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AD000" w14:textId="278ADCAC" w:rsidR="005F1D6F" w:rsidRPr="003B4641" w:rsidRDefault="005F1D6F" w:rsidP="003E32FA">
      <w:pPr>
        <w:pStyle w:val="Heading1"/>
      </w:pPr>
      <w:bookmarkStart w:id="0" w:name="_Toc101523728"/>
      <w:r w:rsidRPr="003B4641">
        <w:t>California Department of Education</w:t>
      </w:r>
      <w:r w:rsidR="00937AC7" w:rsidRPr="003B4641">
        <w:t xml:space="preserve"> </w:t>
      </w:r>
      <w:r w:rsidR="00995547" w:rsidRPr="003B4641">
        <w:t>Request for Proposals</w:t>
      </w:r>
      <w:r w:rsidR="00D26438" w:rsidRPr="003B4641">
        <w:t xml:space="preserve"> (RFP)</w:t>
      </w:r>
      <w:r w:rsidR="00937AC7" w:rsidRPr="003B4641">
        <w:t xml:space="preserve"> </w:t>
      </w:r>
      <w:r w:rsidR="002D09D4" w:rsidRPr="003B4641">
        <w:t xml:space="preserve">Federal Liaison </w:t>
      </w:r>
      <w:r w:rsidR="003300BA" w:rsidRPr="003B4641">
        <w:t xml:space="preserve">Officer </w:t>
      </w:r>
      <w:r w:rsidR="00D17889" w:rsidRPr="003B4641">
        <w:t>–</w:t>
      </w:r>
      <w:r w:rsidR="00937AC7" w:rsidRPr="003B4641">
        <w:t xml:space="preserve"> </w:t>
      </w:r>
      <w:r w:rsidR="002D09D4" w:rsidRPr="003B4641">
        <w:t>CN220120</w:t>
      </w:r>
      <w:bookmarkEnd w:id="0"/>
    </w:p>
    <w:p w14:paraId="3D8AD001" w14:textId="594A2098" w:rsidR="005F1D6F" w:rsidRPr="003B4641" w:rsidRDefault="00937AC7" w:rsidP="00697B9C">
      <w:pPr>
        <w:jc w:val="center"/>
      </w:pPr>
      <w:r w:rsidRPr="003B4641">
        <w:t xml:space="preserve">Contract Term: </w:t>
      </w:r>
      <w:r w:rsidR="002D09D4" w:rsidRPr="003B4641">
        <w:t>January 1, 2023 – December 31, 2024</w:t>
      </w:r>
    </w:p>
    <w:p w14:paraId="3D8AD002" w14:textId="0BD13F0A" w:rsidR="00CB1B58" w:rsidRPr="003B4641" w:rsidRDefault="00CB1B58" w:rsidP="00697B9C">
      <w:pPr>
        <w:jc w:val="center"/>
      </w:pPr>
      <w:r w:rsidRPr="003B4641">
        <w:t xml:space="preserve">RFP Release Date: </w:t>
      </w:r>
      <w:r w:rsidR="002D09D4" w:rsidRPr="003B4641">
        <w:t>June 1, 2022</w:t>
      </w:r>
    </w:p>
    <w:p w14:paraId="3D8AD003" w14:textId="77777777" w:rsidR="00D26438" w:rsidRPr="003B4641" w:rsidRDefault="00D26438" w:rsidP="00697B9C">
      <w:pPr>
        <w:jc w:val="center"/>
      </w:pPr>
      <w:r w:rsidRPr="003B4641">
        <w:t>California Department of Education</w:t>
      </w:r>
    </w:p>
    <w:p w14:paraId="3D8AD004" w14:textId="756C119C" w:rsidR="00D26438" w:rsidRPr="003B4641" w:rsidRDefault="002D09D4" w:rsidP="00697B9C">
      <w:pPr>
        <w:jc w:val="center"/>
      </w:pPr>
      <w:r w:rsidRPr="003B4641">
        <w:rPr>
          <w:rFonts w:cs="Arial"/>
          <w:szCs w:val="24"/>
        </w:rPr>
        <w:t>Government Affairs Division</w:t>
      </w:r>
    </w:p>
    <w:p w14:paraId="3D8AD005" w14:textId="4DEC899A" w:rsidR="00D26438" w:rsidRPr="003B4641" w:rsidRDefault="00D26438" w:rsidP="00697B9C">
      <w:pPr>
        <w:jc w:val="center"/>
      </w:pPr>
      <w:r w:rsidRPr="003B4641">
        <w:t xml:space="preserve">Attention: </w:t>
      </w:r>
      <w:r w:rsidR="002D09D4" w:rsidRPr="003B4641">
        <w:t>Joe Saenz</w:t>
      </w:r>
    </w:p>
    <w:p w14:paraId="3D8AD006" w14:textId="0667C392" w:rsidR="00D26438" w:rsidRPr="003B4641" w:rsidRDefault="002E0181" w:rsidP="00697B9C">
      <w:pPr>
        <w:jc w:val="center"/>
      </w:pPr>
      <w:r w:rsidRPr="003B4641">
        <w:t xml:space="preserve">1430 N Street, Suite </w:t>
      </w:r>
      <w:r w:rsidR="00A71630" w:rsidRPr="003B4641">
        <w:t>5611</w:t>
      </w:r>
    </w:p>
    <w:p w14:paraId="3D8AD007" w14:textId="77777777" w:rsidR="00D26438" w:rsidRPr="003B4641" w:rsidRDefault="00D26438" w:rsidP="00697B9C">
      <w:pPr>
        <w:jc w:val="center"/>
      </w:pPr>
      <w:r w:rsidRPr="003B4641">
        <w:t>Sacramento, CA 95814</w:t>
      </w:r>
    </w:p>
    <w:p w14:paraId="7A05115E" w14:textId="3AD1F933" w:rsidR="00FE53EB" w:rsidRPr="003B4641" w:rsidRDefault="00FE53EB" w:rsidP="00697B9C">
      <w:pPr>
        <w:jc w:val="center"/>
      </w:pPr>
      <w:r w:rsidRPr="003B4641">
        <w:t xml:space="preserve">Email: </w:t>
      </w:r>
      <w:r w:rsidR="002D09D4" w:rsidRPr="003B4641">
        <w:t>JSaenz@cde.ca.gov</w:t>
      </w:r>
    </w:p>
    <w:p w14:paraId="3D8AD009" w14:textId="2451EEF3" w:rsidR="00D22A88" w:rsidRPr="003B4641" w:rsidRDefault="00FE53EB" w:rsidP="00EE2F9F">
      <w:pPr>
        <w:autoSpaceDE w:val="0"/>
        <w:autoSpaceDN w:val="0"/>
        <w:adjustRightInd w:val="0"/>
        <w:jc w:val="center"/>
        <w:rPr>
          <w:rFonts w:cs="Arial"/>
          <w:szCs w:val="24"/>
        </w:rPr>
      </w:pPr>
      <w:r w:rsidRPr="003B4641">
        <w:t xml:space="preserve">Phone: </w:t>
      </w:r>
      <w:r w:rsidR="002D09D4" w:rsidRPr="003B4641">
        <w:rPr>
          <w:rFonts w:cs="Arial"/>
          <w:szCs w:val="24"/>
        </w:rPr>
        <w:t>916-319-0570</w:t>
      </w:r>
    </w:p>
    <w:p w14:paraId="45EEB02E" w14:textId="77777777" w:rsidR="00483D58" w:rsidRPr="003B4641" w:rsidRDefault="00483D58">
      <w:pPr>
        <w:rPr>
          <w:rFonts w:cs="Arial"/>
        </w:rPr>
      </w:pPr>
      <w:r w:rsidRPr="003B4641">
        <w:rPr>
          <w:rFonts w:cs="Arial"/>
        </w:rPr>
        <w:br w:type="page"/>
      </w:r>
    </w:p>
    <w:p w14:paraId="3D8AD00A" w14:textId="6A6F2BC2" w:rsidR="003D2B70" w:rsidRPr="003B4641" w:rsidRDefault="00FC2FC1" w:rsidP="00D22A88">
      <w:pPr>
        <w:spacing w:before="240" w:after="240"/>
        <w:jc w:val="center"/>
        <w:rPr>
          <w:rFonts w:cs="Arial"/>
        </w:rPr>
      </w:pPr>
      <w:r w:rsidRPr="003B4641">
        <w:rPr>
          <w:rFonts w:cs="Arial"/>
        </w:rPr>
        <w:lastRenderedPageBreak/>
        <w:t>This page intentionally left blank to facilitate double-sided printing</w:t>
      </w:r>
    </w:p>
    <w:p w14:paraId="3D8AD00B" w14:textId="77777777" w:rsidR="00D22A88" w:rsidRPr="003B4641" w:rsidRDefault="00D22A88">
      <w:pPr>
        <w:rPr>
          <w:rFonts w:eastAsia="Times New Roman" w:cs="Arial"/>
          <w:b/>
          <w:bCs/>
          <w:iCs/>
          <w:sz w:val="32"/>
          <w:szCs w:val="28"/>
        </w:rPr>
      </w:pPr>
      <w:r w:rsidRPr="003B4641">
        <w:br w:type="page"/>
      </w:r>
    </w:p>
    <w:p w14:paraId="3D8AD00C" w14:textId="77777777" w:rsidR="00C8242D" w:rsidRPr="003B4641" w:rsidRDefault="008E39F4" w:rsidP="003E32FA">
      <w:pPr>
        <w:pStyle w:val="Heading2"/>
      </w:pPr>
      <w:bookmarkStart w:id="1" w:name="_Toc101523729"/>
      <w:r w:rsidRPr="003B4641">
        <w:lastRenderedPageBreak/>
        <w:t>TABLE OF CONTENTS</w:t>
      </w:r>
      <w:bookmarkEnd w:id="1"/>
    </w:p>
    <w:p w14:paraId="6473ED3C" w14:textId="1AEDE635" w:rsidR="003E32FA" w:rsidRPr="003B4641" w:rsidRDefault="003616B1">
      <w:pPr>
        <w:pStyle w:val="TOC1"/>
        <w:rPr>
          <w:rFonts w:asciiTheme="minorHAnsi" w:eastAsiaTheme="minorEastAsia" w:hAnsiTheme="minorHAnsi" w:cstheme="minorBidi"/>
          <w:noProof/>
          <w:sz w:val="22"/>
        </w:rPr>
      </w:pPr>
      <w:r w:rsidRPr="003B4641">
        <w:rPr>
          <w:b/>
          <w:bCs/>
          <w:iCs/>
        </w:rPr>
        <w:fldChar w:fldCharType="begin"/>
      </w:r>
      <w:r w:rsidRPr="003B4641">
        <w:rPr>
          <w:b/>
          <w:bCs/>
          <w:iCs/>
        </w:rPr>
        <w:instrText xml:space="preserve"> TOC \o "1-2" \h \z \u </w:instrText>
      </w:r>
      <w:r w:rsidRPr="003B4641">
        <w:rPr>
          <w:b/>
          <w:bCs/>
          <w:iCs/>
        </w:rPr>
        <w:fldChar w:fldCharType="separate"/>
      </w:r>
      <w:hyperlink w:anchor="_Toc101523728" w:history="1">
        <w:r w:rsidR="003E32FA" w:rsidRPr="003B4641">
          <w:rPr>
            <w:rStyle w:val="Hyperlink"/>
            <w:noProof/>
          </w:rPr>
          <w:t>California Department of Education Request for Proposals (RFP) Federal Liaison Officer – CN220120</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28 \h </w:instrText>
        </w:r>
        <w:r w:rsidR="003E32FA" w:rsidRPr="003B4641">
          <w:rPr>
            <w:noProof/>
            <w:webHidden/>
          </w:rPr>
        </w:r>
        <w:r w:rsidR="003E32FA" w:rsidRPr="003B4641">
          <w:rPr>
            <w:noProof/>
            <w:webHidden/>
          </w:rPr>
          <w:fldChar w:fldCharType="separate"/>
        </w:r>
        <w:r w:rsidR="003E32FA" w:rsidRPr="003B4641">
          <w:rPr>
            <w:noProof/>
            <w:webHidden/>
          </w:rPr>
          <w:t>1</w:t>
        </w:r>
        <w:r w:rsidR="003E32FA" w:rsidRPr="003B4641">
          <w:rPr>
            <w:noProof/>
            <w:webHidden/>
          </w:rPr>
          <w:fldChar w:fldCharType="end"/>
        </w:r>
      </w:hyperlink>
    </w:p>
    <w:p w14:paraId="4E6112CD" w14:textId="28E5C6FE" w:rsidR="003E32FA" w:rsidRPr="003B4641" w:rsidRDefault="002459C4">
      <w:pPr>
        <w:pStyle w:val="TOC2"/>
        <w:rPr>
          <w:rFonts w:asciiTheme="minorHAnsi" w:eastAsiaTheme="minorEastAsia" w:hAnsiTheme="minorHAnsi" w:cstheme="minorBidi"/>
          <w:noProof/>
          <w:sz w:val="22"/>
        </w:rPr>
      </w:pPr>
      <w:hyperlink w:anchor="_Toc101523729" w:history="1">
        <w:r w:rsidR="003E32FA" w:rsidRPr="003B4641">
          <w:rPr>
            <w:rStyle w:val="Hyperlink"/>
            <w:noProof/>
          </w:rPr>
          <w:t>TABLE OF CONTENT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29 \h </w:instrText>
        </w:r>
        <w:r w:rsidR="003E32FA" w:rsidRPr="003B4641">
          <w:rPr>
            <w:noProof/>
            <w:webHidden/>
          </w:rPr>
        </w:r>
        <w:r w:rsidR="003E32FA" w:rsidRPr="003B4641">
          <w:rPr>
            <w:noProof/>
            <w:webHidden/>
          </w:rPr>
          <w:fldChar w:fldCharType="separate"/>
        </w:r>
        <w:r w:rsidR="003E32FA" w:rsidRPr="003B4641">
          <w:rPr>
            <w:noProof/>
            <w:webHidden/>
          </w:rPr>
          <w:t>3</w:t>
        </w:r>
        <w:r w:rsidR="003E32FA" w:rsidRPr="003B4641">
          <w:rPr>
            <w:noProof/>
            <w:webHidden/>
          </w:rPr>
          <w:fldChar w:fldCharType="end"/>
        </w:r>
      </w:hyperlink>
    </w:p>
    <w:p w14:paraId="7D1B33E9" w14:textId="6F20F948" w:rsidR="003E32FA" w:rsidRPr="003B4641" w:rsidRDefault="002459C4">
      <w:pPr>
        <w:pStyle w:val="TOC2"/>
        <w:rPr>
          <w:rFonts w:asciiTheme="minorHAnsi" w:eastAsiaTheme="minorEastAsia" w:hAnsiTheme="minorHAnsi" w:cstheme="minorBidi"/>
          <w:noProof/>
          <w:sz w:val="22"/>
        </w:rPr>
      </w:pPr>
      <w:hyperlink w:anchor="_Toc101523730" w:history="1">
        <w:r w:rsidR="003E32FA" w:rsidRPr="003B4641">
          <w:rPr>
            <w:rStyle w:val="Hyperlink"/>
            <w:noProof/>
          </w:rPr>
          <w:t>ATTACHMENT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0 \h </w:instrText>
        </w:r>
        <w:r w:rsidR="003E32FA" w:rsidRPr="003B4641">
          <w:rPr>
            <w:noProof/>
            <w:webHidden/>
          </w:rPr>
        </w:r>
        <w:r w:rsidR="003E32FA" w:rsidRPr="003B4641">
          <w:rPr>
            <w:noProof/>
            <w:webHidden/>
          </w:rPr>
          <w:fldChar w:fldCharType="separate"/>
        </w:r>
        <w:r w:rsidR="003E32FA" w:rsidRPr="003B4641">
          <w:rPr>
            <w:noProof/>
            <w:webHidden/>
          </w:rPr>
          <w:t>3</w:t>
        </w:r>
        <w:r w:rsidR="003E32FA" w:rsidRPr="003B4641">
          <w:rPr>
            <w:noProof/>
            <w:webHidden/>
          </w:rPr>
          <w:fldChar w:fldCharType="end"/>
        </w:r>
      </w:hyperlink>
    </w:p>
    <w:p w14:paraId="17A37200" w14:textId="5D75424A" w:rsidR="003E32FA" w:rsidRPr="003B4641" w:rsidRDefault="002459C4">
      <w:pPr>
        <w:pStyle w:val="TOC2"/>
        <w:rPr>
          <w:rFonts w:asciiTheme="minorHAnsi" w:eastAsiaTheme="minorEastAsia" w:hAnsiTheme="minorHAnsi" w:cstheme="minorBidi"/>
          <w:noProof/>
          <w:sz w:val="22"/>
        </w:rPr>
      </w:pPr>
      <w:hyperlink w:anchor="_Toc101523731" w:history="1">
        <w:r w:rsidR="003E32FA" w:rsidRPr="003B4641">
          <w:rPr>
            <w:rStyle w:val="Hyperlink"/>
            <w:noProof/>
          </w:rPr>
          <w:t>1. PURPOSE AND BACKGROUND</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1 \h </w:instrText>
        </w:r>
        <w:r w:rsidR="003E32FA" w:rsidRPr="003B4641">
          <w:rPr>
            <w:noProof/>
            <w:webHidden/>
          </w:rPr>
        </w:r>
        <w:r w:rsidR="003E32FA" w:rsidRPr="003B4641">
          <w:rPr>
            <w:noProof/>
            <w:webHidden/>
          </w:rPr>
          <w:fldChar w:fldCharType="separate"/>
        </w:r>
        <w:r w:rsidR="003E32FA" w:rsidRPr="003B4641">
          <w:rPr>
            <w:noProof/>
            <w:webHidden/>
          </w:rPr>
          <w:t>5</w:t>
        </w:r>
        <w:r w:rsidR="003E32FA" w:rsidRPr="003B4641">
          <w:rPr>
            <w:noProof/>
            <w:webHidden/>
          </w:rPr>
          <w:fldChar w:fldCharType="end"/>
        </w:r>
      </w:hyperlink>
    </w:p>
    <w:p w14:paraId="74592351" w14:textId="3BF3ED78" w:rsidR="003E32FA" w:rsidRPr="003B4641" w:rsidRDefault="002459C4">
      <w:pPr>
        <w:pStyle w:val="TOC2"/>
        <w:rPr>
          <w:rFonts w:asciiTheme="minorHAnsi" w:eastAsiaTheme="minorEastAsia" w:hAnsiTheme="minorHAnsi" w:cstheme="minorBidi"/>
          <w:noProof/>
          <w:sz w:val="22"/>
        </w:rPr>
      </w:pPr>
      <w:hyperlink w:anchor="_Toc101523732" w:history="1">
        <w:r w:rsidR="003E32FA" w:rsidRPr="003B4641">
          <w:rPr>
            <w:rStyle w:val="Hyperlink"/>
            <w:noProof/>
          </w:rPr>
          <w:t>2. GENERAL PROPOSAL INFORMATION</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2 \h </w:instrText>
        </w:r>
        <w:r w:rsidR="003E32FA" w:rsidRPr="003B4641">
          <w:rPr>
            <w:noProof/>
            <w:webHidden/>
          </w:rPr>
        </w:r>
        <w:r w:rsidR="003E32FA" w:rsidRPr="003B4641">
          <w:rPr>
            <w:noProof/>
            <w:webHidden/>
          </w:rPr>
          <w:fldChar w:fldCharType="separate"/>
        </w:r>
        <w:r w:rsidR="003E32FA" w:rsidRPr="003B4641">
          <w:rPr>
            <w:noProof/>
            <w:webHidden/>
          </w:rPr>
          <w:t>7</w:t>
        </w:r>
        <w:r w:rsidR="003E32FA" w:rsidRPr="003B4641">
          <w:rPr>
            <w:noProof/>
            <w:webHidden/>
          </w:rPr>
          <w:fldChar w:fldCharType="end"/>
        </w:r>
      </w:hyperlink>
    </w:p>
    <w:p w14:paraId="1AACD8E8" w14:textId="41CC6991" w:rsidR="003E32FA" w:rsidRPr="003B4641" w:rsidRDefault="002459C4">
      <w:pPr>
        <w:pStyle w:val="TOC2"/>
        <w:rPr>
          <w:rFonts w:asciiTheme="minorHAnsi" w:eastAsiaTheme="minorEastAsia" w:hAnsiTheme="minorHAnsi" w:cstheme="minorBidi"/>
          <w:noProof/>
          <w:sz w:val="22"/>
        </w:rPr>
      </w:pPr>
      <w:hyperlink w:anchor="_Toc101523733" w:history="1">
        <w:r w:rsidR="003E32FA" w:rsidRPr="003B4641">
          <w:rPr>
            <w:rStyle w:val="Hyperlink"/>
            <w:noProof/>
            <w:snapToGrid w:val="0"/>
          </w:rPr>
          <w:t>3</w:t>
        </w:r>
        <w:r w:rsidR="003E32FA" w:rsidRPr="003B4641">
          <w:rPr>
            <w:rStyle w:val="Hyperlink"/>
            <w:noProof/>
          </w:rPr>
          <w:t>. PROPOSAL SPECIFICATION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3 \h </w:instrText>
        </w:r>
        <w:r w:rsidR="003E32FA" w:rsidRPr="003B4641">
          <w:rPr>
            <w:noProof/>
            <w:webHidden/>
          </w:rPr>
        </w:r>
        <w:r w:rsidR="003E32FA" w:rsidRPr="003B4641">
          <w:rPr>
            <w:noProof/>
            <w:webHidden/>
          </w:rPr>
          <w:fldChar w:fldCharType="separate"/>
        </w:r>
        <w:r w:rsidR="003E32FA" w:rsidRPr="003B4641">
          <w:rPr>
            <w:noProof/>
            <w:webHidden/>
          </w:rPr>
          <w:t>14</w:t>
        </w:r>
        <w:r w:rsidR="003E32FA" w:rsidRPr="003B4641">
          <w:rPr>
            <w:noProof/>
            <w:webHidden/>
          </w:rPr>
          <w:fldChar w:fldCharType="end"/>
        </w:r>
      </w:hyperlink>
    </w:p>
    <w:p w14:paraId="740A0722" w14:textId="6D8C90F2" w:rsidR="003E32FA" w:rsidRPr="003B4641" w:rsidRDefault="002459C4">
      <w:pPr>
        <w:pStyle w:val="TOC2"/>
        <w:rPr>
          <w:rFonts w:asciiTheme="minorHAnsi" w:eastAsiaTheme="minorEastAsia" w:hAnsiTheme="minorHAnsi" w:cstheme="minorBidi"/>
          <w:noProof/>
          <w:sz w:val="22"/>
        </w:rPr>
      </w:pPr>
      <w:hyperlink w:anchor="_Toc101523734" w:history="1">
        <w:r w:rsidR="003E32FA" w:rsidRPr="003B4641">
          <w:rPr>
            <w:rStyle w:val="Hyperlink"/>
            <w:noProof/>
          </w:rPr>
          <w:t>4. EVALUATION PROCES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4 \h </w:instrText>
        </w:r>
        <w:r w:rsidR="003E32FA" w:rsidRPr="003B4641">
          <w:rPr>
            <w:noProof/>
            <w:webHidden/>
          </w:rPr>
        </w:r>
        <w:r w:rsidR="003E32FA" w:rsidRPr="003B4641">
          <w:rPr>
            <w:noProof/>
            <w:webHidden/>
          </w:rPr>
          <w:fldChar w:fldCharType="separate"/>
        </w:r>
        <w:r w:rsidR="003E32FA" w:rsidRPr="003B4641">
          <w:rPr>
            <w:noProof/>
            <w:webHidden/>
          </w:rPr>
          <w:t>33</w:t>
        </w:r>
        <w:r w:rsidR="003E32FA" w:rsidRPr="003B4641">
          <w:rPr>
            <w:noProof/>
            <w:webHidden/>
          </w:rPr>
          <w:fldChar w:fldCharType="end"/>
        </w:r>
      </w:hyperlink>
    </w:p>
    <w:p w14:paraId="3FC08ECD" w14:textId="6825FB62" w:rsidR="003E32FA" w:rsidRPr="003B4641" w:rsidRDefault="002459C4">
      <w:pPr>
        <w:pStyle w:val="TOC2"/>
        <w:rPr>
          <w:rFonts w:asciiTheme="minorHAnsi" w:eastAsiaTheme="minorEastAsia" w:hAnsiTheme="minorHAnsi" w:cstheme="minorBidi"/>
          <w:noProof/>
          <w:sz w:val="22"/>
        </w:rPr>
      </w:pPr>
      <w:hyperlink w:anchor="_Toc101523735" w:history="1">
        <w:r w:rsidR="003E32FA" w:rsidRPr="003B4641">
          <w:rPr>
            <w:rStyle w:val="Hyperlink"/>
            <w:noProof/>
          </w:rPr>
          <w:t>5. AWARD AND PROTEST</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5 \h </w:instrText>
        </w:r>
        <w:r w:rsidR="003E32FA" w:rsidRPr="003B4641">
          <w:rPr>
            <w:noProof/>
            <w:webHidden/>
          </w:rPr>
        </w:r>
        <w:r w:rsidR="003E32FA" w:rsidRPr="003B4641">
          <w:rPr>
            <w:noProof/>
            <w:webHidden/>
          </w:rPr>
          <w:fldChar w:fldCharType="separate"/>
        </w:r>
        <w:r w:rsidR="003E32FA" w:rsidRPr="003B4641">
          <w:rPr>
            <w:noProof/>
            <w:webHidden/>
          </w:rPr>
          <w:t>37</w:t>
        </w:r>
        <w:r w:rsidR="003E32FA" w:rsidRPr="003B4641">
          <w:rPr>
            <w:noProof/>
            <w:webHidden/>
          </w:rPr>
          <w:fldChar w:fldCharType="end"/>
        </w:r>
      </w:hyperlink>
    </w:p>
    <w:p w14:paraId="5933143B" w14:textId="79473F81" w:rsidR="003E32FA" w:rsidRPr="003B4641" w:rsidRDefault="002459C4">
      <w:pPr>
        <w:pStyle w:val="TOC2"/>
        <w:rPr>
          <w:rFonts w:asciiTheme="minorHAnsi" w:eastAsiaTheme="minorEastAsia" w:hAnsiTheme="minorHAnsi" w:cstheme="minorBidi"/>
          <w:noProof/>
          <w:sz w:val="22"/>
        </w:rPr>
      </w:pPr>
      <w:hyperlink w:anchor="_Toc101523736" w:history="1">
        <w:r w:rsidR="003E32FA" w:rsidRPr="003B4641">
          <w:rPr>
            <w:rStyle w:val="Hyperlink"/>
            <w:noProof/>
          </w:rPr>
          <w:t>6. STANDARD CONDITIONS OF SERVICE</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6 \h </w:instrText>
        </w:r>
        <w:r w:rsidR="003E32FA" w:rsidRPr="003B4641">
          <w:rPr>
            <w:noProof/>
            <w:webHidden/>
          </w:rPr>
        </w:r>
        <w:r w:rsidR="003E32FA" w:rsidRPr="003B4641">
          <w:rPr>
            <w:noProof/>
            <w:webHidden/>
          </w:rPr>
          <w:fldChar w:fldCharType="separate"/>
        </w:r>
        <w:r w:rsidR="003E32FA" w:rsidRPr="003B4641">
          <w:rPr>
            <w:noProof/>
            <w:webHidden/>
          </w:rPr>
          <w:t>38</w:t>
        </w:r>
        <w:r w:rsidR="003E32FA" w:rsidRPr="003B4641">
          <w:rPr>
            <w:noProof/>
            <w:webHidden/>
          </w:rPr>
          <w:fldChar w:fldCharType="end"/>
        </w:r>
      </w:hyperlink>
    </w:p>
    <w:p w14:paraId="179BF965" w14:textId="4DA4F2FD" w:rsidR="003E32FA" w:rsidRPr="003B4641" w:rsidRDefault="002459C4">
      <w:pPr>
        <w:pStyle w:val="TOC2"/>
        <w:rPr>
          <w:rFonts w:asciiTheme="minorHAnsi" w:eastAsiaTheme="minorEastAsia" w:hAnsiTheme="minorHAnsi" w:cstheme="minorBidi"/>
          <w:noProof/>
          <w:sz w:val="22"/>
        </w:rPr>
      </w:pPr>
      <w:hyperlink w:anchor="_Toc101523737" w:history="1">
        <w:r w:rsidR="003E32FA" w:rsidRPr="003B4641">
          <w:rPr>
            <w:rStyle w:val="Hyperlink"/>
            <w:noProof/>
          </w:rPr>
          <w:t>7. SCOPE OF PROJECT</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7 \h </w:instrText>
        </w:r>
        <w:r w:rsidR="003E32FA" w:rsidRPr="003B4641">
          <w:rPr>
            <w:noProof/>
            <w:webHidden/>
          </w:rPr>
        </w:r>
        <w:r w:rsidR="003E32FA" w:rsidRPr="003B4641">
          <w:rPr>
            <w:noProof/>
            <w:webHidden/>
          </w:rPr>
          <w:fldChar w:fldCharType="separate"/>
        </w:r>
        <w:r w:rsidR="003E32FA" w:rsidRPr="003B4641">
          <w:rPr>
            <w:noProof/>
            <w:webHidden/>
          </w:rPr>
          <w:t>39</w:t>
        </w:r>
        <w:r w:rsidR="003E32FA" w:rsidRPr="003B4641">
          <w:rPr>
            <w:noProof/>
            <w:webHidden/>
          </w:rPr>
          <w:fldChar w:fldCharType="end"/>
        </w:r>
      </w:hyperlink>
    </w:p>
    <w:p w14:paraId="55BB68FD" w14:textId="578D95B6" w:rsidR="003E32FA" w:rsidRPr="003B4641" w:rsidRDefault="002459C4">
      <w:pPr>
        <w:pStyle w:val="TOC2"/>
        <w:rPr>
          <w:rFonts w:asciiTheme="minorHAnsi" w:eastAsiaTheme="minorEastAsia" w:hAnsiTheme="minorHAnsi" w:cstheme="minorBidi"/>
          <w:noProof/>
          <w:sz w:val="22"/>
        </w:rPr>
      </w:pPr>
      <w:hyperlink w:anchor="_Toc101523738" w:history="1">
        <w:r w:rsidR="003E32FA" w:rsidRPr="003B4641">
          <w:rPr>
            <w:rStyle w:val="Hyperlink"/>
            <w:noProof/>
          </w:rPr>
          <w:t>8. BUDGET DETAIL AND PAYMENT PROVISION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8 \h </w:instrText>
        </w:r>
        <w:r w:rsidR="003E32FA" w:rsidRPr="003B4641">
          <w:rPr>
            <w:noProof/>
            <w:webHidden/>
          </w:rPr>
        </w:r>
        <w:r w:rsidR="003E32FA" w:rsidRPr="003B4641">
          <w:rPr>
            <w:noProof/>
            <w:webHidden/>
          </w:rPr>
          <w:fldChar w:fldCharType="separate"/>
        </w:r>
        <w:r w:rsidR="003E32FA" w:rsidRPr="003B4641">
          <w:rPr>
            <w:noProof/>
            <w:webHidden/>
          </w:rPr>
          <w:t>54</w:t>
        </w:r>
        <w:r w:rsidR="003E32FA" w:rsidRPr="003B4641">
          <w:rPr>
            <w:noProof/>
            <w:webHidden/>
          </w:rPr>
          <w:fldChar w:fldCharType="end"/>
        </w:r>
      </w:hyperlink>
    </w:p>
    <w:p w14:paraId="11B78ED3" w14:textId="05D4C587" w:rsidR="003E32FA" w:rsidRPr="003B4641" w:rsidRDefault="002459C4">
      <w:pPr>
        <w:pStyle w:val="TOC2"/>
        <w:rPr>
          <w:rFonts w:asciiTheme="minorHAnsi" w:eastAsiaTheme="minorEastAsia" w:hAnsiTheme="minorHAnsi" w:cstheme="minorBidi"/>
          <w:noProof/>
          <w:sz w:val="22"/>
        </w:rPr>
      </w:pPr>
      <w:hyperlink w:anchor="_Toc101523739" w:history="1">
        <w:r w:rsidR="003E32FA" w:rsidRPr="003B4641">
          <w:rPr>
            <w:rStyle w:val="Hyperlink"/>
            <w:noProof/>
          </w:rPr>
          <w:t>9. GENERAL TERMS AND CONDITION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39 \h </w:instrText>
        </w:r>
        <w:r w:rsidR="003E32FA" w:rsidRPr="003B4641">
          <w:rPr>
            <w:noProof/>
            <w:webHidden/>
          </w:rPr>
        </w:r>
        <w:r w:rsidR="003E32FA" w:rsidRPr="003B4641">
          <w:rPr>
            <w:noProof/>
            <w:webHidden/>
          </w:rPr>
          <w:fldChar w:fldCharType="separate"/>
        </w:r>
        <w:r w:rsidR="003E32FA" w:rsidRPr="003B4641">
          <w:rPr>
            <w:noProof/>
            <w:webHidden/>
          </w:rPr>
          <w:t>57</w:t>
        </w:r>
        <w:r w:rsidR="003E32FA" w:rsidRPr="003B4641">
          <w:rPr>
            <w:noProof/>
            <w:webHidden/>
          </w:rPr>
          <w:fldChar w:fldCharType="end"/>
        </w:r>
      </w:hyperlink>
    </w:p>
    <w:p w14:paraId="49EEF11F" w14:textId="1F9425DF" w:rsidR="003E32FA" w:rsidRPr="003B4641" w:rsidRDefault="002459C4">
      <w:pPr>
        <w:pStyle w:val="TOC2"/>
        <w:rPr>
          <w:rFonts w:asciiTheme="minorHAnsi" w:eastAsiaTheme="minorEastAsia" w:hAnsiTheme="minorHAnsi" w:cstheme="minorBidi"/>
          <w:noProof/>
          <w:sz w:val="22"/>
        </w:rPr>
      </w:pPr>
      <w:hyperlink w:anchor="_Toc101523740" w:history="1">
        <w:r w:rsidR="003E32FA" w:rsidRPr="003B4641">
          <w:rPr>
            <w:rStyle w:val="Hyperlink"/>
            <w:noProof/>
          </w:rPr>
          <w:t>10. SPECIAL TERMS AND CONDITION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40 \h </w:instrText>
        </w:r>
        <w:r w:rsidR="003E32FA" w:rsidRPr="003B4641">
          <w:rPr>
            <w:noProof/>
            <w:webHidden/>
          </w:rPr>
        </w:r>
        <w:r w:rsidR="003E32FA" w:rsidRPr="003B4641">
          <w:rPr>
            <w:noProof/>
            <w:webHidden/>
          </w:rPr>
          <w:fldChar w:fldCharType="separate"/>
        </w:r>
        <w:r w:rsidR="003E32FA" w:rsidRPr="003B4641">
          <w:rPr>
            <w:noProof/>
            <w:webHidden/>
          </w:rPr>
          <w:t>58</w:t>
        </w:r>
        <w:r w:rsidR="003E32FA" w:rsidRPr="003B4641">
          <w:rPr>
            <w:noProof/>
            <w:webHidden/>
          </w:rPr>
          <w:fldChar w:fldCharType="end"/>
        </w:r>
      </w:hyperlink>
    </w:p>
    <w:p w14:paraId="6EA4FC23" w14:textId="52B1BEBF" w:rsidR="003E32FA" w:rsidRPr="003B4641" w:rsidRDefault="002459C4">
      <w:pPr>
        <w:pStyle w:val="TOC2"/>
        <w:rPr>
          <w:rFonts w:asciiTheme="minorHAnsi" w:eastAsiaTheme="minorEastAsia" w:hAnsiTheme="minorHAnsi" w:cstheme="minorBidi"/>
          <w:noProof/>
          <w:sz w:val="22"/>
        </w:rPr>
      </w:pPr>
      <w:hyperlink w:anchor="_Toc101523741" w:history="1">
        <w:r w:rsidR="003E32FA" w:rsidRPr="003B4641">
          <w:rPr>
            <w:rStyle w:val="Hyperlink"/>
            <w:noProof/>
          </w:rPr>
          <w:t>11. ADDITIONAL PROVISIONS</w:t>
        </w:r>
        <w:r w:rsidR="003E32FA" w:rsidRPr="003B4641">
          <w:rPr>
            <w:noProof/>
            <w:webHidden/>
          </w:rPr>
          <w:tab/>
        </w:r>
        <w:r w:rsidR="003E32FA" w:rsidRPr="003B4641">
          <w:rPr>
            <w:noProof/>
            <w:webHidden/>
          </w:rPr>
          <w:fldChar w:fldCharType="begin"/>
        </w:r>
        <w:r w:rsidR="003E32FA" w:rsidRPr="003B4641">
          <w:rPr>
            <w:noProof/>
            <w:webHidden/>
          </w:rPr>
          <w:instrText xml:space="preserve"> PAGEREF _Toc101523741 \h </w:instrText>
        </w:r>
        <w:r w:rsidR="003E32FA" w:rsidRPr="003B4641">
          <w:rPr>
            <w:noProof/>
            <w:webHidden/>
          </w:rPr>
        </w:r>
        <w:r w:rsidR="003E32FA" w:rsidRPr="003B4641">
          <w:rPr>
            <w:noProof/>
            <w:webHidden/>
          </w:rPr>
          <w:fldChar w:fldCharType="separate"/>
        </w:r>
        <w:r w:rsidR="003E32FA" w:rsidRPr="003B4641">
          <w:rPr>
            <w:noProof/>
            <w:webHidden/>
          </w:rPr>
          <w:t>66</w:t>
        </w:r>
        <w:r w:rsidR="003E32FA" w:rsidRPr="003B4641">
          <w:rPr>
            <w:noProof/>
            <w:webHidden/>
          </w:rPr>
          <w:fldChar w:fldCharType="end"/>
        </w:r>
      </w:hyperlink>
    </w:p>
    <w:p w14:paraId="70E23F59" w14:textId="21B98018" w:rsidR="0008572D" w:rsidRPr="003B4641" w:rsidRDefault="003616B1" w:rsidP="003E32FA">
      <w:pPr>
        <w:pStyle w:val="Heading2"/>
      </w:pPr>
      <w:r w:rsidRPr="003B4641">
        <w:rPr>
          <w:rFonts w:eastAsia="Calibri" w:cs="Times New Roman"/>
          <w:sz w:val="24"/>
          <w:szCs w:val="22"/>
        </w:rPr>
        <w:fldChar w:fldCharType="end"/>
      </w:r>
      <w:bookmarkStart w:id="2" w:name="_Toc101523730"/>
      <w:r w:rsidR="00D658A4" w:rsidRPr="003B4641">
        <w:t>ATTACHMENTS</w:t>
      </w:r>
      <w:bookmarkEnd w:id="2"/>
      <w:r w:rsidR="00CF34C8" w:rsidRPr="003B4641">
        <w:t xml:space="preserve"> </w:t>
      </w:r>
    </w:p>
    <w:p w14:paraId="3D8AD023" w14:textId="3C869E61" w:rsidR="00D658A4" w:rsidRPr="003B4641" w:rsidRDefault="0008572D" w:rsidP="0008572D">
      <w:r w:rsidRPr="003B4641">
        <w:t xml:space="preserve">Attachments are </w:t>
      </w:r>
      <w:r w:rsidR="00E43B4A" w:rsidRPr="003B4641">
        <w:t xml:space="preserve">incorporated herein and </w:t>
      </w:r>
      <w:r w:rsidR="00CF34C8" w:rsidRPr="003B4641">
        <w:t>attached as separate document(s)</w:t>
      </w:r>
      <w:r w:rsidR="00E43B4A" w:rsidRPr="003B4641">
        <w:t>:</w:t>
      </w:r>
    </w:p>
    <w:p w14:paraId="3D8AD024" w14:textId="77777777" w:rsidR="00FE5D24" w:rsidRPr="003B4641" w:rsidRDefault="00FE5D24" w:rsidP="00DB77A8">
      <w:pPr>
        <w:numPr>
          <w:ilvl w:val="0"/>
          <w:numId w:val="5"/>
        </w:numPr>
        <w:spacing w:before="240" w:after="240"/>
        <w:ind w:left="360" w:right="720"/>
      </w:pPr>
      <w:r w:rsidRPr="003B4641">
        <w:t>Bidder Certification Sheet</w:t>
      </w:r>
    </w:p>
    <w:p w14:paraId="3D8AD025" w14:textId="77777777" w:rsidR="00FE5D24" w:rsidRPr="003B4641" w:rsidRDefault="00FE5D24" w:rsidP="00DB77A8">
      <w:pPr>
        <w:numPr>
          <w:ilvl w:val="0"/>
          <w:numId w:val="5"/>
        </w:numPr>
        <w:spacing w:before="240" w:after="240"/>
        <w:ind w:left="360" w:right="720"/>
      </w:pPr>
      <w:r w:rsidRPr="003B4641">
        <w:t xml:space="preserve">Sample </w:t>
      </w:r>
      <w:r w:rsidR="0086591D" w:rsidRPr="003B4641">
        <w:t>Technical Proposal</w:t>
      </w:r>
      <w:r w:rsidRPr="003B4641">
        <w:t xml:space="preserve"> Staffing Labor Hours Worksheet</w:t>
      </w:r>
      <w:r w:rsidR="00BF2B9B" w:rsidRPr="003B4641">
        <w:t>s</w:t>
      </w:r>
    </w:p>
    <w:p w14:paraId="3D8AD026" w14:textId="77777777" w:rsidR="00FE5D24" w:rsidRPr="003B4641" w:rsidRDefault="00FE5D24" w:rsidP="00DB77A8">
      <w:pPr>
        <w:numPr>
          <w:ilvl w:val="0"/>
          <w:numId w:val="5"/>
        </w:numPr>
        <w:spacing w:before="240" w:after="240"/>
        <w:ind w:left="360" w:right="720"/>
      </w:pPr>
      <w:r w:rsidRPr="003B4641">
        <w:t xml:space="preserve">California Disabled Veteran Business Enterprise Program (DVBE) Requirements </w:t>
      </w:r>
    </w:p>
    <w:p w14:paraId="3D8AD027" w14:textId="77777777" w:rsidR="00FE5D24" w:rsidRPr="003B4641" w:rsidRDefault="00FE5D24" w:rsidP="00DB77A8">
      <w:pPr>
        <w:numPr>
          <w:ilvl w:val="0"/>
          <w:numId w:val="5"/>
        </w:numPr>
        <w:spacing w:before="240" w:after="240"/>
        <w:ind w:left="360" w:right="720"/>
      </w:pPr>
      <w:r w:rsidRPr="003B4641">
        <w:t>Contractor Certification Clauses</w:t>
      </w:r>
    </w:p>
    <w:p w14:paraId="3D8AD028" w14:textId="77777777" w:rsidR="00FE5D24" w:rsidRPr="003B4641" w:rsidRDefault="00FE5D24" w:rsidP="00DB77A8">
      <w:pPr>
        <w:numPr>
          <w:ilvl w:val="0"/>
          <w:numId w:val="5"/>
        </w:numPr>
        <w:spacing w:before="240" w:after="240"/>
        <w:ind w:left="360" w:right="720"/>
      </w:pPr>
      <w:r w:rsidRPr="003B4641">
        <w:t>Federal Certifications</w:t>
      </w:r>
    </w:p>
    <w:p w14:paraId="3D8AD029" w14:textId="26D1F878" w:rsidR="002E6367" w:rsidRPr="003B4641" w:rsidRDefault="002E6367" w:rsidP="00DB77A8">
      <w:pPr>
        <w:numPr>
          <w:ilvl w:val="0"/>
          <w:numId w:val="5"/>
        </w:numPr>
        <w:spacing w:before="240" w:after="240"/>
        <w:ind w:left="360" w:right="720"/>
      </w:pPr>
      <w:r w:rsidRPr="003B4641">
        <w:t>Darfur Contracting Act</w:t>
      </w:r>
      <w:r w:rsidR="00BF2B9B" w:rsidRPr="003B4641">
        <w:t xml:space="preserve"> Certification</w:t>
      </w:r>
    </w:p>
    <w:p w14:paraId="3D8AD02A" w14:textId="77777777" w:rsidR="00A70613" w:rsidRPr="003B4641" w:rsidRDefault="00A70613" w:rsidP="00DB77A8">
      <w:pPr>
        <w:numPr>
          <w:ilvl w:val="0"/>
          <w:numId w:val="5"/>
        </w:numPr>
        <w:spacing w:before="240" w:after="240"/>
        <w:ind w:left="360" w:right="720"/>
      </w:pPr>
      <w:r w:rsidRPr="003B4641">
        <w:t>California Civil Rights Laws Certification</w:t>
      </w:r>
    </w:p>
    <w:p w14:paraId="3D8AD02B" w14:textId="77777777" w:rsidR="00FE5D24" w:rsidRPr="003B4641" w:rsidRDefault="00FE5D24" w:rsidP="00DB77A8">
      <w:pPr>
        <w:numPr>
          <w:ilvl w:val="0"/>
          <w:numId w:val="5"/>
        </w:numPr>
        <w:spacing w:before="240" w:after="240"/>
        <w:ind w:left="360" w:right="720"/>
      </w:pPr>
      <w:r w:rsidRPr="003B4641">
        <w:t>Bidder References</w:t>
      </w:r>
    </w:p>
    <w:p w14:paraId="3D8AD02C" w14:textId="729C7AAA" w:rsidR="00FE5D24" w:rsidRPr="003B4641" w:rsidRDefault="00FE5D24" w:rsidP="00DB77A8">
      <w:pPr>
        <w:numPr>
          <w:ilvl w:val="0"/>
          <w:numId w:val="5"/>
        </w:numPr>
        <w:spacing w:before="240" w:after="240"/>
        <w:ind w:left="360" w:right="720"/>
      </w:pPr>
      <w:r w:rsidRPr="003B4641">
        <w:t xml:space="preserve">Small Business </w:t>
      </w:r>
      <w:r w:rsidR="001C7324" w:rsidRPr="003B4641">
        <w:t>and Non-Small Business Subcontractor Preferences</w:t>
      </w:r>
    </w:p>
    <w:p w14:paraId="3D8AD02D" w14:textId="77777777" w:rsidR="00FE5D24" w:rsidRPr="003B4641" w:rsidRDefault="00FE5D24" w:rsidP="00DB77A8">
      <w:pPr>
        <w:numPr>
          <w:ilvl w:val="0"/>
          <w:numId w:val="5"/>
        </w:numPr>
        <w:spacing w:before="240" w:after="240"/>
        <w:ind w:left="360" w:right="720"/>
      </w:pPr>
      <w:r w:rsidRPr="003B4641">
        <w:t>Attachment Checklist</w:t>
      </w:r>
    </w:p>
    <w:p w14:paraId="3D8AD02E" w14:textId="77777777" w:rsidR="00FE5D24" w:rsidRPr="003B4641" w:rsidRDefault="00FE5D24" w:rsidP="00DB77A8">
      <w:pPr>
        <w:numPr>
          <w:ilvl w:val="0"/>
          <w:numId w:val="5"/>
        </w:numPr>
        <w:spacing w:before="240" w:after="240"/>
        <w:ind w:left="360" w:right="720"/>
      </w:pPr>
      <w:r w:rsidRPr="003B4641">
        <w:t>Intent to Submit a Proposal</w:t>
      </w:r>
    </w:p>
    <w:p w14:paraId="3D8AD02F" w14:textId="77777777" w:rsidR="00FE5D24" w:rsidRPr="003B4641" w:rsidRDefault="00FE5D24" w:rsidP="00DB77A8">
      <w:pPr>
        <w:numPr>
          <w:ilvl w:val="0"/>
          <w:numId w:val="5"/>
        </w:numPr>
        <w:spacing w:before="240" w:after="240"/>
        <w:ind w:left="360" w:right="720"/>
      </w:pPr>
      <w:r w:rsidRPr="003B4641">
        <w:t>Conflict of Interest and Confidentiality Statement</w:t>
      </w:r>
    </w:p>
    <w:p w14:paraId="3D8AD030" w14:textId="77777777" w:rsidR="00FE5D24" w:rsidRPr="003B4641" w:rsidRDefault="00FE5D24" w:rsidP="00DB77A8">
      <w:pPr>
        <w:numPr>
          <w:ilvl w:val="0"/>
          <w:numId w:val="5"/>
        </w:numPr>
        <w:spacing w:before="240" w:after="240"/>
        <w:ind w:left="360" w:right="720"/>
      </w:pPr>
      <w:r w:rsidRPr="003B4641">
        <w:t>California Department of Education Computer Security Policy</w:t>
      </w:r>
    </w:p>
    <w:p w14:paraId="3D8AD031" w14:textId="77777777" w:rsidR="00FE5D24" w:rsidRPr="003B4641" w:rsidRDefault="00FE5D24" w:rsidP="00DB77A8">
      <w:pPr>
        <w:numPr>
          <w:ilvl w:val="0"/>
          <w:numId w:val="5"/>
        </w:numPr>
        <w:spacing w:before="240" w:after="240"/>
        <w:ind w:left="360" w:right="720"/>
      </w:pPr>
      <w:r w:rsidRPr="003B4641">
        <w:t>California State Travel Program</w:t>
      </w:r>
    </w:p>
    <w:p w14:paraId="3D8AD032" w14:textId="79E08C74" w:rsidR="00BF2B9B" w:rsidRPr="003B4641" w:rsidRDefault="00FE5D24" w:rsidP="00DB77A8">
      <w:pPr>
        <w:numPr>
          <w:ilvl w:val="0"/>
          <w:numId w:val="5"/>
        </w:numPr>
        <w:spacing w:before="240" w:after="240"/>
        <w:ind w:left="360" w:right="720"/>
      </w:pPr>
      <w:r w:rsidRPr="003B4641">
        <w:lastRenderedPageBreak/>
        <w:t xml:space="preserve">Evaluation Criteria </w:t>
      </w:r>
    </w:p>
    <w:p w14:paraId="3D8AD033" w14:textId="77777777" w:rsidR="00BF2B9B" w:rsidRPr="003B4641" w:rsidRDefault="00FE5D24" w:rsidP="00DB77A8">
      <w:pPr>
        <w:numPr>
          <w:ilvl w:val="1"/>
          <w:numId w:val="5"/>
        </w:numPr>
        <w:spacing w:before="240" w:after="240"/>
        <w:ind w:left="720" w:right="720"/>
      </w:pPr>
      <w:r w:rsidRPr="003B4641">
        <w:t>Phase I</w:t>
      </w:r>
      <w:r w:rsidR="00BF2B9B" w:rsidRPr="003B4641">
        <w:t xml:space="preserve"> Pre-Evaluation Review – Attachment Checklist,</w:t>
      </w:r>
    </w:p>
    <w:p w14:paraId="3D8AD034" w14:textId="36792A57" w:rsidR="008E39F4" w:rsidRPr="003B4641" w:rsidRDefault="00BF2B9B" w:rsidP="00DB77A8">
      <w:pPr>
        <w:numPr>
          <w:ilvl w:val="1"/>
          <w:numId w:val="5"/>
        </w:numPr>
        <w:spacing w:before="240" w:after="240"/>
        <w:ind w:left="720" w:right="720"/>
      </w:pPr>
      <w:r w:rsidRPr="003B4641">
        <w:t xml:space="preserve">Phase II Technical Proposal Evaluation, </w:t>
      </w:r>
    </w:p>
    <w:p w14:paraId="301C111B" w14:textId="65E1C2F3" w:rsidR="003300BA" w:rsidRPr="003B4641" w:rsidRDefault="004C0AF6" w:rsidP="00DB77A8">
      <w:pPr>
        <w:numPr>
          <w:ilvl w:val="1"/>
          <w:numId w:val="5"/>
        </w:numPr>
        <w:spacing w:before="240" w:after="240"/>
        <w:ind w:left="720" w:right="720"/>
      </w:pPr>
      <w:r w:rsidRPr="003B4641">
        <w:t xml:space="preserve">Phase III </w:t>
      </w:r>
      <w:r w:rsidR="00DB7C14" w:rsidRPr="003B4641">
        <w:rPr>
          <w:rFonts w:cs="Arial"/>
        </w:rPr>
        <w:t>Technical Evaluation Interview</w:t>
      </w:r>
      <w:r w:rsidR="003300BA" w:rsidRPr="003B4641">
        <w:rPr>
          <w:rFonts w:cs="Arial"/>
        </w:rPr>
        <w:t xml:space="preserve"> (Washington D.C.)</w:t>
      </w:r>
      <w:r w:rsidR="00B95417">
        <w:rPr>
          <w:rFonts w:cs="Arial"/>
        </w:rPr>
        <w:t>,</w:t>
      </w:r>
    </w:p>
    <w:p w14:paraId="615A0A2B" w14:textId="0DFFB2B3" w:rsidR="004C0AF6" w:rsidRPr="003B4641" w:rsidRDefault="003300BA" w:rsidP="00DB77A8">
      <w:pPr>
        <w:numPr>
          <w:ilvl w:val="1"/>
          <w:numId w:val="5"/>
        </w:numPr>
        <w:spacing w:before="240" w:after="240"/>
        <w:ind w:left="720" w:right="720"/>
      </w:pPr>
      <w:r w:rsidRPr="003B4641">
        <w:t xml:space="preserve">Phase IV </w:t>
      </w:r>
      <w:r w:rsidRPr="003B4641">
        <w:rPr>
          <w:rFonts w:cs="Arial"/>
        </w:rPr>
        <w:t>Technical Evaluation Interview (State Superintendent of Public Instruction)</w:t>
      </w:r>
      <w:r w:rsidR="00B95417">
        <w:rPr>
          <w:rFonts w:cs="Arial"/>
        </w:rPr>
        <w:t>, and</w:t>
      </w:r>
    </w:p>
    <w:p w14:paraId="3D8AD035" w14:textId="77777777" w:rsidR="00BC514B" w:rsidRPr="003B4641" w:rsidRDefault="00BF2B9B" w:rsidP="00DB77A8">
      <w:pPr>
        <w:numPr>
          <w:ilvl w:val="1"/>
          <w:numId w:val="5"/>
        </w:numPr>
        <w:spacing w:before="240" w:after="240"/>
        <w:ind w:left="720" w:right="720"/>
      </w:pPr>
      <w:r w:rsidRPr="003B4641">
        <w:t xml:space="preserve">Cost Proposal Evaluation </w:t>
      </w:r>
    </w:p>
    <w:p w14:paraId="3D8AD036" w14:textId="77777777" w:rsidR="001D3DF9" w:rsidRPr="003B4641" w:rsidRDefault="001D3DF9">
      <w:pPr>
        <w:rPr>
          <w:rFonts w:cs="Arial"/>
          <w:sz w:val="18"/>
          <w:szCs w:val="18"/>
        </w:rPr>
      </w:pPr>
      <w:r w:rsidRPr="003B4641">
        <w:rPr>
          <w:rFonts w:cs="Arial"/>
          <w:sz w:val="18"/>
          <w:szCs w:val="18"/>
        </w:rPr>
        <w:br w:type="page"/>
      </w:r>
    </w:p>
    <w:p w14:paraId="3D8AD037" w14:textId="1614AF08" w:rsidR="00951A77" w:rsidRPr="003B4641" w:rsidRDefault="00DF0AFE" w:rsidP="00974EA8">
      <w:pPr>
        <w:rPr>
          <w:b/>
          <w:sz w:val="40"/>
        </w:rPr>
      </w:pPr>
      <w:r w:rsidRPr="003B4641">
        <w:rPr>
          <w:b/>
          <w:sz w:val="40"/>
        </w:rPr>
        <w:lastRenderedPageBreak/>
        <w:t>Federal Liaison Officer</w:t>
      </w:r>
      <w:r w:rsidR="00FE53EB" w:rsidRPr="003B4641">
        <w:rPr>
          <w:b/>
          <w:sz w:val="40"/>
        </w:rPr>
        <w:t xml:space="preserve"> </w:t>
      </w:r>
      <w:r w:rsidR="008E39F4" w:rsidRPr="003B4641">
        <w:rPr>
          <w:b/>
          <w:sz w:val="40"/>
        </w:rPr>
        <w:t>Request for Proposals</w:t>
      </w:r>
    </w:p>
    <w:p w14:paraId="3D8AD038" w14:textId="3DC05A0C" w:rsidR="00756A5B" w:rsidRPr="003B4641" w:rsidRDefault="00756A5B" w:rsidP="003E32FA">
      <w:pPr>
        <w:pStyle w:val="Heading2"/>
        <w:rPr>
          <w:sz w:val="24"/>
        </w:rPr>
      </w:pPr>
      <w:bookmarkStart w:id="3" w:name="_Toc101523731"/>
      <w:r w:rsidRPr="003B4641">
        <w:t>1. PURPOSE</w:t>
      </w:r>
      <w:r w:rsidR="00E80D18" w:rsidRPr="003B4641">
        <w:t xml:space="preserve"> AND BACKGROUND</w:t>
      </w:r>
      <w:bookmarkEnd w:id="3"/>
    </w:p>
    <w:p w14:paraId="4A4D1DD2" w14:textId="62F9F345" w:rsidR="00E80D18" w:rsidRPr="003B4641" w:rsidRDefault="00E80D18" w:rsidP="003E32FA">
      <w:pPr>
        <w:pStyle w:val="Heading3"/>
      </w:pPr>
      <w:r w:rsidRPr="003B4641">
        <w:t>PURPOSE</w:t>
      </w:r>
    </w:p>
    <w:p w14:paraId="3C544DC0" w14:textId="77A8734C" w:rsidR="00DF0AFE" w:rsidRPr="003B4641" w:rsidRDefault="00DF0AFE" w:rsidP="00DF0AFE">
      <w:pPr>
        <w:spacing w:after="240"/>
        <w:rPr>
          <w:rFonts w:cs="Arial"/>
          <w:szCs w:val="24"/>
        </w:rPr>
      </w:pPr>
      <w:r w:rsidRPr="003B4641">
        <w:t xml:space="preserve">The California Department of Education (CDE) Government Affairs Division (GAD) is seeking proposals from eligible bidders </w:t>
      </w:r>
      <w:r w:rsidRPr="003B4641">
        <w:rPr>
          <w:rFonts w:cs="Arial"/>
          <w:szCs w:val="24"/>
        </w:rPr>
        <w:t>for a Federal Liaison Officer who represents the California Department of Education and the State Superintendent of Public Instruction (SSPI) in Washington D.C.</w:t>
      </w:r>
    </w:p>
    <w:p w14:paraId="2ECF8099" w14:textId="25772F3B" w:rsidR="00DF0AFE" w:rsidRPr="003B4641" w:rsidRDefault="00DF0AFE" w:rsidP="00DF0AFE">
      <w:pPr>
        <w:spacing w:after="240"/>
        <w:rPr>
          <w:rFonts w:cs="Arial"/>
          <w:szCs w:val="24"/>
        </w:rPr>
      </w:pPr>
      <w:r w:rsidRPr="003B4641">
        <w:rPr>
          <w:rFonts w:cs="Arial"/>
          <w:szCs w:val="24"/>
        </w:rPr>
        <w:t>The Federal Liaison Officer represents the interests of the CDE and the SSPI in Washington D.C. The Federal Liaison Officer works independently, but under the direction of CDE leadership staff and is responsible for providing analysis and support to the CDE and the SSPI on issues directly affecting public education, advocating on behalf of the CDE and the SSPI with Congress to establish or change education policy and funding, including but not limited to, pre-kindergarten through twelfth grade education, higher education, early education, child nutrition, federal stimulus funding, and other issue areas that complement the mission statement of the CDE, “California will provide a world-class education for all students, from early childhood to adulthood. The Department of Education serves our state by innovating and collaborating with educators, schools, parents, and community partners. Together, as a team, we prepare students to live, work, and thrive in a multicultural, multilingual, and highly connected world.” The Federal Liaison Officer works closely with members of the California Congressional Delegation and their staff to address educational needs in California and facilitates ongoing communication of technical information between the CDE and appropriate federal governmental entities. The services will be provided with oversight from the Director of Government Affairs and the Federal Policy Liaison of the CDE in Sacramento, California</w:t>
      </w:r>
      <w:r w:rsidR="00B95417">
        <w:rPr>
          <w:rFonts w:cs="Arial"/>
          <w:szCs w:val="24"/>
        </w:rPr>
        <w:t>.</w:t>
      </w:r>
    </w:p>
    <w:p w14:paraId="4A540371" w14:textId="77777777" w:rsidR="00E43B4A" w:rsidRPr="003B4641" w:rsidRDefault="00E43B4A" w:rsidP="00E43B4A">
      <w:pPr>
        <w:spacing w:after="240"/>
        <w:rPr>
          <w:rFonts w:cs="Arial"/>
          <w:szCs w:val="24"/>
        </w:rPr>
      </w:pPr>
      <w:r w:rsidRPr="003B4641">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2B123CD2" w14:textId="34B8D2C4" w:rsidR="00C426A0" w:rsidRPr="003B4641" w:rsidRDefault="00C426A0" w:rsidP="00C426A0">
      <w:pPr>
        <w:spacing w:after="240"/>
      </w:pPr>
      <w:r w:rsidRPr="003B4641">
        <w:rPr>
          <w:rFonts w:cs="Arial"/>
          <w:szCs w:val="24"/>
        </w:rPr>
        <w:t xml:space="preserve">It is anticipated that the contract start date will begin approximately on </w:t>
      </w:r>
      <w:r w:rsidR="008C04CC" w:rsidRPr="003B4641">
        <w:rPr>
          <w:rFonts w:cs="Arial"/>
          <w:szCs w:val="24"/>
        </w:rPr>
        <w:t>January</w:t>
      </w:r>
      <w:r w:rsidR="00DF0AFE" w:rsidRPr="003B4641">
        <w:rPr>
          <w:rFonts w:cs="Arial"/>
          <w:szCs w:val="24"/>
        </w:rPr>
        <w:t xml:space="preserve"> 1, 2023</w:t>
      </w:r>
      <w:r w:rsidR="002B386C" w:rsidRPr="003B4641">
        <w:rPr>
          <w:rFonts w:cs="Arial"/>
          <w:szCs w:val="24"/>
        </w:rPr>
        <w:t xml:space="preserve">. </w:t>
      </w:r>
      <w:r w:rsidRPr="003B4641">
        <w:rPr>
          <w:rFonts w:cs="Arial"/>
          <w:szCs w:val="24"/>
        </w:rPr>
        <w:t xml:space="preserve">The actual start date of the contract is contingent upon approval of the agreement by the </w:t>
      </w:r>
      <w:r w:rsidR="002B386C" w:rsidRPr="003B4641">
        <w:rPr>
          <w:rFonts w:cs="Arial"/>
          <w:szCs w:val="24"/>
        </w:rPr>
        <w:t>Department of General Services (</w:t>
      </w:r>
      <w:r w:rsidRPr="003B4641">
        <w:rPr>
          <w:rFonts w:cs="Arial"/>
          <w:szCs w:val="24"/>
        </w:rPr>
        <w:t>DGS</w:t>
      </w:r>
      <w:r w:rsidR="002B386C" w:rsidRPr="003B4641">
        <w:rPr>
          <w:rFonts w:cs="Arial"/>
          <w:szCs w:val="24"/>
        </w:rPr>
        <w:t>)</w:t>
      </w:r>
      <w:r w:rsidRPr="003B4641">
        <w:rPr>
          <w:rFonts w:cs="Arial"/>
          <w:szCs w:val="24"/>
        </w:rPr>
        <w:t xml:space="preserve">. </w:t>
      </w:r>
      <w:r w:rsidRPr="003B4641">
        <w:t xml:space="preserve">The CDE reserves the right to extend the contract for </w:t>
      </w:r>
      <w:r w:rsidR="00064446" w:rsidRPr="003B4641">
        <w:t>two</w:t>
      </w:r>
      <w:r w:rsidRPr="003B4641">
        <w:t xml:space="preserve"> additional </w:t>
      </w:r>
      <w:r w:rsidR="00064446" w:rsidRPr="003B4641">
        <w:t>one-</w:t>
      </w:r>
      <w:r w:rsidRPr="003B4641">
        <w:t>year</w:t>
      </w:r>
      <w:r w:rsidR="00064446" w:rsidRPr="003B4641">
        <w:t xml:space="preserve"> terms</w:t>
      </w:r>
      <w:r w:rsidRPr="003B4641">
        <w:t xml:space="preserve">, specifically, from </w:t>
      </w:r>
      <w:r w:rsidR="00064446" w:rsidRPr="003B4641">
        <w:t>January 1</w:t>
      </w:r>
      <w:r w:rsidR="00AA1905" w:rsidRPr="003B4641">
        <w:t>, 202</w:t>
      </w:r>
      <w:r w:rsidR="00064446" w:rsidRPr="003B4641">
        <w:t>5</w:t>
      </w:r>
      <w:r w:rsidRPr="003B4641">
        <w:t xml:space="preserve"> to </w:t>
      </w:r>
      <w:r w:rsidR="00AA1905" w:rsidRPr="003B4641">
        <w:t>December 31, 2025</w:t>
      </w:r>
      <w:r w:rsidR="00B95417">
        <w:t>,</w:t>
      </w:r>
      <w:r w:rsidR="00064446" w:rsidRPr="003B4641">
        <w:t xml:space="preserve"> and January 1, 2026 to December 31, 2026.</w:t>
      </w:r>
    </w:p>
    <w:p w14:paraId="47B5CF5F" w14:textId="2A3748A4" w:rsidR="006641D9" w:rsidRPr="003B4641" w:rsidRDefault="006641D9" w:rsidP="006641D9">
      <w:pPr>
        <w:spacing w:after="240"/>
      </w:pPr>
      <w:r w:rsidRPr="003B4641">
        <w:t xml:space="preserve">Award of a contract as a result of the RFP shall be contingent on DGS approval, CDE executive approval, funding and program authorization provided to and by the CDE. Funding is described in Section </w:t>
      </w:r>
      <w:r w:rsidR="00E43B4A" w:rsidRPr="003B4641">
        <w:t>2.4</w:t>
      </w:r>
      <w:r w:rsidRPr="003B4641">
        <w:t xml:space="preserve"> of this RFP. The successful bidder’s Technical and Cost Proposals for the contract will be incorporated into the final contract, which is a public document.</w:t>
      </w:r>
    </w:p>
    <w:p w14:paraId="29F68CE3" w14:textId="311004D2" w:rsidR="00E80D18" w:rsidRPr="003B4641" w:rsidRDefault="006641D9" w:rsidP="006641D9">
      <w:pPr>
        <w:spacing w:after="240"/>
      </w:pPr>
      <w:r w:rsidRPr="003B4641">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r w:rsidR="00E43B4A" w:rsidRPr="003B4641">
        <w:t xml:space="preserve"> outlined herein</w:t>
      </w:r>
      <w:r w:rsidRPr="003B4641">
        <w:t>.</w:t>
      </w:r>
    </w:p>
    <w:p w14:paraId="6B27F184" w14:textId="77777777" w:rsidR="00E80D18" w:rsidRPr="003B4641" w:rsidRDefault="00E80D18" w:rsidP="003E32FA">
      <w:pPr>
        <w:pStyle w:val="Heading3"/>
      </w:pPr>
      <w:r w:rsidRPr="003B4641">
        <w:lastRenderedPageBreak/>
        <w:t>BACKGROUND</w:t>
      </w:r>
    </w:p>
    <w:p w14:paraId="51D98E44" w14:textId="7D9528A3" w:rsidR="00AA1905" w:rsidRPr="003B4641" w:rsidRDefault="00AA1905" w:rsidP="00AA1905">
      <w:pPr>
        <w:rPr>
          <w:rFonts w:cs="Arial"/>
          <w:szCs w:val="24"/>
        </w:rPr>
      </w:pPr>
      <w:r w:rsidRPr="003B4641">
        <w:rPr>
          <w:rFonts w:cs="Arial"/>
          <w:szCs w:val="24"/>
        </w:rPr>
        <w:t>California has the largest and most diverse public school system in the nation. The impact of federal education legislation and federal funding on this system makes it imperative that the CDE maintain direct communications with Congress, the U.S. Department of Education (ED), the U.S. Department of Agriculture (USDA), and other federal agencies that administer public education programs or funding. California has recently made substantial statutory changes to its assessment, funding, state and local accountability systems. Moving forward, it is imperative federal policies and programs complement the implementation of the State’s system of local control, as outlined in the Local Control Funding Formula and Local Control Accountability Plans. In the immediate future, several federal programs require constant monitoring and immediate action. The potential changes to the Individuals with Disabilities Education Act (IDEA) funding, Title I funding, implementation of the recently Every Student Succeeds Act (ESSA), and continuing changes to the COVID-19 federal relief funding, are just a few of the current issues of which the CDE has a vested interest. The Federal Liaison Officer will be an integral part of the CDE team offering policy and strategy expertise while ensuring CDE leadership has a seat at the table during these pivotal negotiations, from program development through implementation and beyond.</w:t>
      </w:r>
    </w:p>
    <w:p w14:paraId="3D8AD03B" w14:textId="5315662A" w:rsidR="00D22A88" w:rsidRPr="003B4641" w:rsidRDefault="00D22A88" w:rsidP="00C44B39">
      <w:pPr>
        <w:pStyle w:val="ListParagraph"/>
        <w:numPr>
          <w:ilvl w:val="0"/>
          <w:numId w:val="46"/>
        </w:numPr>
        <w:spacing w:after="240"/>
        <w:ind w:left="360" w:hanging="360"/>
      </w:pPr>
      <w:r w:rsidRPr="003B4641">
        <w:br w:type="page"/>
      </w:r>
    </w:p>
    <w:p w14:paraId="0F4739BF" w14:textId="14C208C7" w:rsidR="00537458" w:rsidRPr="003B4641" w:rsidRDefault="00C55645" w:rsidP="003E32FA">
      <w:pPr>
        <w:pStyle w:val="Heading2"/>
      </w:pPr>
      <w:bookmarkStart w:id="4" w:name="_Toc101523732"/>
      <w:r w:rsidRPr="003B4641">
        <w:lastRenderedPageBreak/>
        <w:t>2</w:t>
      </w:r>
      <w:r w:rsidR="00B32A0B" w:rsidRPr="003B4641">
        <w:t xml:space="preserve">. </w:t>
      </w:r>
      <w:r w:rsidR="00537458" w:rsidRPr="003B4641">
        <w:t>GENERAL PROPOSAL INFORMATION</w:t>
      </w:r>
      <w:bookmarkEnd w:id="4"/>
    </w:p>
    <w:p w14:paraId="3A7F0325" w14:textId="3226AF4B" w:rsidR="00537458" w:rsidRPr="003B4641" w:rsidRDefault="00537458" w:rsidP="003E32FA">
      <w:pPr>
        <w:pStyle w:val="Heading3"/>
        <w:rPr>
          <w:sz w:val="24"/>
        </w:rPr>
      </w:pPr>
      <w:r w:rsidRPr="003B4641">
        <w:t>2.1 Bidder Eligibility</w:t>
      </w:r>
    </w:p>
    <w:p w14:paraId="35A8631B" w14:textId="757171E5" w:rsidR="00537458" w:rsidRPr="003B4641" w:rsidRDefault="00537458" w:rsidP="00537458">
      <w:pPr>
        <w:spacing w:after="240"/>
        <w:rPr>
          <w:rFonts w:cs="Arial"/>
          <w:color w:val="000000"/>
          <w:szCs w:val="24"/>
        </w:rPr>
      </w:pPr>
      <w:r w:rsidRPr="003B4641">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3B4641">
        <w:rPr>
          <w:rFonts w:cs="Arial"/>
          <w:szCs w:val="24"/>
        </w:rPr>
        <w:t>The required document(s) may be obtained through the Certification Unit at 916-657-</w:t>
      </w:r>
      <w:r w:rsidR="00364292" w:rsidRPr="003B4641">
        <w:rPr>
          <w:rFonts w:cs="Arial"/>
          <w:szCs w:val="24"/>
        </w:rPr>
        <w:t>5448</w:t>
      </w:r>
      <w:r w:rsidRPr="003B4641">
        <w:rPr>
          <w:rFonts w:cs="Arial"/>
          <w:szCs w:val="24"/>
        </w:rPr>
        <w:t xml:space="preserve"> or through the California Secretary of State website </w:t>
      </w:r>
      <w:hyperlink r:id="rId11" w:tooltip="California Secretary of State website" w:history="1">
        <w:r w:rsidRPr="003B4641">
          <w:rPr>
            <w:rStyle w:val="Hyperlink"/>
            <w:rFonts w:cs="Arial"/>
            <w:szCs w:val="24"/>
          </w:rPr>
          <w:t>https://www.sos.ca.gov/business-programs/business-entities/information-requests/</w:t>
        </w:r>
      </w:hyperlink>
      <w:r w:rsidRPr="003B4641">
        <w:rPr>
          <w:rFonts w:cs="Arial"/>
          <w:szCs w:val="24"/>
        </w:rPr>
        <w:t>.</w:t>
      </w:r>
    </w:p>
    <w:p w14:paraId="17EED349" w14:textId="4724769D" w:rsidR="00537458" w:rsidRPr="003B4641" w:rsidRDefault="00537458" w:rsidP="00537458">
      <w:pPr>
        <w:autoSpaceDE w:val="0"/>
        <w:autoSpaceDN w:val="0"/>
        <w:adjustRightInd w:val="0"/>
        <w:spacing w:after="240"/>
        <w:rPr>
          <w:rFonts w:cs="Arial"/>
          <w:color w:val="000000"/>
          <w:szCs w:val="24"/>
        </w:rPr>
      </w:pPr>
      <w:r w:rsidRPr="003B4641">
        <w:rPr>
          <w:rFonts w:cs="Arial"/>
          <w:color w:val="000000"/>
          <w:szCs w:val="24"/>
        </w:rPr>
        <w:t>Note: Allow sufficient time to obtain the certificate from the California Secretary of State.</w:t>
      </w:r>
    </w:p>
    <w:p w14:paraId="402C4E24" w14:textId="1C2B6092" w:rsidR="00537458" w:rsidRPr="003B4641" w:rsidRDefault="00537458" w:rsidP="00537458">
      <w:pPr>
        <w:tabs>
          <w:tab w:val="left" w:pos="720"/>
        </w:tabs>
        <w:spacing w:after="240"/>
        <w:rPr>
          <w:rFonts w:cs="Arial"/>
          <w:szCs w:val="24"/>
        </w:rPr>
      </w:pPr>
      <w:r w:rsidRPr="003B4641">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p>
    <w:p w14:paraId="7EBEA4E0" w14:textId="6A7F5842" w:rsidR="00537458" w:rsidRPr="003B4641" w:rsidRDefault="00537458" w:rsidP="00537458">
      <w:pPr>
        <w:tabs>
          <w:tab w:val="left" w:pos="720"/>
        </w:tabs>
        <w:spacing w:after="240"/>
        <w:rPr>
          <w:rFonts w:cs="Arial"/>
          <w:szCs w:val="24"/>
        </w:rPr>
      </w:pPr>
      <w:r w:rsidRPr="003B4641">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sidRPr="003B4641">
        <w:rPr>
          <w:rFonts w:cs="Arial"/>
          <w:szCs w:val="24"/>
        </w:rPr>
        <w:t>2</w:t>
      </w:r>
      <w:r w:rsidRPr="003B4641">
        <w:rPr>
          <w:rFonts w:cs="Arial"/>
          <w:szCs w:val="24"/>
        </w:rPr>
        <w:t xml:space="preserve">.2 below. </w:t>
      </w:r>
      <w:r w:rsidRPr="003B4641">
        <w:t xml:space="preserve">(Refer to RFP – Section </w:t>
      </w:r>
      <w:r w:rsidR="00A40EF1" w:rsidRPr="003B4641">
        <w:t>2</w:t>
      </w:r>
      <w:r w:rsidRPr="003B4641">
        <w:t>.8 for the definition of “Prime Contractor”.)</w:t>
      </w:r>
    </w:p>
    <w:p w14:paraId="72C8117E" w14:textId="07E692FE" w:rsidR="00537458" w:rsidRPr="003B4641" w:rsidRDefault="00537458" w:rsidP="003E32FA">
      <w:pPr>
        <w:pStyle w:val="Heading3"/>
        <w:rPr>
          <w:sz w:val="24"/>
        </w:rPr>
      </w:pPr>
      <w:r w:rsidRPr="003B4641">
        <w:t>2.2 Minimum Qualifications for Bidders</w:t>
      </w:r>
    </w:p>
    <w:p w14:paraId="0054132D" w14:textId="317A7A94" w:rsidR="00537458" w:rsidRPr="003B4641" w:rsidRDefault="00537458" w:rsidP="00537458">
      <w:pPr>
        <w:spacing w:after="240"/>
        <w:rPr>
          <w:rFonts w:cs="Arial"/>
          <w:szCs w:val="24"/>
        </w:rPr>
      </w:pPr>
      <w:r w:rsidRPr="003B4641">
        <w:rPr>
          <w:rFonts w:cs="Arial"/>
          <w:szCs w:val="24"/>
        </w:rPr>
        <w:t>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w:t>
      </w:r>
    </w:p>
    <w:p w14:paraId="1D64BFB6" w14:textId="3A236C31" w:rsidR="001D0D85" w:rsidRPr="003B4641" w:rsidRDefault="00537458" w:rsidP="00AA1905">
      <w:pPr>
        <w:spacing w:after="240"/>
        <w:rPr>
          <w:rFonts w:cs="Arial"/>
          <w:szCs w:val="24"/>
        </w:rPr>
      </w:pPr>
      <w:r w:rsidRPr="003B4641">
        <w:rPr>
          <w:rFonts w:cs="Arial"/>
          <w:szCs w:val="24"/>
        </w:rPr>
        <w:t xml:space="preserve">Bidders must have a minimum of </w:t>
      </w:r>
      <w:r w:rsidR="00AA1905" w:rsidRPr="003B4641">
        <w:rPr>
          <w:rFonts w:cs="Arial"/>
          <w:szCs w:val="24"/>
        </w:rPr>
        <w:t xml:space="preserve">seven </w:t>
      </w:r>
      <w:r w:rsidRPr="003B4641">
        <w:rPr>
          <w:rFonts w:cs="Arial"/>
          <w:szCs w:val="24"/>
        </w:rPr>
        <w:t xml:space="preserve">years (within the last </w:t>
      </w:r>
      <w:r w:rsidR="00AA1905" w:rsidRPr="003B4641">
        <w:rPr>
          <w:rFonts w:cs="Arial"/>
          <w:szCs w:val="24"/>
        </w:rPr>
        <w:t xml:space="preserve">10 </w:t>
      </w:r>
      <w:r w:rsidRPr="003B4641">
        <w:rPr>
          <w:rFonts w:cs="Arial"/>
          <w:szCs w:val="24"/>
        </w:rPr>
        <w:t>years) of recent full-time experience years in:</w:t>
      </w:r>
    </w:p>
    <w:p w14:paraId="43A9D05A" w14:textId="2E3317FE" w:rsidR="00AA1905" w:rsidRPr="003B4641" w:rsidRDefault="00AA1905" w:rsidP="003300BA">
      <w:pPr>
        <w:pStyle w:val="ListParagraph"/>
        <w:numPr>
          <w:ilvl w:val="0"/>
          <w:numId w:val="50"/>
        </w:numPr>
        <w:spacing w:after="240"/>
        <w:contextualSpacing w:val="0"/>
        <w:rPr>
          <w:rFonts w:cs="Arial"/>
          <w:szCs w:val="24"/>
        </w:rPr>
      </w:pPr>
      <w:r w:rsidRPr="003B4641">
        <w:rPr>
          <w:rFonts w:cs="Arial"/>
          <w:szCs w:val="24"/>
        </w:rPr>
        <w:t>Establishing good working relationships with Members of Congress and their staffs on a bipartisan basis, Committee staffs in the U.S. Senate and U.S. House of Representatives on a bipartisan basis, and Federal agencies.</w:t>
      </w:r>
    </w:p>
    <w:p w14:paraId="64AAE3AF" w14:textId="77777777" w:rsidR="00AA1905" w:rsidRPr="003B4641" w:rsidRDefault="00AA1905" w:rsidP="003300BA">
      <w:pPr>
        <w:pStyle w:val="ListParagraph"/>
        <w:numPr>
          <w:ilvl w:val="0"/>
          <w:numId w:val="50"/>
        </w:numPr>
        <w:spacing w:after="240"/>
        <w:contextualSpacing w:val="0"/>
        <w:rPr>
          <w:rFonts w:cs="Arial"/>
          <w:szCs w:val="24"/>
        </w:rPr>
      </w:pPr>
      <w:r w:rsidRPr="003B4641">
        <w:rPr>
          <w:rFonts w:cs="Arial"/>
          <w:szCs w:val="24"/>
        </w:rPr>
        <w:t>Drafting, monitoring, and amending legislation and/or regulations.</w:t>
      </w:r>
    </w:p>
    <w:p w14:paraId="0AEDAC5C" w14:textId="77777777" w:rsidR="00AA1905" w:rsidRPr="003B4641" w:rsidRDefault="00AA1905" w:rsidP="003300BA">
      <w:pPr>
        <w:pStyle w:val="ListParagraph"/>
        <w:numPr>
          <w:ilvl w:val="0"/>
          <w:numId w:val="50"/>
        </w:numPr>
        <w:spacing w:after="240"/>
        <w:contextualSpacing w:val="0"/>
        <w:rPr>
          <w:rFonts w:cs="Arial"/>
          <w:szCs w:val="24"/>
        </w:rPr>
      </w:pPr>
      <w:r w:rsidRPr="003B4641">
        <w:rPr>
          <w:rFonts w:cs="Arial"/>
          <w:szCs w:val="24"/>
        </w:rPr>
        <w:t>Thorough knowledge of the Congressional legislative, budgeting, and appropriations processes.</w:t>
      </w:r>
    </w:p>
    <w:p w14:paraId="5AF9FB98" w14:textId="77777777" w:rsidR="00AA1905" w:rsidRPr="003B4641" w:rsidRDefault="00AA1905" w:rsidP="003300BA">
      <w:pPr>
        <w:pStyle w:val="ListParagraph"/>
        <w:numPr>
          <w:ilvl w:val="0"/>
          <w:numId w:val="50"/>
        </w:numPr>
        <w:spacing w:after="240"/>
        <w:contextualSpacing w:val="0"/>
        <w:rPr>
          <w:rFonts w:cs="Arial"/>
          <w:szCs w:val="24"/>
        </w:rPr>
      </w:pPr>
      <w:r w:rsidRPr="003B4641">
        <w:rPr>
          <w:rFonts w:cs="Arial"/>
          <w:szCs w:val="24"/>
        </w:rPr>
        <w:t>Experience in coalition building and participation at the federal/national level.</w:t>
      </w:r>
    </w:p>
    <w:p w14:paraId="3FA4E737" w14:textId="42BD3D48" w:rsidR="001D0D85" w:rsidRPr="003B4641" w:rsidRDefault="00AA1905" w:rsidP="003300BA">
      <w:pPr>
        <w:pStyle w:val="ListParagraph"/>
        <w:numPr>
          <w:ilvl w:val="0"/>
          <w:numId w:val="50"/>
        </w:numPr>
        <w:spacing w:after="240"/>
        <w:contextualSpacing w:val="0"/>
        <w:rPr>
          <w:rFonts w:cs="Arial"/>
          <w:szCs w:val="24"/>
        </w:rPr>
      </w:pPr>
      <w:r w:rsidRPr="003B4641">
        <w:rPr>
          <w:rFonts w:cs="Arial"/>
          <w:szCs w:val="24"/>
        </w:rPr>
        <w:lastRenderedPageBreak/>
        <w:t>Thorough knowledge of education and nutrition law and policy.</w:t>
      </w:r>
    </w:p>
    <w:p w14:paraId="3A0B7057" w14:textId="222AE2A5" w:rsidR="00537458" w:rsidRPr="003B4641" w:rsidRDefault="00537458" w:rsidP="00537458">
      <w:r w:rsidRPr="003B4641">
        <w:t xml:space="preserve">Refer to RFP Section </w:t>
      </w:r>
      <w:r w:rsidR="00A40EF1" w:rsidRPr="003B4641">
        <w:t>3</w:t>
      </w:r>
      <w:r w:rsidRPr="003B4641">
        <w:t>.1 Technical Proposal Requirements for additional information pertaining to personnel requirements.</w:t>
      </w:r>
    </w:p>
    <w:p w14:paraId="63E19AC9" w14:textId="77777777" w:rsidR="00537458" w:rsidRPr="003B4641" w:rsidRDefault="00537458" w:rsidP="00537458">
      <w:r w:rsidRPr="003B4641">
        <w:br w:type="page"/>
      </w:r>
    </w:p>
    <w:p w14:paraId="60FC0169" w14:textId="640571E6" w:rsidR="00537458" w:rsidRPr="003B4641" w:rsidRDefault="00537458" w:rsidP="003E32FA">
      <w:pPr>
        <w:pStyle w:val="Heading3"/>
        <w:rPr>
          <w:sz w:val="24"/>
        </w:rPr>
      </w:pPr>
      <w:r w:rsidRPr="003B4641">
        <w:lastRenderedPageBreak/>
        <w:t>2.3 RFP Schedule of Events</w:t>
      </w:r>
    </w:p>
    <w:tbl>
      <w:tblPr>
        <w:tblStyle w:val="TableGrid"/>
        <w:tblW w:w="10710" w:type="dxa"/>
        <w:tblLook w:val="01E0" w:firstRow="1" w:lastRow="1" w:firstColumn="1" w:lastColumn="1" w:noHBand="0" w:noVBand="0"/>
        <w:tblDescription w:val="RFP Schedule of Events "/>
      </w:tblPr>
      <w:tblGrid>
        <w:gridCol w:w="5220"/>
        <w:gridCol w:w="5490"/>
      </w:tblGrid>
      <w:tr w:rsidR="00537458" w:rsidRPr="003B4641" w14:paraId="4EA2FEEE" w14:textId="77777777" w:rsidTr="003D4E25">
        <w:trPr>
          <w:cantSplit/>
          <w:trHeight w:val="295"/>
          <w:tblHeader/>
        </w:trPr>
        <w:tc>
          <w:tcPr>
            <w:tcW w:w="5220" w:type="dxa"/>
          </w:tcPr>
          <w:p w14:paraId="3ECF04AB" w14:textId="77777777" w:rsidR="00537458" w:rsidRPr="003B4641" w:rsidRDefault="00537458" w:rsidP="003D4E25">
            <w:pPr>
              <w:keepNext/>
              <w:keepLines/>
              <w:spacing w:before="240" w:after="240"/>
              <w:rPr>
                <w:b/>
              </w:rPr>
            </w:pPr>
            <w:r w:rsidRPr="003B4641">
              <w:rPr>
                <w:b/>
              </w:rPr>
              <w:t>Activity</w:t>
            </w:r>
          </w:p>
        </w:tc>
        <w:tc>
          <w:tcPr>
            <w:tcW w:w="5490" w:type="dxa"/>
          </w:tcPr>
          <w:p w14:paraId="26F2E0B3" w14:textId="77777777" w:rsidR="00537458" w:rsidRPr="003B4641" w:rsidRDefault="00537458" w:rsidP="003D4E25">
            <w:pPr>
              <w:keepNext/>
              <w:keepLines/>
              <w:spacing w:before="240" w:after="240"/>
              <w:rPr>
                <w:b/>
              </w:rPr>
            </w:pPr>
            <w:r w:rsidRPr="003B4641">
              <w:rPr>
                <w:b/>
              </w:rPr>
              <w:t>Action Date</w:t>
            </w:r>
          </w:p>
        </w:tc>
      </w:tr>
      <w:tr w:rsidR="00537458" w:rsidRPr="003B4641" w14:paraId="5EF1A638" w14:textId="77777777" w:rsidTr="003D4E25">
        <w:trPr>
          <w:cantSplit/>
          <w:trHeight w:val="279"/>
          <w:tblHeader/>
        </w:trPr>
        <w:tc>
          <w:tcPr>
            <w:tcW w:w="5220" w:type="dxa"/>
          </w:tcPr>
          <w:p w14:paraId="5E1ACA60" w14:textId="77777777" w:rsidR="00537458" w:rsidRPr="003B4641" w:rsidRDefault="00537458" w:rsidP="003D4E25">
            <w:pPr>
              <w:keepNext/>
              <w:keepLines/>
              <w:spacing w:before="240" w:after="240"/>
              <w:rPr>
                <w:b/>
              </w:rPr>
            </w:pPr>
            <w:r w:rsidRPr="003B4641">
              <w:t>Request for Proposal Released</w:t>
            </w:r>
          </w:p>
        </w:tc>
        <w:tc>
          <w:tcPr>
            <w:tcW w:w="5490" w:type="dxa"/>
          </w:tcPr>
          <w:p w14:paraId="44D29D84" w14:textId="2E7D4D36" w:rsidR="00537458" w:rsidRPr="003B4641" w:rsidRDefault="001D0D85" w:rsidP="003D4E25">
            <w:pPr>
              <w:keepNext/>
              <w:keepLines/>
              <w:spacing w:before="240" w:after="240"/>
            </w:pPr>
            <w:r w:rsidRPr="003B4641">
              <w:rPr>
                <w:rFonts w:cs="Arial"/>
              </w:rPr>
              <w:t>June 1, 2022</w:t>
            </w:r>
          </w:p>
        </w:tc>
      </w:tr>
      <w:tr w:rsidR="00537458" w:rsidRPr="003B4641" w14:paraId="7E760D31" w14:textId="77777777" w:rsidTr="003D4E25">
        <w:trPr>
          <w:cantSplit/>
          <w:trHeight w:val="295"/>
          <w:tblHeader/>
        </w:trPr>
        <w:tc>
          <w:tcPr>
            <w:tcW w:w="5220" w:type="dxa"/>
          </w:tcPr>
          <w:p w14:paraId="7782A74E" w14:textId="77777777" w:rsidR="00537458" w:rsidRPr="003B4641" w:rsidRDefault="00537458" w:rsidP="003D4E25">
            <w:pPr>
              <w:keepNext/>
              <w:keepLines/>
              <w:spacing w:before="240" w:after="240"/>
              <w:rPr>
                <w:b/>
              </w:rPr>
            </w:pPr>
            <w:r w:rsidRPr="003B4641">
              <w:t xml:space="preserve">Intent to Submit a Proposal </w:t>
            </w:r>
          </w:p>
        </w:tc>
        <w:tc>
          <w:tcPr>
            <w:tcW w:w="5490" w:type="dxa"/>
          </w:tcPr>
          <w:p w14:paraId="6A5949EE" w14:textId="0AD7E4E1" w:rsidR="00537458" w:rsidRPr="003B4641" w:rsidRDefault="001D0D85" w:rsidP="003D4E25">
            <w:pPr>
              <w:keepNext/>
              <w:keepLines/>
              <w:spacing w:before="240" w:after="240"/>
            </w:pPr>
            <w:r w:rsidRPr="003B4641">
              <w:t>June 15, 2022</w:t>
            </w:r>
            <w:r w:rsidR="00537458" w:rsidRPr="003B4641">
              <w:t>, 5:00p PT</w:t>
            </w:r>
          </w:p>
        </w:tc>
      </w:tr>
      <w:tr w:rsidR="00537458" w:rsidRPr="003B4641" w14:paraId="77BC9C63" w14:textId="77777777" w:rsidTr="003D4E25">
        <w:trPr>
          <w:cantSplit/>
          <w:trHeight w:val="279"/>
          <w:tblHeader/>
        </w:trPr>
        <w:tc>
          <w:tcPr>
            <w:tcW w:w="5220" w:type="dxa"/>
          </w:tcPr>
          <w:p w14:paraId="11E519EC" w14:textId="77777777" w:rsidR="00537458" w:rsidRPr="003B4641" w:rsidRDefault="00537458" w:rsidP="003D4E25">
            <w:pPr>
              <w:keepNext/>
              <w:keepLines/>
              <w:spacing w:before="240" w:after="240"/>
              <w:rPr>
                <w:b/>
              </w:rPr>
            </w:pPr>
            <w:r w:rsidRPr="003B4641">
              <w:t>Receipt of Questions from Bidders Due</w:t>
            </w:r>
          </w:p>
        </w:tc>
        <w:tc>
          <w:tcPr>
            <w:tcW w:w="5490" w:type="dxa"/>
          </w:tcPr>
          <w:p w14:paraId="1D2035CC" w14:textId="0E4FFC85" w:rsidR="00537458" w:rsidRPr="003B4641" w:rsidRDefault="001D0D85" w:rsidP="003D4E25">
            <w:pPr>
              <w:keepNext/>
              <w:keepLines/>
              <w:spacing w:before="240" w:after="240"/>
            </w:pPr>
            <w:r w:rsidRPr="003B4641">
              <w:t>June 15, 2022</w:t>
            </w:r>
            <w:r w:rsidR="00537458" w:rsidRPr="003B4641">
              <w:t>, 5:00p PT</w:t>
            </w:r>
          </w:p>
        </w:tc>
      </w:tr>
      <w:tr w:rsidR="00537458" w:rsidRPr="003B4641" w14:paraId="2B651768" w14:textId="77777777" w:rsidTr="003D4E25">
        <w:trPr>
          <w:cantSplit/>
          <w:trHeight w:val="295"/>
          <w:tblHeader/>
        </w:trPr>
        <w:tc>
          <w:tcPr>
            <w:tcW w:w="5220" w:type="dxa"/>
          </w:tcPr>
          <w:p w14:paraId="19C87488" w14:textId="77777777" w:rsidR="00537458" w:rsidRPr="003B4641" w:rsidRDefault="00537458" w:rsidP="003D4E25">
            <w:pPr>
              <w:keepNext/>
              <w:keepLines/>
              <w:spacing w:before="240" w:after="240"/>
              <w:rPr>
                <w:b/>
              </w:rPr>
            </w:pPr>
            <w:r w:rsidRPr="003B4641">
              <w:t>CDE Response to Questions Received</w:t>
            </w:r>
          </w:p>
        </w:tc>
        <w:tc>
          <w:tcPr>
            <w:tcW w:w="5490" w:type="dxa"/>
          </w:tcPr>
          <w:p w14:paraId="3A2B54E8" w14:textId="28BC860E" w:rsidR="00537458" w:rsidRPr="003B4641" w:rsidRDefault="001D0D85" w:rsidP="003D4E25">
            <w:pPr>
              <w:keepNext/>
              <w:keepLines/>
              <w:spacing w:before="240" w:after="240"/>
            </w:pPr>
            <w:r w:rsidRPr="003B4641">
              <w:t>June 29, 2022,</w:t>
            </w:r>
            <w:r w:rsidR="00537458" w:rsidRPr="003B4641">
              <w:t xml:space="preserve"> (Tentative)</w:t>
            </w:r>
          </w:p>
        </w:tc>
      </w:tr>
      <w:tr w:rsidR="00537458" w:rsidRPr="003B4641" w14:paraId="6DBB5135" w14:textId="77777777" w:rsidTr="003D4E25">
        <w:trPr>
          <w:cantSplit/>
          <w:trHeight w:val="295"/>
          <w:tblHeader/>
        </w:trPr>
        <w:tc>
          <w:tcPr>
            <w:tcW w:w="5220" w:type="dxa"/>
          </w:tcPr>
          <w:p w14:paraId="603FC36D" w14:textId="29A76CE6" w:rsidR="00537458" w:rsidRPr="003B4641" w:rsidRDefault="00537458" w:rsidP="003D4E25">
            <w:pPr>
              <w:keepNext/>
              <w:keepLines/>
              <w:spacing w:before="240" w:after="240"/>
              <w:rPr>
                <w:b/>
              </w:rPr>
            </w:pPr>
            <w:r w:rsidRPr="003B4641">
              <w:t>Proposals Due</w:t>
            </w:r>
          </w:p>
        </w:tc>
        <w:tc>
          <w:tcPr>
            <w:tcW w:w="5490" w:type="dxa"/>
          </w:tcPr>
          <w:p w14:paraId="093913DA" w14:textId="18D147CF" w:rsidR="00537458" w:rsidRPr="003B4641" w:rsidRDefault="001D0D85" w:rsidP="003D4E25">
            <w:pPr>
              <w:keepNext/>
              <w:keepLines/>
              <w:spacing w:before="240" w:after="240"/>
            </w:pPr>
            <w:r w:rsidRPr="003B4641">
              <w:t>July 28, 2022</w:t>
            </w:r>
            <w:r w:rsidR="00537458" w:rsidRPr="003B4641">
              <w:t>, 5:00p PT</w:t>
            </w:r>
          </w:p>
        </w:tc>
      </w:tr>
      <w:tr w:rsidR="00537458" w:rsidRPr="003B4641" w14:paraId="41F03730" w14:textId="77777777" w:rsidTr="003D4E25">
        <w:trPr>
          <w:cantSplit/>
          <w:trHeight w:val="295"/>
          <w:tblHeader/>
        </w:trPr>
        <w:tc>
          <w:tcPr>
            <w:tcW w:w="5220" w:type="dxa"/>
          </w:tcPr>
          <w:p w14:paraId="4627553D" w14:textId="17096B4E" w:rsidR="00537458" w:rsidRPr="003B4641" w:rsidRDefault="00537458" w:rsidP="003D4E25">
            <w:pPr>
              <w:keepNext/>
              <w:keepLines/>
              <w:spacing w:before="240" w:after="240"/>
              <w:rPr>
                <w:b/>
              </w:rPr>
            </w:pPr>
            <w:r w:rsidRPr="003B4641">
              <w:t>Review of the Proposals</w:t>
            </w:r>
          </w:p>
        </w:tc>
        <w:tc>
          <w:tcPr>
            <w:tcW w:w="5490" w:type="dxa"/>
          </w:tcPr>
          <w:p w14:paraId="6DFDF015" w14:textId="47EBA168" w:rsidR="00537458" w:rsidRPr="003B4641" w:rsidRDefault="001D0D85" w:rsidP="003D4E25">
            <w:pPr>
              <w:keepNext/>
              <w:keepLines/>
              <w:spacing w:before="240" w:after="240"/>
            </w:pPr>
            <w:r w:rsidRPr="003B4641">
              <w:t>August 8 – 12, 2022</w:t>
            </w:r>
            <w:r w:rsidR="00537458" w:rsidRPr="003B4641">
              <w:t xml:space="preserve"> (Tentative)</w:t>
            </w:r>
          </w:p>
        </w:tc>
      </w:tr>
      <w:tr w:rsidR="004C0AF6" w:rsidRPr="003B4641" w14:paraId="7365F4B1" w14:textId="77777777" w:rsidTr="003D4E25">
        <w:trPr>
          <w:cantSplit/>
          <w:trHeight w:val="295"/>
          <w:tblHeader/>
        </w:trPr>
        <w:tc>
          <w:tcPr>
            <w:tcW w:w="5220" w:type="dxa"/>
          </w:tcPr>
          <w:p w14:paraId="34E0AC81" w14:textId="2EDB9D0E" w:rsidR="004C0AF6" w:rsidRPr="003B4641" w:rsidRDefault="00DB7C14" w:rsidP="003D4E25">
            <w:pPr>
              <w:keepNext/>
              <w:keepLines/>
              <w:spacing w:before="240" w:after="240"/>
            </w:pPr>
            <w:r w:rsidRPr="003B4641">
              <w:t xml:space="preserve">Technical </w:t>
            </w:r>
            <w:r w:rsidR="003300BA" w:rsidRPr="003B4641">
              <w:t xml:space="preserve">Evaluation </w:t>
            </w:r>
            <w:r w:rsidR="003300BA" w:rsidRPr="003B4641" w:rsidDel="00A06674">
              <w:rPr>
                <w:rStyle w:val="CommentReference"/>
                <w:sz w:val="24"/>
              </w:rPr>
              <w:t>Interview</w:t>
            </w:r>
            <w:r w:rsidR="00A06674" w:rsidRPr="003B4641">
              <w:t>– Washington D.C.</w:t>
            </w:r>
          </w:p>
        </w:tc>
        <w:tc>
          <w:tcPr>
            <w:tcW w:w="5490" w:type="dxa"/>
          </w:tcPr>
          <w:p w14:paraId="2A46A648" w14:textId="1CCAD703" w:rsidR="004C0AF6" w:rsidRPr="003B4641" w:rsidRDefault="00A06674" w:rsidP="003D4E25">
            <w:pPr>
              <w:keepNext/>
              <w:keepLines/>
              <w:spacing w:before="240" w:after="240"/>
            </w:pPr>
            <w:r w:rsidRPr="003B4641">
              <w:t>August 24 – 26, 2022 (Tentative)</w:t>
            </w:r>
          </w:p>
        </w:tc>
      </w:tr>
      <w:tr w:rsidR="00A06674" w:rsidRPr="003B4641" w14:paraId="527F6938" w14:textId="77777777" w:rsidTr="003D4E25">
        <w:trPr>
          <w:cantSplit/>
          <w:trHeight w:val="295"/>
          <w:tblHeader/>
        </w:trPr>
        <w:tc>
          <w:tcPr>
            <w:tcW w:w="5220" w:type="dxa"/>
          </w:tcPr>
          <w:p w14:paraId="0BE010C0" w14:textId="69D50739" w:rsidR="00A06674" w:rsidRPr="003B4641" w:rsidRDefault="003300BA" w:rsidP="003D4E25">
            <w:pPr>
              <w:keepNext/>
              <w:keepLines/>
              <w:spacing w:before="240" w:after="240"/>
            </w:pPr>
            <w:r w:rsidRPr="003B4641">
              <w:t>Technical Evaluation Interview– SSPI</w:t>
            </w:r>
            <w:r w:rsidR="00EA7C12" w:rsidRPr="003B4641">
              <w:t xml:space="preserve"> (Sacramento, CA)</w:t>
            </w:r>
          </w:p>
        </w:tc>
        <w:tc>
          <w:tcPr>
            <w:tcW w:w="5490" w:type="dxa"/>
          </w:tcPr>
          <w:p w14:paraId="2DEF5AE9" w14:textId="39206834" w:rsidR="00A06674" w:rsidRPr="003B4641" w:rsidRDefault="008A5823" w:rsidP="003D4E25">
            <w:pPr>
              <w:keepNext/>
              <w:keepLines/>
              <w:spacing w:before="240" w:after="240"/>
            </w:pPr>
            <w:r>
              <w:t>September 7 – 9, 2022</w:t>
            </w:r>
            <w:r w:rsidR="00A06674" w:rsidRPr="003B4641">
              <w:t xml:space="preserve"> (Tentative)</w:t>
            </w:r>
          </w:p>
        </w:tc>
      </w:tr>
      <w:tr w:rsidR="00537458" w:rsidRPr="003B4641" w14:paraId="351D019C" w14:textId="77777777" w:rsidTr="003D4E25">
        <w:trPr>
          <w:cantSplit/>
          <w:trHeight w:val="279"/>
          <w:tblHeader/>
        </w:trPr>
        <w:tc>
          <w:tcPr>
            <w:tcW w:w="5220" w:type="dxa"/>
          </w:tcPr>
          <w:p w14:paraId="3781F319" w14:textId="77777777" w:rsidR="00537458" w:rsidRPr="003B4641" w:rsidRDefault="00537458" w:rsidP="003D4E25">
            <w:pPr>
              <w:keepNext/>
              <w:keepLines/>
              <w:spacing w:before="240" w:after="240"/>
            </w:pPr>
            <w:r w:rsidRPr="003B4641">
              <w:t>Public Opening of Cost Proposal</w:t>
            </w:r>
          </w:p>
        </w:tc>
        <w:tc>
          <w:tcPr>
            <w:tcW w:w="5490" w:type="dxa"/>
          </w:tcPr>
          <w:p w14:paraId="0F57C493" w14:textId="78304D3A" w:rsidR="00537458" w:rsidRPr="003B4641" w:rsidRDefault="00A06674" w:rsidP="003D4E25">
            <w:pPr>
              <w:keepNext/>
              <w:keepLines/>
              <w:spacing w:before="240" w:after="240"/>
            </w:pPr>
            <w:r w:rsidRPr="003B4641">
              <w:t xml:space="preserve">September </w:t>
            </w:r>
            <w:r w:rsidR="00EA7C12" w:rsidRPr="003B4641">
              <w:t>21</w:t>
            </w:r>
            <w:r w:rsidRPr="003B4641">
              <w:t>, 2022</w:t>
            </w:r>
            <w:r w:rsidR="00537458" w:rsidRPr="003B4641">
              <w:t xml:space="preserve"> 10:00a PT</w:t>
            </w:r>
          </w:p>
        </w:tc>
      </w:tr>
      <w:tr w:rsidR="00537458" w:rsidRPr="003B4641" w14:paraId="225700B0" w14:textId="77777777" w:rsidTr="003D4E25">
        <w:trPr>
          <w:cantSplit/>
          <w:trHeight w:val="314"/>
          <w:tblHeader/>
        </w:trPr>
        <w:tc>
          <w:tcPr>
            <w:tcW w:w="5220" w:type="dxa"/>
          </w:tcPr>
          <w:p w14:paraId="34D39F14" w14:textId="77777777" w:rsidR="00537458" w:rsidRPr="003B4641" w:rsidRDefault="00537458" w:rsidP="003D4E25">
            <w:pPr>
              <w:keepNext/>
              <w:keepLines/>
              <w:spacing w:before="240" w:after="240"/>
            </w:pPr>
            <w:r w:rsidRPr="003B4641">
              <w:t>Posting of Intent to Award (five business days)</w:t>
            </w:r>
          </w:p>
        </w:tc>
        <w:tc>
          <w:tcPr>
            <w:tcW w:w="5490" w:type="dxa"/>
          </w:tcPr>
          <w:p w14:paraId="358AA133" w14:textId="31CBA26C" w:rsidR="00537458" w:rsidRPr="003B4641" w:rsidRDefault="00EA7C12" w:rsidP="003D4E25">
            <w:pPr>
              <w:keepNext/>
              <w:keepLines/>
              <w:spacing w:before="240" w:after="240"/>
            </w:pPr>
            <w:r w:rsidRPr="003B4641">
              <w:t xml:space="preserve">October 3 – </w:t>
            </w:r>
            <w:r w:rsidR="00FD57F2" w:rsidRPr="003B4641">
              <w:t>7, 2022</w:t>
            </w:r>
            <w:r w:rsidR="00537458" w:rsidRPr="003B4641">
              <w:t xml:space="preserve"> (Tentative)</w:t>
            </w:r>
          </w:p>
        </w:tc>
      </w:tr>
      <w:tr w:rsidR="00537458" w:rsidRPr="003B4641" w14:paraId="69D613B6" w14:textId="77777777" w:rsidTr="003D4E25">
        <w:trPr>
          <w:cantSplit/>
          <w:trHeight w:val="602"/>
          <w:tblHeader/>
        </w:trPr>
        <w:tc>
          <w:tcPr>
            <w:tcW w:w="5220" w:type="dxa"/>
          </w:tcPr>
          <w:p w14:paraId="7EC22DA2" w14:textId="77777777" w:rsidR="00537458" w:rsidRPr="003B4641" w:rsidRDefault="00537458" w:rsidP="003D4E25">
            <w:pPr>
              <w:keepNext/>
              <w:keepLines/>
              <w:spacing w:before="240" w:after="240"/>
            </w:pPr>
            <w:r w:rsidRPr="003B4641">
              <w:t>Anticipated Contract Start Date</w:t>
            </w:r>
          </w:p>
        </w:tc>
        <w:tc>
          <w:tcPr>
            <w:tcW w:w="5490" w:type="dxa"/>
          </w:tcPr>
          <w:p w14:paraId="7A5DADEA" w14:textId="0D70B886" w:rsidR="00537458" w:rsidRPr="003B4641" w:rsidRDefault="00A06674" w:rsidP="003D4E25">
            <w:pPr>
              <w:keepNext/>
              <w:keepLines/>
              <w:spacing w:before="240" w:after="240"/>
            </w:pPr>
            <w:r w:rsidRPr="003B4641">
              <w:t>January 1, 2023</w:t>
            </w:r>
            <w:r w:rsidR="00537458" w:rsidRPr="003B4641">
              <w:t xml:space="preserve">, or </w:t>
            </w:r>
          </w:p>
          <w:p w14:paraId="76E5D2D4" w14:textId="77777777" w:rsidR="00537458" w:rsidRPr="003B4641" w:rsidRDefault="00537458" w:rsidP="003D4E25">
            <w:pPr>
              <w:keepNext/>
              <w:keepLines/>
              <w:spacing w:before="240" w:after="240"/>
            </w:pPr>
            <w:r w:rsidRPr="003B4641">
              <w:t>upon DGS approval, whichever is later</w:t>
            </w:r>
          </w:p>
        </w:tc>
      </w:tr>
    </w:tbl>
    <w:p w14:paraId="54BF2154" w14:textId="60AE3034" w:rsidR="00537458" w:rsidRPr="003B4641" w:rsidRDefault="00537458" w:rsidP="003E32FA">
      <w:pPr>
        <w:pStyle w:val="Heading3"/>
        <w:rPr>
          <w:sz w:val="24"/>
        </w:rPr>
      </w:pPr>
      <w:r w:rsidRPr="003B4641">
        <w:t>2.4 Contract Funding, and Time Period</w:t>
      </w:r>
    </w:p>
    <w:p w14:paraId="436E8927" w14:textId="54061DAC" w:rsidR="00537458" w:rsidRPr="003B4641" w:rsidRDefault="00537458" w:rsidP="004866D5">
      <w:pPr>
        <w:pStyle w:val="Heading4"/>
      </w:pPr>
      <w:r w:rsidRPr="003B4641">
        <w:t>2.4.1 Funding</w:t>
      </w:r>
    </w:p>
    <w:p w14:paraId="23D6CF76" w14:textId="1553FBE8" w:rsidR="00866386" w:rsidRPr="003B4641" w:rsidRDefault="00537458" w:rsidP="00866386">
      <w:pPr>
        <w:spacing w:after="240"/>
        <w:rPr>
          <w:rFonts w:eastAsia="Times New Roman" w:cs="Arial"/>
          <w:szCs w:val="24"/>
        </w:rPr>
      </w:pPr>
      <w:r w:rsidRPr="003B4641">
        <w:rPr>
          <w:rFonts w:eastAsia="Times New Roman" w:cs="Arial"/>
          <w:szCs w:val="24"/>
        </w:rPr>
        <w:t>Contract funding is contingent upon the availability of funds, including appropriation in the annual Budget Act.</w:t>
      </w:r>
    </w:p>
    <w:p w14:paraId="1A5DB19C" w14:textId="728F3021" w:rsidR="00537458" w:rsidRPr="003B4641" w:rsidRDefault="00537458" w:rsidP="00866386">
      <w:pPr>
        <w:spacing w:after="240"/>
        <w:rPr>
          <w:rFonts w:ascii="&amp;quot" w:eastAsia="Times New Roman" w:hAnsi="&amp;quot"/>
          <w:color w:val="212121"/>
          <w:sz w:val="23"/>
          <w:szCs w:val="23"/>
        </w:rPr>
      </w:pPr>
      <w:r w:rsidRPr="003B4641">
        <w:rPr>
          <w:rFonts w:eastAsia="Times New Roman" w:cs="Arial"/>
          <w:szCs w:val="24"/>
        </w:rPr>
        <w:t xml:space="preserve">If insufficient funds are appropriated in the annual Budget Act for any portion of the work in this contract, or if any other funds upon which this contract is contingent are reduced or no longer </w:t>
      </w:r>
      <w:r w:rsidRPr="003B4641">
        <w:rPr>
          <w:rFonts w:eastAsia="Times New Roman" w:cs="Arial"/>
          <w:szCs w:val="24"/>
        </w:rPr>
        <w:lastRenderedPageBreak/>
        <w:t xml:space="preserve">available, CDE may cancel the contract, or portion thereof, with no liability of any kind accruing to or against CDE, </w:t>
      </w:r>
      <w:r w:rsidR="00A06674" w:rsidRPr="003B4641">
        <w:rPr>
          <w:rFonts w:eastAsia="Times New Roman" w:cs="Arial"/>
          <w:szCs w:val="24"/>
        </w:rPr>
        <w:t>its</w:t>
      </w:r>
      <w:r w:rsidRPr="003B4641">
        <w:rPr>
          <w:rFonts w:eastAsia="Times New Roman" w:cs="Arial"/>
          <w:szCs w:val="24"/>
        </w:rPr>
        <w:t xml:space="preserve"> employees</w:t>
      </w:r>
      <w:r w:rsidRPr="003B4641">
        <w:rPr>
          <w:rFonts w:eastAsia="Times New Roman" w:cs="Arial"/>
          <w:color w:val="212121"/>
          <w:szCs w:val="24"/>
        </w:rPr>
        <w:t>, agents, contractors or representatives. The bidder shall not be obligated to perform any work, or the Contract may be amended by CDE and the successful bidder to reflect a reduction of work and the reduced appropriation subject to appropriate government agency approval.</w:t>
      </w:r>
    </w:p>
    <w:p w14:paraId="177367E5" w14:textId="5727B802" w:rsidR="00537458" w:rsidRPr="003B4641" w:rsidRDefault="00537458" w:rsidP="004866D5">
      <w:pPr>
        <w:pStyle w:val="Heading4"/>
      </w:pPr>
      <w:r w:rsidRPr="003B4641">
        <w:t>2.4.2 Time Period</w:t>
      </w:r>
    </w:p>
    <w:p w14:paraId="416574D6" w14:textId="51F3A70E" w:rsidR="00537458" w:rsidRPr="003B4641" w:rsidRDefault="00537458" w:rsidP="00537458">
      <w:pPr>
        <w:widowControl w:val="0"/>
        <w:tabs>
          <w:tab w:val="left" w:pos="-1440"/>
          <w:tab w:val="left" w:pos="1170"/>
        </w:tabs>
        <w:spacing w:before="240" w:after="240"/>
        <w:rPr>
          <w:rFonts w:cs="Arial"/>
          <w:szCs w:val="24"/>
        </w:rPr>
      </w:pPr>
      <w:r w:rsidRPr="003B4641">
        <w:rPr>
          <w:rFonts w:cs="Arial"/>
          <w:color w:val="000000"/>
          <w:szCs w:val="24"/>
        </w:rPr>
        <w:t xml:space="preserve">It is anticipated </w:t>
      </w:r>
      <w:r w:rsidRPr="003B4641">
        <w:rPr>
          <w:rFonts w:cs="Arial"/>
          <w:szCs w:val="24"/>
        </w:rPr>
        <w:t xml:space="preserve">that the contract start date will begin approximately on </w:t>
      </w:r>
      <w:r w:rsidR="00A06674" w:rsidRPr="003B4641">
        <w:rPr>
          <w:rFonts w:cs="Arial"/>
          <w:szCs w:val="24"/>
        </w:rPr>
        <w:t>January 1, 2023</w:t>
      </w:r>
      <w:r w:rsidRPr="003B4641">
        <w:rPr>
          <w:rFonts w:cs="Arial"/>
          <w:szCs w:val="24"/>
        </w:rPr>
        <w:t xml:space="preserve"> or upon DGS approval (whichever is later) and </w:t>
      </w:r>
      <w:r w:rsidR="005F64AC" w:rsidRPr="003B4641">
        <w:rPr>
          <w:rFonts w:cs="Arial"/>
          <w:szCs w:val="24"/>
        </w:rPr>
        <w:t>contract end date will be</w:t>
      </w:r>
      <w:r w:rsidRPr="003B4641">
        <w:rPr>
          <w:rFonts w:cs="Arial"/>
          <w:szCs w:val="24"/>
        </w:rPr>
        <w:t xml:space="preserve"> on </w:t>
      </w:r>
      <w:r w:rsidR="00A06674" w:rsidRPr="003B4641">
        <w:rPr>
          <w:rFonts w:cs="Arial"/>
          <w:szCs w:val="24"/>
        </w:rPr>
        <w:t>December 31, 2024</w:t>
      </w:r>
      <w:r w:rsidRPr="003B4641">
        <w:rPr>
          <w:rFonts w:cs="Arial"/>
          <w:szCs w:val="24"/>
        </w:rPr>
        <w:t>. The actual start date of the contract is contingent upon approval of the agreement by the DGS.</w:t>
      </w:r>
    </w:p>
    <w:p w14:paraId="6C401BDE" w14:textId="179B5705" w:rsidR="00537458" w:rsidRPr="003B4641" w:rsidRDefault="00537458" w:rsidP="00537458">
      <w:pPr>
        <w:widowControl w:val="0"/>
        <w:tabs>
          <w:tab w:val="left" w:pos="-1440"/>
          <w:tab w:val="left" w:pos="1170"/>
        </w:tabs>
        <w:spacing w:before="240" w:after="240"/>
        <w:rPr>
          <w:rFonts w:cs="Arial"/>
          <w:szCs w:val="24"/>
        </w:rPr>
      </w:pPr>
      <w:r w:rsidRPr="003B4641">
        <w:rPr>
          <w:rFonts w:cs="Arial"/>
          <w:szCs w:val="24"/>
        </w:rPr>
        <w:t xml:space="preserve">The contract period covers </w:t>
      </w:r>
      <w:r w:rsidR="005F64AC" w:rsidRPr="003B4641">
        <w:rPr>
          <w:rFonts w:cs="Arial"/>
          <w:szCs w:val="24"/>
        </w:rPr>
        <w:t>three</w:t>
      </w:r>
      <w:r w:rsidRPr="003B4641">
        <w:rPr>
          <w:rFonts w:cs="Arial"/>
          <w:szCs w:val="24"/>
        </w:rPr>
        <w:t xml:space="preserve"> fiscal years, for a total of </w:t>
      </w:r>
      <w:r w:rsidR="00A06674" w:rsidRPr="003B4641">
        <w:rPr>
          <w:rFonts w:cs="Arial"/>
          <w:szCs w:val="24"/>
        </w:rPr>
        <w:t xml:space="preserve">24 </w:t>
      </w:r>
      <w:r w:rsidRPr="003B4641">
        <w:rPr>
          <w:rFonts w:cs="Arial"/>
          <w:szCs w:val="24"/>
        </w:rPr>
        <w:t xml:space="preserve">months (Refer to RFP, Section </w:t>
      </w:r>
      <w:r w:rsidR="00982288" w:rsidRPr="003B4641">
        <w:rPr>
          <w:rFonts w:cs="Arial"/>
          <w:szCs w:val="24"/>
        </w:rPr>
        <w:t>2</w:t>
      </w:r>
      <w:r w:rsidRPr="003B4641">
        <w:rPr>
          <w:rFonts w:cs="Arial"/>
          <w:szCs w:val="24"/>
        </w:rPr>
        <w:t>.8 for the definition of “fiscal year”):</w:t>
      </w:r>
    </w:p>
    <w:p w14:paraId="78A7D68B" w14:textId="77777777" w:rsidR="00A06674" w:rsidRPr="003B4641" w:rsidRDefault="00A06674" w:rsidP="00866386">
      <w:pPr>
        <w:pStyle w:val="ListParagraph"/>
        <w:numPr>
          <w:ilvl w:val="0"/>
          <w:numId w:val="36"/>
        </w:numPr>
        <w:spacing w:after="240"/>
        <w:ind w:left="360" w:hanging="360"/>
        <w:rPr>
          <w:rFonts w:eastAsia="Times New Roman" w:cs="Arial"/>
          <w:bCs/>
          <w:snapToGrid w:val="0"/>
          <w:szCs w:val="20"/>
        </w:rPr>
      </w:pPr>
      <w:r w:rsidRPr="003B4641">
        <w:rPr>
          <w:rFonts w:eastAsia="Times New Roman" w:cs="Arial"/>
          <w:bCs/>
          <w:snapToGrid w:val="0"/>
          <w:szCs w:val="20"/>
        </w:rPr>
        <w:t>2022–23 (January 1, 2023 – June 30, 2023; 6 months)</w:t>
      </w:r>
    </w:p>
    <w:p w14:paraId="59DE818A" w14:textId="77777777" w:rsidR="00A06674" w:rsidRPr="003B4641" w:rsidRDefault="00A06674" w:rsidP="00866386">
      <w:pPr>
        <w:pStyle w:val="ListParagraph"/>
        <w:numPr>
          <w:ilvl w:val="0"/>
          <w:numId w:val="36"/>
        </w:numPr>
        <w:spacing w:after="240"/>
        <w:ind w:left="360" w:hanging="360"/>
        <w:rPr>
          <w:rFonts w:eastAsia="Times New Roman" w:cs="Arial"/>
          <w:bCs/>
          <w:snapToGrid w:val="0"/>
          <w:szCs w:val="20"/>
        </w:rPr>
      </w:pPr>
      <w:r w:rsidRPr="003B4641">
        <w:rPr>
          <w:rFonts w:eastAsia="Times New Roman" w:cs="Arial"/>
          <w:bCs/>
          <w:snapToGrid w:val="0"/>
          <w:szCs w:val="20"/>
        </w:rPr>
        <w:t>2023–24 (July 1, 2023 – June 30, 2024; 12 months)</w:t>
      </w:r>
    </w:p>
    <w:p w14:paraId="30F40672" w14:textId="77777777" w:rsidR="00A06674" w:rsidRPr="003B4641" w:rsidRDefault="00A06674" w:rsidP="00866386">
      <w:pPr>
        <w:pStyle w:val="ListParagraph"/>
        <w:numPr>
          <w:ilvl w:val="0"/>
          <w:numId w:val="36"/>
        </w:numPr>
        <w:spacing w:after="240"/>
        <w:ind w:left="360" w:hanging="360"/>
        <w:rPr>
          <w:rFonts w:eastAsia="Times New Roman" w:cs="Arial"/>
          <w:bCs/>
          <w:snapToGrid w:val="0"/>
          <w:szCs w:val="20"/>
        </w:rPr>
      </w:pPr>
      <w:r w:rsidRPr="003B4641">
        <w:rPr>
          <w:rFonts w:eastAsia="Times New Roman" w:cs="Arial"/>
          <w:bCs/>
          <w:snapToGrid w:val="0"/>
          <w:szCs w:val="20"/>
        </w:rPr>
        <w:t>2024–25 (July 1, 2024 – December 31, 2024; 6 months)</w:t>
      </w:r>
    </w:p>
    <w:p w14:paraId="62C3B50C" w14:textId="6C2A4B9F" w:rsidR="00537458" w:rsidRPr="003B4641" w:rsidRDefault="00537458" w:rsidP="004866D5">
      <w:pPr>
        <w:pStyle w:val="Heading4"/>
        <w:rPr>
          <w:rFonts w:eastAsia="Times New Roman"/>
          <w:snapToGrid w:val="0"/>
        </w:rPr>
      </w:pPr>
      <w:r w:rsidRPr="003B4641">
        <w:rPr>
          <w:rFonts w:eastAsia="Times New Roman"/>
          <w:snapToGrid w:val="0"/>
        </w:rPr>
        <w:t>2.4.3 Option to Renew</w:t>
      </w:r>
    </w:p>
    <w:p w14:paraId="41084FEF" w14:textId="5A5F234D" w:rsidR="000A6AC5" w:rsidRPr="003B4641" w:rsidRDefault="00537458" w:rsidP="00537458">
      <w:pPr>
        <w:spacing w:after="240"/>
      </w:pPr>
      <w:r w:rsidRPr="003B4641">
        <w:t xml:space="preserve">At the </w:t>
      </w:r>
      <w:bookmarkStart w:id="5" w:name="_Hlk102053408"/>
      <w:r w:rsidRPr="003B4641">
        <w:t xml:space="preserve">sole discretion of the CDE, the contract may be extended by written agreement and formal amendment between the parties, for an additional year beginning </w:t>
      </w:r>
      <w:bookmarkEnd w:id="5"/>
      <w:r w:rsidR="00A06674" w:rsidRPr="003B4641">
        <w:t xml:space="preserve">January </w:t>
      </w:r>
      <w:r w:rsidRPr="003B4641">
        <w:t xml:space="preserve">1, </w:t>
      </w:r>
      <w:r w:rsidR="00B95417" w:rsidRPr="003B4641">
        <w:t>202</w:t>
      </w:r>
      <w:r w:rsidR="00B95417">
        <w:t>5</w:t>
      </w:r>
      <w:r w:rsidR="00B95417" w:rsidRPr="003B4641">
        <w:t xml:space="preserve"> </w:t>
      </w:r>
      <w:r w:rsidRPr="003B4641">
        <w:t xml:space="preserve">through </w:t>
      </w:r>
      <w:r w:rsidR="00A06674" w:rsidRPr="003B4641">
        <w:t xml:space="preserve">December 31, </w:t>
      </w:r>
      <w:r w:rsidR="00B95417" w:rsidRPr="003B4641">
        <w:t>202</w:t>
      </w:r>
      <w:r w:rsidR="00B95417">
        <w:t>5</w:t>
      </w:r>
      <w:r w:rsidRPr="003B4641">
        <w:t xml:space="preserve">, covering portions of </w:t>
      </w:r>
      <w:r w:rsidR="00A06674" w:rsidRPr="003B4641">
        <w:t>2024</w:t>
      </w:r>
      <w:r w:rsidRPr="003B4641">
        <w:t>-</w:t>
      </w:r>
      <w:r w:rsidR="00A06674" w:rsidRPr="003B4641">
        <w:t xml:space="preserve">25 </w:t>
      </w:r>
      <w:r w:rsidR="00B95417">
        <w:t xml:space="preserve">and 2025-26 </w:t>
      </w:r>
      <w:r w:rsidRPr="003B4641">
        <w:t>fiscal years, at the same or lower rates, under the same terms.</w:t>
      </w:r>
    </w:p>
    <w:p w14:paraId="090575D0" w14:textId="5E21B80B" w:rsidR="00537458" w:rsidRPr="003B4641" w:rsidRDefault="000A6AC5" w:rsidP="00537458">
      <w:pPr>
        <w:spacing w:after="240"/>
      </w:pPr>
      <w:r w:rsidRPr="003B4641">
        <w:t>Additionally, a</w:t>
      </w:r>
      <w:r w:rsidR="00081FC4" w:rsidRPr="003B4641">
        <w:t>t the</w:t>
      </w:r>
      <w:r w:rsidRPr="003B4641">
        <w:t xml:space="preserve"> sole discretion of the CDE, the contract may be extended by written agreement and formal amendment between the parties, for a second additional year beginning January 1, </w:t>
      </w:r>
      <w:r w:rsidR="00B95417" w:rsidRPr="003B4641">
        <w:t>202</w:t>
      </w:r>
      <w:r w:rsidR="00B95417">
        <w:t>6</w:t>
      </w:r>
      <w:r w:rsidR="00B95417" w:rsidRPr="003B4641">
        <w:t xml:space="preserve"> </w:t>
      </w:r>
      <w:r w:rsidRPr="003B4641">
        <w:t xml:space="preserve">through December 31, </w:t>
      </w:r>
      <w:r w:rsidR="00B95417" w:rsidRPr="003B4641">
        <w:t>202</w:t>
      </w:r>
      <w:r w:rsidR="00B95417">
        <w:t>6</w:t>
      </w:r>
      <w:r w:rsidRPr="003B4641">
        <w:t xml:space="preserve">, covering portions of 2025-26 </w:t>
      </w:r>
      <w:r w:rsidR="00B95417">
        <w:t xml:space="preserve">and 2026-27 </w:t>
      </w:r>
      <w:r w:rsidRPr="003B4641">
        <w:t>fiscal years, at the same or lower rates, under the same terms.</w:t>
      </w:r>
    </w:p>
    <w:p w14:paraId="318567FB" w14:textId="0708C70E" w:rsidR="00537458" w:rsidRPr="003B4641" w:rsidRDefault="00537458" w:rsidP="003E32FA">
      <w:pPr>
        <w:pStyle w:val="Heading3"/>
        <w:rPr>
          <w:sz w:val="24"/>
        </w:rPr>
      </w:pPr>
      <w:r w:rsidRPr="003B4641">
        <w:t>2.5 Intent to Submit a Proposal</w:t>
      </w:r>
    </w:p>
    <w:p w14:paraId="65F2E398" w14:textId="760A1BBE" w:rsidR="00537458" w:rsidRPr="003B4641" w:rsidRDefault="00537458" w:rsidP="00537458">
      <w:pPr>
        <w:spacing w:before="240" w:after="240"/>
      </w:pPr>
      <w:r w:rsidRPr="003B4641">
        <w:t>Bidders are required to submit an Intent to Submit a Proposal (Attachment 11), mailed</w:t>
      </w:r>
      <w:r w:rsidR="005C7933">
        <w:t xml:space="preserve"> or</w:t>
      </w:r>
      <w:r w:rsidR="005C7933" w:rsidRPr="003B4641">
        <w:t xml:space="preserve"> emailed</w:t>
      </w:r>
      <w:r w:rsidRPr="003B4641">
        <w:t xml:space="preserve">, that must be received by the time, day, and date specified in RFP Section </w:t>
      </w:r>
      <w:r w:rsidR="00A40EF1" w:rsidRPr="003B4641">
        <w:t>2</w:t>
      </w:r>
      <w:r w:rsidRPr="003B4641">
        <w:t>.3 (RFP Schedule of Events). The Intent to Submit a Proposal does not require an organization to submit a proposal however, a proposal will not be accepted unless an Intent to Submit a Proposal (Attachment 11) is submitted on time.</w:t>
      </w:r>
    </w:p>
    <w:p w14:paraId="32122F23" w14:textId="2E2F61EB" w:rsidR="00537458" w:rsidRPr="003B4641" w:rsidRDefault="00537458" w:rsidP="00537458">
      <w:pPr>
        <w:spacing w:before="240" w:after="240"/>
      </w:pPr>
      <w:r w:rsidRPr="003B4641">
        <w:t>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and must be mailed</w:t>
      </w:r>
      <w:r w:rsidR="005C7933">
        <w:t xml:space="preserve"> or </w:t>
      </w:r>
      <w:r w:rsidRPr="003B4641">
        <w:t xml:space="preserve">emailed, by the time, day, and date specified in RFP Section </w:t>
      </w:r>
      <w:r w:rsidR="00A40EF1" w:rsidRPr="003B4641">
        <w:t>2</w:t>
      </w:r>
      <w:r w:rsidRPr="003B4641">
        <w:t>.3 (RFP Schedule of Events).</w:t>
      </w:r>
    </w:p>
    <w:p w14:paraId="7EA72149" w14:textId="745382C3" w:rsidR="00537458" w:rsidRPr="003B4641" w:rsidRDefault="00537458" w:rsidP="00537458">
      <w:pPr>
        <w:spacing w:before="240" w:after="240"/>
      </w:pPr>
      <w:r w:rsidRPr="003B4641">
        <w:t>The Intent to Submit a Proposal and questions regarding the RFP must be mailed</w:t>
      </w:r>
      <w:r w:rsidR="005C7933">
        <w:t xml:space="preserve"> or </w:t>
      </w:r>
      <w:r w:rsidRPr="003B4641">
        <w:t>emailed to:</w:t>
      </w:r>
    </w:p>
    <w:p w14:paraId="6CB4E9F9" w14:textId="37410BEF" w:rsidR="00537458" w:rsidRPr="003B4641" w:rsidRDefault="00A71630" w:rsidP="00537458">
      <w:pPr>
        <w:spacing w:before="240" w:after="240"/>
      </w:pPr>
      <w:r w:rsidRPr="003B4641">
        <w:t>Joe Saenz, Federal Policy Liaison</w:t>
      </w:r>
      <w:r w:rsidR="00537458" w:rsidRPr="003B4641">
        <w:br/>
        <w:t>California Department of Education</w:t>
      </w:r>
      <w:r w:rsidR="00537458" w:rsidRPr="003B4641">
        <w:br/>
      </w:r>
      <w:r w:rsidRPr="003B4641">
        <w:t>Government Affairs Division</w:t>
      </w:r>
      <w:r w:rsidR="00A40EF1" w:rsidRPr="003B4641">
        <w:br/>
      </w:r>
      <w:r w:rsidR="00537458" w:rsidRPr="003B4641">
        <w:lastRenderedPageBreak/>
        <w:t xml:space="preserve">1430 N Street, Suite </w:t>
      </w:r>
      <w:r w:rsidRPr="003B4641">
        <w:t>5611</w:t>
      </w:r>
      <w:r w:rsidR="00537458" w:rsidRPr="003B4641">
        <w:br/>
        <w:t>Sacramento, CA 95814-5901</w:t>
      </w:r>
      <w:r w:rsidR="00537458" w:rsidRPr="003B4641">
        <w:br/>
      </w:r>
      <w:r w:rsidR="00537458" w:rsidRPr="003B4641">
        <w:br/>
        <w:t>Email</w:t>
      </w:r>
      <w:r w:rsidR="00A40EF1" w:rsidRPr="003B4641">
        <w:t xml:space="preserve">: </w:t>
      </w:r>
      <w:hyperlink r:id="rId12" w:history="1">
        <w:r w:rsidRPr="003B4641">
          <w:rPr>
            <w:rStyle w:val="Hyperlink"/>
            <w:color w:val="auto"/>
          </w:rPr>
          <w:t>JSaenz@cde.ca.gov</w:t>
        </w:r>
      </w:hyperlink>
      <w:r w:rsidRPr="003B4641">
        <w:t xml:space="preserve"> </w:t>
      </w:r>
    </w:p>
    <w:p w14:paraId="7380EA6B" w14:textId="19445A46" w:rsidR="00537458" w:rsidRPr="003B4641" w:rsidRDefault="00537458" w:rsidP="00537458">
      <w:pPr>
        <w:spacing w:before="240" w:after="240"/>
      </w:pPr>
      <w:r w:rsidRPr="003B4641">
        <w:t xml:space="preserve">It is the bidders’ responsibility to ensure that the Intent to Submit a Proposal reaches the </w:t>
      </w:r>
      <w:r w:rsidR="00A71630" w:rsidRPr="003B4641">
        <w:t xml:space="preserve">Government </w:t>
      </w:r>
      <w:r w:rsidR="00866386" w:rsidRPr="003B4641">
        <w:t>Affairs Division</w:t>
      </w:r>
      <w:r w:rsidRPr="003B4641">
        <w:t xml:space="preserve"> no later than the time, day, and date specified in RFP Section </w:t>
      </w:r>
      <w:r w:rsidR="00A40EF1" w:rsidRPr="003B4641">
        <w:t>2</w:t>
      </w:r>
      <w:r w:rsidRPr="003B4641">
        <w:t>.3 (RFP Schedule of Events). Proposals for which the Intent to Submit a Proposal (Attachment 11) has not been received by the date and time specified shall not be accepted.</w:t>
      </w:r>
    </w:p>
    <w:p w14:paraId="33ADF98B" w14:textId="1BD61E45" w:rsidR="00537458" w:rsidRPr="003B4641" w:rsidRDefault="00537458" w:rsidP="003E32FA">
      <w:pPr>
        <w:pStyle w:val="Heading3"/>
        <w:rPr>
          <w:sz w:val="24"/>
        </w:rPr>
      </w:pPr>
      <w:r w:rsidRPr="003B4641">
        <w:t>2.6 Questions and Clarifications</w:t>
      </w:r>
    </w:p>
    <w:p w14:paraId="344B07EA" w14:textId="08105797" w:rsidR="00537458" w:rsidRPr="003B4641" w:rsidRDefault="00537458" w:rsidP="00537458">
      <w:pPr>
        <w:spacing w:before="240" w:after="240"/>
      </w:pPr>
      <w:r w:rsidRPr="003B4641">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rsidRPr="003B4641">
        <w:t>2</w:t>
      </w:r>
      <w:r w:rsidRPr="003B4641">
        <w:t xml:space="preserve">.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w:t>
      </w:r>
      <w:r w:rsidR="00A40EF1" w:rsidRPr="003B4641">
        <w:t>2</w:t>
      </w:r>
      <w:r w:rsidRPr="003B4641">
        <w:t xml:space="preserve">.3 (RFP Schedule of Events). CDE will make every effort to email its responses to the questions to all who submitted an Intent to Submit a Proposal by the time, day, and date specified in RFP Section </w:t>
      </w:r>
      <w:r w:rsidR="00A40EF1" w:rsidRPr="003B4641">
        <w:t>2</w:t>
      </w:r>
      <w:r w:rsidRPr="003B4641">
        <w:t>.3 (RFP Schedule of Events).  At its discretion, the CDE may respond to questions that are submitted late or not in proper form. The CDE reserves the right to rephrase or not answer any question submitted.</w:t>
      </w:r>
    </w:p>
    <w:p w14:paraId="3D7B5B3F" w14:textId="1C650E32" w:rsidR="00537458" w:rsidRPr="003B4641" w:rsidRDefault="00537458" w:rsidP="00537458">
      <w:pPr>
        <w:spacing w:before="240" w:after="240"/>
      </w:pPr>
      <w:r w:rsidRPr="003B4641">
        <w:t xml:space="preserve">Written questions regarding the RFP will be included in the response to questions posted on the CDE </w:t>
      </w:r>
      <w:r w:rsidR="0018588B" w:rsidRPr="003B4641">
        <w:t>w</w:t>
      </w:r>
      <w:r w:rsidRPr="003B4641">
        <w:t xml:space="preserve">ebsite which will occur on the time, day, and date specified in RFP Section </w:t>
      </w:r>
      <w:r w:rsidR="00A40EF1" w:rsidRPr="003B4641">
        <w:t>2</w:t>
      </w:r>
      <w:r w:rsidRPr="003B4641">
        <w:t>.3 (RFP Schedule of Events).</w:t>
      </w:r>
    </w:p>
    <w:p w14:paraId="4068656A" w14:textId="399E283F" w:rsidR="00537458" w:rsidRPr="003B4641" w:rsidRDefault="00537458" w:rsidP="00537458">
      <w:pPr>
        <w:spacing w:before="240" w:after="240"/>
      </w:pPr>
      <w:r w:rsidRPr="003B4641">
        <w:t>All questions must be submitted either by email</w:t>
      </w:r>
      <w:r w:rsidR="005C7933">
        <w:t xml:space="preserve"> </w:t>
      </w:r>
      <w:r w:rsidRPr="003B4641">
        <w:t xml:space="preserve">or mail (express or standard). Address emails to the contact person identified in Section </w:t>
      </w:r>
      <w:r w:rsidR="00A40EF1" w:rsidRPr="003B4641">
        <w:t>2</w:t>
      </w:r>
      <w:r w:rsidRPr="003B4641">
        <w:t>.5 of this RFP.</w:t>
      </w:r>
    </w:p>
    <w:p w14:paraId="00077212" w14:textId="27FD51C3" w:rsidR="00537458" w:rsidRPr="003B4641" w:rsidRDefault="00537458" w:rsidP="003E32FA">
      <w:pPr>
        <w:pStyle w:val="Heading3"/>
        <w:rPr>
          <w:sz w:val="24"/>
        </w:rPr>
      </w:pPr>
      <w:r w:rsidRPr="003B4641">
        <w:t>2.7 Cost of Preparing a Proposal</w:t>
      </w:r>
    </w:p>
    <w:p w14:paraId="38AFD8DB" w14:textId="77777777" w:rsidR="00537458" w:rsidRPr="003B4641" w:rsidRDefault="00537458" w:rsidP="00537458">
      <w:pPr>
        <w:spacing w:before="240" w:after="240"/>
      </w:pPr>
      <w:r w:rsidRPr="003B4641">
        <w:t>The costs of preparing and delivering the proposal are the sole responsibility of the bidder. The State of California will not provide reimbursement for any costs incurred or related to the bidder’s involvement or participation in the RFP process.</w:t>
      </w:r>
    </w:p>
    <w:p w14:paraId="4D1F2BDE" w14:textId="0D691A74" w:rsidR="00537458" w:rsidRPr="003B4641" w:rsidRDefault="00537458" w:rsidP="003E32FA">
      <w:pPr>
        <w:pStyle w:val="Heading3"/>
        <w:rPr>
          <w:sz w:val="24"/>
        </w:rPr>
      </w:pPr>
      <w:r w:rsidRPr="003B4641">
        <w:t>2.8 Definitions</w:t>
      </w:r>
    </w:p>
    <w:p w14:paraId="3FE2B0C0" w14:textId="77777777" w:rsidR="00537458" w:rsidRPr="003B4641" w:rsidRDefault="00537458" w:rsidP="0073322E">
      <w:pPr>
        <w:pStyle w:val="ListParagraph"/>
        <w:widowControl w:val="0"/>
        <w:numPr>
          <w:ilvl w:val="0"/>
          <w:numId w:val="20"/>
        </w:numPr>
        <w:spacing w:before="240" w:after="240"/>
        <w:ind w:left="720"/>
        <w:contextualSpacing w:val="0"/>
        <w:jc w:val="both"/>
      </w:pPr>
      <w:r w:rsidRPr="003B4641">
        <w:t xml:space="preserve">“Assessment” shall mean any systematic method of obtaining information from tests and other sources, used to draw inferences about characteristics of people, objects, or programs, as defined in </w:t>
      </w:r>
      <w:r w:rsidRPr="003B4641">
        <w:rPr>
          <w:i/>
        </w:rPr>
        <w:t>Standards for Educational and Psychological Testing</w:t>
      </w:r>
      <w:r w:rsidRPr="003B4641">
        <w:t xml:space="preserve"> (2014).</w:t>
      </w:r>
    </w:p>
    <w:p w14:paraId="76A38C10" w14:textId="77777777" w:rsidR="00537458" w:rsidRPr="003B4641" w:rsidRDefault="00537458" w:rsidP="0073322E">
      <w:pPr>
        <w:pStyle w:val="ListParagraph"/>
        <w:numPr>
          <w:ilvl w:val="0"/>
          <w:numId w:val="20"/>
        </w:numPr>
        <w:spacing w:before="240" w:after="240"/>
        <w:ind w:left="720"/>
        <w:contextualSpacing w:val="0"/>
      </w:pPr>
      <w:r w:rsidRPr="003B4641">
        <w:t>“Bidder” shall mean each and every business entity, sole proprietorship, partnership, public or private corporation, agency, organization, or association that submits a proposal in response to the RFP.</w:t>
      </w:r>
    </w:p>
    <w:p w14:paraId="7B414B9A" w14:textId="77777777" w:rsidR="00537458" w:rsidRPr="003B4641" w:rsidRDefault="00537458" w:rsidP="0073322E">
      <w:pPr>
        <w:pStyle w:val="ListParagraph"/>
        <w:numPr>
          <w:ilvl w:val="0"/>
          <w:numId w:val="20"/>
        </w:numPr>
        <w:spacing w:before="240" w:after="240"/>
        <w:ind w:left="720"/>
        <w:contextualSpacing w:val="0"/>
      </w:pPr>
      <w:r w:rsidRPr="003B4641">
        <w:t>“CDE Business Hours” shall be from 8:00am to 5:00pm PST/PDT.</w:t>
      </w:r>
    </w:p>
    <w:p w14:paraId="12FE54A6" w14:textId="77777777" w:rsidR="00537458" w:rsidRPr="003B4641" w:rsidRDefault="00537458" w:rsidP="0073322E">
      <w:pPr>
        <w:numPr>
          <w:ilvl w:val="0"/>
          <w:numId w:val="20"/>
        </w:numPr>
        <w:spacing w:after="240"/>
        <w:ind w:left="720"/>
        <w:rPr>
          <w:rFonts w:cs="Arial"/>
          <w:color w:val="000000"/>
        </w:rPr>
      </w:pPr>
      <w:r w:rsidRPr="003B4641">
        <w:rPr>
          <w:rFonts w:cs="Arial"/>
        </w:rPr>
        <w:lastRenderedPageBreak/>
        <w:t>“Contract” shall mean the requirements set forth in this RFP and the technical and cost proposals submitted by the bidder and approved by the Department of General Services.</w:t>
      </w:r>
    </w:p>
    <w:p w14:paraId="420227F7" w14:textId="77777777" w:rsidR="00537458" w:rsidRPr="003B4641" w:rsidRDefault="00537458" w:rsidP="0073322E">
      <w:pPr>
        <w:pStyle w:val="ListParagraph"/>
        <w:numPr>
          <w:ilvl w:val="0"/>
          <w:numId w:val="20"/>
        </w:numPr>
        <w:spacing w:before="240" w:after="240"/>
        <w:ind w:left="720"/>
        <w:contextualSpacing w:val="0"/>
      </w:pPr>
      <w:r w:rsidRPr="003B4641">
        <w:t>“Contractor” shall mean the successful bidder selected by the CDE as the business entity to administer its proposal and subsequent contract to support the accomplishment of any tasks described in this RFP.</w:t>
      </w:r>
    </w:p>
    <w:p w14:paraId="67C40964" w14:textId="77777777" w:rsidR="00537458" w:rsidRPr="003B4641" w:rsidRDefault="00537458" w:rsidP="0073322E">
      <w:pPr>
        <w:pStyle w:val="ListParagraph"/>
        <w:numPr>
          <w:ilvl w:val="0"/>
          <w:numId w:val="20"/>
        </w:numPr>
        <w:spacing w:before="240" w:after="240"/>
        <w:ind w:left="720"/>
        <w:contextualSpacing w:val="0"/>
      </w:pPr>
      <w:r w:rsidRPr="003B4641">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1430C2DA" w14:textId="38E8EC93" w:rsidR="0073322E" w:rsidRPr="003B4641" w:rsidRDefault="0073322E" w:rsidP="0073322E">
      <w:pPr>
        <w:pStyle w:val="ListParagraph"/>
        <w:numPr>
          <w:ilvl w:val="0"/>
          <w:numId w:val="20"/>
        </w:numPr>
        <w:spacing w:before="240" w:after="240"/>
        <w:ind w:left="720"/>
        <w:contextualSpacing w:val="0"/>
      </w:pPr>
      <w:r w:rsidRPr="003B4641">
        <w:t>“Department of General Services”</w:t>
      </w:r>
      <w:r w:rsidR="00B911A3" w:rsidRPr="003B4641">
        <w:t xml:space="preserve"> (DGS) is the California state agency that provides oversight of the state contracting process.</w:t>
      </w:r>
    </w:p>
    <w:p w14:paraId="66A93949" w14:textId="3FBB6C26" w:rsidR="00537458" w:rsidRPr="003B4641" w:rsidRDefault="00537458" w:rsidP="0073322E">
      <w:pPr>
        <w:pStyle w:val="ListParagraph"/>
        <w:numPr>
          <w:ilvl w:val="0"/>
          <w:numId w:val="20"/>
        </w:numPr>
        <w:spacing w:before="240" w:after="240"/>
        <w:ind w:left="720"/>
        <w:contextualSpacing w:val="0"/>
      </w:pPr>
      <w:r w:rsidRPr="003B4641">
        <w:t>“Fiscal year” means the state fiscal year July 1 through and including the following June 30.</w:t>
      </w:r>
    </w:p>
    <w:p w14:paraId="05079E4F" w14:textId="77777777" w:rsidR="00537458" w:rsidRPr="003B4641" w:rsidRDefault="00537458" w:rsidP="00866386">
      <w:pPr>
        <w:pStyle w:val="ListParagraph"/>
        <w:widowControl w:val="0"/>
        <w:numPr>
          <w:ilvl w:val="0"/>
          <w:numId w:val="20"/>
        </w:numPr>
        <w:spacing w:before="240" w:after="240"/>
        <w:ind w:left="720"/>
        <w:contextualSpacing w:val="0"/>
        <w:rPr>
          <w:rFonts w:eastAsia="Times New Roman" w:cs="Arial"/>
          <w:snapToGrid w:val="0"/>
          <w:szCs w:val="24"/>
        </w:rPr>
      </w:pPr>
      <w:r w:rsidRPr="003B4641">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es not include clerical staff.</w:t>
      </w:r>
    </w:p>
    <w:p w14:paraId="17C173A9" w14:textId="77777777" w:rsidR="00866386" w:rsidRPr="003B4641" w:rsidRDefault="00537458" w:rsidP="00866386">
      <w:pPr>
        <w:pStyle w:val="ListParagraph"/>
        <w:numPr>
          <w:ilvl w:val="0"/>
          <w:numId w:val="20"/>
        </w:numPr>
        <w:tabs>
          <w:tab w:val="left" w:pos="720"/>
        </w:tabs>
        <w:spacing w:before="240" w:after="240"/>
        <w:ind w:left="720"/>
        <w:contextualSpacing w:val="0"/>
      </w:pPr>
      <w:r w:rsidRPr="003B4641">
        <w:rPr>
          <w:rFonts w:cs="Arial"/>
          <w:color w:val="000000"/>
          <w:szCs w:val="24"/>
        </w:rPr>
        <w:t xml:space="preserve">“Local educational agency (LEA)” means a county office of education, school district, state special school, or direct-funded charter school as described in </w:t>
      </w:r>
      <w:r w:rsidRPr="003B4641">
        <w:rPr>
          <w:rFonts w:cs="Arial"/>
          <w:i/>
          <w:color w:val="000000"/>
          <w:szCs w:val="24"/>
        </w:rPr>
        <w:t>EC</w:t>
      </w:r>
      <w:r w:rsidRPr="003B4641">
        <w:rPr>
          <w:rFonts w:cs="Arial"/>
          <w:color w:val="000000"/>
          <w:szCs w:val="24"/>
        </w:rPr>
        <w:t xml:space="preserve"> Section 47651.</w:t>
      </w:r>
    </w:p>
    <w:p w14:paraId="5A4D2E2E" w14:textId="1799EF58" w:rsidR="00866386" w:rsidRPr="003B4641" w:rsidRDefault="00866386" w:rsidP="00866386">
      <w:pPr>
        <w:pStyle w:val="ListParagraph"/>
        <w:numPr>
          <w:ilvl w:val="0"/>
          <w:numId w:val="20"/>
        </w:numPr>
        <w:tabs>
          <w:tab w:val="left" w:pos="720"/>
        </w:tabs>
        <w:spacing w:before="240" w:after="240"/>
        <w:ind w:left="720"/>
        <w:contextualSpacing w:val="0"/>
      </w:pPr>
      <w:r w:rsidRPr="003B4641">
        <w:t>“Original signature” means a manual handwritten signature or mark in wet ink.</w:t>
      </w:r>
    </w:p>
    <w:p w14:paraId="65C3FC23" w14:textId="477CAC7E" w:rsidR="00537458" w:rsidRPr="003B4641" w:rsidRDefault="00537458" w:rsidP="00866386">
      <w:pPr>
        <w:pStyle w:val="ListParagraph"/>
        <w:numPr>
          <w:ilvl w:val="0"/>
          <w:numId w:val="20"/>
        </w:numPr>
        <w:spacing w:before="240" w:after="240"/>
        <w:ind w:left="720"/>
        <w:contextualSpacing w:val="0"/>
      </w:pPr>
      <w:r w:rsidRPr="003B4641">
        <w:t xml:space="preserve">“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w:t>
      </w:r>
      <w:r w:rsidR="00957055" w:rsidRPr="003B4641">
        <w:t>their</w:t>
      </w:r>
      <w:r w:rsidRPr="003B4641">
        <w:t xml:space="preserve"> proposal</w:t>
      </w:r>
      <w:r w:rsidR="00B05F96" w:rsidRPr="003B4641">
        <w:t>.</w:t>
      </w:r>
    </w:p>
    <w:p w14:paraId="2AACC034" w14:textId="77777777" w:rsidR="00537458" w:rsidRPr="003B4641" w:rsidRDefault="00537458" w:rsidP="00866386">
      <w:pPr>
        <w:pStyle w:val="ListParagraph"/>
        <w:numPr>
          <w:ilvl w:val="0"/>
          <w:numId w:val="20"/>
        </w:numPr>
        <w:spacing w:before="240" w:after="240"/>
        <w:ind w:left="720"/>
        <w:contextualSpacing w:val="0"/>
      </w:pPr>
      <w:r w:rsidRPr="003B4641">
        <w:t>“Prime Contractor” shall be defined as the entity who submits a proposal in response to this RFP and is the responsible entity in ensuring that all tasks and activities are competently and successfully completed.</w:t>
      </w:r>
      <w:r w:rsidRPr="003B4641">
        <w:rPr>
          <w:rFonts w:cs="Arial"/>
          <w:szCs w:val="24"/>
        </w:rPr>
        <w:t xml:space="preserve"> The Prime Contractor must have the experience and qualifications to provide oversight to all proposed subcontractors and review and approve work products created by all proposed subcontractors.</w:t>
      </w:r>
    </w:p>
    <w:p w14:paraId="40565D89" w14:textId="77777777" w:rsidR="00537458" w:rsidRPr="003B4641" w:rsidRDefault="00537458" w:rsidP="0073322E">
      <w:pPr>
        <w:pStyle w:val="ListParagraph"/>
        <w:numPr>
          <w:ilvl w:val="0"/>
          <w:numId w:val="20"/>
        </w:numPr>
        <w:spacing w:before="240" w:after="240"/>
        <w:ind w:left="720"/>
        <w:contextualSpacing w:val="0"/>
      </w:pPr>
      <w:r w:rsidRPr="003B4641">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4C4F3805" w14:textId="77777777" w:rsidR="00537458" w:rsidRPr="003B4641" w:rsidRDefault="00537458" w:rsidP="0073322E">
      <w:pPr>
        <w:pStyle w:val="ListParagraph"/>
        <w:numPr>
          <w:ilvl w:val="0"/>
          <w:numId w:val="20"/>
        </w:numPr>
        <w:spacing w:before="240" w:after="240"/>
        <w:ind w:left="720"/>
        <w:contextualSpacing w:val="0"/>
      </w:pPr>
      <w:r w:rsidRPr="003B4641">
        <w:t xml:space="preserve">“Subcontract” shall mean any and all agreement(s) between a bidder and another entity (including but not limited to an individual or business) for the accomplishment of any task, </w:t>
      </w:r>
      <w:r w:rsidRPr="003B4641">
        <w:lastRenderedPageBreak/>
        <w:t>subtask or activity, in whole or in part, described in this RFP, or to provide goods or services in support of the work described in this RFP.</w:t>
      </w:r>
    </w:p>
    <w:p w14:paraId="1624FD32" w14:textId="77777777" w:rsidR="00537458" w:rsidRPr="003B4641" w:rsidRDefault="00537458" w:rsidP="0073322E">
      <w:pPr>
        <w:pStyle w:val="ListParagraph"/>
        <w:numPr>
          <w:ilvl w:val="0"/>
          <w:numId w:val="20"/>
        </w:numPr>
        <w:spacing w:before="240" w:after="240"/>
        <w:ind w:left="720"/>
        <w:contextualSpacing w:val="0"/>
      </w:pPr>
      <w:r w:rsidRPr="003B4641">
        <w:t>“Subcontractor” shall mean each and every entity (including but not limited to an individual or business) with whom a bidder enters into any agreement for the accomplishment of any task, subtask, or activity, in whole or in part, described in this RFP, or to provide goods or services in support of the work described in this RFP. All persons who are not employees of the bidder are to be considered subcontractors.</w:t>
      </w:r>
    </w:p>
    <w:p w14:paraId="241237CA" w14:textId="77777777" w:rsidR="00537458" w:rsidRPr="003B4641" w:rsidRDefault="00537458" w:rsidP="0073322E">
      <w:pPr>
        <w:pStyle w:val="ListParagraph"/>
        <w:numPr>
          <w:ilvl w:val="0"/>
          <w:numId w:val="20"/>
        </w:numPr>
        <w:spacing w:before="240" w:after="240"/>
        <w:ind w:left="720"/>
        <w:contextualSpacing w:val="0"/>
      </w:pPr>
      <w:r w:rsidRPr="003B4641">
        <w:t>“Successful bidder” shall mean the business entity selected by the CDE as the business entity to administer its proposal and subsequent contract to support the accomplishment of any task(s) described in this RFP.</w:t>
      </w:r>
    </w:p>
    <w:p w14:paraId="69F304F1" w14:textId="77777777" w:rsidR="00537458" w:rsidRPr="003B4641" w:rsidRDefault="00537458" w:rsidP="0073322E">
      <w:pPr>
        <w:pStyle w:val="ListParagraph"/>
        <w:numPr>
          <w:ilvl w:val="0"/>
          <w:numId w:val="20"/>
        </w:numPr>
        <w:spacing w:before="240" w:after="240"/>
        <w:ind w:left="720"/>
        <w:contextualSpacing w:val="0"/>
      </w:pPr>
      <w:r w:rsidRPr="003B4641">
        <w:t>“Working day” shall mean days Monday through Friday, inclusive, but exclusive of the CDE-observed holidays.</w:t>
      </w:r>
    </w:p>
    <w:p w14:paraId="2B11731C" w14:textId="77777777" w:rsidR="00537458" w:rsidRPr="003B4641" w:rsidRDefault="00537458" w:rsidP="00537458">
      <w:pPr>
        <w:rPr>
          <w:rFonts w:eastAsia="Times New Roman" w:cs="Arial"/>
          <w:b/>
          <w:bCs/>
          <w:iCs/>
          <w:snapToGrid w:val="0"/>
          <w:sz w:val="32"/>
          <w:szCs w:val="28"/>
        </w:rPr>
      </w:pPr>
      <w:r w:rsidRPr="003B4641">
        <w:rPr>
          <w:snapToGrid w:val="0"/>
        </w:rPr>
        <w:br w:type="page"/>
      </w:r>
    </w:p>
    <w:p w14:paraId="3E6DF750" w14:textId="65D753A3" w:rsidR="00537458" w:rsidRPr="003B4641" w:rsidRDefault="00537458" w:rsidP="003E32FA">
      <w:pPr>
        <w:pStyle w:val="Heading2"/>
        <w:rPr>
          <w:rStyle w:val="Heading3Char"/>
          <w:b/>
        </w:rPr>
      </w:pPr>
      <w:bookmarkStart w:id="6" w:name="_Toc101523733"/>
      <w:r w:rsidRPr="003B4641">
        <w:rPr>
          <w:snapToGrid w:val="0"/>
        </w:rPr>
        <w:lastRenderedPageBreak/>
        <w:t>3</w:t>
      </w:r>
      <w:r w:rsidRPr="003B4641">
        <w:rPr>
          <w:rStyle w:val="Heading2Char"/>
          <w:b/>
        </w:rPr>
        <w:t>. PROPOSAL SPECIFICATIONS</w:t>
      </w:r>
      <w:bookmarkEnd w:id="6"/>
    </w:p>
    <w:p w14:paraId="1BB59A5F" w14:textId="6068C7FB" w:rsidR="00537458" w:rsidRPr="003B4641" w:rsidRDefault="00537458" w:rsidP="003E32FA">
      <w:pPr>
        <w:pStyle w:val="Heading3"/>
      </w:pPr>
      <w:r w:rsidRPr="003B4641">
        <w:t>3.1 Technical Proposal Requirements</w:t>
      </w:r>
    </w:p>
    <w:p w14:paraId="20EFEDFA" w14:textId="1B17BE0F" w:rsidR="00537458" w:rsidRPr="003B4641" w:rsidRDefault="00537458" w:rsidP="00537458">
      <w:pPr>
        <w:spacing w:before="240" w:after="240"/>
      </w:pPr>
      <w:r w:rsidRPr="003B4641">
        <w:t xml:space="preserve">Each bidder must submit a Technical Proposal that contains all of the required items listed </w:t>
      </w:r>
      <w:r w:rsidR="00817997" w:rsidRPr="003B4641">
        <w:t>herein</w:t>
      </w:r>
      <w:r w:rsidRPr="003B4641">
        <w:t>. One original</w:t>
      </w:r>
      <w:r w:rsidR="00B911A3" w:rsidRPr="003B4641">
        <w:t xml:space="preserve"> hardcopy</w:t>
      </w:r>
      <w:r w:rsidRPr="003B4641">
        <w:t xml:space="preserve"> (clearly marked original) and </w:t>
      </w:r>
      <w:r w:rsidR="001B23D5" w:rsidRPr="003B4641">
        <w:t>three</w:t>
      </w:r>
      <w:r w:rsidRPr="003B4641">
        <w:t xml:space="preserve"> (</w:t>
      </w:r>
      <w:r w:rsidR="001B23D5" w:rsidRPr="003B4641">
        <w:t>3</w:t>
      </w:r>
      <w:r w:rsidRPr="003B4641">
        <w:t xml:space="preserve">) copies </w:t>
      </w:r>
      <w:r w:rsidR="00B911A3" w:rsidRPr="003B4641">
        <w:t xml:space="preserve">(hardcopy) </w:t>
      </w:r>
      <w:r w:rsidRPr="003B4641">
        <w:t xml:space="preserve">of the Technical Proposal, </w:t>
      </w:r>
      <w:r w:rsidR="001B23D5" w:rsidRPr="003B4641">
        <w:t xml:space="preserve">and one electronic copy of the Technical Proposal’s complete submission on a portable </w:t>
      </w:r>
      <w:r w:rsidR="00B911A3" w:rsidRPr="003B4641">
        <w:t xml:space="preserve">USB </w:t>
      </w:r>
      <w:r w:rsidR="001B23D5" w:rsidRPr="003B4641">
        <w:t xml:space="preserve">drive, must be submitted </w:t>
      </w:r>
      <w:r w:rsidRPr="003B4641">
        <w:t xml:space="preserve">along with all required attachments, </w:t>
      </w:r>
      <w:r w:rsidR="001B23D5" w:rsidRPr="003B4641">
        <w:t xml:space="preserve">and </w:t>
      </w:r>
      <w:r w:rsidRPr="003B4641">
        <w:t xml:space="preserve">must be sealed, marked, and packaged separately from the Cost Proposal. Also refer to RFP Section </w:t>
      </w:r>
      <w:r w:rsidR="00A40EF1" w:rsidRPr="003B4641">
        <w:t>3</w:t>
      </w:r>
      <w:r w:rsidRPr="003B4641">
        <w:t xml:space="preserve">.2 (Required Forms/Attachments) for attachments that must accompany the Technical Proposal and RFP Section </w:t>
      </w:r>
      <w:r w:rsidR="00A40EF1" w:rsidRPr="003B4641">
        <w:t>3</w:t>
      </w:r>
      <w:r w:rsidRPr="003B4641">
        <w:t>.5 (Submission of Proposal) for submittal details.</w:t>
      </w:r>
      <w:r w:rsidR="00971DC4" w:rsidRPr="003B4641">
        <w:t xml:space="preserve"> </w:t>
      </w:r>
      <w:r w:rsidR="00971DC4" w:rsidRPr="003B4641">
        <w:rPr>
          <w:rFonts w:cs="Arial"/>
        </w:rPr>
        <w:t>The resulting contract will be a cost reimbursement contract using the Technical Proposal as the contract scope of work. (Refer to RFP, Section 2.8 for the definition of “cost reimbursement”).</w:t>
      </w:r>
    </w:p>
    <w:p w14:paraId="2F8963E4" w14:textId="78612EAF" w:rsidR="00537458" w:rsidRPr="003B4641" w:rsidRDefault="00537458" w:rsidP="00537458">
      <w:pPr>
        <w:spacing w:before="240" w:after="240"/>
      </w:pPr>
      <w:r w:rsidRPr="003B4641">
        <w:t>Separately, each bidder must submit a Cost Proposal that includes the costs for completing all tasks in the Technical Proposal</w:t>
      </w:r>
      <w:r w:rsidR="00B911A3" w:rsidRPr="003B4641">
        <w:t>. See RFP Section 3.3 Cost Proposal Requirements for submission requirements for the Cost Proposal</w:t>
      </w:r>
      <w:r w:rsidRPr="003B4641">
        <w:t>. Do not submit any cost information with the Technical Proposal.</w:t>
      </w:r>
    </w:p>
    <w:p w14:paraId="44C9F406" w14:textId="2C5A36FE" w:rsidR="00537458" w:rsidRPr="003B4641" w:rsidRDefault="00541904" w:rsidP="00537458">
      <w:pPr>
        <w:spacing w:before="240" w:after="240"/>
      </w:pPr>
      <w:r w:rsidRPr="003B4641">
        <w:t>DO NOT INCLUDE THE "BUDGET" OR ANY FINANCIAL OR COST INFORMATION WITH THE TECHNICAL PROPOSAL.</w:t>
      </w:r>
      <w:r w:rsidRPr="003B4641">
        <w:rPr>
          <w:rFonts w:cs="Arial"/>
        </w:rPr>
        <w:t xml:space="preserve"> IF ANY COSTS, RATES, OR DOLLAR AMOUNTS APPEAR IN THE TECHNICAL PROPOSAL, THE BIDDER’S PROPOSAL MAY BE DISQUALIFIED.</w:t>
      </w:r>
    </w:p>
    <w:p w14:paraId="12A36DFD" w14:textId="0501DAE4" w:rsidR="00537458" w:rsidRPr="003B4641" w:rsidRDefault="00537458" w:rsidP="004866D5">
      <w:pPr>
        <w:pStyle w:val="Heading4"/>
        <w:rPr>
          <w:rFonts w:eastAsia="Times New Roman"/>
          <w:snapToGrid w:val="0"/>
        </w:rPr>
      </w:pPr>
      <w:r w:rsidRPr="003B4641">
        <w:rPr>
          <w:rFonts w:eastAsia="Times New Roman"/>
          <w:snapToGrid w:val="0"/>
        </w:rPr>
        <w:t>3.1.1 Table of Contents</w:t>
      </w:r>
    </w:p>
    <w:p w14:paraId="22BF344A" w14:textId="77777777" w:rsidR="00537458" w:rsidRPr="003B4641" w:rsidRDefault="00537458" w:rsidP="00537458">
      <w:pPr>
        <w:spacing w:after="240"/>
        <w:rPr>
          <w:snapToGrid w:val="0"/>
        </w:rPr>
      </w:pPr>
      <w:r w:rsidRPr="003B4641">
        <w:rPr>
          <w:snapToGrid w:val="0"/>
        </w:rPr>
        <w:t>The Technical Proposal must include a Table of Contents which identifies by page number all section and subsection headings in the Technical Proposal.</w:t>
      </w:r>
    </w:p>
    <w:p w14:paraId="1C45C943" w14:textId="6464DBE4" w:rsidR="00537458" w:rsidRPr="003B4641" w:rsidRDefault="00537458" w:rsidP="004866D5">
      <w:pPr>
        <w:pStyle w:val="Heading4"/>
        <w:rPr>
          <w:rFonts w:eastAsia="Times New Roman"/>
          <w:snapToGrid w:val="0"/>
        </w:rPr>
      </w:pPr>
      <w:r w:rsidRPr="003B4641">
        <w:rPr>
          <w:rFonts w:eastAsia="Times New Roman"/>
          <w:snapToGrid w:val="0"/>
        </w:rPr>
        <w:t>3.1.2 Scope of Project</w:t>
      </w:r>
    </w:p>
    <w:p w14:paraId="3C46C2AB" w14:textId="5B9DA3F7" w:rsidR="00537458" w:rsidRPr="003B4641" w:rsidRDefault="00537458" w:rsidP="00537458">
      <w:pPr>
        <w:spacing w:after="240"/>
        <w:rPr>
          <w:snapToGrid w:val="0"/>
        </w:rPr>
      </w:pPr>
      <w:r w:rsidRPr="003B4641">
        <w:rPr>
          <w:snapToGrid w:val="0"/>
        </w:rPr>
        <w:t xml:space="preserve">The Technical Proposal must include a section that addresses all parts of Section </w:t>
      </w:r>
      <w:r w:rsidR="00DC395C" w:rsidRPr="003B4641">
        <w:rPr>
          <w:snapToGrid w:val="0"/>
        </w:rPr>
        <w:t>7</w:t>
      </w:r>
      <w:r w:rsidRPr="003B4641">
        <w:rPr>
          <w:snapToGrid w:val="0"/>
        </w:rPr>
        <w:t xml:space="preserve"> of the RFP. All tasks and subtasks in Section </w:t>
      </w:r>
      <w:r w:rsidR="001B23D5" w:rsidRPr="003B4641">
        <w:rPr>
          <w:snapToGrid w:val="0"/>
        </w:rPr>
        <w:t>7</w:t>
      </w:r>
      <w:r w:rsidRPr="003B4641">
        <w:rPr>
          <w:snapToGrid w:val="0"/>
        </w:rPr>
        <w:t xml:space="preserve"> must be addressed.</w:t>
      </w:r>
      <w:r w:rsidRPr="003B4641">
        <w:t xml:space="preserve"> Any deviation from the tasks and subtasks described in Section </w:t>
      </w:r>
      <w:r w:rsidR="001B23D5" w:rsidRPr="003B4641">
        <w:t>7</w:t>
      </w:r>
      <w:r w:rsidRPr="003B4641">
        <w:t xml:space="preserve"> (Scope of Project) will not be considered and will cause a proposal to be rejected.</w:t>
      </w:r>
    </w:p>
    <w:p w14:paraId="01A6DDDC" w14:textId="6F442D69"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 xml:space="preserve">This Technical Proposal must address </w:t>
      </w:r>
      <w:r w:rsidR="00147E9A" w:rsidRPr="003B4641">
        <w:rPr>
          <w:rFonts w:eastAsia="Times New Roman" w:cs="Arial"/>
          <w:bCs/>
          <w:snapToGrid w:val="0"/>
          <w:szCs w:val="20"/>
        </w:rPr>
        <w:t xml:space="preserve">six </w:t>
      </w:r>
      <w:r w:rsidRPr="003B4641">
        <w:rPr>
          <w:rFonts w:eastAsia="Times New Roman" w:cs="Arial"/>
          <w:bCs/>
          <w:snapToGrid w:val="0"/>
          <w:szCs w:val="20"/>
        </w:rPr>
        <w:t>main tasks:</w:t>
      </w:r>
    </w:p>
    <w:p w14:paraId="7999FC30"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ask 1 – Coordination and Communications with the CDE</w:t>
      </w:r>
    </w:p>
    <w:p w14:paraId="236CB148"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ask 2 – Reports, Invoices, and Data File Requirements</w:t>
      </w:r>
    </w:p>
    <w:p w14:paraId="1BD9CF21"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ask 3 – Comprehensive Plan and Schedule for Project Activities and Deliverables</w:t>
      </w:r>
    </w:p>
    <w:p w14:paraId="1450F745" w14:textId="4E9E773B" w:rsidR="00147E9A" w:rsidRPr="003B4641" w:rsidRDefault="00147E9A" w:rsidP="00147E9A">
      <w:pPr>
        <w:widowControl w:val="0"/>
        <w:spacing w:after="240"/>
        <w:rPr>
          <w:rFonts w:cs="Arial"/>
          <w:szCs w:val="24"/>
        </w:rPr>
      </w:pPr>
      <w:r w:rsidRPr="003B4641">
        <w:rPr>
          <w:rFonts w:eastAsia="Times New Roman"/>
          <w:snapToGrid w:val="0"/>
          <w:szCs w:val="20"/>
        </w:rPr>
        <w:t>Task 4 – C</w:t>
      </w:r>
      <w:r w:rsidRPr="003B4641">
        <w:rPr>
          <w:rFonts w:cs="Arial"/>
          <w:szCs w:val="24"/>
        </w:rPr>
        <w:t>ongressional Liaison</w:t>
      </w:r>
    </w:p>
    <w:p w14:paraId="012ABBBB" w14:textId="77777777" w:rsidR="00147E9A" w:rsidRPr="003B4641" w:rsidRDefault="00147E9A" w:rsidP="00147E9A">
      <w:pPr>
        <w:spacing w:after="240"/>
        <w:rPr>
          <w:rFonts w:cs="Arial"/>
          <w:szCs w:val="24"/>
        </w:rPr>
      </w:pPr>
      <w:r w:rsidRPr="003B4641">
        <w:rPr>
          <w:rFonts w:cs="Arial"/>
          <w:szCs w:val="24"/>
        </w:rPr>
        <w:t xml:space="preserve">Task 5 </w:t>
      </w:r>
      <w:r w:rsidRPr="003B4641">
        <w:rPr>
          <w:rFonts w:eastAsia="Times New Roman"/>
          <w:snapToGrid w:val="0"/>
          <w:szCs w:val="20"/>
        </w:rPr>
        <w:t xml:space="preserve">– </w:t>
      </w:r>
      <w:r w:rsidRPr="003B4641">
        <w:rPr>
          <w:rFonts w:cs="Arial"/>
          <w:szCs w:val="24"/>
        </w:rPr>
        <w:t>Administrative Liaison</w:t>
      </w:r>
    </w:p>
    <w:p w14:paraId="5F70A81C" w14:textId="77777777" w:rsidR="00147E9A" w:rsidRPr="003B4641" w:rsidRDefault="00147E9A" w:rsidP="00147E9A">
      <w:pPr>
        <w:spacing w:after="240"/>
        <w:rPr>
          <w:rFonts w:cs="Arial"/>
          <w:szCs w:val="24"/>
        </w:rPr>
      </w:pPr>
      <w:r w:rsidRPr="003B4641">
        <w:rPr>
          <w:rFonts w:cs="Arial"/>
          <w:szCs w:val="24"/>
        </w:rPr>
        <w:t xml:space="preserve">Task 6 </w:t>
      </w:r>
      <w:r w:rsidRPr="003B4641">
        <w:rPr>
          <w:rFonts w:eastAsia="Times New Roman"/>
          <w:snapToGrid w:val="0"/>
          <w:szCs w:val="20"/>
        </w:rPr>
        <w:t xml:space="preserve">– </w:t>
      </w:r>
      <w:r w:rsidRPr="003B4641">
        <w:rPr>
          <w:rFonts w:cs="Arial"/>
          <w:szCs w:val="24"/>
        </w:rPr>
        <w:t>Liaison to National Organizations</w:t>
      </w:r>
    </w:p>
    <w:p w14:paraId="69258CEE" w14:textId="27410FCC" w:rsidR="00537458" w:rsidRPr="003B4641" w:rsidRDefault="00537458" w:rsidP="004866D5">
      <w:pPr>
        <w:pStyle w:val="Heading4"/>
        <w:rPr>
          <w:rFonts w:eastAsia="Times New Roman"/>
          <w:snapToGrid w:val="0"/>
        </w:rPr>
      </w:pPr>
      <w:r w:rsidRPr="003B4641">
        <w:rPr>
          <w:rFonts w:eastAsia="Times New Roman"/>
          <w:snapToGrid w:val="0"/>
        </w:rPr>
        <w:lastRenderedPageBreak/>
        <w:t>3.1.3 Organization Structure and Personnel Resources</w:t>
      </w:r>
    </w:p>
    <w:p w14:paraId="609C6518" w14:textId="3B2759E3" w:rsidR="00537458" w:rsidRPr="003B4641" w:rsidRDefault="00537458" w:rsidP="00537458">
      <w:pPr>
        <w:widowControl w:val="0"/>
        <w:spacing w:before="240" w:after="240"/>
        <w:rPr>
          <w:rFonts w:eastAsia="Times New Roman" w:cs="Arial"/>
          <w:snapToGrid w:val="0"/>
          <w:szCs w:val="20"/>
        </w:rPr>
      </w:pPr>
      <w:r w:rsidRPr="003B4641">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sidRPr="003B4641">
        <w:rPr>
          <w:rFonts w:eastAsia="Times New Roman" w:cs="Arial"/>
          <w:snapToGrid w:val="0"/>
          <w:szCs w:val="20"/>
        </w:rPr>
        <w:t>7</w:t>
      </w:r>
      <w:r w:rsidRPr="003B4641">
        <w:rPr>
          <w:rFonts w:eastAsia="Times New Roman" w:cs="Arial"/>
          <w:snapToGrid w:val="0"/>
          <w:szCs w:val="20"/>
        </w:rPr>
        <w:t xml:space="preserve"> Scope of Project. The content must demonstrate the bidder’s ability to provide the services set forth in this RFP. This section of the Technical Proposal must address the following:</w:t>
      </w:r>
    </w:p>
    <w:p w14:paraId="6ADF335E"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Services and Activities</w:t>
      </w:r>
    </w:p>
    <w:p w14:paraId="0FC27B56" w14:textId="77777777" w:rsidR="00537458" w:rsidRPr="003B4641" w:rsidRDefault="00537458" w:rsidP="00537458">
      <w:pPr>
        <w:widowControl w:val="0"/>
        <w:spacing w:before="240" w:after="240"/>
        <w:ind w:left="720"/>
        <w:rPr>
          <w:rFonts w:eastAsia="Times New Roman" w:cs="Arial"/>
          <w:snapToGrid w:val="0"/>
          <w:szCs w:val="20"/>
        </w:rPr>
      </w:pPr>
      <w:r w:rsidRPr="003B4641">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33025228"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Project Manager</w:t>
      </w:r>
    </w:p>
    <w:p w14:paraId="7B16A00B" w14:textId="3B6BF171"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 xml:space="preserve">Identify by name, the Project Manager to be employed by the Prime Contractor,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subtasks, activities, and functions are completed effectively and in a timely manner. </w:t>
      </w:r>
      <w:r w:rsidR="0065522E" w:rsidRPr="003B4641">
        <w:rPr>
          <w:rFonts w:eastAsia="Times New Roman" w:cs="Arial"/>
          <w:snapToGrid w:val="0"/>
          <w:szCs w:val="20"/>
        </w:rPr>
        <w:t xml:space="preserve">The Project Manager to be employed, must be a full-time equivalent position and include full-time phone coverage or support assistant. </w:t>
      </w:r>
      <w:r w:rsidRPr="003B4641">
        <w:rPr>
          <w:rFonts w:eastAsia="Times New Roman" w:cs="Arial"/>
          <w:snapToGrid w:val="0"/>
          <w:szCs w:val="20"/>
        </w:rPr>
        <w:t>The Project Manager identified in the Technical Proposal will be listed as the successful bidder’s Contract Monitor of the contract.</w:t>
      </w:r>
    </w:p>
    <w:p w14:paraId="2E06CC32" w14:textId="51A0B50F"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w:t>
      </w:r>
    </w:p>
    <w:p w14:paraId="55D459ED" w14:textId="5D53A983"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Project Manager must have, at a minimum</w:t>
      </w:r>
      <w:r w:rsidRPr="00525DAF">
        <w:rPr>
          <w:rFonts w:eastAsia="Times New Roman" w:cs="Arial"/>
          <w:snapToGrid w:val="0"/>
          <w:szCs w:val="20"/>
        </w:rPr>
        <w:t>,</w:t>
      </w:r>
      <w:r w:rsidRPr="003B4641">
        <w:rPr>
          <w:rFonts w:eastAsia="Times New Roman" w:cs="Arial"/>
          <w:snapToGrid w:val="0"/>
          <w:szCs w:val="20"/>
        </w:rPr>
        <w:t xml:space="preserve"> </w:t>
      </w:r>
      <w:r w:rsidR="005061AF" w:rsidRPr="003B4641">
        <w:rPr>
          <w:rFonts w:eastAsia="Times New Roman" w:cs="Arial"/>
          <w:snapToGrid w:val="0"/>
          <w:szCs w:val="20"/>
        </w:rPr>
        <w:t xml:space="preserve">two </w:t>
      </w:r>
      <w:r w:rsidRPr="003B4641">
        <w:rPr>
          <w:rFonts w:eastAsia="Times New Roman" w:cs="Arial"/>
          <w:snapToGrid w:val="0"/>
          <w:szCs w:val="20"/>
        </w:rPr>
        <w:t>years of recent experience (within the last five years) in managing a project comparable to the size and scope of the services described in this RFP.</w:t>
      </w:r>
    </w:p>
    <w:p w14:paraId="4E8AC90A" w14:textId="34A6899A"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 xml:space="preserve">The Project Manager must be accessible to the CDE Contract Monitor at all times during normal CDE business hours (See RFP, Section </w:t>
      </w:r>
      <w:r w:rsidR="009F49B9" w:rsidRPr="003B4641">
        <w:rPr>
          <w:rFonts w:eastAsia="Times New Roman" w:cs="Arial"/>
          <w:snapToGrid w:val="0"/>
          <w:szCs w:val="20"/>
        </w:rPr>
        <w:t>2</w:t>
      </w:r>
      <w:r w:rsidRPr="003B4641">
        <w:rPr>
          <w:rFonts w:eastAsia="Times New Roman" w:cs="Arial"/>
          <w:snapToGrid w:val="0"/>
          <w:szCs w:val="20"/>
        </w:rPr>
        <w:t>.8 for the definition of “CDE business hours”). In addition to other specified responsibilities, the Project Manager will be responsible for all matters related to the bidder’s project staff/personnel including, but not limited to:</w:t>
      </w:r>
    </w:p>
    <w:p w14:paraId="3D4F6CB5" w14:textId="77777777" w:rsidR="00537458" w:rsidRPr="003B4641" w:rsidRDefault="00537458" w:rsidP="00EC58E1">
      <w:pPr>
        <w:pStyle w:val="ListParagraph"/>
        <w:numPr>
          <w:ilvl w:val="1"/>
          <w:numId w:val="24"/>
        </w:numPr>
        <w:spacing w:before="240" w:after="240"/>
        <w:contextualSpacing w:val="0"/>
        <w:rPr>
          <w:rFonts w:eastAsia="Times New Roman" w:cs="Arial"/>
          <w:snapToGrid w:val="0"/>
          <w:szCs w:val="20"/>
        </w:rPr>
      </w:pPr>
      <w:r w:rsidRPr="003B4641">
        <w:rPr>
          <w:rFonts w:eastAsia="Times New Roman" w:cs="Arial"/>
          <w:snapToGrid w:val="0"/>
          <w:szCs w:val="20"/>
        </w:rPr>
        <w:t>Supervising, reviewing, monitoring, training, and directing all project staff/personnel.</w:t>
      </w:r>
    </w:p>
    <w:p w14:paraId="2B0A410F" w14:textId="77777777" w:rsidR="00537458" w:rsidRPr="003B4641" w:rsidRDefault="00537458" w:rsidP="00EC58E1">
      <w:pPr>
        <w:pStyle w:val="ListParagraph"/>
        <w:numPr>
          <w:ilvl w:val="1"/>
          <w:numId w:val="24"/>
        </w:numPr>
        <w:spacing w:before="240" w:after="240"/>
        <w:contextualSpacing w:val="0"/>
        <w:rPr>
          <w:rFonts w:eastAsia="Times New Roman" w:cs="Arial"/>
          <w:snapToGrid w:val="0"/>
          <w:szCs w:val="20"/>
        </w:rPr>
      </w:pPr>
      <w:r w:rsidRPr="003B4641">
        <w:rPr>
          <w:rFonts w:eastAsia="Times New Roman" w:cs="Arial"/>
          <w:snapToGrid w:val="0"/>
          <w:szCs w:val="20"/>
        </w:rPr>
        <w:t>Overseeing personnel assigned to complete the required work as specified.</w:t>
      </w:r>
    </w:p>
    <w:p w14:paraId="436EA61B" w14:textId="77777777" w:rsidR="00537458" w:rsidRPr="003B4641" w:rsidRDefault="00537458" w:rsidP="00EC58E1">
      <w:pPr>
        <w:pStyle w:val="ListParagraph"/>
        <w:numPr>
          <w:ilvl w:val="1"/>
          <w:numId w:val="24"/>
        </w:numPr>
        <w:spacing w:before="240" w:after="240"/>
        <w:contextualSpacing w:val="0"/>
        <w:rPr>
          <w:rFonts w:eastAsia="Times New Roman" w:cs="Arial"/>
          <w:snapToGrid w:val="0"/>
          <w:szCs w:val="20"/>
        </w:rPr>
      </w:pPr>
      <w:r w:rsidRPr="003B4641">
        <w:rPr>
          <w:rFonts w:eastAsia="Times New Roman" w:cs="Arial"/>
          <w:snapToGrid w:val="0"/>
          <w:szCs w:val="20"/>
        </w:rPr>
        <w:t>Maintaining project files.</w:t>
      </w:r>
    </w:p>
    <w:p w14:paraId="06E7227E" w14:textId="77777777" w:rsidR="00537458" w:rsidRPr="003B4641" w:rsidRDefault="00537458" w:rsidP="00EC58E1">
      <w:pPr>
        <w:pStyle w:val="ListParagraph"/>
        <w:numPr>
          <w:ilvl w:val="1"/>
          <w:numId w:val="24"/>
        </w:numPr>
        <w:spacing w:before="240" w:after="240"/>
        <w:contextualSpacing w:val="0"/>
        <w:rPr>
          <w:rFonts w:eastAsia="Times New Roman" w:cs="Arial"/>
          <w:snapToGrid w:val="0"/>
          <w:szCs w:val="20"/>
        </w:rPr>
      </w:pPr>
      <w:r w:rsidRPr="003B4641">
        <w:rPr>
          <w:rFonts w:eastAsia="Times New Roman" w:cs="Arial"/>
          <w:snapToGrid w:val="0"/>
          <w:szCs w:val="20"/>
        </w:rPr>
        <w:t>Implementing and maintaining quality control procedures to manage conflicts, ensure product accuracy, identify critical reviews and milestones.</w:t>
      </w:r>
    </w:p>
    <w:p w14:paraId="6C22F697" w14:textId="77777777" w:rsidR="00537458" w:rsidRPr="003B4641" w:rsidRDefault="00537458" w:rsidP="00EC58E1">
      <w:pPr>
        <w:pStyle w:val="ListParagraph"/>
        <w:numPr>
          <w:ilvl w:val="1"/>
          <w:numId w:val="24"/>
        </w:numPr>
        <w:spacing w:before="240" w:after="240"/>
        <w:contextualSpacing w:val="0"/>
        <w:rPr>
          <w:rFonts w:eastAsia="Times New Roman"/>
          <w:snapToGrid w:val="0"/>
          <w:szCs w:val="20"/>
        </w:rPr>
      </w:pPr>
      <w:r w:rsidRPr="003B4641">
        <w:rPr>
          <w:rFonts w:eastAsia="Times New Roman" w:cs="Arial"/>
          <w:snapToGrid w:val="0"/>
          <w:szCs w:val="20"/>
        </w:rPr>
        <w:t>Submitting monthly progress reports and invoices in a timely matter.</w:t>
      </w:r>
    </w:p>
    <w:p w14:paraId="145AEF40" w14:textId="45191A9D"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lastRenderedPageBreak/>
        <w:t>Fiscal Manager</w:t>
      </w:r>
    </w:p>
    <w:p w14:paraId="7F992F68" w14:textId="77777777"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Identify by name the Fiscal Manager to be employed by the Prime Contractor, and describe how the proposed Fiscal Manager meets the minimum qualifications stated herein. The Technical Proposal must describe the fiscal accounting processes and budgetary controls that will be employed to ensure the responsible use and management of contract funds and accurate invoicing.</w:t>
      </w:r>
    </w:p>
    <w:p w14:paraId="32BC9BB9" w14:textId="528F96CA" w:rsidR="00537458" w:rsidRPr="003B4641" w:rsidRDefault="00537458" w:rsidP="00537458">
      <w:pPr>
        <w:spacing w:before="240" w:after="240"/>
        <w:ind w:left="720"/>
        <w:rPr>
          <w:rFonts w:eastAsia="Times New Roman"/>
          <w:snapToGrid w:val="0"/>
          <w:szCs w:val="20"/>
        </w:rPr>
      </w:pPr>
      <w:r w:rsidRPr="003B4641">
        <w:rPr>
          <w:rFonts w:eastAsia="Times New Roman"/>
          <w:snapToGrid w:val="0"/>
          <w:szCs w:val="20"/>
        </w:rPr>
        <w:t>The Fiscal Manager is the bidder’s fiscal person responsible for the fiscal oversight and management, invoicing and accounting for this entire project.</w:t>
      </w:r>
      <w:r w:rsidR="001633DA" w:rsidRPr="003B4641">
        <w:rPr>
          <w:rFonts w:eastAsia="Times New Roman"/>
          <w:snapToGrid w:val="0"/>
          <w:szCs w:val="20"/>
        </w:rPr>
        <w:t xml:space="preserve"> The Fiscal Manager must be an employee of the prime bidder.</w:t>
      </w:r>
    </w:p>
    <w:p w14:paraId="71DFB1AD" w14:textId="77777777" w:rsidR="000431B5" w:rsidRPr="003B4641" w:rsidRDefault="00537458" w:rsidP="000431B5">
      <w:pPr>
        <w:pStyle w:val="ListParagraph"/>
        <w:widowControl w:val="0"/>
        <w:spacing w:before="240" w:after="240"/>
        <w:contextualSpacing w:val="0"/>
        <w:rPr>
          <w:rFonts w:eastAsia="Times New Roman" w:cs="Arial"/>
          <w:snapToGrid w:val="0"/>
          <w:szCs w:val="20"/>
        </w:rPr>
      </w:pPr>
      <w:r w:rsidRPr="003B4641">
        <w:rPr>
          <w:rFonts w:eastAsia="Times New Roman"/>
          <w:snapToGrid w:val="0"/>
          <w:szCs w:val="20"/>
        </w:rPr>
        <w:t>Fiscal Manager must possess, at a minimum, a degree in Accounting or related field, and have at least three years of recent experience (within the last five years) providing fiscal oversight and management of large complex contracts comparable to the size and scope of the services described in this RFP.</w:t>
      </w:r>
    </w:p>
    <w:p w14:paraId="161CCD62" w14:textId="5A2913A4" w:rsidR="000431B5" w:rsidRPr="003B4641" w:rsidRDefault="000431B5" w:rsidP="000431B5">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Partner/Senior Associate (if applicable)</w:t>
      </w:r>
    </w:p>
    <w:p w14:paraId="69FFD8EE" w14:textId="77777777" w:rsidR="000431B5" w:rsidRPr="003B4641" w:rsidRDefault="000431B5" w:rsidP="000431B5">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If the bidder is a firm, at least one position must include a minimum of 50 percent (of a full-time equivalent) of a partner’s or senior associate’s time. The allocation of person hours must ensure full-time representation for the CDE and the SSPI.</w:t>
      </w:r>
    </w:p>
    <w:p w14:paraId="3611CFD4"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4"/>
        </w:rPr>
      </w:pPr>
      <w:r w:rsidRPr="003B4641">
        <w:rPr>
          <w:rFonts w:eastAsia="Times New Roman" w:cs="Arial"/>
          <w:snapToGrid w:val="0"/>
          <w:szCs w:val="20"/>
        </w:rPr>
        <w:t>Key Personnel</w:t>
      </w:r>
    </w:p>
    <w:p w14:paraId="645EC869" w14:textId="61F4F3A2" w:rsidR="00537458" w:rsidRPr="003B4641" w:rsidRDefault="00537458" w:rsidP="00537458">
      <w:pPr>
        <w:pStyle w:val="ListParagraph"/>
        <w:widowControl w:val="0"/>
        <w:spacing w:before="240" w:after="240"/>
        <w:contextualSpacing w:val="0"/>
        <w:rPr>
          <w:rFonts w:eastAsia="Times New Roman" w:cs="Arial"/>
          <w:snapToGrid w:val="0"/>
          <w:szCs w:val="24"/>
        </w:rPr>
      </w:pPr>
      <w:r w:rsidRPr="003B4641">
        <w:rPr>
          <w:rFonts w:eastAsia="Times New Roman" w:cs="Arial"/>
          <w:snapToGrid w:val="0"/>
          <w:szCs w:val="24"/>
        </w:rPr>
        <w:t xml:space="preserve">Identify by name and position title all key personnel who will exercise a major management, oversight and/or administrative role (including, but not limited to, attorneys, consultants, and advisors who will exercise a major management, oversight and/or administrative role) on behalf of the bidder or who will have significant responsibility for completing or assisting with the completion of tasks described in RFP Section </w:t>
      </w:r>
      <w:r w:rsidR="00DC395C" w:rsidRPr="003B4641">
        <w:rPr>
          <w:rFonts w:eastAsia="Times New Roman" w:cs="Arial"/>
          <w:snapToGrid w:val="0"/>
          <w:szCs w:val="24"/>
        </w:rPr>
        <w:t>7</w:t>
      </w:r>
      <w:r w:rsidRPr="003B4641">
        <w:rPr>
          <w:rFonts w:eastAsia="Times New Roman" w:cs="Arial"/>
          <w:snapToGrid w:val="0"/>
          <w:szCs w:val="24"/>
        </w:rPr>
        <w:t xml:space="preserve"> Scope of Project. (See RFP, Section </w:t>
      </w:r>
      <w:r w:rsidR="009F49B9" w:rsidRPr="003B4641">
        <w:rPr>
          <w:rFonts w:eastAsia="Times New Roman" w:cs="Arial"/>
          <w:snapToGrid w:val="0"/>
          <w:szCs w:val="24"/>
        </w:rPr>
        <w:t>2</w:t>
      </w:r>
      <w:r w:rsidRPr="003B4641">
        <w:rPr>
          <w:rFonts w:eastAsia="Times New Roman" w:cs="Arial"/>
          <w:snapToGrid w:val="0"/>
          <w:szCs w:val="24"/>
        </w:rPr>
        <w:t>.8 for the definition of “key personnel.”)</w:t>
      </w:r>
    </w:p>
    <w:p w14:paraId="233B6087" w14:textId="3D34E53F" w:rsidR="00537458" w:rsidRPr="003B4641" w:rsidRDefault="00537458" w:rsidP="00537458">
      <w:pPr>
        <w:pStyle w:val="ListParagraph"/>
        <w:widowControl w:val="0"/>
        <w:spacing w:before="240" w:after="240"/>
        <w:contextualSpacing w:val="0"/>
        <w:rPr>
          <w:rFonts w:eastAsia="Times New Roman" w:cs="Arial"/>
          <w:snapToGrid w:val="0"/>
          <w:szCs w:val="24"/>
        </w:rPr>
      </w:pPr>
      <w:r w:rsidRPr="003B4641">
        <w:rPr>
          <w:rFonts w:eastAsia="Times New Roman" w:cs="Arial"/>
          <w:snapToGrid w:val="0"/>
          <w:szCs w:val="24"/>
        </w:rPr>
        <w:t>Key personnel are defined as those people in conjunction with the Project Manager</w:t>
      </w:r>
      <w:r w:rsidR="0065522E" w:rsidRPr="003B4641">
        <w:rPr>
          <w:rFonts w:eastAsia="Times New Roman" w:cs="Arial"/>
          <w:snapToGrid w:val="0"/>
          <w:szCs w:val="24"/>
        </w:rPr>
        <w:t>, Partner/Senior Associate, and Fiscal Manager</w:t>
      </w:r>
      <w:r w:rsidRPr="003B4641">
        <w:rPr>
          <w:rFonts w:eastAsia="Times New Roman" w:cs="Arial"/>
          <w:snapToGrid w:val="0"/>
          <w:szCs w:val="24"/>
        </w:rPr>
        <w:t xml:space="preserve">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p>
    <w:p w14:paraId="37F2E29A" w14:textId="77777777" w:rsidR="00537458" w:rsidRPr="003B4641" w:rsidRDefault="00537458" w:rsidP="00EC58E1">
      <w:pPr>
        <w:pStyle w:val="ListParagraph"/>
        <w:widowControl w:val="0"/>
        <w:numPr>
          <w:ilvl w:val="1"/>
          <w:numId w:val="29"/>
        </w:numPr>
        <w:tabs>
          <w:tab w:val="clear" w:pos="1800"/>
        </w:tabs>
        <w:spacing w:before="240" w:after="240"/>
        <w:ind w:left="1080"/>
        <w:contextualSpacing w:val="0"/>
        <w:rPr>
          <w:rFonts w:eastAsia="Times New Roman" w:cs="Arial"/>
          <w:snapToGrid w:val="0"/>
          <w:szCs w:val="20"/>
        </w:rPr>
      </w:pPr>
      <w:r w:rsidRPr="003B4641">
        <w:rPr>
          <w:rFonts w:eastAsia="Times New Roman" w:cs="Arial"/>
          <w:snapToGrid w:val="0"/>
          <w:szCs w:val="20"/>
        </w:rPr>
        <w:t>Key Personnel Qualifications</w:t>
      </w:r>
    </w:p>
    <w:p w14:paraId="7BEBF353" w14:textId="77777777" w:rsidR="00537458" w:rsidRPr="003B4641" w:rsidRDefault="00537458" w:rsidP="00537458">
      <w:pPr>
        <w:widowControl w:val="0"/>
        <w:ind w:left="1080"/>
        <w:rPr>
          <w:rFonts w:cs="Arial"/>
          <w:szCs w:val="24"/>
        </w:rPr>
      </w:pPr>
      <w:r w:rsidRPr="003B4641">
        <w:rPr>
          <w:rFonts w:cs="Arial"/>
          <w:szCs w:val="24"/>
        </w:rPr>
        <w:t>Describe in detail how the proposed Key Personnel identified above meet the minimum qualifications stated below. The Technical Proposal must describe the expertise and professional qualifications of all Key Personnel.</w:t>
      </w:r>
    </w:p>
    <w:p w14:paraId="25E2BF00" w14:textId="77777777" w:rsidR="00537458" w:rsidRPr="003B4641" w:rsidRDefault="00537458" w:rsidP="00537458">
      <w:pPr>
        <w:pStyle w:val="ListParagraph"/>
        <w:widowControl w:val="0"/>
        <w:spacing w:before="240" w:after="240"/>
        <w:ind w:left="1080"/>
        <w:contextualSpacing w:val="0"/>
        <w:rPr>
          <w:rFonts w:eastAsia="Times New Roman" w:cs="Arial"/>
          <w:snapToGrid w:val="0"/>
          <w:szCs w:val="24"/>
        </w:rPr>
      </w:pPr>
      <w:r w:rsidRPr="003B4641">
        <w:rPr>
          <w:rFonts w:eastAsia="Times New Roman" w:cs="Arial"/>
          <w:snapToGrid w:val="0"/>
          <w:szCs w:val="24"/>
        </w:rPr>
        <w:t>Technical Proposal must describe the expertise and professional qualifications of all Key Personnel. Key Personnel identified must possess the following qualifications:</w:t>
      </w:r>
    </w:p>
    <w:p w14:paraId="06C6229E" w14:textId="295DF809" w:rsidR="00537458" w:rsidRPr="003B4641" w:rsidRDefault="00537458" w:rsidP="00C61186">
      <w:pPr>
        <w:widowControl w:val="0"/>
        <w:spacing w:before="240" w:after="240"/>
        <w:ind w:left="1440" w:hanging="360"/>
        <w:rPr>
          <w:rFonts w:cs="Arial"/>
          <w:szCs w:val="24"/>
        </w:rPr>
      </w:pPr>
      <w:r w:rsidRPr="003B4641">
        <w:rPr>
          <w:rFonts w:cs="Arial"/>
          <w:szCs w:val="24"/>
        </w:rPr>
        <w:t xml:space="preserve">i. </w:t>
      </w:r>
      <w:r w:rsidRPr="003B4641">
        <w:rPr>
          <w:rFonts w:cs="Arial"/>
          <w:szCs w:val="24"/>
        </w:rPr>
        <w:tab/>
      </w:r>
      <w:r w:rsidR="000431B5" w:rsidRPr="003B4641">
        <w:rPr>
          <w:rFonts w:cs="Arial"/>
          <w:szCs w:val="24"/>
        </w:rPr>
        <w:t>A bachelor’s degree and/or relevant experience as described in performing the duties described in this RFP.</w:t>
      </w:r>
    </w:p>
    <w:p w14:paraId="7A2AC30A" w14:textId="09E7B2C1" w:rsidR="00537458" w:rsidRPr="003B4641" w:rsidRDefault="00537458" w:rsidP="00537458">
      <w:pPr>
        <w:widowControl w:val="0"/>
        <w:spacing w:before="240" w:after="240"/>
        <w:ind w:left="1440" w:hanging="360"/>
        <w:rPr>
          <w:rFonts w:cs="Arial"/>
          <w:szCs w:val="24"/>
        </w:rPr>
      </w:pPr>
      <w:r w:rsidRPr="003B4641">
        <w:rPr>
          <w:rFonts w:cs="Arial"/>
          <w:szCs w:val="24"/>
        </w:rPr>
        <w:lastRenderedPageBreak/>
        <w:t xml:space="preserve">ii. </w:t>
      </w:r>
      <w:r w:rsidRPr="003B4641">
        <w:rPr>
          <w:rFonts w:cs="Arial"/>
          <w:szCs w:val="24"/>
        </w:rPr>
        <w:tab/>
      </w:r>
      <w:r w:rsidR="000431B5" w:rsidRPr="003B4641">
        <w:rPr>
          <w:rFonts w:cs="Arial"/>
          <w:szCs w:val="24"/>
        </w:rPr>
        <w:t>A minimum of three years of experience and demonstrated work history conducting the tasks as described in this RFP.</w:t>
      </w:r>
    </w:p>
    <w:p w14:paraId="558946F3" w14:textId="77777777" w:rsidR="00537458" w:rsidRPr="003B4641" w:rsidRDefault="00537458" w:rsidP="00537458">
      <w:pPr>
        <w:pStyle w:val="ListParagraph"/>
        <w:spacing w:before="240" w:after="240"/>
        <w:ind w:left="1080"/>
        <w:contextualSpacing w:val="0"/>
        <w:rPr>
          <w:rFonts w:cs="Arial"/>
          <w:szCs w:val="24"/>
        </w:rPr>
      </w:pPr>
      <w:r w:rsidRPr="003B4641">
        <w:rPr>
          <w:rFonts w:eastAsia="Times New Roman" w:cs="Arial"/>
          <w:snapToGrid w:val="0"/>
          <w:szCs w:val="20"/>
        </w:rPr>
        <w:t>Assigned key personnel must be capable of assisting the Project Manager in all aspects of project work.</w:t>
      </w:r>
    </w:p>
    <w:p w14:paraId="0E73BCE9" w14:textId="399981B9" w:rsidR="00537458" w:rsidRPr="003B4641" w:rsidRDefault="00537458" w:rsidP="00537458">
      <w:pPr>
        <w:widowControl w:val="0"/>
        <w:tabs>
          <w:tab w:val="left" w:pos="720"/>
          <w:tab w:val="left" w:pos="1080"/>
          <w:tab w:val="left" w:pos="1440"/>
          <w:tab w:val="left" w:pos="1620"/>
        </w:tabs>
        <w:spacing w:before="240" w:after="240"/>
        <w:ind w:left="1080"/>
        <w:rPr>
          <w:rFonts w:eastAsia="Times New Roman" w:cs="Arial"/>
          <w:snapToGrid w:val="0"/>
          <w:szCs w:val="20"/>
        </w:rPr>
      </w:pPr>
      <w:r w:rsidRPr="003B4641">
        <w:rPr>
          <w:rFonts w:eastAsia="Times New Roman" w:cs="Arial"/>
          <w:snapToGrid w:val="0"/>
          <w:szCs w:val="20"/>
        </w:rPr>
        <w:t>The bidder shall identify all key personnel</w:t>
      </w:r>
      <w:r w:rsidR="0065522E" w:rsidRPr="003B4641">
        <w:rPr>
          <w:rFonts w:eastAsia="Times New Roman" w:cs="Arial"/>
          <w:snapToGrid w:val="0"/>
          <w:szCs w:val="20"/>
        </w:rPr>
        <w:t>, including the Project Manager, Fiscal Manager, and Partner/Senior Associate,</w:t>
      </w:r>
      <w:r w:rsidRPr="003B4641">
        <w:rPr>
          <w:rFonts w:eastAsia="Times New Roman" w:cs="Arial"/>
          <w:snapToGrid w:val="0"/>
          <w:szCs w:val="20"/>
        </w:rPr>
        <w:t xml:space="preserve"> proposed for each task by name, job position title, and the specific responsibilities assigned each individual.</w:t>
      </w:r>
    </w:p>
    <w:p w14:paraId="0922E7F3"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Changes to Key Personnel Requirements</w:t>
      </w:r>
    </w:p>
    <w:p w14:paraId="1B291CB0" w14:textId="7F3B99DB" w:rsidR="00537458" w:rsidRPr="003B4641" w:rsidRDefault="00537458" w:rsidP="00537458">
      <w:pPr>
        <w:spacing w:before="240" w:after="240"/>
        <w:ind w:left="720"/>
        <w:rPr>
          <w:rFonts w:cs="Arial"/>
          <w:szCs w:val="24"/>
        </w:rPr>
      </w:pPr>
      <w:r w:rsidRPr="003B4641">
        <w:rPr>
          <w:rFonts w:cs="Arial"/>
          <w:szCs w:val="24"/>
        </w:rPr>
        <w:t xml:space="preserve">The Technical Proposal must acknowledge and ensure that the successful bidder cannot change or substitute the assigned Project Manager, Fiscal Manager, </w:t>
      </w:r>
      <w:r w:rsidR="0065522E" w:rsidRPr="003B4641">
        <w:rPr>
          <w:rFonts w:cs="Arial"/>
          <w:szCs w:val="24"/>
        </w:rPr>
        <w:t xml:space="preserve">Partner/Senior Associate, </w:t>
      </w:r>
      <w:r w:rsidRPr="003B4641">
        <w:rPr>
          <w:rFonts w:cs="Arial"/>
          <w:szCs w:val="24"/>
        </w:rPr>
        <w:t xml:space="preserve">Key Personnel (including, subcontractors or independent consultants, if identified as Key Personnel) without the CDE Contract Monitor’s prior approval and formal amendment approved by the </w:t>
      </w:r>
      <w:r w:rsidR="007E71B9" w:rsidRPr="003B4641">
        <w:rPr>
          <w:rFonts w:cs="Arial"/>
          <w:szCs w:val="24"/>
        </w:rPr>
        <w:t>DGS</w:t>
      </w:r>
      <w:r w:rsidRPr="003B4641">
        <w:rPr>
          <w:rFonts w:cs="Arial"/>
          <w:szCs w:val="24"/>
        </w:rPr>
        <w:t>. The substitute Project Manager, Fiscal Manager</w:t>
      </w:r>
      <w:r w:rsidR="0065522E" w:rsidRPr="003B4641">
        <w:rPr>
          <w:rFonts w:cs="Arial"/>
          <w:szCs w:val="24"/>
        </w:rPr>
        <w:t>, Partner/Senior Associate,</w:t>
      </w:r>
      <w:r w:rsidRPr="003B4641">
        <w:rPr>
          <w:rFonts w:cs="Arial"/>
          <w:szCs w:val="24"/>
        </w:rPr>
        <w:t xml:space="preserve"> and Key Personnel shall meet or exceed the qualifications and experience level of the previously assigned Project Manager, Fiscal Manager, </w:t>
      </w:r>
      <w:r w:rsidR="0065522E" w:rsidRPr="003B4641">
        <w:rPr>
          <w:rFonts w:cs="Arial"/>
          <w:szCs w:val="24"/>
        </w:rPr>
        <w:t xml:space="preserve">Partner/Senior Associate, </w:t>
      </w:r>
      <w:r w:rsidRPr="003B4641">
        <w:rPr>
          <w:rFonts w:cs="Arial"/>
          <w:szCs w:val="24"/>
        </w:rPr>
        <w:t>and Key Personnel. The Technical Proposal must specify that the bidder will comply with the Changes to Key Personnel Requirements.</w:t>
      </w:r>
    </w:p>
    <w:p w14:paraId="133E4363"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Current Résumés</w:t>
      </w:r>
    </w:p>
    <w:p w14:paraId="56ABF053" w14:textId="484B4489"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Provide résumés for all Key Personnel (</w:t>
      </w:r>
      <w:r w:rsidRPr="003B4641">
        <w:rPr>
          <w:rFonts w:cs="Arial"/>
          <w:szCs w:val="24"/>
        </w:rPr>
        <w:t>Project Manager, Fiscal Manager,</w:t>
      </w:r>
      <w:r w:rsidR="000431B5" w:rsidRPr="003B4641">
        <w:rPr>
          <w:rFonts w:cs="Arial"/>
          <w:szCs w:val="24"/>
        </w:rPr>
        <w:t xml:space="preserve"> </w:t>
      </w:r>
      <w:r w:rsidR="00431FC8" w:rsidRPr="003B4641">
        <w:rPr>
          <w:rFonts w:cs="Arial"/>
          <w:szCs w:val="24"/>
        </w:rPr>
        <w:t xml:space="preserve">Partner/Senior Associate (if applicable), </w:t>
      </w:r>
      <w:r w:rsidRPr="003B4641">
        <w:rPr>
          <w:rFonts w:cs="Arial"/>
          <w:szCs w:val="24"/>
        </w:rPr>
        <w:t>Key Personnel, subcontractors or independent consultants</w:t>
      </w:r>
      <w:r w:rsidRPr="003B4641">
        <w:rPr>
          <w:rFonts w:eastAsia="Times New Roman" w:cs="Arial"/>
          <w:snapToGrid w:val="0"/>
          <w:szCs w:val="20"/>
        </w:rPr>
        <w:t>) 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p>
    <w:p w14:paraId="4319E36B" w14:textId="77777777" w:rsidR="00537458" w:rsidRPr="003B4641" w:rsidRDefault="00537458" w:rsidP="00537458">
      <w:pPr>
        <w:widowControl w:val="0"/>
        <w:spacing w:before="240" w:after="240"/>
        <w:ind w:left="720"/>
        <w:rPr>
          <w:rFonts w:eastAsia="Times New Roman" w:cs="Arial"/>
          <w:snapToGrid w:val="0"/>
          <w:szCs w:val="20"/>
        </w:rPr>
      </w:pPr>
      <w:r w:rsidRPr="003B4641">
        <w:rPr>
          <w:rFonts w:eastAsia="Times New Roman" w:cs="Arial"/>
          <w:snapToGrid w:val="0"/>
          <w:szCs w:val="20"/>
        </w:rPr>
        <w:t>To the extent possible, résumés should not include personal information such as social security number, home address, home telephone number, marital status, sex, birth date, etc.</w:t>
      </w:r>
    </w:p>
    <w:p w14:paraId="533650CB"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Subcontractors</w:t>
      </w:r>
    </w:p>
    <w:p w14:paraId="65C65C2D" w14:textId="4D7D9752"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eastAsia="Times New Roman" w:cs="Arial"/>
          <w:snapToGrid w:val="0"/>
          <w:szCs w:val="20"/>
        </w:rPr>
        <w:t xml:space="preserve">Provide the full legal names of all proposed subcontractors (see RFP, Section </w:t>
      </w:r>
      <w:r w:rsidR="009F49B9" w:rsidRPr="003B4641">
        <w:rPr>
          <w:rFonts w:eastAsia="Times New Roman" w:cs="Arial"/>
          <w:snapToGrid w:val="0"/>
          <w:szCs w:val="20"/>
        </w:rPr>
        <w:t>2</w:t>
      </w:r>
      <w:r w:rsidRPr="003B4641">
        <w:rPr>
          <w:rFonts w:eastAsia="Times New Roman" w:cs="Arial"/>
          <w:snapToGrid w:val="0"/>
          <w:szCs w:val="20"/>
        </w:rPr>
        <w:t>.8 for definition of “subcontractor”) that will be used to perform services. For each subcontractor, include:</w:t>
      </w:r>
    </w:p>
    <w:p w14:paraId="05CB21CA" w14:textId="77777777" w:rsidR="00537458" w:rsidRPr="003B4641" w:rsidRDefault="00537458" w:rsidP="00537458">
      <w:pPr>
        <w:widowControl w:val="0"/>
        <w:numPr>
          <w:ilvl w:val="1"/>
          <w:numId w:val="6"/>
        </w:numPr>
        <w:spacing w:before="240" w:after="240"/>
        <w:ind w:left="1080"/>
        <w:rPr>
          <w:rFonts w:eastAsia="Times New Roman" w:cs="Arial"/>
          <w:snapToGrid w:val="0"/>
          <w:szCs w:val="20"/>
        </w:rPr>
      </w:pPr>
      <w:r w:rsidRPr="003B4641">
        <w:rPr>
          <w:rFonts w:eastAsia="Times New Roman" w:cs="Arial"/>
          <w:snapToGrid w:val="0"/>
          <w:szCs w:val="20"/>
        </w:rPr>
        <w:t>A clear description of the functions, activities, and responsibilities that will be performed by each subcontractor and/or independent consultants.</w:t>
      </w:r>
    </w:p>
    <w:p w14:paraId="5CDBE406" w14:textId="77777777" w:rsidR="00537458" w:rsidRPr="003B4641"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3B4641">
        <w:rPr>
          <w:rFonts w:eastAsia="Times New Roman" w:cs="Arial"/>
          <w:snapToGrid w:val="0"/>
          <w:szCs w:val="20"/>
        </w:rPr>
        <w:t>A brief explanation as to why the subcontractor or independent consultant was selected including expertise, knowledge, specialty, past experience, etc.</w:t>
      </w:r>
    </w:p>
    <w:p w14:paraId="7AC7A95F" w14:textId="697DA1EA" w:rsidR="00537458" w:rsidRPr="003B4641"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3B4641">
        <w:rPr>
          <w:rFonts w:eastAsia="Times New Roman" w:cs="Arial"/>
          <w:snapToGrid w:val="0"/>
          <w:szCs w:val="20"/>
        </w:rPr>
        <w:t xml:space="preserve">A résumé for each subcontractor’s Key Personnel and independent consultants. To the extent possible, résumés should not include personal information such as social security number, home address, home telephone number, marital status, sex, </w:t>
      </w:r>
      <w:r w:rsidRPr="003B4641">
        <w:rPr>
          <w:rFonts w:eastAsia="Times New Roman" w:cs="Arial"/>
          <w:snapToGrid w:val="0"/>
          <w:szCs w:val="20"/>
        </w:rPr>
        <w:lastRenderedPageBreak/>
        <w:t xml:space="preserve">birthdate, etc. All subcontractors must conform to all requirements of this RFP. (Refer to RFP, Section </w:t>
      </w:r>
      <w:r w:rsidR="009F49B9" w:rsidRPr="003B4641">
        <w:rPr>
          <w:rFonts w:eastAsia="Times New Roman" w:cs="Arial"/>
          <w:snapToGrid w:val="0"/>
          <w:szCs w:val="20"/>
        </w:rPr>
        <w:t>2</w:t>
      </w:r>
      <w:r w:rsidRPr="003B4641">
        <w:rPr>
          <w:rFonts w:eastAsia="Times New Roman" w:cs="Arial"/>
          <w:snapToGrid w:val="0"/>
          <w:szCs w:val="20"/>
        </w:rPr>
        <w:t>.8 for the definition of “subcontractor”)</w:t>
      </w:r>
    </w:p>
    <w:p w14:paraId="58B990A1" w14:textId="35C999B3" w:rsidR="00537458" w:rsidRPr="003B4641"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3B4641">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proposed contract. </w:t>
      </w:r>
      <w:r w:rsidRPr="003B4641">
        <w:rPr>
          <w:rFonts w:cs="Arial"/>
        </w:rPr>
        <w:t xml:space="preserve">A commitment letter is required for all subcontractors. No cost should be included in the commitment letter (Refer to RFP, Section </w:t>
      </w:r>
      <w:r w:rsidR="009F49B9" w:rsidRPr="003B4641">
        <w:rPr>
          <w:rFonts w:cs="Arial"/>
        </w:rPr>
        <w:t>3</w:t>
      </w:r>
      <w:r w:rsidRPr="003B4641">
        <w:rPr>
          <w:rFonts w:cs="Arial"/>
        </w:rPr>
        <w:t>.2</w:t>
      </w:r>
      <w:r w:rsidR="00D6522A" w:rsidRPr="003B4641">
        <w:rPr>
          <w:rFonts w:cs="Arial"/>
        </w:rPr>
        <w:t>.9</w:t>
      </w:r>
      <w:r w:rsidRPr="003B4641">
        <w:rPr>
          <w:rFonts w:cs="Arial"/>
        </w:rPr>
        <w:t>)</w:t>
      </w:r>
      <w:r w:rsidR="00D6522A" w:rsidRPr="003B4641">
        <w:rPr>
          <w:rFonts w:cs="Arial"/>
        </w:rPr>
        <w:t>.</w:t>
      </w:r>
    </w:p>
    <w:p w14:paraId="61EE58B6" w14:textId="293D8A31" w:rsidR="00537458" w:rsidRPr="003B4641" w:rsidRDefault="00537458" w:rsidP="00537458">
      <w:pPr>
        <w:widowControl w:val="0"/>
        <w:numPr>
          <w:ilvl w:val="1"/>
          <w:numId w:val="6"/>
        </w:numPr>
        <w:tabs>
          <w:tab w:val="left" w:pos="1080"/>
          <w:tab w:val="left" w:pos="1440"/>
        </w:tabs>
        <w:spacing w:before="240" w:after="240"/>
        <w:ind w:left="1080"/>
        <w:rPr>
          <w:rFonts w:cs="Arial"/>
        </w:rPr>
      </w:pPr>
      <w:r w:rsidRPr="003B4641">
        <w:rPr>
          <w:rFonts w:cs="Arial"/>
        </w:rPr>
        <w:t xml:space="preserve">All proposed subcontractors must be listed on the GSPD-05-105 form. </w:t>
      </w:r>
      <w:r w:rsidRPr="003B4641">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RFP, Section </w:t>
      </w:r>
      <w:r w:rsidR="009F49B9" w:rsidRPr="003B4641">
        <w:rPr>
          <w:rFonts w:eastAsia="Times New Roman" w:cs="Arial"/>
          <w:snapToGrid w:val="0"/>
          <w:szCs w:val="20"/>
        </w:rPr>
        <w:t>3</w:t>
      </w:r>
      <w:r w:rsidRPr="003B4641">
        <w:rPr>
          <w:rFonts w:eastAsia="Times New Roman" w:cs="Arial"/>
          <w:snapToGrid w:val="0"/>
          <w:szCs w:val="20"/>
        </w:rPr>
        <w:t>.2</w:t>
      </w:r>
      <w:r w:rsidR="00D6522A" w:rsidRPr="003B4641">
        <w:rPr>
          <w:rFonts w:eastAsia="Times New Roman" w:cs="Arial"/>
          <w:snapToGrid w:val="0"/>
          <w:szCs w:val="20"/>
        </w:rPr>
        <w:t>.8</w:t>
      </w:r>
      <w:r w:rsidRPr="003B4641">
        <w:rPr>
          <w:rFonts w:eastAsia="Times New Roman" w:cs="Arial"/>
          <w:snapToGrid w:val="0"/>
          <w:szCs w:val="20"/>
        </w:rPr>
        <w:t>).</w:t>
      </w:r>
    </w:p>
    <w:p w14:paraId="0FCE315C" w14:textId="77777777" w:rsidR="00537458" w:rsidRPr="003B4641" w:rsidRDefault="00537458" w:rsidP="00EC58E1">
      <w:pPr>
        <w:pStyle w:val="ListParagraph"/>
        <w:widowControl w:val="0"/>
        <w:numPr>
          <w:ilvl w:val="0"/>
          <w:numId w:val="23"/>
        </w:numPr>
        <w:spacing w:before="240" w:after="240"/>
        <w:ind w:hanging="720"/>
        <w:contextualSpacing w:val="0"/>
        <w:rPr>
          <w:rFonts w:eastAsia="Times New Roman" w:cs="Arial"/>
          <w:snapToGrid w:val="0"/>
          <w:szCs w:val="20"/>
        </w:rPr>
      </w:pPr>
      <w:r w:rsidRPr="003B4641">
        <w:rPr>
          <w:rFonts w:eastAsia="Times New Roman" w:cs="Arial"/>
          <w:snapToGrid w:val="0"/>
          <w:szCs w:val="20"/>
        </w:rPr>
        <w:t>Organization Chart</w:t>
      </w:r>
    </w:p>
    <w:p w14:paraId="744857D5" w14:textId="107FF3AA" w:rsidR="00537458" w:rsidRPr="003B4641" w:rsidRDefault="00537458" w:rsidP="00537458">
      <w:pPr>
        <w:pStyle w:val="ListParagraph"/>
        <w:widowControl w:val="0"/>
        <w:rPr>
          <w:rFonts w:cs="Arial"/>
          <w:strike/>
          <w:szCs w:val="24"/>
        </w:rPr>
      </w:pPr>
      <w:r w:rsidRPr="003B4641">
        <w:rPr>
          <w:rFonts w:cs="Arial"/>
          <w:szCs w:val="24"/>
        </w:rPr>
        <w:t xml:space="preserve">Include an organization chart showing the hierarchy of Key Personnel working on this project. The organization chart must show the relationship between the bidders’ Project Manager, Fiscal Manager, </w:t>
      </w:r>
      <w:r w:rsidR="00431FC8" w:rsidRPr="003B4641">
        <w:rPr>
          <w:rFonts w:cs="Arial"/>
          <w:szCs w:val="24"/>
        </w:rPr>
        <w:t xml:space="preserve">Partner/Senior Associate (if applicable), </w:t>
      </w:r>
      <w:r w:rsidRPr="003B4641">
        <w:rPr>
          <w:rFonts w:cs="Arial"/>
          <w:szCs w:val="24"/>
        </w:rPr>
        <w:t>and all Key Personnel of the bidder’s organization and all other parties (subcontractors and/or independent consultants) that will have primary responsibility for managing, directing, overseeing and/or conducting the work of the project.</w:t>
      </w:r>
    </w:p>
    <w:p w14:paraId="165E762D" w14:textId="77777777" w:rsidR="00537458" w:rsidRPr="003B4641" w:rsidRDefault="00537458" w:rsidP="00537458">
      <w:pPr>
        <w:pStyle w:val="ListParagraph"/>
        <w:widowControl w:val="0"/>
        <w:spacing w:before="240" w:after="240"/>
        <w:contextualSpacing w:val="0"/>
        <w:rPr>
          <w:rFonts w:cs="Arial"/>
          <w:szCs w:val="24"/>
        </w:rPr>
      </w:pPr>
      <w:r w:rsidRPr="003B464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40E85020" w14:textId="77777777" w:rsidR="00537458" w:rsidRPr="003B4641" w:rsidRDefault="00537458" w:rsidP="00EC58E1">
      <w:pPr>
        <w:pStyle w:val="ListParagraph"/>
        <w:widowControl w:val="0"/>
        <w:numPr>
          <w:ilvl w:val="0"/>
          <w:numId w:val="23"/>
        </w:numPr>
        <w:spacing w:before="240" w:after="240"/>
        <w:ind w:hanging="720"/>
        <w:contextualSpacing w:val="0"/>
        <w:rPr>
          <w:rFonts w:cs="Arial"/>
        </w:rPr>
      </w:pPr>
      <w:r w:rsidRPr="003B4641">
        <w:rPr>
          <w:rFonts w:cs="Arial"/>
        </w:rPr>
        <w:t>Staffing Labor Hours by Task and Subtask</w:t>
      </w:r>
    </w:p>
    <w:p w14:paraId="2B56A2CF" w14:textId="433595D7" w:rsidR="00537458" w:rsidRPr="003B4641" w:rsidRDefault="00537458" w:rsidP="00537458">
      <w:pPr>
        <w:pStyle w:val="ListParagraph"/>
        <w:widowControl w:val="0"/>
        <w:spacing w:before="240" w:after="240"/>
        <w:contextualSpacing w:val="0"/>
        <w:rPr>
          <w:rFonts w:cs="Arial"/>
        </w:rPr>
      </w:pPr>
      <w:r w:rsidRPr="003B4641">
        <w:rPr>
          <w:rFonts w:cs="Arial"/>
        </w:rPr>
        <w:t xml:space="preserve">For each individual and job position title, include the specific tasks and subtasks each individual/job position title that will perform services and the specific number of labor hours the individual/job position title will devote to each task and subtask contained in Section </w:t>
      </w:r>
      <w:r w:rsidR="00DC395C" w:rsidRPr="003B4641">
        <w:rPr>
          <w:rFonts w:cs="Arial"/>
        </w:rPr>
        <w:t>7</w:t>
      </w:r>
      <w:r w:rsidRPr="003B4641">
        <w:rPr>
          <w:rFonts w:cs="Arial"/>
        </w:rPr>
        <w:t xml:space="preserve"> Scope of Project. Please refer to </w:t>
      </w:r>
      <w:r w:rsidR="00177E8B" w:rsidRPr="003B4641">
        <w:rPr>
          <w:rFonts w:cs="Arial"/>
        </w:rPr>
        <w:t>RFP Section 3.2</w:t>
      </w:r>
      <w:r w:rsidR="00D6522A" w:rsidRPr="003B4641">
        <w:rPr>
          <w:rFonts w:cs="Arial"/>
        </w:rPr>
        <w:t>.2</w:t>
      </w:r>
      <w:r w:rsidR="00177E8B" w:rsidRPr="003B4641">
        <w:rPr>
          <w:rFonts w:cs="Arial"/>
        </w:rPr>
        <w:t xml:space="preserve"> and </w:t>
      </w:r>
      <w:r w:rsidRPr="003B4641">
        <w:rPr>
          <w:rFonts w:cs="Arial"/>
        </w:rPr>
        <w:t>Attachment 2, Sample Technical Proposal Staffing Labor Hours Worksheets.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35B0A81B" w14:textId="072EA344" w:rsidR="00537458" w:rsidRPr="003B4641" w:rsidRDefault="00537458" w:rsidP="00537458">
      <w:pPr>
        <w:pStyle w:val="ListParagraph"/>
        <w:widowControl w:val="0"/>
        <w:spacing w:before="240" w:after="240"/>
        <w:contextualSpacing w:val="0"/>
        <w:rPr>
          <w:rFonts w:cs="Arial"/>
        </w:rPr>
      </w:pPr>
      <w:r w:rsidRPr="003B4641">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52DE388" w14:textId="77777777" w:rsidR="00537458" w:rsidRPr="003B4641" w:rsidRDefault="00537458" w:rsidP="00EC58E1">
      <w:pPr>
        <w:pStyle w:val="ListParagraph"/>
        <w:numPr>
          <w:ilvl w:val="0"/>
          <w:numId w:val="23"/>
        </w:numPr>
        <w:spacing w:before="240" w:after="240"/>
        <w:ind w:hanging="720"/>
        <w:contextualSpacing w:val="0"/>
        <w:rPr>
          <w:rFonts w:cs="Arial"/>
        </w:rPr>
      </w:pPr>
      <w:r w:rsidRPr="003B4641">
        <w:rPr>
          <w:rFonts w:cs="Arial"/>
        </w:rPr>
        <w:t>Subcontractor Labor Hours by Task and Subtask</w:t>
      </w:r>
    </w:p>
    <w:p w14:paraId="5C7EBC6F" w14:textId="586806D9" w:rsidR="00537458" w:rsidRPr="003B4641" w:rsidRDefault="00537458" w:rsidP="00537458">
      <w:pPr>
        <w:pStyle w:val="ListParagraph"/>
        <w:tabs>
          <w:tab w:val="left" w:pos="720"/>
          <w:tab w:val="left" w:pos="1080"/>
        </w:tabs>
        <w:spacing w:before="240" w:after="240"/>
        <w:contextualSpacing w:val="0"/>
        <w:rPr>
          <w:rFonts w:cs="Arial"/>
        </w:rPr>
      </w:pPr>
      <w:r w:rsidRPr="003B4641">
        <w:rPr>
          <w:rFonts w:cs="Arial"/>
        </w:rPr>
        <w:lastRenderedPageBreak/>
        <w:t xml:space="preserve">If subcontractors (See RFP, Section </w:t>
      </w:r>
      <w:r w:rsidR="00F94052" w:rsidRPr="003B4641">
        <w:rPr>
          <w:rFonts w:cs="Arial"/>
        </w:rPr>
        <w:t>2</w:t>
      </w:r>
      <w:r w:rsidRPr="003B4641">
        <w:rPr>
          <w:rFonts w:cs="Arial"/>
        </w:rPr>
        <w:t xml:space="preserve">.8 for definition of “subcontractors”) are being used, separate Technical Proposal Staffing Labor Hours Worksheets (Attachment 2) must be completed for each subcontractor. For each subcontractor identify each individual and job position title, include the specific tasks and subtasks each individual/job position title that will perform services and the specific number of labor hours the individual/job position title will devote to each task and subtask contained in Section </w:t>
      </w:r>
      <w:r w:rsidR="00DC395C" w:rsidRPr="003B4641">
        <w:rPr>
          <w:rFonts w:cs="Arial"/>
        </w:rPr>
        <w:t>7</w:t>
      </w:r>
      <w:r w:rsidRPr="003B4641">
        <w:rPr>
          <w:rFonts w:cs="Arial"/>
        </w:rPr>
        <w:t xml:space="preserve"> Scope of Project. 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050FDAF9" w14:textId="77777777" w:rsidR="00537458" w:rsidRPr="003B4641" w:rsidRDefault="00537458" w:rsidP="00537458">
      <w:pPr>
        <w:spacing w:before="240" w:after="240"/>
        <w:ind w:left="720"/>
        <w:rPr>
          <w:rFonts w:cs="Arial"/>
        </w:rPr>
      </w:pPr>
      <w:r w:rsidRPr="003B4641">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4C504478" w14:textId="77777777" w:rsidR="00537458" w:rsidRPr="003B4641" w:rsidRDefault="00537458" w:rsidP="00B92667">
      <w:pPr>
        <w:spacing w:before="240"/>
        <w:ind w:left="720"/>
        <w:rPr>
          <w:rFonts w:cs="Arial"/>
          <w:i/>
        </w:rPr>
      </w:pPr>
      <w:r w:rsidRPr="003B4641">
        <w:rPr>
          <w:rFonts w:cs="Arial"/>
        </w:rPr>
        <w:t>For example:</w:t>
      </w:r>
    </w:p>
    <w:p w14:paraId="3E5F8A68" w14:textId="77777777" w:rsidR="00537458" w:rsidRPr="003B4641" w:rsidRDefault="00537458" w:rsidP="00B92667">
      <w:pPr>
        <w:ind w:left="720"/>
        <w:rPr>
          <w:rFonts w:cs="Arial"/>
          <w:i/>
        </w:rPr>
      </w:pPr>
      <w:r w:rsidRPr="003B4641">
        <w:rPr>
          <w:rFonts w:cs="Arial"/>
          <w:i/>
        </w:rPr>
        <w:t>“Printer company name*: Task 2, 0 hours</w:t>
      </w:r>
    </w:p>
    <w:p w14:paraId="724D9750" w14:textId="77777777" w:rsidR="00537458" w:rsidRPr="003B4641" w:rsidRDefault="00537458" w:rsidP="00B92667">
      <w:pPr>
        <w:spacing w:after="240"/>
        <w:ind w:left="720"/>
        <w:rPr>
          <w:rFonts w:eastAsia="Times New Roman" w:cs="Arial"/>
          <w:snapToGrid w:val="0"/>
          <w:szCs w:val="20"/>
        </w:rPr>
      </w:pPr>
      <w:r w:rsidRPr="003B4641">
        <w:rPr>
          <w:rFonts w:cs="Arial"/>
          <w:i/>
        </w:rPr>
        <w:t>*Printer will not charge hourly, but by print job.”</w:t>
      </w:r>
    </w:p>
    <w:p w14:paraId="25B2C89B" w14:textId="64268ACF" w:rsidR="00537458" w:rsidRPr="003B4641" w:rsidRDefault="00537458" w:rsidP="00537458">
      <w:pPr>
        <w:pStyle w:val="ListParagraph"/>
        <w:widowControl w:val="0"/>
        <w:spacing w:before="240" w:after="240"/>
        <w:contextualSpacing w:val="0"/>
        <w:rPr>
          <w:rFonts w:eastAsia="Times New Roman" w:cs="Arial"/>
          <w:snapToGrid w:val="0"/>
          <w:szCs w:val="20"/>
        </w:rPr>
      </w:pPr>
      <w:r w:rsidRPr="003B4641">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6C6B58E" w14:textId="76A20637" w:rsidR="00537458" w:rsidRPr="003B4641" w:rsidRDefault="00537458" w:rsidP="004866D5">
      <w:pPr>
        <w:pStyle w:val="Heading4"/>
        <w:rPr>
          <w:rFonts w:eastAsia="Times New Roman"/>
          <w:snapToGrid w:val="0"/>
        </w:rPr>
      </w:pPr>
      <w:r w:rsidRPr="003B4641">
        <w:rPr>
          <w:rFonts w:eastAsia="Times New Roman"/>
          <w:snapToGrid w:val="0"/>
        </w:rPr>
        <w:t>3.1.4 Capacity</w:t>
      </w:r>
    </w:p>
    <w:p w14:paraId="202FDADC" w14:textId="77777777" w:rsidR="00537458" w:rsidRPr="003B4641" w:rsidRDefault="00537458" w:rsidP="00537458">
      <w:pPr>
        <w:widowControl w:val="0"/>
        <w:spacing w:before="240" w:after="240"/>
        <w:rPr>
          <w:rFonts w:eastAsia="Times New Roman" w:cs="Arial"/>
          <w:snapToGrid w:val="0"/>
          <w:szCs w:val="20"/>
        </w:rPr>
      </w:pPr>
      <w:r w:rsidRPr="003B4641">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66EBEE54" w14:textId="7B33D5AB" w:rsidR="00537458" w:rsidRPr="003B4641" w:rsidRDefault="00537458" w:rsidP="00C45753">
      <w:pPr>
        <w:spacing w:after="240"/>
      </w:pPr>
      <w:r w:rsidRPr="003B4641">
        <w:t xml:space="preserve">As outlined in Section </w:t>
      </w:r>
      <w:r w:rsidR="00F94052" w:rsidRPr="003B4641">
        <w:t>2</w:t>
      </w:r>
      <w:r w:rsidRPr="003B4641">
        <w:t xml:space="preserve">.2, Minimum Qualifications for Bidders, the successful bidder must have the capacity and experience to conduct the work outlined in Section </w:t>
      </w:r>
      <w:r w:rsidR="001B23D5" w:rsidRPr="003B4641">
        <w:t>7</w:t>
      </w:r>
      <w:r w:rsidRPr="003B4641">
        <w:t xml:space="preserve"> of this RFP. The Technical Proposal must describe the bidder’s capacity and experience with respect to conducting the following types of activities, additionally bidders must have a minimum of </w:t>
      </w:r>
      <w:r w:rsidR="00DB7C14" w:rsidRPr="003B4641">
        <w:t xml:space="preserve">seven </w:t>
      </w:r>
      <w:r w:rsidRPr="003B4641">
        <w:t xml:space="preserve">years </w:t>
      </w:r>
      <w:r w:rsidRPr="003B4641">
        <w:rPr>
          <w:rFonts w:eastAsia="Times New Roman"/>
          <w:snapToGrid w:val="0"/>
          <w:szCs w:val="20"/>
        </w:rPr>
        <w:t xml:space="preserve">(within the last </w:t>
      </w:r>
      <w:r w:rsidR="00DB7C14" w:rsidRPr="003B4641">
        <w:rPr>
          <w:rFonts w:eastAsia="Times New Roman"/>
          <w:snapToGrid w:val="0"/>
          <w:szCs w:val="20"/>
        </w:rPr>
        <w:t xml:space="preserve">10 </w:t>
      </w:r>
      <w:r w:rsidRPr="003B4641">
        <w:rPr>
          <w:rFonts w:eastAsia="Times New Roman"/>
          <w:snapToGrid w:val="0"/>
          <w:szCs w:val="20"/>
        </w:rPr>
        <w:t>years</w:t>
      </w:r>
      <w:r w:rsidR="00A3718D" w:rsidRPr="003B4641">
        <w:rPr>
          <w:rFonts w:eastAsia="Times New Roman"/>
          <w:snapToGrid w:val="0"/>
          <w:szCs w:val="20"/>
        </w:rPr>
        <w:t>)</w:t>
      </w:r>
      <w:r w:rsidRPr="003B4641">
        <w:t xml:space="preserve"> of full-time experience in:</w:t>
      </w:r>
    </w:p>
    <w:p w14:paraId="727364BF" w14:textId="77777777" w:rsidR="00431FC8" w:rsidRPr="003B4641" w:rsidRDefault="00431FC8" w:rsidP="00431FC8">
      <w:pPr>
        <w:pStyle w:val="ListParagraph"/>
        <w:numPr>
          <w:ilvl w:val="0"/>
          <w:numId w:val="51"/>
        </w:numPr>
        <w:spacing w:after="240"/>
        <w:contextualSpacing w:val="0"/>
        <w:rPr>
          <w:rFonts w:cs="Arial"/>
          <w:szCs w:val="24"/>
        </w:rPr>
      </w:pPr>
      <w:r w:rsidRPr="003B4641">
        <w:rPr>
          <w:rFonts w:cs="Arial"/>
          <w:szCs w:val="24"/>
        </w:rPr>
        <w:t>Establishing good working relationships with Members of Congress and their staffs on a bipartisan basis, Committee staffs in the U.S. Senate and U.S. House of Representatives on a bipartisan basis, and Federal agencies.</w:t>
      </w:r>
    </w:p>
    <w:p w14:paraId="4FECE01B" w14:textId="77777777" w:rsidR="00431FC8" w:rsidRPr="003B4641" w:rsidRDefault="00431FC8" w:rsidP="00431FC8">
      <w:pPr>
        <w:pStyle w:val="ListParagraph"/>
        <w:numPr>
          <w:ilvl w:val="0"/>
          <w:numId w:val="51"/>
        </w:numPr>
        <w:spacing w:after="240"/>
        <w:contextualSpacing w:val="0"/>
        <w:rPr>
          <w:rFonts w:cs="Arial"/>
          <w:szCs w:val="24"/>
        </w:rPr>
      </w:pPr>
      <w:r w:rsidRPr="003B4641">
        <w:rPr>
          <w:rFonts w:cs="Arial"/>
          <w:szCs w:val="24"/>
        </w:rPr>
        <w:t>Drafting, monitoring, and amending legislation and/or regulations.</w:t>
      </w:r>
    </w:p>
    <w:p w14:paraId="4D5E5B3A" w14:textId="77777777" w:rsidR="00431FC8" w:rsidRPr="003B4641" w:rsidRDefault="00431FC8" w:rsidP="00431FC8">
      <w:pPr>
        <w:pStyle w:val="ListParagraph"/>
        <w:numPr>
          <w:ilvl w:val="0"/>
          <w:numId w:val="51"/>
        </w:numPr>
        <w:spacing w:after="240"/>
        <w:contextualSpacing w:val="0"/>
        <w:rPr>
          <w:rFonts w:cs="Arial"/>
          <w:szCs w:val="24"/>
        </w:rPr>
      </w:pPr>
      <w:r w:rsidRPr="003B4641">
        <w:rPr>
          <w:rFonts w:cs="Arial"/>
          <w:szCs w:val="24"/>
        </w:rPr>
        <w:t>Thorough knowledge of the Congressional legislative, budgeting, and appropriations processes.</w:t>
      </w:r>
    </w:p>
    <w:p w14:paraId="37DE9DBB" w14:textId="77777777" w:rsidR="00431FC8" w:rsidRPr="003B4641" w:rsidRDefault="00431FC8" w:rsidP="00431FC8">
      <w:pPr>
        <w:pStyle w:val="ListParagraph"/>
        <w:numPr>
          <w:ilvl w:val="0"/>
          <w:numId w:val="51"/>
        </w:numPr>
        <w:spacing w:after="240"/>
        <w:contextualSpacing w:val="0"/>
        <w:rPr>
          <w:rFonts w:cs="Arial"/>
          <w:szCs w:val="24"/>
        </w:rPr>
      </w:pPr>
      <w:r w:rsidRPr="003B4641">
        <w:rPr>
          <w:rFonts w:cs="Arial"/>
          <w:szCs w:val="24"/>
        </w:rPr>
        <w:t>Experience in coalition building and participation at the federal/national level.</w:t>
      </w:r>
    </w:p>
    <w:p w14:paraId="7255EAB8" w14:textId="77777777" w:rsidR="00431FC8" w:rsidRPr="003B4641" w:rsidRDefault="00431FC8" w:rsidP="00431FC8">
      <w:pPr>
        <w:pStyle w:val="ListParagraph"/>
        <w:numPr>
          <w:ilvl w:val="0"/>
          <w:numId w:val="51"/>
        </w:numPr>
        <w:spacing w:after="240"/>
        <w:contextualSpacing w:val="0"/>
        <w:rPr>
          <w:rFonts w:cs="Arial"/>
          <w:szCs w:val="24"/>
        </w:rPr>
      </w:pPr>
      <w:r w:rsidRPr="003B4641">
        <w:rPr>
          <w:rFonts w:cs="Arial"/>
          <w:szCs w:val="24"/>
        </w:rPr>
        <w:t>Thorough knowledge of education and nutrition law and policy.</w:t>
      </w:r>
    </w:p>
    <w:p w14:paraId="651A823D" w14:textId="636054B8" w:rsidR="00431FC8" w:rsidRPr="003B4641" w:rsidRDefault="00431FC8" w:rsidP="0098586F">
      <w:pPr>
        <w:widowControl w:val="0"/>
        <w:tabs>
          <w:tab w:val="left" w:pos="1080"/>
        </w:tabs>
        <w:spacing w:after="240"/>
        <w:rPr>
          <w:rFonts w:cs="Arial"/>
        </w:rPr>
      </w:pPr>
      <w:r w:rsidRPr="003B4641">
        <w:rPr>
          <w:rFonts w:cs="Arial"/>
        </w:rPr>
        <w:lastRenderedPageBreak/>
        <w:t>The Technical Proposal must describe the bidder’s ability to conduct services outlined in this RFP without bias or preconceived opinions.</w:t>
      </w:r>
    </w:p>
    <w:p w14:paraId="457FB9A9" w14:textId="53F517A7" w:rsidR="00537458" w:rsidRPr="003B4641" w:rsidRDefault="00537458" w:rsidP="004866D5">
      <w:pPr>
        <w:pStyle w:val="Heading4"/>
        <w:rPr>
          <w:rFonts w:eastAsia="Times New Roman"/>
          <w:snapToGrid w:val="0"/>
        </w:rPr>
      </w:pPr>
      <w:r w:rsidRPr="003B4641">
        <w:rPr>
          <w:rFonts w:eastAsia="Times New Roman"/>
          <w:snapToGrid w:val="0"/>
        </w:rPr>
        <w:t xml:space="preserve">3.1.5 Facilities and Resources </w:t>
      </w:r>
    </w:p>
    <w:p w14:paraId="50025A24" w14:textId="6202306F" w:rsidR="00537458" w:rsidRPr="003B4641" w:rsidRDefault="00537458" w:rsidP="00537458">
      <w:pPr>
        <w:widowControl w:val="0"/>
        <w:spacing w:before="240" w:after="240"/>
        <w:rPr>
          <w:rFonts w:eastAsia="Times New Roman" w:cs="Arial"/>
          <w:snapToGrid w:val="0"/>
          <w:szCs w:val="20"/>
        </w:rPr>
      </w:pPr>
      <w:r w:rsidRPr="003B4641">
        <w:rPr>
          <w:rFonts w:eastAsia="Times New Roman" w:cs="Arial"/>
          <w:snapToGrid w:val="0"/>
          <w:szCs w:val="20"/>
        </w:rPr>
        <w:t xml:space="preserve">The Technical Proposal must describe in detail the prime bidder’s company/business and its ownership structure. The Technical Proposal must describe in detail a description of the prime bidder’s and, the subcontractor’s (if any), facilities and equipment that supports the work outlined in Section </w:t>
      </w:r>
      <w:r w:rsidR="001B23D5" w:rsidRPr="003B4641">
        <w:rPr>
          <w:rFonts w:eastAsia="Times New Roman" w:cs="Arial"/>
          <w:snapToGrid w:val="0"/>
          <w:szCs w:val="20"/>
        </w:rPr>
        <w:t>7</w:t>
      </w:r>
      <w:r w:rsidRPr="003B4641">
        <w:rPr>
          <w:rFonts w:eastAsia="Times New Roman" w:cs="Arial"/>
          <w:snapToGrid w:val="0"/>
          <w:szCs w:val="20"/>
        </w:rPr>
        <w:t xml:space="preserve"> of the RFP. The Technical Proposal must state the location(s) of the office(s) from which the primary work on this contract is to be performed.</w:t>
      </w:r>
    </w:p>
    <w:p w14:paraId="0548F771" w14:textId="215B300F" w:rsidR="00537458" w:rsidRPr="003B4641" w:rsidRDefault="00537458" w:rsidP="004866D5">
      <w:pPr>
        <w:pStyle w:val="Heading4"/>
        <w:rPr>
          <w:rFonts w:eastAsia="Times New Roman"/>
          <w:snapToGrid w:val="0"/>
        </w:rPr>
      </w:pPr>
      <w:r w:rsidRPr="003B4641">
        <w:rPr>
          <w:rFonts w:eastAsia="Times New Roman"/>
          <w:snapToGrid w:val="0"/>
        </w:rPr>
        <w:t>3.1.6 Bidder References</w:t>
      </w:r>
    </w:p>
    <w:p w14:paraId="5B494DCA" w14:textId="61D427F0" w:rsidR="00537458" w:rsidRPr="003B4641" w:rsidRDefault="00537458" w:rsidP="00537458">
      <w:pPr>
        <w:spacing w:before="240" w:after="240"/>
        <w:rPr>
          <w:rFonts w:eastAsia="Times New Roman"/>
          <w:snapToGrid w:val="0"/>
          <w:szCs w:val="20"/>
        </w:rPr>
      </w:pPr>
      <w:r w:rsidRPr="003B4641">
        <w:rPr>
          <w:rFonts w:eastAsia="Times New Roman"/>
          <w:snapToGrid w:val="0"/>
          <w:szCs w:val="20"/>
        </w:rPr>
        <w:t xml:space="preserve">Provide three (3) references using the Bidder Reference Form included in this RFP as Attachment 8. See </w:t>
      </w:r>
      <w:r w:rsidR="00500391" w:rsidRPr="003B4641">
        <w:rPr>
          <w:rFonts w:eastAsia="Times New Roman"/>
          <w:snapToGrid w:val="0"/>
          <w:szCs w:val="20"/>
        </w:rPr>
        <w:t xml:space="preserve">RFP </w:t>
      </w:r>
      <w:r w:rsidRPr="003B4641">
        <w:rPr>
          <w:rFonts w:eastAsia="Times New Roman"/>
          <w:snapToGrid w:val="0"/>
          <w:szCs w:val="20"/>
        </w:rPr>
        <w:t xml:space="preserve">Section </w:t>
      </w:r>
      <w:r w:rsidR="00F94052" w:rsidRPr="003B4641">
        <w:rPr>
          <w:rFonts w:eastAsia="Times New Roman"/>
          <w:snapToGrid w:val="0"/>
          <w:szCs w:val="20"/>
        </w:rPr>
        <w:t>3</w:t>
      </w:r>
      <w:r w:rsidRPr="003B4641">
        <w:rPr>
          <w:rFonts w:eastAsia="Times New Roman"/>
          <w:snapToGrid w:val="0"/>
          <w:szCs w:val="20"/>
        </w:rPr>
        <w:t xml:space="preserve">.2.7. References may be contacted to verify the information provided on the form. </w:t>
      </w:r>
      <w:r w:rsidRPr="003B4641">
        <w:t xml:space="preserve">References that contain false or misleading statements shall be rejected. </w:t>
      </w:r>
      <w:r w:rsidRPr="003B4641">
        <w:rPr>
          <w:rFonts w:eastAsia="Times New Roman"/>
          <w:snapToGrid w:val="0"/>
          <w:szCs w:val="20"/>
        </w:rPr>
        <w:t>Failure to complete and include the form with the Technical Proposal may cause your proposal to be rejected and deemed non-responsive.</w:t>
      </w:r>
    </w:p>
    <w:p w14:paraId="263A30E0" w14:textId="7DE009BF" w:rsidR="00537458" w:rsidRPr="003B4641" w:rsidRDefault="00537458" w:rsidP="004866D5">
      <w:pPr>
        <w:pStyle w:val="Heading4"/>
        <w:rPr>
          <w:rFonts w:eastAsia="Times New Roman"/>
          <w:snapToGrid w:val="0"/>
        </w:rPr>
      </w:pPr>
      <w:r w:rsidRPr="003B4641">
        <w:rPr>
          <w:rFonts w:eastAsia="Times New Roman"/>
          <w:snapToGrid w:val="0"/>
        </w:rPr>
        <w:t>3.1.7 Disabled Veteran Business Enterprise (DVBE) Program Requirements</w:t>
      </w:r>
    </w:p>
    <w:p w14:paraId="2171C9D5" w14:textId="003D7BC2" w:rsidR="00537458" w:rsidRPr="003B4641" w:rsidRDefault="00537458" w:rsidP="00537458">
      <w:pPr>
        <w:spacing w:before="240" w:after="240"/>
        <w:rPr>
          <w:rFonts w:cs="Arial"/>
        </w:rPr>
      </w:pPr>
      <w:bookmarkStart w:id="7" w:name="_Hlk100299771"/>
      <w:r w:rsidRPr="003B4641">
        <w:rPr>
          <w:rFonts w:cs="Arial"/>
        </w:rPr>
        <w:t>Public Contract Code section 10115 et. seq., and California Military and Veterans Code section 999, et. seq.</w:t>
      </w:r>
      <w:r w:rsidR="003045E4" w:rsidRPr="003B4641">
        <w:rPr>
          <w:rFonts w:cs="Arial"/>
        </w:rPr>
        <w:t xml:space="preserve"> requires a goal of three percent DVBE participation for all contracts on an Agency-wide basis unless exempted.</w:t>
      </w:r>
    </w:p>
    <w:p w14:paraId="0142CAD2" w14:textId="77777777" w:rsidR="00314E57" w:rsidRPr="003B4641" w:rsidRDefault="003045E4" w:rsidP="00FD57F2">
      <w:pPr>
        <w:spacing w:after="240"/>
      </w:pPr>
      <w:r w:rsidRPr="003B4641">
        <w:t>Please note that due to the services that are being provided the CDE WILL NOT require DVBE participation for this RFP.</w:t>
      </w:r>
      <w:bookmarkEnd w:id="7"/>
    </w:p>
    <w:p w14:paraId="661839FE" w14:textId="328707CB" w:rsidR="00537458" w:rsidRPr="003B4641" w:rsidRDefault="00537458" w:rsidP="003E32FA">
      <w:pPr>
        <w:pStyle w:val="Heading3"/>
        <w:rPr>
          <w:sz w:val="24"/>
        </w:rPr>
      </w:pPr>
      <w:r w:rsidRPr="003B4641">
        <w:t>3.2 Technical Proposal Required Forms/Attachments</w:t>
      </w:r>
    </w:p>
    <w:p w14:paraId="4A75A8A1" w14:textId="57A37A63" w:rsidR="00537458" w:rsidRPr="003B4641" w:rsidRDefault="00537458" w:rsidP="00537458">
      <w:pPr>
        <w:tabs>
          <w:tab w:val="left" w:pos="0"/>
        </w:tabs>
        <w:spacing w:before="240" w:after="240"/>
        <w:rPr>
          <w:rFonts w:cs="Arial"/>
        </w:rPr>
      </w:pPr>
      <w:r w:rsidRPr="003B4641">
        <w:t xml:space="preserve">The bidder’s Technical Proposal must be submitted as specified in Section </w:t>
      </w:r>
      <w:r w:rsidR="00F94052" w:rsidRPr="003B4641">
        <w:t>3</w:t>
      </w:r>
      <w:r w:rsidRPr="003B4641">
        <w:t xml:space="preserve">.5 Submission of Proposal, and must include the following correctly completed attachments. </w:t>
      </w:r>
      <w:r w:rsidRPr="003B4641">
        <w:rPr>
          <w:rFonts w:cs="Arial"/>
        </w:rPr>
        <w:t>Failure to complete the attachments correctly or missing attachments may cause your proposal to be deemed non-responsive and therefore rejected.</w:t>
      </w:r>
    </w:p>
    <w:p w14:paraId="1ED2FCC9" w14:textId="0B4DD6CD" w:rsidR="00537458" w:rsidRPr="003B4641" w:rsidRDefault="00537458" w:rsidP="004866D5">
      <w:pPr>
        <w:pStyle w:val="Heading4"/>
      </w:pPr>
      <w:r w:rsidRPr="003B4641">
        <w:t>3.2.1 Bidder Certification Sheet (RFP Attachment 1)</w:t>
      </w:r>
    </w:p>
    <w:p w14:paraId="1F386BC3" w14:textId="77777777" w:rsidR="00537458" w:rsidRPr="003B4641" w:rsidRDefault="00537458" w:rsidP="00537458">
      <w:pPr>
        <w:spacing w:before="240" w:after="240"/>
      </w:pPr>
      <w:r w:rsidRPr="003B4641">
        <w:t>The Bidder Certification Sheet (RFP Attachment 1)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28AC8EB" w14:textId="5B8F83E3" w:rsidR="00537458" w:rsidRPr="003B4641" w:rsidRDefault="00537458" w:rsidP="00537458">
      <w:pPr>
        <w:spacing w:before="240" w:after="240"/>
      </w:pPr>
      <w:r w:rsidRPr="003B4641">
        <w:t>Only an individual who is authorized to contractually bind the Bidder shall sign the Bidder Certification Sheet (RFP Attachment 1). The individual signing the Bidder Certification Sheet must indicate his/her position title. The mailing address</w:t>
      </w:r>
      <w:r w:rsidR="005C7933">
        <w:t xml:space="preserve"> and </w:t>
      </w:r>
      <w:r w:rsidRPr="003B4641">
        <w:t>telephone number</w:t>
      </w:r>
      <w:r w:rsidR="005C7933">
        <w:t xml:space="preserve"> </w:t>
      </w:r>
      <w:r w:rsidRPr="003B4641">
        <w:t>of the authorized representative who signed the Bidder Certification Sheet must be included.</w:t>
      </w:r>
    </w:p>
    <w:p w14:paraId="314AB83D" w14:textId="701BDC9B" w:rsidR="00537458" w:rsidRPr="003B4641" w:rsidRDefault="00537458" w:rsidP="004866D5">
      <w:pPr>
        <w:pStyle w:val="Heading4"/>
      </w:pPr>
      <w:r w:rsidRPr="003B4641">
        <w:lastRenderedPageBreak/>
        <w:t>3.2.2 Technical Proposal Staffing Labor Hours Worksheets (RFP Attachment 2)</w:t>
      </w:r>
    </w:p>
    <w:p w14:paraId="1A8ABFF9" w14:textId="7AE6D7D4" w:rsidR="00537458" w:rsidRPr="003B4641" w:rsidRDefault="00537458" w:rsidP="00537458">
      <w:pPr>
        <w:spacing w:before="240" w:after="240"/>
      </w:pPr>
      <w:r w:rsidRPr="003B4641">
        <w:t xml:space="preserve">Technical Proposal Staffing Labor Hours Worksheets (RFP Attachment 2) must be completed for each fiscal year, or part thereof. If subcontractors are being used, separate Staffing Labor Hours Worksheets (RFP Attachment 2) must be submitted for each subcontractor. See RFP Section </w:t>
      </w:r>
      <w:r w:rsidR="006663E8" w:rsidRPr="003B4641">
        <w:t>3</w:t>
      </w:r>
      <w:r w:rsidRPr="003B4641">
        <w:t>.1.3 (</w:t>
      </w:r>
      <w:r w:rsidR="006663E8" w:rsidRPr="003B4641">
        <w:t>3</w:t>
      </w:r>
      <w:r w:rsidRPr="003B4641">
        <w:t>.1.3.</w:t>
      </w:r>
      <w:r w:rsidR="000431B5" w:rsidRPr="003B4641">
        <w:t xml:space="preserve">10 </w:t>
      </w:r>
      <w:r w:rsidRPr="003B4641">
        <w:t xml:space="preserve">and </w:t>
      </w:r>
      <w:r w:rsidR="006663E8" w:rsidRPr="003B4641">
        <w:t>3</w:t>
      </w:r>
      <w:r w:rsidRPr="003B4641">
        <w:t>.1.3.</w:t>
      </w:r>
      <w:r w:rsidR="000431B5" w:rsidRPr="003B4641">
        <w:t>11</w:t>
      </w:r>
      <w:r w:rsidR="00063F5C" w:rsidRPr="003B4641">
        <w:t>)</w:t>
      </w:r>
      <w:r w:rsidRPr="003B4641">
        <w:t>.</w:t>
      </w:r>
    </w:p>
    <w:p w14:paraId="0E345470" w14:textId="76E28BE6" w:rsidR="006663E8" w:rsidRPr="003B4641" w:rsidRDefault="006663E8" w:rsidP="00132985">
      <w:pPr>
        <w:pStyle w:val="ListParagraph"/>
        <w:widowControl w:val="0"/>
        <w:numPr>
          <w:ilvl w:val="0"/>
          <w:numId w:val="45"/>
        </w:numPr>
        <w:spacing w:before="240" w:after="240"/>
        <w:contextualSpacing w:val="0"/>
        <w:rPr>
          <w:rFonts w:cs="Arial"/>
        </w:rPr>
      </w:pPr>
      <w:r w:rsidRPr="003B4641">
        <w:rPr>
          <w:rFonts w:cs="Arial"/>
        </w:rPr>
        <w:t>For each individual and job position title, include the specific tasks and subtasks each individual/job position title that will perform services and the specific number of labor hours the individual/job position title will devote to each task and subtask contained in Section 7 Scope of Project. A Staffing Labor Hours Worksheet (Attachment 2) must be completed for each fiscal year covered under this contract or part thereof. The labor hours specified in the Staffing Labor Hours Worksheet (Attachment 2) must correlate with the labor hours contained in the Cost Proposal. 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48F22C73" w14:textId="7BC88312" w:rsidR="006663E8" w:rsidRPr="003B4641" w:rsidRDefault="006663E8" w:rsidP="00132985">
      <w:pPr>
        <w:pStyle w:val="ListParagraph"/>
        <w:numPr>
          <w:ilvl w:val="0"/>
          <w:numId w:val="45"/>
        </w:numPr>
        <w:tabs>
          <w:tab w:val="left" w:pos="720"/>
          <w:tab w:val="left" w:pos="1080"/>
        </w:tabs>
        <w:spacing w:before="240" w:after="240"/>
        <w:contextualSpacing w:val="0"/>
        <w:rPr>
          <w:rFonts w:cs="Arial"/>
        </w:rPr>
      </w:pPr>
      <w:r w:rsidRPr="003B4641">
        <w:rPr>
          <w:rFonts w:cs="Arial"/>
        </w:rPr>
        <w:t>If subcontractors (See RFP, Section 2.8 for definition of “subcontractors”) are being used, separate Technical Proposal Staffing Labor Hours Worksheets (Attachment 2) must be completed for each subcontractor.</w:t>
      </w:r>
    </w:p>
    <w:p w14:paraId="0DA00CF9" w14:textId="77777777" w:rsidR="006663E8" w:rsidRPr="003B4641" w:rsidRDefault="006663E8" w:rsidP="00132985">
      <w:pPr>
        <w:pStyle w:val="ListParagraph"/>
        <w:numPr>
          <w:ilvl w:val="0"/>
          <w:numId w:val="45"/>
        </w:numPr>
        <w:spacing w:before="240" w:after="240"/>
        <w:contextualSpacing w:val="0"/>
        <w:rPr>
          <w:rFonts w:cs="Arial"/>
        </w:rPr>
      </w:pPr>
      <w:r w:rsidRPr="003B4641">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501E7416" w14:textId="77777777" w:rsidR="006663E8" w:rsidRPr="003B4641" w:rsidRDefault="006663E8" w:rsidP="006663E8">
      <w:pPr>
        <w:pStyle w:val="ListParagraph"/>
        <w:spacing w:before="240" w:after="240"/>
        <w:rPr>
          <w:rFonts w:cs="Arial"/>
          <w:i/>
        </w:rPr>
      </w:pPr>
      <w:r w:rsidRPr="003B4641">
        <w:rPr>
          <w:rFonts w:cs="Arial"/>
        </w:rPr>
        <w:t>For example:</w:t>
      </w:r>
    </w:p>
    <w:p w14:paraId="3B5862B5" w14:textId="77777777" w:rsidR="006663E8" w:rsidRPr="003B4641" w:rsidRDefault="006663E8" w:rsidP="006663E8">
      <w:pPr>
        <w:pStyle w:val="ListParagraph"/>
        <w:spacing w:before="240" w:after="240"/>
        <w:rPr>
          <w:rFonts w:cs="Arial"/>
          <w:i/>
        </w:rPr>
      </w:pPr>
      <w:r w:rsidRPr="003B4641">
        <w:rPr>
          <w:rFonts w:cs="Arial"/>
          <w:i/>
        </w:rPr>
        <w:t>“Printer company name*: Task 2, 0 hours</w:t>
      </w:r>
    </w:p>
    <w:p w14:paraId="48CF971D" w14:textId="77777777" w:rsidR="006663E8" w:rsidRPr="003B4641" w:rsidRDefault="006663E8" w:rsidP="006663E8">
      <w:pPr>
        <w:pStyle w:val="ListParagraph"/>
        <w:spacing w:before="240" w:after="240"/>
        <w:rPr>
          <w:rFonts w:eastAsia="Times New Roman" w:cs="Arial"/>
          <w:snapToGrid w:val="0"/>
          <w:szCs w:val="20"/>
        </w:rPr>
      </w:pPr>
      <w:r w:rsidRPr="003B4641">
        <w:rPr>
          <w:rFonts w:cs="Arial"/>
          <w:i/>
        </w:rPr>
        <w:t>*Printer will not charge hourly, but by print job.”</w:t>
      </w:r>
    </w:p>
    <w:p w14:paraId="57F375B1" w14:textId="120EEE7A" w:rsidR="00537458" w:rsidRPr="003B4641" w:rsidRDefault="00537458" w:rsidP="004866D5">
      <w:pPr>
        <w:pStyle w:val="Heading4"/>
      </w:pPr>
      <w:r w:rsidRPr="003B4641">
        <w:t>3.2.3 Contractor Certification Clauses CCC 04/2017 (RFP Attachment 4)</w:t>
      </w:r>
    </w:p>
    <w:p w14:paraId="31F6F705" w14:textId="4247F5C3" w:rsidR="00537458" w:rsidRPr="003B4641" w:rsidRDefault="00537458" w:rsidP="00537458">
      <w:pPr>
        <w:spacing w:before="240" w:after="240"/>
      </w:pPr>
      <w:r w:rsidRPr="003B4641">
        <w:t xml:space="preserve">Contractor Certification Clauses CCC 04/2017 (RFP Attachment 4). The CCC 04/2017 must be completed, signed and dated with an original signature on the form and included in the original Technical Proposal and a copy of the form included with each copy of the Technical Proposal. The CCC 04/2017 can be found at </w:t>
      </w:r>
      <w:hyperlink r:id="rId13" w:history="1">
        <w:r w:rsidR="00A40EF1" w:rsidRPr="003B4641">
          <w:rPr>
            <w:rStyle w:val="Hyperlink"/>
          </w:rPr>
          <w:t>https://www.dgs.ca.gov/OLS/Resources/Page-Content/Office-of-Legal-Services-Resources-List-Folder/Standard-Contract-Language</w:t>
        </w:r>
      </w:hyperlink>
      <w:r w:rsidRPr="003B4641">
        <w:rPr>
          <w:rStyle w:val="Hyperlink"/>
          <w:color w:val="auto"/>
          <w:u w:val="none"/>
        </w:rPr>
        <w:t>.</w:t>
      </w:r>
    </w:p>
    <w:p w14:paraId="6A6F4DFC" w14:textId="55486355" w:rsidR="00537458" w:rsidRPr="003B4641" w:rsidRDefault="00537458" w:rsidP="004866D5">
      <w:pPr>
        <w:pStyle w:val="Heading4"/>
      </w:pPr>
      <w:r w:rsidRPr="003B4641">
        <w:t>3.2.4 Federal Certifications (RFP Attachment 5)</w:t>
      </w:r>
    </w:p>
    <w:p w14:paraId="4B0FAE36" w14:textId="77777777" w:rsidR="00537458" w:rsidRPr="003B4641" w:rsidRDefault="00537458" w:rsidP="00537458">
      <w:pPr>
        <w:spacing w:before="240" w:after="240"/>
      </w:pPr>
      <w:r w:rsidRPr="003B4641">
        <w:t>Federal Certifications (RFP Attachment 5) must be completed, signed and dated with an original signature on the form and included in the original Technical Proposal and a copy of the form included with each copy of the Technical Proposal.</w:t>
      </w:r>
    </w:p>
    <w:p w14:paraId="339B3C83" w14:textId="029669AD" w:rsidR="00537458" w:rsidRPr="003B4641" w:rsidRDefault="00537458" w:rsidP="004866D5">
      <w:pPr>
        <w:pStyle w:val="Heading4"/>
      </w:pPr>
      <w:r w:rsidRPr="003B4641">
        <w:t>3.2.5 Darfur Contracting Act Certification (RFP Attachment 6)</w:t>
      </w:r>
    </w:p>
    <w:p w14:paraId="656D40D5" w14:textId="77777777" w:rsidR="00537458" w:rsidRPr="003B4641" w:rsidRDefault="00537458" w:rsidP="00537458">
      <w:pPr>
        <w:spacing w:before="240" w:after="240"/>
      </w:pPr>
      <w:r w:rsidRPr="003B4641">
        <w:t xml:space="preserve">Darfur Contracting Act Certification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w:t>
      </w:r>
      <w:r w:rsidRPr="003B4641">
        <w:lastRenderedPageBreak/>
        <w:t>the Darfur Contracting Act Certification Supplemental (RFP Attachment 6a) form must be completed. The completed form must be signed and dated with an original signature and included in the original Technical Proposal and a copy of the form included with each copy of the Technical Proposal.</w:t>
      </w:r>
    </w:p>
    <w:p w14:paraId="2B5D2404" w14:textId="1EFD4D23" w:rsidR="00537458" w:rsidRPr="003B4641" w:rsidRDefault="00537458" w:rsidP="004866D5">
      <w:pPr>
        <w:pStyle w:val="Heading4"/>
      </w:pPr>
      <w:r w:rsidRPr="003B4641">
        <w:t>3.2.6 California Civil Rights Laws Certification (RFP Attachment 7)</w:t>
      </w:r>
    </w:p>
    <w:p w14:paraId="2F3B71DD" w14:textId="77777777" w:rsidR="00537458" w:rsidRPr="003B4641" w:rsidRDefault="00537458" w:rsidP="00537458">
      <w:pPr>
        <w:spacing w:before="240" w:after="240"/>
      </w:pPr>
      <w:r w:rsidRPr="003B4641">
        <w:t>California Civil Rights Laws Certification (RFP Attachment 7) must be completed, signed and dated with an original signature on the form included in the original Technical Proposal and a copy of the form included with each copy of the Technical Proposal.</w:t>
      </w:r>
    </w:p>
    <w:p w14:paraId="168BFEE8" w14:textId="69332F70" w:rsidR="00537458" w:rsidRPr="003B4641" w:rsidRDefault="00537458" w:rsidP="004866D5">
      <w:pPr>
        <w:pStyle w:val="Heading4"/>
      </w:pPr>
      <w:r w:rsidRPr="003B4641">
        <w:t>3.2.7 Bidder References (RFP Attachment 8)</w:t>
      </w:r>
    </w:p>
    <w:p w14:paraId="13BED909" w14:textId="16D35AE6" w:rsidR="00537458" w:rsidRPr="003B4641" w:rsidRDefault="00537458" w:rsidP="00537458">
      <w:pPr>
        <w:spacing w:before="240" w:after="240"/>
      </w:pPr>
      <w:r w:rsidRPr="003B4641">
        <w:t xml:space="preserve">Bidders must provide three (3) references using the Bidder Reference Form included in this RFP (Attachment 8). See </w:t>
      </w:r>
      <w:r w:rsidR="00522D63" w:rsidRPr="003B4641">
        <w:t xml:space="preserve">RFP </w:t>
      </w:r>
      <w:r w:rsidRPr="003B4641">
        <w:t xml:space="preserve">Section </w:t>
      </w:r>
      <w:r w:rsidR="00522D63" w:rsidRPr="003B4641">
        <w:t>3</w:t>
      </w:r>
      <w:r w:rsidRPr="003B4641">
        <w:t>.1.6. References may be contacted by CDE to verify the information provided on the form. References that contain false or misleading statements shall be rejected. Failure to complete and include the form with the Technical Proposal will cause your proposal to be rejected and deemed non-responsive.</w:t>
      </w:r>
    </w:p>
    <w:p w14:paraId="1B98DE14" w14:textId="526024D9" w:rsidR="00537458" w:rsidRPr="003B4641" w:rsidRDefault="00537458" w:rsidP="004866D5">
      <w:pPr>
        <w:pStyle w:val="Heading4"/>
      </w:pPr>
      <w:r w:rsidRPr="003B4641">
        <w:t>3.2.8 Bidder Declaration (GSPD-05-105)</w:t>
      </w:r>
    </w:p>
    <w:p w14:paraId="528C5465" w14:textId="480AF1F7" w:rsidR="00537458" w:rsidRPr="003B4641" w:rsidRDefault="00537458" w:rsidP="00537458">
      <w:pPr>
        <w:spacing w:before="240" w:after="240"/>
      </w:pPr>
      <w:r w:rsidRPr="003B4641">
        <w:t xml:space="preserve">The Bidder Declaration form GSPD-05-105 must be completed in accordance with the instructions provided on the form. All subcontractors (see Section </w:t>
      </w:r>
      <w:r w:rsidR="00522D63" w:rsidRPr="003B4641">
        <w:t>2</w:t>
      </w:r>
      <w:r w:rsidRPr="003B4641">
        <w:t xml:space="preserve">.8 for definition of a </w:t>
      </w:r>
      <w:r w:rsidR="00522D63" w:rsidRPr="003B4641">
        <w:t>“</w:t>
      </w:r>
      <w:r w:rsidRPr="003B4641">
        <w:t>subcontractor</w:t>
      </w:r>
      <w:r w:rsidR="00522D63" w:rsidRPr="003B4641">
        <w:t>”</w:t>
      </w:r>
      <w:r w:rsidRPr="003B4641">
        <w:t>) and/or independent consultants proposed to be used for this project must be identified on the Bidder Declaration form</w:t>
      </w:r>
      <w:r w:rsidR="00522D63" w:rsidRPr="003B4641">
        <w:t>. Subcontractors listed on the Bidder Declaration form must match the subcontractors and/or independent consultants named in response to</w:t>
      </w:r>
      <w:r w:rsidRPr="003B4641">
        <w:t xml:space="preserve"> RFP Section </w:t>
      </w:r>
      <w:r w:rsidR="00522D63" w:rsidRPr="003B4641">
        <w:t>3</w:t>
      </w:r>
      <w:r w:rsidRPr="003B4641">
        <w:t>.1.3</w:t>
      </w:r>
      <w:r w:rsidR="00522D63" w:rsidRPr="003B4641">
        <w:t xml:space="preserve"> (Organization Structure and Personnel Resources</w:t>
      </w:r>
      <w:r w:rsidRPr="003B4641">
        <w:t xml:space="preserve">). The Bidder Declaration form can be found at </w:t>
      </w:r>
      <w:hyperlink r:id="rId14" w:tooltip="Web site: https://www.documents.dgs.ca.gov/dgs/fmc/gs/pd/gspd05-105.pdf" w:history="1">
        <w:r w:rsidRPr="003B4641">
          <w:rPr>
            <w:rStyle w:val="Hyperlink"/>
          </w:rPr>
          <w:t>https://www.documents.dgs.ca.gov/dgs/fmc/gs/pd/gspd05-105.pdf</w:t>
        </w:r>
      </w:hyperlink>
      <w:r w:rsidRPr="003B4641">
        <w:t>.</w:t>
      </w:r>
    </w:p>
    <w:p w14:paraId="6C8E8A32" w14:textId="4403B411" w:rsidR="00537458" w:rsidRPr="003B4641" w:rsidRDefault="00537458" w:rsidP="00537458">
      <w:pPr>
        <w:spacing w:before="240" w:after="240"/>
        <w:rPr>
          <w:rStyle w:val="Hyperlink"/>
          <w:color w:val="auto"/>
          <w:u w:val="none"/>
        </w:rPr>
      </w:pPr>
      <w:r w:rsidRPr="003B4641">
        <w:t xml:space="preserve">The Bidder Declaration form will be used to determine compliance with DVBE participation requirements as specified in RFP Section </w:t>
      </w:r>
      <w:r w:rsidR="008D2E5B" w:rsidRPr="003B4641">
        <w:t>3.1.7, 3</w:t>
      </w:r>
      <w:r w:rsidRPr="003B4641">
        <w:t xml:space="preserve">.2.14 and Attachment 3. The form must be completed, signed and dated with an original signature on the form included in the original Technical Proposal and a copy of the form included with each copy of the Technical Proposal. A print out of the Supplier Profile for each participating DVBE must also be included with each copy of the Technical Proposal. The Supplier Profile can be found on the DGS </w:t>
      </w:r>
      <w:r w:rsidR="0018588B" w:rsidRPr="003B4641">
        <w:t>w</w:t>
      </w:r>
      <w:r w:rsidRPr="003B4641">
        <w:t xml:space="preserve">ebsite, </w:t>
      </w:r>
      <w:hyperlink r:id="rId15" w:tooltip="Cal eProcure website" w:history="1">
        <w:r w:rsidRPr="003B4641">
          <w:rPr>
            <w:rStyle w:val="Hyperlink"/>
          </w:rPr>
          <w:t>https://caleprocure.ca.gov/pages/PublicSearch/supplier-search.aspx</w:t>
        </w:r>
      </w:hyperlink>
      <w:r w:rsidRPr="003B4641">
        <w:rPr>
          <w:rStyle w:val="Hyperlink"/>
          <w:color w:val="auto"/>
          <w:u w:val="none"/>
        </w:rPr>
        <w:t>.</w:t>
      </w:r>
    </w:p>
    <w:p w14:paraId="5D1FDB79" w14:textId="4217E457" w:rsidR="006A57AC" w:rsidRPr="003B4641" w:rsidRDefault="006A57AC" w:rsidP="00537458">
      <w:pPr>
        <w:spacing w:before="240" w:after="240"/>
        <w:rPr>
          <w:rStyle w:val="Hyperlink"/>
          <w:color w:val="auto"/>
          <w:u w:val="none"/>
        </w:rPr>
      </w:pPr>
      <w:r w:rsidRPr="003B4641">
        <w:rPr>
          <w:rStyle w:val="Hyperlink"/>
          <w:color w:val="auto"/>
          <w:u w:val="none"/>
        </w:rPr>
        <w:t>Please note that due to the services that are being provided the CDE WILL NOT require DVBE participation for this RFP.</w:t>
      </w:r>
    </w:p>
    <w:p w14:paraId="33588265" w14:textId="3AEAFF0E" w:rsidR="00537458" w:rsidRPr="003B4641" w:rsidRDefault="00537458" w:rsidP="004866D5">
      <w:pPr>
        <w:pStyle w:val="Heading4"/>
      </w:pPr>
      <w:r w:rsidRPr="003B4641">
        <w:t>3.2.9 Subcontractor Commitment Letter(s)</w:t>
      </w:r>
    </w:p>
    <w:p w14:paraId="658F3BA0" w14:textId="4DCB5F2F" w:rsidR="00537458" w:rsidRPr="003B4641" w:rsidRDefault="00537458" w:rsidP="00537458">
      <w:pPr>
        <w:spacing w:before="240" w:after="240"/>
      </w:pPr>
      <w:r w:rsidRPr="003B4641">
        <w:rPr>
          <w:rFonts w:eastAsia="Times New Roman" w:cs="Arial"/>
          <w:snapToGrid w:val="0"/>
          <w:szCs w:val="20"/>
        </w:rPr>
        <w:t>A subcontractor commitment letter, signed by an official representative of each subcontractor or independent consultant (see</w:t>
      </w:r>
      <w:r w:rsidR="0066101C" w:rsidRPr="003B4641">
        <w:rPr>
          <w:rFonts w:eastAsia="Times New Roman" w:cs="Arial"/>
          <w:snapToGrid w:val="0"/>
          <w:szCs w:val="20"/>
        </w:rPr>
        <w:t xml:space="preserve"> RFP</w:t>
      </w:r>
      <w:r w:rsidRPr="003B4641">
        <w:rPr>
          <w:rFonts w:eastAsia="Times New Roman" w:cs="Arial"/>
          <w:snapToGrid w:val="0"/>
          <w:szCs w:val="20"/>
        </w:rPr>
        <w:t xml:space="preserve"> Section </w:t>
      </w:r>
      <w:r w:rsidR="0066101C" w:rsidRPr="003B4641">
        <w:rPr>
          <w:rFonts w:eastAsia="Times New Roman" w:cs="Arial"/>
          <w:snapToGrid w:val="0"/>
          <w:szCs w:val="20"/>
        </w:rPr>
        <w:t>2</w:t>
      </w:r>
      <w:r w:rsidRPr="003B4641">
        <w:rPr>
          <w:rFonts w:eastAsia="Times New Roman" w:cs="Arial"/>
          <w:snapToGrid w:val="0"/>
          <w:szCs w:val="20"/>
        </w:rPr>
        <w:t xml:space="preserve">.8 for definition of subcontractor), acknowledging their intended participation/availability and confirmation that they have been made aware of the terms and conditions of the proposed contract is required for each subcontractor who will provide services in the bidder’s Technical Proposal. </w:t>
      </w:r>
      <w:r w:rsidRPr="003B4641">
        <w:rPr>
          <w:rFonts w:cs="Arial"/>
        </w:rPr>
        <w:t>A commitment letter is required for all subcontractors</w:t>
      </w:r>
      <w:r w:rsidR="0066101C" w:rsidRPr="003B4641">
        <w:rPr>
          <w:rFonts w:cs="Arial"/>
        </w:rPr>
        <w:t xml:space="preserve"> and/or independent consultants, which are also </w:t>
      </w:r>
      <w:r w:rsidR="001F7F80" w:rsidRPr="003B4641">
        <w:rPr>
          <w:rFonts w:cs="Arial"/>
        </w:rPr>
        <w:t xml:space="preserve">required to be </w:t>
      </w:r>
      <w:r w:rsidR="0066101C" w:rsidRPr="003B4641">
        <w:rPr>
          <w:rFonts w:cs="Arial"/>
        </w:rPr>
        <w:t>named in response to RFP Section 3.1.3</w:t>
      </w:r>
      <w:r w:rsidRPr="003B4641">
        <w:rPr>
          <w:rFonts w:cs="Arial"/>
        </w:rPr>
        <w:t xml:space="preserve">. No cost should be included in the commitment letter. </w:t>
      </w:r>
      <w:r w:rsidRPr="003B4641">
        <w:t xml:space="preserve">Each letter must be completed, </w:t>
      </w:r>
      <w:r w:rsidRPr="003B4641">
        <w:lastRenderedPageBreak/>
        <w:t>signed and dated with an original signature included in the original Technical Proposal and a copy of the letter included with each copy of the Technical Proposal.</w:t>
      </w:r>
    </w:p>
    <w:p w14:paraId="42EF4849" w14:textId="43FAA341" w:rsidR="00537458" w:rsidRPr="003B4641" w:rsidRDefault="004564C9" w:rsidP="004866D5">
      <w:pPr>
        <w:pStyle w:val="Heading4"/>
      </w:pPr>
      <w:r w:rsidRPr="003B4641">
        <w:t>3</w:t>
      </w:r>
      <w:r w:rsidR="00537458" w:rsidRPr="003B4641">
        <w:t>.2.10 Payee Data Record (STD.204)</w:t>
      </w:r>
    </w:p>
    <w:p w14:paraId="70B4E638" w14:textId="4B517BF0" w:rsidR="00537458" w:rsidRPr="003B4641" w:rsidRDefault="00537458" w:rsidP="00537458">
      <w:pPr>
        <w:spacing w:before="240" w:after="240"/>
        <w:rPr>
          <w:rStyle w:val="Hyperlink"/>
          <w:color w:val="auto"/>
          <w:u w:val="none"/>
        </w:rPr>
      </w:pPr>
      <w:r w:rsidRPr="003B4641">
        <w:t xml:space="preserve">The Payee Data Record (STD. 204) must be fully completed, signed and dated with an original signature on the form included with the original Technical Proposal and a copy of the form included with each copy of the Technical Proposal. The Payee Data Record STD. 204 can be found at </w:t>
      </w:r>
      <w:hyperlink r:id="rId16" w:tooltip="Payee Data Record" w:history="1">
        <w:r w:rsidRPr="003B4641">
          <w:rPr>
            <w:rStyle w:val="Hyperlink"/>
          </w:rPr>
          <w:t>http://www.documents.dgs.ca.gov/dgs/fmc/pdf/std204.pdf</w:t>
        </w:r>
      </w:hyperlink>
      <w:r w:rsidRPr="003B4641">
        <w:rPr>
          <w:rStyle w:val="Hyperlink"/>
          <w:color w:val="auto"/>
          <w:u w:val="none"/>
        </w:rPr>
        <w:t>.</w:t>
      </w:r>
    </w:p>
    <w:p w14:paraId="497BCB05" w14:textId="77777777" w:rsidR="0066101C" w:rsidRPr="003B4641" w:rsidRDefault="0066101C" w:rsidP="0066101C">
      <w:pPr>
        <w:spacing w:before="240" w:after="240"/>
      </w:pPr>
      <w:r w:rsidRPr="003B4641">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at </w:t>
      </w:r>
      <w:hyperlink r:id="rId17" w:history="1">
        <w:r w:rsidRPr="003B4641">
          <w:rPr>
            <w:rStyle w:val="Hyperlink"/>
          </w:rPr>
          <w:t>https://www.documents.dgs.ca.gov/dgs/fmc/pdf/std205.pdf</w:t>
        </w:r>
      </w:hyperlink>
      <w:r w:rsidRPr="003B4641">
        <w:t>.</w:t>
      </w:r>
    </w:p>
    <w:p w14:paraId="66F0DA0B" w14:textId="5564F839" w:rsidR="00537458" w:rsidRPr="003B4641" w:rsidRDefault="004564C9" w:rsidP="004866D5">
      <w:pPr>
        <w:pStyle w:val="Heading4"/>
      </w:pPr>
      <w:r w:rsidRPr="003B4641">
        <w:t>3</w:t>
      </w:r>
      <w:r w:rsidR="00537458" w:rsidRPr="003B4641">
        <w:t xml:space="preserve">.2.11 Certificate of Good Standing </w:t>
      </w:r>
    </w:p>
    <w:p w14:paraId="40E9C0D2" w14:textId="30C2269C" w:rsidR="00537458" w:rsidRPr="003B4641" w:rsidRDefault="00537458" w:rsidP="00537458">
      <w:pPr>
        <w:spacing w:before="240" w:after="240"/>
        <w:rPr>
          <w:szCs w:val="24"/>
        </w:rPr>
      </w:pPr>
      <w:r w:rsidRPr="003B4641">
        <w:rPr>
          <w:szCs w:val="24"/>
        </w:rPr>
        <w:t xml:space="preserve">A copy of the </w:t>
      </w:r>
      <w:r w:rsidRPr="003B4641">
        <w:rPr>
          <w:rFonts w:cs="Arial"/>
          <w:bCs/>
          <w:szCs w:val="24"/>
        </w:rPr>
        <w:t xml:space="preserve">bidding firm’s most current Certificate of Good Standing issued by the California Secretary of State, or a separate paragraph that clearly states the bidder’s legal status and evidence that it is legally constituted and qualified to do business with the State of California (see RFP, Section </w:t>
      </w:r>
      <w:r w:rsidR="006C2173" w:rsidRPr="003B4641">
        <w:rPr>
          <w:rFonts w:cs="Arial"/>
          <w:bCs/>
          <w:szCs w:val="24"/>
        </w:rPr>
        <w:t>2</w:t>
      </w:r>
      <w:r w:rsidRPr="003B4641">
        <w:rPr>
          <w:rFonts w:cs="Arial"/>
          <w:bCs/>
          <w:szCs w:val="24"/>
        </w:rPr>
        <w:t>.1 Bidder Eligibility).</w:t>
      </w:r>
    </w:p>
    <w:p w14:paraId="6297168C" w14:textId="404B8AE8" w:rsidR="00537458" w:rsidRPr="003B4641" w:rsidRDefault="004564C9" w:rsidP="004866D5">
      <w:pPr>
        <w:pStyle w:val="Heading4"/>
      </w:pPr>
      <w:r w:rsidRPr="003B4641">
        <w:t>3</w:t>
      </w:r>
      <w:r w:rsidR="00537458" w:rsidRPr="003B4641">
        <w:t>.2.12 Attachment Checklist (RFP Attachment 10)</w:t>
      </w:r>
    </w:p>
    <w:p w14:paraId="5948E607" w14:textId="3AB426C0" w:rsidR="00537458" w:rsidRPr="003B4641" w:rsidRDefault="00537458" w:rsidP="00537458">
      <w:pPr>
        <w:spacing w:before="240" w:after="240"/>
      </w:pPr>
      <w:r w:rsidRPr="003B4641">
        <w:t xml:space="preserve">Attachment Checklist (RFP Attachment 10)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w:t>
      </w:r>
      <w:r w:rsidR="001B23D5" w:rsidRPr="003B4641">
        <w:t>4</w:t>
      </w:r>
      <w:r w:rsidRPr="003B4641">
        <w:t xml:space="preserve"> Evaluation Process). Proposals that do not provide all of the correctly completed forms/attachments as required by the RFP may be rejected as non-responsive.</w:t>
      </w:r>
    </w:p>
    <w:p w14:paraId="5CAD8D55" w14:textId="42AA1AF1" w:rsidR="00537458" w:rsidRPr="003B4641" w:rsidRDefault="004564C9" w:rsidP="004866D5">
      <w:pPr>
        <w:pStyle w:val="Heading4"/>
      </w:pPr>
      <w:r w:rsidRPr="003B4641">
        <w:t>3</w:t>
      </w:r>
      <w:r w:rsidR="00537458" w:rsidRPr="003B4641">
        <w:t>.2.13 Conditional Attachments</w:t>
      </w:r>
    </w:p>
    <w:p w14:paraId="0913DA36" w14:textId="5E450394" w:rsidR="00537458" w:rsidRPr="003B4641" w:rsidRDefault="00537458" w:rsidP="00537458">
      <w:pPr>
        <w:pStyle w:val="ListParagraph"/>
        <w:tabs>
          <w:tab w:val="left" w:pos="0"/>
          <w:tab w:val="left" w:pos="630"/>
          <w:tab w:val="left" w:pos="1350"/>
        </w:tabs>
        <w:spacing w:before="240" w:after="240"/>
        <w:ind w:left="0"/>
        <w:contextualSpacing w:val="0"/>
      </w:pPr>
      <w:r w:rsidRPr="003B4641">
        <w:t>The following two (2) Attachments are required by the successful bidder of this RFP, upon award of the contract, and does not need to be included with the bidders’ Technical Proposal. However, bidders are required to certify on the Bidder Certification Form (RFP Attachment 1) that Attachment 12 and Attachment 13 will be completed and signed in accordance with the instructions indicated below:</w:t>
      </w:r>
    </w:p>
    <w:p w14:paraId="59A70569" w14:textId="3050E83A" w:rsidR="00537458" w:rsidRPr="003B4641" w:rsidRDefault="00537458" w:rsidP="00132985">
      <w:pPr>
        <w:pStyle w:val="List4"/>
        <w:numPr>
          <w:ilvl w:val="0"/>
          <w:numId w:val="12"/>
        </w:numPr>
        <w:tabs>
          <w:tab w:val="left" w:pos="360"/>
        </w:tabs>
        <w:spacing w:before="240" w:after="240"/>
        <w:ind w:left="360"/>
        <w:rPr>
          <w:rFonts w:ascii="Arial" w:hAnsi="Arial" w:cs="Arial"/>
        </w:rPr>
      </w:pPr>
      <w:r w:rsidRPr="003B4641">
        <w:rPr>
          <w:rFonts w:ascii="Arial" w:hAnsi="Arial" w:cs="Arial"/>
          <w:szCs w:val="24"/>
        </w:rPr>
        <w:t>Conflict of Interest and Confidentiality Statement (RFP Attachment 12)</w:t>
      </w:r>
    </w:p>
    <w:p w14:paraId="77876508" w14:textId="77777777" w:rsidR="00537458" w:rsidRPr="003B4641" w:rsidRDefault="00537458" w:rsidP="00537458">
      <w:pPr>
        <w:pStyle w:val="List4"/>
        <w:tabs>
          <w:tab w:val="left" w:pos="360"/>
        </w:tabs>
        <w:spacing w:before="240" w:after="240"/>
        <w:ind w:left="360" w:firstLine="0"/>
        <w:rPr>
          <w:rFonts w:ascii="Arial" w:hAnsi="Arial" w:cs="Arial"/>
        </w:rPr>
      </w:pPr>
      <w:r w:rsidRPr="003B4641">
        <w:rPr>
          <w:rFonts w:ascii="Arial" w:hAnsi="Arial" w:cs="Arial"/>
          <w:szCs w:val="24"/>
        </w:rPr>
        <w:t>The Conflict of Interest and Confidentiality Statement (RFP Attachment 12) must be completed, signed and dated by the successful bidder, and all subcontractors, as a condition of receipt of the contract. By signing the Bidder Certification Sheet (RFP Attachment 1), the bidder agrees to comply with this requirement.</w:t>
      </w:r>
    </w:p>
    <w:p w14:paraId="203BE695" w14:textId="2AE9D216" w:rsidR="00537458" w:rsidRPr="003B4641" w:rsidRDefault="00537458" w:rsidP="00132985">
      <w:pPr>
        <w:pStyle w:val="List4"/>
        <w:numPr>
          <w:ilvl w:val="0"/>
          <w:numId w:val="12"/>
        </w:numPr>
        <w:tabs>
          <w:tab w:val="left" w:pos="360"/>
        </w:tabs>
        <w:spacing w:before="240" w:after="240"/>
        <w:ind w:left="360"/>
        <w:rPr>
          <w:snapToGrid w:val="0"/>
        </w:rPr>
      </w:pPr>
      <w:r w:rsidRPr="003B4641">
        <w:rPr>
          <w:rFonts w:ascii="Arial" w:hAnsi="Arial" w:cs="Arial"/>
        </w:rPr>
        <w:t>California Department of Education Computer Security Policy (RFP Attachment 13)</w:t>
      </w:r>
    </w:p>
    <w:p w14:paraId="3509B394" w14:textId="77777777" w:rsidR="00537458" w:rsidRPr="003B4641" w:rsidRDefault="00537458" w:rsidP="00537458">
      <w:pPr>
        <w:pStyle w:val="List4"/>
        <w:tabs>
          <w:tab w:val="left" w:pos="360"/>
        </w:tabs>
        <w:spacing w:before="240" w:after="240"/>
        <w:ind w:left="360" w:firstLine="0"/>
        <w:rPr>
          <w:snapToGrid w:val="0"/>
        </w:rPr>
      </w:pPr>
      <w:r w:rsidRPr="003B4641">
        <w:rPr>
          <w:rFonts w:ascii="Arial" w:hAnsi="Arial" w:cs="Arial"/>
        </w:rPr>
        <w:lastRenderedPageBreak/>
        <w:t>The California Department of Education Computer Security Policy (RFP Attachment 13) must be completed, signed and dated by the bidder, subcontractors and each of their employees engaging in services to CDE related to this RFP and the resulting contract and kept on file by the bidder and made available to the CDE upon request, as a condition of receipt of the contract. By signing the Bidder Certification Sheet (RFP Attachment 1) the bidder agrees to comply with this requirement.</w:t>
      </w:r>
    </w:p>
    <w:p w14:paraId="503AF940" w14:textId="15247DEC" w:rsidR="00537458" w:rsidRPr="003B4641" w:rsidRDefault="004564C9" w:rsidP="004866D5">
      <w:pPr>
        <w:pStyle w:val="Heading4"/>
      </w:pPr>
      <w:r w:rsidRPr="003B4641">
        <w:t>3</w:t>
      </w:r>
      <w:r w:rsidR="00537458" w:rsidRPr="003B4641">
        <w:t>.2.14 Disabled Veteran Business Enterprise (DVBE) Program Requirements</w:t>
      </w:r>
    </w:p>
    <w:p w14:paraId="130E9614" w14:textId="77777777" w:rsidR="00314E57" w:rsidRPr="003B4641" w:rsidRDefault="00314E57" w:rsidP="00314E57">
      <w:pPr>
        <w:spacing w:before="240" w:after="240"/>
        <w:rPr>
          <w:rFonts w:cs="Arial"/>
        </w:rPr>
      </w:pPr>
      <w:r w:rsidRPr="003B4641">
        <w:rPr>
          <w:rFonts w:cs="Arial"/>
        </w:rPr>
        <w:t>Public Contract Code section 10115 et. seq., and California Military and Veterans Code section 999, et. seq. requires a goal of three percent DVBE participation for all contracts on an Agency-wide basis unless exempted.</w:t>
      </w:r>
    </w:p>
    <w:p w14:paraId="31A048CB" w14:textId="77777777" w:rsidR="00314E57" w:rsidRPr="003B4641" w:rsidRDefault="00314E57" w:rsidP="00FD57F2">
      <w:pPr>
        <w:spacing w:after="240"/>
      </w:pPr>
      <w:r w:rsidRPr="003B4641">
        <w:rPr>
          <w:rFonts w:cs="Arial"/>
          <w:bCs/>
          <w:color w:val="000000"/>
          <w:szCs w:val="24"/>
        </w:rPr>
        <w:t>Please note that due to the services that are being provided the CDE WILL NOT require DVBE participation for this RFP.</w:t>
      </w:r>
    </w:p>
    <w:p w14:paraId="40D62E31" w14:textId="6DC07B9A" w:rsidR="00537458" w:rsidRPr="003B4641" w:rsidRDefault="004564C9" w:rsidP="004866D5">
      <w:pPr>
        <w:pStyle w:val="Heading4"/>
      </w:pPr>
      <w:r w:rsidRPr="003B4641">
        <w:t>3</w:t>
      </w:r>
      <w:r w:rsidR="00537458" w:rsidRPr="003B4641">
        <w:t>.2.15 Preference Programs</w:t>
      </w:r>
    </w:p>
    <w:p w14:paraId="73B6F307" w14:textId="77777777" w:rsidR="00537458" w:rsidRPr="003B4641" w:rsidRDefault="00537458" w:rsidP="00537458">
      <w:pPr>
        <w:pStyle w:val="ListParagraph"/>
        <w:spacing w:before="240" w:after="240"/>
        <w:ind w:left="0"/>
        <w:contextualSpacing w:val="0"/>
      </w:pPr>
      <w:r w:rsidRPr="003B4641">
        <w:t>The State of California has the following preference programs to encourage participation in state contracts by various segments of the business community:</w:t>
      </w:r>
    </w:p>
    <w:p w14:paraId="4C963C98" w14:textId="77777777" w:rsidR="00537458" w:rsidRPr="003B4641" w:rsidRDefault="00537458" w:rsidP="00537458">
      <w:pPr>
        <w:pStyle w:val="ListParagraph"/>
        <w:numPr>
          <w:ilvl w:val="1"/>
          <w:numId w:val="9"/>
        </w:numPr>
        <w:spacing w:before="240" w:after="240"/>
        <w:ind w:left="720" w:hanging="720"/>
        <w:contextualSpacing w:val="0"/>
      </w:pPr>
      <w:r w:rsidRPr="003B4641">
        <w:t>Small Business Preference</w:t>
      </w:r>
    </w:p>
    <w:p w14:paraId="3A9F602C" w14:textId="4D2EAF4D" w:rsidR="00537458" w:rsidRPr="003B4641" w:rsidRDefault="00537458" w:rsidP="00537458">
      <w:pPr>
        <w:ind w:left="720"/>
        <w:rPr>
          <w:rStyle w:val="Hyperlink"/>
        </w:rPr>
      </w:pPr>
      <w:r w:rsidRPr="003B4641">
        <w:t xml:space="preserve">A five percent (5 percent) bid preference is available </w:t>
      </w:r>
      <w:r w:rsidR="003F791C" w:rsidRPr="003B4641">
        <w:t>and will be applied in accordance with Attachment 9</w:t>
      </w:r>
      <w:r w:rsidRPr="003B4641">
        <w:t xml:space="preserve">. The small business preference will be applied to those bidders declaring their eligibility on the Small Business </w:t>
      </w:r>
      <w:r w:rsidR="003F791C" w:rsidRPr="003B4641">
        <w:t>and Non-Small Business Subcontractor Preferences</w:t>
      </w:r>
      <w:r w:rsidRPr="003B4641">
        <w:t xml:space="preserve"> (</w:t>
      </w:r>
      <w:r w:rsidR="003F791C" w:rsidRPr="003B4641">
        <w:t xml:space="preserve">RFP </w:t>
      </w:r>
      <w:r w:rsidRPr="003B4641">
        <w:t xml:space="preserve">Attachment 9). The </w:t>
      </w:r>
      <w:r w:rsidR="003F791C" w:rsidRPr="003B4641">
        <w:t xml:space="preserve">Small Business and Non-Small Business Subcontractor Preferences </w:t>
      </w:r>
      <w:r w:rsidRPr="003B4641">
        <w:t xml:space="preserve">(RFP Attachment 9) must be completed, signed and dated with an original signature on the form included in the original Technical Proposal and a copy of the form included with each copy of the Technical Proposal, if the preference is being claimed. </w:t>
      </w:r>
    </w:p>
    <w:p w14:paraId="0F39405E" w14:textId="77777777" w:rsidR="00537458" w:rsidRPr="003B4641" w:rsidRDefault="00537458" w:rsidP="00537458">
      <w:pPr>
        <w:ind w:left="720" w:hanging="720"/>
      </w:pPr>
    </w:p>
    <w:p w14:paraId="293E7FC6" w14:textId="63FC2DDE" w:rsidR="00221F0C" w:rsidRPr="003B4641" w:rsidRDefault="00221F0C" w:rsidP="00221F0C">
      <w:pPr>
        <w:autoSpaceDE w:val="0"/>
        <w:autoSpaceDN w:val="0"/>
        <w:adjustRightInd w:val="0"/>
        <w:spacing w:before="240" w:after="240"/>
        <w:ind w:left="720"/>
        <w:rPr>
          <w:rFonts w:cs="Arial"/>
        </w:rPr>
      </w:pPr>
      <w:r w:rsidRPr="003B4641">
        <w:rPr>
          <w:rFonts w:cs="Arial"/>
        </w:rPr>
        <w:t xml:space="preserve">To apply for the </w:t>
      </w:r>
      <w:r>
        <w:rPr>
          <w:rFonts w:cs="Arial"/>
        </w:rPr>
        <w:t>S</w:t>
      </w:r>
      <w:r w:rsidR="00567232">
        <w:rPr>
          <w:rFonts w:cs="Arial"/>
        </w:rPr>
        <w:t>mall Business Preference</w:t>
      </w:r>
      <w:r w:rsidRPr="003B4641">
        <w:rPr>
          <w:rFonts w:cs="Arial"/>
        </w:rPr>
        <w:t xml:space="preserve">, Bidders must document </w:t>
      </w:r>
      <w:r w:rsidR="00567232">
        <w:rPr>
          <w:rFonts w:cs="Arial"/>
        </w:rPr>
        <w:t>Small Business</w:t>
      </w:r>
      <w:r w:rsidRPr="003B4641">
        <w:rPr>
          <w:rFonts w:cs="Arial"/>
        </w:rPr>
        <w:t xml:space="preserve"> participation by completing and submitting the following forms with the Technical Proposal:</w:t>
      </w:r>
    </w:p>
    <w:p w14:paraId="5DB8AA1E" w14:textId="77777777" w:rsidR="00221F0C" w:rsidRPr="003B4641" w:rsidRDefault="00221F0C" w:rsidP="00221F0C">
      <w:pPr>
        <w:pStyle w:val="ListParagraph"/>
        <w:numPr>
          <w:ilvl w:val="0"/>
          <w:numId w:val="25"/>
        </w:numPr>
        <w:autoSpaceDE w:val="0"/>
        <w:autoSpaceDN w:val="0"/>
        <w:adjustRightInd w:val="0"/>
        <w:spacing w:before="240" w:after="240"/>
        <w:ind w:left="1440" w:hanging="720"/>
        <w:contextualSpacing w:val="0"/>
      </w:pPr>
      <w:r w:rsidRPr="003B4641">
        <w:t xml:space="preserve">The Bidder Declaration Form (GSPD-05-105) </w:t>
      </w:r>
    </w:p>
    <w:p w14:paraId="10631CEA" w14:textId="40A3E3F2" w:rsidR="00221F0C" w:rsidRPr="003B4641" w:rsidRDefault="00221F0C" w:rsidP="00221F0C">
      <w:pPr>
        <w:pStyle w:val="ListParagraph"/>
        <w:autoSpaceDE w:val="0"/>
        <w:autoSpaceDN w:val="0"/>
        <w:adjustRightInd w:val="0"/>
        <w:spacing w:before="240" w:after="240"/>
        <w:ind w:left="1440"/>
        <w:contextualSpacing w:val="0"/>
      </w:pPr>
      <w:r w:rsidRPr="003B4641">
        <w:t xml:space="preserve">The Bidder Declaration Form (GSPD-05-105) must be completed in accordance with the instructions provided on the form. </w:t>
      </w:r>
      <w:r w:rsidRPr="003B4641">
        <w:rPr>
          <w:color w:val="000000"/>
          <w:szCs w:val="24"/>
        </w:rPr>
        <w:t xml:space="preserve">When completing the Bidder Declaration, bidders must identify all subcontractors proposed for participation in the contract (See RFP Section 3.2.8). Bidders must identify the percentage figure representing the percentage of participation for each subcontractor, including the </w:t>
      </w:r>
      <w:r w:rsidR="00567232">
        <w:rPr>
          <w:color w:val="000000"/>
          <w:szCs w:val="24"/>
        </w:rPr>
        <w:t>Small Business</w:t>
      </w:r>
      <w:r w:rsidRPr="003B4641">
        <w:rPr>
          <w:color w:val="000000"/>
          <w:szCs w:val="24"/>
        </w:rPr>
        <w:t xml:space="preserve"> subcontractor, rather than an actual dollar figure. No actual dollar figures should appear on the Bidder Declaration. The Bidder Declaration form can be found at </w:t>
      </w:r>
      <w:hyperlink r:id="rId18" w:tooltip="Web site: https://www.documents.dgs.ca.gov/dgs/fmc/gs/pd/gspd05-105.pdf" w:history="1">
        <w:r w:rsidRPr="003B4641">
          <w:rPr>
            <w:rStyle w:val="Hyperlink"/>
          </w:rPr>
          <w:t>https://www.documents.dgs.ca.gov/dgs/fmc/gs/pd/gspd05-105.pdf</w:t>
        </w:r>
      </w:hyperlink>
      <w:r w:rsidRPr="003B4641">
        <w:t>.</w:t>
      </w:r>
    </w:p>
    <w:p w14:paraId="4558F295" w14:textId="1A8024CA" w:rsidR="00221F0C" w:rsidRPr="003B4641" w:rsidRDefault="00567232" w:rsidP="00221F0C">
      <w:pPr>
        <w:pStyle w:val="ListParagraph"/>
        <w:numPr>
          <w:ilvl w:val="0"/>
          <w:numId w:val="25"/>
        </w:numPr>
        <w:spacing w:before="240" w:after="240"/>
        <w:ind w:left="1440" w:hanging="720"/>
        <w:contextualSpacing w:val="0"/>
      </w:pPr>
      <w:r>
        <w:t>Small Business</w:t>
      </w:r>
      <w:r w:rsidR="00221F0C" w:rsidRPr="003B4641">
        <w:t xml:space="preserve"> Subcontractor Commitment Letter</w:t>
      </w:r>
    </w:p>
    <w:p w14:paraId="005F131A" w14:textId="55A63014" w:rsidR="00221F0C" w:rsidRPr="003B4641" w:rsidRDefault="00221F0C" w:rsidP="00221F0C">
      <w:pPr>
        <w:pStyle w:val="ListParagraph"/>
        <w:spacing w:before="240" w:after="240"/>
        <w:ind w:left="1440"/>
        <w:contextualSpacing w:val="0"/>
      </w:pPr>
      <w:r w:rsidRPr="003B4641">
        <w:lastRenderedPageBreak/>
        <w:t xml:space="preserve">The Technical Proposal must include a subcontractor commitment letter from each </w:t>
      </w:r>
      <w:r w:rsidR="00567232">
        <w:t>Small Business</w:t>
      </w:r>
      <w:r w:rsidRPr="003B4641">
        <w:t xml:space="preserve"> subcontractor </w:t>
      </w:r>
      <w:r w:rsidRPr="003B4641">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sidRPr="003B4641">
        <w:rPr>
          <w:rFonts w:cs="Arial"/>
        </w:rPr>
        <w:t xml:space="preserve"> No cost should be included in the commitment letter. </w:t>
      </w:r>
      <w:r w:rsidRPr="003B4641">
        <w:t>Each letter must include the solicitation number and be signed and dated with an original signature included in the original Technical Proposal and a copy of the letter included with each copy of the Technical Proposal.</w:t>
      </w:r>
    </w:p>
    <w:p w14:paraId="5A6C7F2C" w14:textId="1B0C5A58" w:rsidR="00221F0C" w:rsidRPr="003B4641" w:rsidRDefault="00567232" w:rsidP="00221F0C">
      <w:pPr>
        <w:pStyle w:val="ListParagraph"/>
        <w:numPr>
          <w:ilvl w:val="0"/>
          <w:numId w:val="25"/>
        </w:numPr>
        <w:spacing w:before="240" w:after="240"/>
        <w:ind w:left="1440" w:hanging="720"/>
        <w:contextualSpacing w:val="0"/>
      </w:pPr>
      <w:r>
        <w:t>Small Business</w:t>
      </w:r>
      <w:r w:rsidR="00221F0C" w:rsidRPr="003B4641">
        <w:t xml:space="preserve"> Certification</w:t>
      </w:r>
    </w:p>
    <w:p w14:paraId="66C9DC97" w14:textId="77777777" w:rsidR="00567232" w:rsidRDefault="00221F0C" w:rsidP="00567232">
      <w:pPr>
        <w:ind w:left="1440"/>
      </w:pPr>
      <w:r w:rsidRPr="003B4641">
        <w:t xml:space="preserve">The Technical Proposal must include a copy of the </w:t>
      </w:r>
      <w:r w:rsidR="00567232">
        <w:t>Small Business</w:t>
      </w:r>
      <w:r w:rsidRPr="003B4641">
        <w:t xml:space="preserve"> certification for each </w:t>
      </w:r>
      <w:r w:rsidR="00567232">
        <w:t>Small Business</w:t>
      </w:r>
      <w:r w:rsidRPr="003B4641">
        <w:t xml:space="preserve"> Contractor/subcontractor. </w:t>
      </w:r>
      <w:r w:rsidR="00567232">
        <w:t>Small Business</w:t>
      </w:r>
      <w:r w:rsidRPr="003B4641">
        <w:t xml:space="preserve"> certification confirmation can be printed from Cal eProcure at </w:t>
      </w:r>
      <w:hyperlink r:id="rId19" w:tooltip="Cal eProcure website" w:history="1">
        <w:r w:rsidRPr="003B4641">
          <w:rPr>
            <w:rStyle w:val="Hyperlink"/>
          </w:rPr>
          <w:t>https://caleprocure.ca.gov/pages/PublicSearch/supplier-search.aspx</w:t>
        </w:r>
      </w:hyperlink>
      <w:r w:rsidRPr="003B4641">
        <w:t>.</w:t>
      </w:r>
      <w:r w:rsidR="00567232" w:rsidRPr="00567232">
        <w:t xml:space="preserve"> </w:t>
      </w:r>
    </w:p>
    <w:p w14:paraId="1C32DF47" w14:textId="77777777" w:rsidR="00567232" w:rsidRDefault="00567232" w:rsidP="00567232">
      <w:pPr>
        <w:ind w:left="720"/>
      </w:pPr>
    </w:p>
    <w:p w14:paraId="37A0A749" w14:textId="5C789B74" w:rsidR="00221F0C" w:rsidRPr="003B4641" w:rsidRDefault="00567232" w:rsidP="00567232">
      <w:pPr>
        <w:ind w:left="720"/>
      </w:pPr>
      <w:r w:rsidRPr="003B4641">
        <w:t xml:space="preserve">Information regarding this preference program may be obtained on the DGS website, </w:t>
      </w:r>
      <w:hyperlink r:id="rId20" w:tooltip="Web site: https://www.dgs.ca.gov/PD/Resources/Page-Content/Procurement-Division-Resources-List-Folder/How-to-do-business-with-the-state-of-California" w:history="1">
        <w:r w:rsidRPr="003B4641">
          <w:rPr>
            <w:rStyle w:val="Hyperlink"/>
          </w:rPr>
          <w:t>https://www.dgs.ca.gov/PD/Resources/Page-Content/Procurement-Division-Resources-List-Folder/How-to-do-business-with-the-state-of-California</w:t>
        </w:r>
      </w:hyperlink>
    </w:p>
    <w:p w14:paraId="68953204" w14:textId="77777777" w:rsidR="00537458" w:rsidRPr="003B4641" w:rsidRDefault="00537458" w:rsidP="00567232">
      <w:pPr>
        <w:pStyle w:val="ListParagraph"/>
        <w:numPr>
          <w:ilvl w:val="1"/>
          <w:numId w:val="9"/>
        </w:numPr>
        <w:spacing w:before="240" w:after="240"/>
        <w:ind w:left="720" w:hanging="720"/>
        <w:contextualSpacing w:val="0"/>
      </w:pPr>
      <w:r w:rsidRPr="003B4641">
        <w:t>DVBE Incentive Option</w:t>
      </w:r>
    </w:p>
    <w:p w14:paraId="3EACAD7A" w14:textId="7A4384DE" w:rsidR="00537458" w:rsidRPr="003B4641" w:rsidRDefault="00537458" w:rsidP="00537458">
      <w:pPr>
        <w:pStyle w:val="ListParagraph"/>
        <w:spacing w:before="240" w:after="240"/>
        <w:contextualSpacing w:val="0"/>
      </w:pPr>
      <w:r w:rsidRPr="003B4641">
        <w:rPr>
          <w:iCs/>
        </w:rPr>
        <w:t>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following represents the percentages that will be applied toward the bidder’s Cost Proposal amount:</w:t>
      </w:r>
    </w:p>
    <w:p w14:paraId="0187FBFD" w14:textId="77777777" w:rsidR="00537458" w:rsidRPr="003B4641" w:rsidRDefault="00537458" w:rsidP="00132985">
      <w:pPr>
        <w:pStyle w:val="ListParagraph"/>
        <w:numPr>
          <w:ilvl w:val="0"/>
          <w:numId w:val="39"/>
        </w:numPr>
        <w:spacing w:before="240" w:after="240"/>
        <w:ind w:left="720" w:firstLine="0"/>
      </w:pPr>
      <w:r w:rsidRPr="003B4641">
        <w:t>Confirmed DVBE Participation of 5% or more, the DVBE Incentive is 5%.</w:t>
      </w:r>
    </w:p>
    <w:p w14:paraId="58DAC425" w14:textId="77777777" w:rsidR="00537458" w:rsidRPr="003B4641" w:rsidRDefault="00537458" w:rsidP="00132985">
      <w:pPr>
        <w:pStyle w:val="ListParagraph"/>
        <w:numPr>
          <w:ilvl w:val="0"/>
          <w:numId w:val="39"/>
        </w:numPr>
        <w:spacing w:before="240" w:after="240"/>
        <w:ind w:left="720" w:firstLine="0"/>
      </w:pPr>
      <w:r w:rsidRPr="003B4641">
        <w:t>Confirmed DVBE Participation of 4% to 4.99%, the DVBE Incentive is 4%.</w:t>
      </w:r>
    </w:p>
    <w:p w14:paraId="5BA391DD" w14:textId="77777777" w:rsidR="00537458" w:rsidRPr="003B4641" w:rsidRDefault="00537458" w:rsidP="00132985">
      <w:pPr>
        <w:pStyle w:val="ListParagraph"/>
        <w:numPr>
          <w:ilvl w:val="0"/>
          <w:numId w:val="39"/>
        </w:numPr>
        <w:spacing w:before="240" w:after="240"/>
        <w:ind w:left="720" w:firstLine="0"/>
        <w:contextualSpacing w:val="0"/>
      </w:pPr>
      <w:r w:rsidRPr="003B4641">
        <w:t>Confirmed DVBE Participation of 3% to 3.99%, the DVBE Incentive is 3%.</w:t>
      </w:r>
    </w:p>
    <w:p w14:paraId="2D1FA919" w14:textId="6BE2E47D" w:rsidR="00537458" w:rsidRPr="003B4641" w:rsidRDefault="00537458" w:rsidP="00537458">
      <w:pPr>
        <w:pStyle w:val="ListParagraph"/>
        <w:spacing w:before="240" w:after="240"/>
        <w:contextualSpacing w:val="0"/>
      </w:pPr>
      <w:r w:rsidRPr="003B4641">
        <w:t>Refer to RFP Attachment 3, California Disabled Veterans Business Enterprise Program Requirements for specific information regarding the DVBE Incentive Option.</w:t>
      </w:r>
    </w:p>
    <w:p w14:paraId="7C5CA902" w14:textId="1DD7282F" w:rsidR="00D33AA6" w:rsidRPr="003B4641" w:rsidRDefault="00D33AA6" w:rsidP="00991EE1">
      <w:pPr>
        <w:autoSpaceDE w:val="0"/>
        <w:autoSpaceDN w:val="0"/>
        <w:adjustRightInd w:val="0"/>
        <w:spacing w:before="240" w:after="240"/>
        <w:ind w:left="720"/>
        <w:rPr>
          <w:rFonts w:cs="Arial"/>
        </w:rPr>
      </w:pPr>
      <w:r w:rsidRPr="003B4641">
        <w:rPr>
          <w:rFonts w:cs="Arial"/>
        </w:rPr>
        <w:t>To apply for the DVBE Incentive Option, Bidders must document DVBE participation commitment by completing and submitting the following forms with the Technical Proposal:</w:t>
      </w:r>
    </w:p>
    <w:p w14:paraId="09CC9CCD" w14:textId="77777777" w:rsidR="00D33AA6" w:rsidRPr="003B4641" w:rsidRDefault="00D33AA6" w:rsidP="0098586F">
      <w:pPr>
        <w:pStyle w:val="ListParagraph"/>
        <w:numPr>
          <w:ilvl w:val="0"/>
          <w:numId w:val="59"/>
        </w:numPr>
        <w:autoSpaceDE w:val="0"/>
        <w:autoSpaceDN w:val="0"/>
        <w:adjustRightInd w:val="0"/>
        <w:spacing w:before="240" w:after="240"/>
        <w:ind w:left="1440" w:hanging="720"/>
        <w:contextualSpacing w:val="0"/>
      </w:pPr>
      <w:r w:rsidRPr="003B4641">
        <w:t xml:space="preserve">The Bidder Declaration Form (GSPD-05-105) </w:t>
      </w:r>
    </w:p>
    <w:p w14:paraId="13ED3173" w14:textId="7EBBD819" w:rsidR="00D33AA6" w:rsidRPr="003B4641" w:rsidRDefault="00D33AA6" w:rsidP="00991EE1">
      <w:pPr>
        <w:pStyle w:val="ListParagraph"/>
        <w:autoSpaceDE w:val="0"/>
        <w:autoSpaceDN w:val="0"/>
        <w:adjustRightInd w:val="0"/>
        <w:spacing w:before="240" w:after="240"/>
        <w:ind w:left="1440"/>
        <w:contextualSpacing w:val="0"/>
      </w:pPr>
      <w:r w:rsidRPr="003B4641">
        <w:t xml:space="preserve">The Bidder Declaration Form (GSPD-05-105) must be completed in accordance with the instructions provided on the form. </w:t>
      </w:r>
      <w:r w:rsidRPr="003B4641">
        <w:rPr>
          <w:color w:val="000000"/>
          <w:szCs w:val="24"/>
        </w:rPr>
        <w:t xml:space="preserve">When completing the Bidder Declaration, bidders must identify all subcontractors proposed for participation in the contract (See RFP Section 3.2.8). Bidders must identify the percentage figure representing the percentage of participation for each subcontractor, including the DVBE subcontractor, rather than an actual dollar figure. No actual dollar figures should appear on the Bidder Declaration. The Bidder Declaration form can be found at </w:t>
      </w:r>
      <w:hyperlink r:id="rId21" w:tooltip="Web site: https://www.documents.dgs.ca.gov/dgs/fmc/gs/pd/gspd05-105.pdf" w:history="1">
        <w:r w:rsidRPr="003B4641">
          <w:rPr>
            <w:rStyle w:val="Hyperlink"/>
          </w:rPr>
          <w:t>https://www.documents.dgs.ca.gov/dgs/fmc/gs/pd/gspd05-105.pdf</w:t>
        </w:r>
      </w:hyperlink>
      <w:r w:rsidRPr="003B4641">
        <w:t>.</w:t>
      </w:r>
    </w:p>
    <w:p w14:paraId="0D8EB5F6" w14:textId="77777777" w:rsidR="00D33AA6" w:rsidRPr="003B4641" w:rsidRDefault="00D33AA6" w:rsidP="0098586F">
      <w:pPr>
        <w:pStyle w:val="ListParagraph"/>
        <w:numPr>
          <w:ilvl w:val="0"/>
          <w:numId w:val="59"/>
        </w:numPr>
        <w:spacing w:before="240" w:after="240"/>
        <w:ind w:left="1440" w:hanging="720"/>
        <w:contextualSpacing w:val="0"/>
      </w:pPr>
      <w:r w:rsidRPr="003B4641">
        <w:lastRenderedPageBreak/>
        <w:t>DVBE Subcontractor Commitment Letter</w:t>
      </w:r>
    </w:p>
    <w:p w14:paraId="36E76626" w14:textId="77777777" w:rsidR="00D33AA6" w:rsidRPr="003B4641" w:rsidRDefault="00D33AA6" w:rsidP="00991EE1">
      <w:pPr>
        <w:pStyle w:val="ListParagraph"/>
        <w:spacing w:before="240" w:after="240"/>
        <w:ind w:left="1440"/>
        <w:contextualSpacing w:val="0"/>
      </w:pPr>
      <w:r w:rsidRPr="003B4641">
        <w:t xml:space="preserve">The Technical Proposal must include a subcontractor commitment letter from each DVBE subcontractor </w:t>
      </w:r>
      <w:r w:rsidRPr="003B4641">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sidRPr="003B4641">
        <w:rPr>
          <w:rFonts w:cs="Arial"/>
        </w:rPr>
        <w:t xml:space="preserve"> No cost should be included in the commitment letter. </w:t>
      </w:r>
      <w:r w:rsidRPr="003B4641">
        <w:t>Each letter must include the solicitation number and be signed and dated with an original signature included in the original Technical Proposal and a copy of the letter included with each copy of the Technical Proposal.</w:t>
      </w:r>
    </w:p>
    <w:p w14:paraId="66469A17" w14:textId="77777777" w:rsidR="00D33AA6" w:rsidRPr="003B4641" w:rsidRDefault="00D33AA6" w:rsidP="0098586F">
      <w:pPr>
        <w:pStyle w:val="ListParagraph"/>
        <w:numPr>
          <w:ilvl w:val="0"/>
          <w:numId w:val="59"/>
        </w:numPr>
        <w:spacing w:before="240" w:after="240"/>
        <w:ind w:left="1440" w:hanging="720"/>
        <w:contextualSpacing w:val="0"/>
      </w:pPr>
      <w:r w:rsidRPr="003B4641">
        <w:t>DVBE Certification</w:t>
      </w:r>
    </w:p>
    <w:p w14:paraId="3D925FD6" w14:textId="77777777" w:rsidR="00D33AA6" w:rsidRPr="003B4641" w:rsidRDefault="00D33AA6" w:rsidP="00991EE1">
      <w:pPr>
        <w:pStyle w:val="ListParagraph"/>
        <w:spacing w:before="240" w:after="240"/>
        <w:ind w:left="1440"/>
        <w:contextualSpacing w:val="0"/>
      </w:pPr>
      <w:r w:rsidRPr="003B4641">
        <w:t xml:space="preserve">The Technical Proposal must include a copy of the DVBE certification for each DVBE Contractor/subcontractor. DVBE certification confirmation can be printed from Cal eProcure at </w:t>
      </w:r>
      <w:hyperlink r:id="rId22" w:tooltip="Cal eProcure website" w:history="1">
        <w:r w:rsidRPr="003B4641">
          <w:rPr>
            <w:rStyle w:val="Hyperlink"/>
          </w:rPr>
          <w:t>https://caleprocure.ca.gov/pages/PublicSearch/supplier-search.aspx</w:t>
        </w:r>
      </w:hyperlink>
      <w:r w:rsidRPr="003B4641">
        <w:t>.</w:t>
      </w:r>
    </w:p>
    <w:p w14:paraId="33737BC5" w14:textId="77777777" w:rsidR="00D33AA6" w:rsidRPr="003B4641" w:rsidRDefault="00D33AA6" w:rsidP="0098586F">
      <w:pPr>
        <w:pStyle w:val="ListParagraph"/>
        <w:numPr>
          <w:ilvl w:val="0"/>
          <w:numId w:val="59"/>
        </w:numPr>
        <w:spacing w:before="240" w:after="240"/>
        <w:ind w:left="1440" w:hanging="720"/>
        <w:contextualSpacing w:val="0"/>
      </w:pPr>
      <w:r w:rsidRPr="003B4641">
        <w:t>Disabled Veteran Business Enterprise (DVBE) Declaration (STD. 843)</w:t>
      </w:r>
    </w:p>
    <w:p w14:paraId="2EAE2D9F" w14:textId="6B5C0111" w:rsidR="00D33AA6" w:rsidRPr="003B4641" w:rsidRDefault="00D33AA6" w:rsidP="00991EE1">
      <w:pPr>
        <w:pStyle w:val="ListParagraph"/>
        <w:spacing w:before="240" w:after="240"/>
        <w:ind w:left="1440"/>
        <w:contextualSpacing w:val="0"/>
        <w:rPr>
          <w:rStyle w:val="Hyperlink"/>
          <w:color w:val="auto"/>
          <w:u w:val="none"/>
        </w:rPr>
      </w:pPr>
      <w:r w:rsidRPr="003B4641">
        <w:t xml:space="preserve">The DVBE Declaration form (STD. 843) must be completed in accordance with the instructions on the form for all DVBE entities who will work on this project. The DVBE Declaration form will be used to confirm DVBE participation as specified herein and Attachment 3. The form must be completed, signed and dated with an original signature on the form included in the original Technical Proposal and a copy of the form included with each copy of the Technical Proposal. The DVBE Declaration form can be found at </w:t>
      </w:r>
      <w:hyperlink r:id="rId23" w:history="1">
        <w:r w:rsidRPr="003B4641">
          <w:rPr>
            <w:rStyle w:val="Hyperlink"/>
          </w:rPr>
          <w:t>https://www.documents.dgs.ca.gov/dgs/fmc/gs/pd/pd_843.pdf</w:t>
        </w:r>
      </w:hyperlink>
      <w:r w:rsidRPr="003B4641">
        <w:t>.</w:t>
      </w:r>
      <w:r w:rsidRPr="003B4641">
        <w:rPr>
          <w:rStyle w:val="Hyperlink"/>
          <w:color w:val="auto"/>
          <w:u w:val="none"/>
        </w:rPr>
        <w:t xml:space="preserve"> </w:t>
      </w:r>
    </w:p>
    <w:p w14:paraId="7A647EAD" w14:textId="5945389D" w:rsidR="00D33AA6" w:rsidRPr="003B4641" w:rsidRDefault="00D33AA6" w:rsidP="00991EE1">
      <w:pPr>
        <w:autoSpaceDE w:val="0"/>
        <w:autoSpaceDN w:val="0"/>
        <w:adjustRightInd w:val="0"/>
        <w:spacing w:before="240" w:after="240"/>
        <w:ind w:left="720"/>
        <w:rPr>
          <w:color w:val="000000"/>
          <w:szCs w:val="24"/>
        </w:rPr>
      </w:pPr>
      <w:r w:rsidRPr="003B4641">
        <w:rPr>
          <w:color w:val="000000"/>
          <w:szCs w:val="24"/>
        </w:rPr>
        <w:t>The successful bidder is contractually obligated to use the subcontractors for the corresponding work identified unless the CDE agrees to a substitution and it is incorporated by amendment to the contract (See RFP Section 11.10). Bidders must provide notification to DVBE subcontractors immediately after an award is announced by the CDE.</w:t>
      </w:r>
    </w:p>
    <w:p w14:paraId="32A6E772" w14:textId="77777777" w:rsidR="00537458" w:rsidRPr="003B4641" w:rsidRDefault="00537458" w:rsidP="00537458">
      <w:pPr>
        <w:pStyle w:val="ListParagraph"/>
        <w:numPr>
          <w:ilvl w:val="1"/>
          <w:numId w:val="9"/>
        </w:numPr>
        <w:spacing w:before="240" w:after="240"/>
        <w:ind w:left="720" w:hanging="720"/>
        <w:contextualSpacing w:val="0"/>
      </w:pPr>
      <w:r w:rsidRPr="003B4641">
        <w:t>Target Area Contract Preference Act</w:t>
      </w:r>
    </w:p>
    <w:p w14:paraId="4809BF34" w14:textId="040F7461" w:rsidR="00537458" w:rsidRPr="003B4641" w:rsidRDefault="00537458" w:rsidP="00537458">
      <w:pPr>
        <w:pStyle w:val="ListParagraph"/>
        <w:spacing w:before="240" w:after="240"/>
        <w:contextualSpacing w:val="0"/>
      </w:pPr>
      <w:r w:rsidRPr="003B4641">
        <w:t xml:space="preserve">Information regarding this preference program may be obtained at the Department of General Services, Preference Unit </w:t>
      </w:r>
      <w:r w:rsidR="00756EC6" w:rsidRPr="003B4641">
        <w:t>w</w:t>
      </w:r>
      <w:r w:rsidRPr="003B4641">
        <w:t xml:space="preserve">ebsite, </w:t>
      </w:r>
      <w:hyperlink r:id="rId24" w:tooltip="Web site: https://www.dgs.ca.gov/PD/Services/Page-Content/Procurement-Division-Services-List-Folder/Request-a-Target-Area-Contract-Preference" w:history="1">
        <w:r w:rsidRPr="003B4641">
          <w:rPr>
            <w:rStyle w:val="Hyperlink"/>
          </w:rPr>
          <w:t>https://www.dgs.ca.gov/PD/Services/Page-Content/Procurement-Division-Services-List-Folder/Request-a-Target-Area-Contract-Preference</w:t>
        </w:r>
      </w:hyperlink>
      <w:r w:rsidRPr="003B4641">
        <w:t xml:space="preserve">. Bidders seeking to obtain a Target Area Contract Preference Act (TACPA) preference must complete and submit the TACPA Preference Request STD. 830 with their proposal submission. The TACPA Preference Request form can be found at </w:t>
      </w:r>
      <w:hyperlink r:id="rId25" w:tooltip="TACPA Preference Request form" w:history="1">
        <w:r w:rsidRPr="003B4641">
          <w:rPr>
            <w:rStyle w:val="Hyperlink"/>
          </w:rPr>
          <w:t>http://www.documents.dgs.ca.gov/dgs/fmc/pdf/std830.pdf</w:t>
        </w:r>
      </w:hyperlink>
      <w:r w:rsidRPr="003B4641">
        <w:rPr>
          <w:rStyle w:val="Hyperlink"/>
          <w:color w:val="auto"/>
          <w:u w:val="none"/>
        </w:rPr>
        <w:t>.</w:t>
      </w:r>
    </w:p>
    <w:p w14:paraId="38F90FF9" w14:textId="25EB5DD4" w:rsidR="00537458" w:rsidRPr="003B4641" w:rsidRDefault="00537458" w:rsidP="003E32FA">
      <w:pPr>
        <w:pStyle w:val="Heading3"/>
        <w:rPr>
          <w:sz w:val="24"/>
        </w:rPr>
      </w:pPr>
      <w:r w:rsidRPr="003B4641">
        <w:t>3.3 Cost Proposal Requirements</w:t>
      </w:r>
    </w:p>
    <w:p w14:paraId="7F8249ED" w14:textId="69E2166B" w:rsidR="0089438D" w:rsidRPr="003B4641" w:rsidRDefault="0089438D" w:rsidP="0089438D">
      <w:pPr>
        <w:widowControl w:val="0"/>
        <w:spacing w:before="240" w:after="240"/>
        <w:rPr>
          <w:rFonts w:cs="Arial"/>
        </w:rPr>
      </w:pPr>
      <w:r w:rsidRPr="003B4641">
        <w:t xml:space="preserve">Each bidder must submit a Cost Proposal that contains all of the required items listed </w:t>
      </w:r>
      <w:r w:rsidR="00817997" w:rsidRPr="003B4641">
        <w:t>herein</w:t>
      </w:r>
      <w:r w:rsidRPr="003B4641">
        <w:t xml:space="preserve">. One original </w:t>
      </w:r>
      <w:r w:rsidR="00197061" w:rsidRPr="003B4641">
        <w:t xml:space="preserve">hardcopy </w:t>
      </w:r>
      <w:r w:rsidRPr="003B4641">
        <w:t xml:space="preserve">(clearly marked original), three (3) copies </w:t>
      </w:r>
      <w:r w:rsidR="00197061" w:rsidRPr="003B4641">
        <w:t xml:space="preserve">(hardcopies) </w:t>
      </w:r>
      <w:r w:rsidRPr="003B4641">
        <w:t xml:space="preserve">of the Cost Proposal, </w:t>
      </w:r>
      <w:r w:rsidRPr="003B4641">
        <w:lastRenderedPageBreak/>
        <w:t>and one electronic copy of the Cost Proposal’s complete submission on a portable</w:t>
      </w:r>
      <w:r w:rsidR="00197061" w:rsidRPr="003B4641">
        <w:t xml:space="preserve"> USB</w:t>
      </w:r>
      <w:r w:rsidRPr="003B4641">
        <w:t xml:space="preserve"> drive (must be separate from the Technical Proposal’s electronic portable </w:t>
      </w:r>
      <w:r w:rsidR="00197061" w:rsidRPr="003B4641">
        <w:t xml:space="preserve">USB </w:t>
      </w:r>
      <w:r w:rsidRPr="003B4641">
        <w:t>drive), must be submitted sealed, marked, and packaged separately from the Technical Proposal.</w:t>
      </w:r>
    </w:p>
    <w:p w14:paraId="45E69461" w14:textId="2455D2D2" w:rsidR="00537458" w:rsidRPr="003B4641" w:rsidRDefault="00537458" w:rsidP="0089438D">
      <w:pPr>
        <w:widowControl w:val="0"/>
        <w:spacing w:before="240" w:after="240"/>
        <w:rPr>
          <w:rFonts w:cs="Arial"/>
        </w:rPr>
      </w:pPr>
      <w:r w:rsidRPr="003B4641">
        <w:rPr>
          <w:rFonts w:cs="Arial"/>
        </w:rPr>
        <w:t>The contract will be awarded to the lowest responsible bidder meeting the requirements of this RFP. The Cost Proposal</w:t>
      </w:r>
      <w:r w:rsidRPr="003B4641" w:rsidDel="002B5835">
        <w:rPr>
          <w:rFonts w:cs="Arial"/>
        </w:rPr>
        <w:t xml:space="preserve"> </w:t>
      </w:r>
      <w:r w:rsidRPr="003B4641">
        <w:rPr>
          <w:rFonts w:cs="Arial"/>
        </w:rPr>
        <w:t>will NOT be opened unless the technical proposal has successfully met the requirements of Phase</w:t>
      </w:r>
      <w:r w:rsidR="00567232">
        <w:rPr>
          <w:rFonts w:cs="Arial"/>
        </w:rPr>
        <w:t>s</w:t>
      </w:r>
      <w:r w:rsidRPr="003B4641">
        <w:rPr>
          <w:rFonts w:cs="Arial"/>
        </w:rPr>
        <w:t xml:space="preserve"> I</w:t>
      </w:r>
      <w:r w:rsidR="00EA0B59" w:rsidRPr="003B4641">
        <w:rPr>
          <w:rFonts w:cs="Arial"/>
        </w:rPr>
        <w:t>, II, III</w:t>
      </w:r>
      <w:r w:rsidR="006771AE" w:rsidRPr="003B4641">
        <w:rPr>
          <w:rFonts w:cs="Arial"/>
        </w:rPr>
        <w:t xml:space="preserve">, and IV </w:t>
      </w:r>
      <w:r w:rsidR="00567232">
        <w:rPr>
          <w:rFonts w:cs="Arial"/>
        </w:rPr>
        <w:t>of the Evaluation Criteria</w:t>
      </w:r>
      <w:r w:rsidRPr="003B4641">
        <w:rPr>
          <w:rFonts w:cs="Arial"/>
        </w:rPr>
        <w:t xml:space="preserve"> (see RFP Section </w:t>
      </w:r>
      <w:r w:rsidR="00DC395C" w:rsidRPr="003B4641">
        <w:rPr>
          <w:rFonts w:cs="Arial"/>
        </w:rPr>
        <w:t>4</w:t>
      </w:r>
      <w:r w:rsidRPr="003B4641">
        <w:rPr>
          <w:rFonts w:cs="Arial"/>
        </w:rPr>
        <w:t xml:space="preserve"> and Attachment 15). The lowest responsible bidder will be determined by the lowest total amount for the overall contract. The resulting contract will be a cost reimbursement contract using the Cost Proposal as the contract budget. (Refer to RFP, Section </w:t>
      </w:r>
      <w:r w:rsidR="00132985" w:rsidRPr="003B4641">
        <w:rPr>
          <w:rFonts w:cs="Arial"/>
        </w:rPr>
        <w:t>2</w:t>
      </w:r>
      <w:r w:rsidRPr="003B4641">
        <w:rPr>
          <w:rFonts w:cs="Arial"/>
        </w:rPr>
        <w:t>.8 for the definition of “cost reimbursement”).</w:t>
      </w:r>
    </w:p>
    <w:p w14:paraId="39D72DAC" w14:textId="5C2F907B" w:rsidR="00537458" w:rsidRPr="003B4641" w:rsidRDefault="004564C9" w:rsidP="004866D5">
      <w:pPr>
        <w:pStyle w:val="Heading4"/>
      </w:pPr>
      <w:r w:rsidRPr="003B4641">
        <w:t>3</w:t>
      </w:r>
      <w:r w:rsidR="00537458" w:rsidRPr="003B4641">
        <w:t>.3.1 Cost Proposal Specifications</w:t>
      </w:r>
    </w:p>
    <w:p w14:paraId="0EFFF08F" w14:textId="3B98A98C" w:rsidR="00537458" w:rsidRPr="003B4641" w:rsidRDefault="00537458" w:rsidP="00537458">
      <w:pPr>
        <w:tabs>
          <w:tab w:val="left" w:pos="-1440"/>
        </w:tabs>
        <w:spacing w:before="240" w:after="240"/>
        <w:rPr>
          <w:rFonts w:cs="Arial"/>
          <w:szCs w:val="24"/>
        </w:rPr>
      </w:pPr>
      <w:r w:rsidRPr="003B4641">
        <w:rPr>
          <w:rFonts w:cs="Arial"/>
          <w:szCs w:val="24"/>
        </w:rPr>
        <w:t xml:space="preserve">The following fiscal years must be addressed in the </w:t>
      </w:r>
      <w:r w:rsidRPr="003B4641">
        <w:rPr>
          <w:rFonts w:cs="Arial"/>
        </w:rPr>
        <w:t>Cost Proposal</w:t>
      </w:r>
      <w:r w:rsidRPr="003B4641">
        <w:rPr>
          <w:rFonts w:cs="Arial"/>
          <w:szCs w:val="24"/>
        </w:rPr>
        <w:t xml:space="preserve">. The following proposed term of the contract spans </w:t>
      </w:r>
      <w:r w:rsidR="00693698" w:rsidRPr="003B4641">
        <w:rPr>
          <w:rFonts w:cs="Arial"/>
          <w:szCs w:val="24"/>
        </w:rPr>
        <w:t>three</w:t>
      </w:r>
      <w:r w:rsidRPr="003B4641">
        <w:rPr>
          <w:rFonts w:cs="Arial"/>
          <w:szCs w:val="24"/>
        </w:rPr>
        <w:t xml:space="preserve"> fiscal years, for a total of </w:t>
      </w:r>
      <w:r w:rsidR="00255878" w:rsidRPr="003B4641">
        <w:rPr>
          <w:rFonts w:cs="Arial"/>
          <w:szCs w:val="24"/>
        </w:rPr>
        <w:t xml:space="preserve">24 </w:t>
      </w:r>
      <w:r w:rsidRPr="003B4641">
        <w:rPr>
          <w:rFonts w:cs="Arial"/>
          <w:szCs w:val="24"/>
        </w:rPr>
        <w:t xml:space="preserve">months (refer to RFP, Section </w:t>
      </w:r>
      <w:r w:rsidR="00693698" w:rsidRPr="003B4641">
        <w:rPr>
          <w:rFonts w:cs="Arial"/>
          <w:szCs w:val="24"/>
        </w:rPr>
        <w:t>2</w:t>
      </w:r>
      <w:r w:rsidRPr="003B4641">
        <w:rPr>
          <w:rFonts w:cs="Arial"/>
          <w:szCs w:val="24"/>
        </w:rPr>
        <w:t xml:space="preserve">.8 for the definition of “fiscal year.”). </w:t>
      </w:r>
      <w:r w:rsidRPr="003B4641">
        <w:rPr>
          <w:rFonts w:eastAsia="Times New Roman" w:cs="Arial"/>
          <w:bCs/>
          <w:snapToGrid w:val="0"/>
          <w:szCs w:val="20"/>
        </w:rPr>
        <w:t>The fiscal years defined in this RFP are as follows:</w:t>
      </w:r>
    </w:p>
    <w:p w14:paraId="55A030D5" w14:textId="1CE17340" w:rsidR="00537458" w:rsidRPr="003B4641" w:rsidRDefault="00255878" w:rsidP="00693698">
      <w:pPr>
        <w:pStyle w:val="ListParagraph"/>
        <w:numPr>
          <w:ilvl w:val="0"/>
          <w:numId w:val="22"/>
        </w:numPr>
        <w:spacing w:after="240"/>
        <w:ind w:left="360" w:hanging="360"/>
        <w:rPr>
          <w:rFonts w:eastAsia="Times New Roman" w:cs="Arial"/>
          <w:bCs/>
          <w:snapToGrid w:val="0"/>
          <w:szCs w:val="20"/>
        </w:rPr>
      </w:pPr>
      <w:r w:rsidRPr="003B4641">
        <w:rPr>
          <w:rFonts w:eastAsia="Times New Roman" w:cs="Arial"/>
          <w:bCs/>
          <w:snapToGrid w:val="0"/>
          <w:szCs w:val="20"/>
        </w:rPr>
        <w:t>2022</w:t>
      </w:r>
      <w:r w:rsidR="00537458" w:rsidRPr="003B4641">
        <w:rPr>
          <w:rFonts w:eastAsia="Times New Roman" w:cs="Arial"/>
          <w:bCs/>
          <w:snapToGrid w:val="0"/>
          <w:szCs w:val="20"/>
        </w:rPr>
        <w:t>–</w:t>
      </w:r>
      <w:r w:rsidRPr="003B4641">
        <w:rPr>
          <w:rFonts w:eastAsia="Times New Roman" w:cs="Arial"/>
          <w:bCs/>
          <w:snapToGrid w:val="0"/>
          <w:szCs w:val="20"/>
        </w:rPr>
        <w:t>2023</w:t>
      </w:r>
      <w:r w:rsidR="00537458" w:rsidRPr="003B4641">
        <w:rPr>
          <w:rFonts w:eastAsia="Times New Roman" w:cs="Arial"/>
          <w:bCs/>
          <w:snapToGrid w:val="0"/>
          <w:szCs w:val="20"/>
        </w:rPr>
        <w:t xml:space="preserve">: </w:t>
      </w:r>
      <w:r w:rsidRPr="003B4641">
        <w:rPr>
          <w:rFonts w:eastAsia="Times New Roman" w:cs="Arial"/>
          <w:bCs/>
          <w:snapToGrid w:val="0"/>
          <w:szCs w:val="20"/>
        </w:rPr>
        <w:t>January 1, 2023</w:t>
      </w:r>
      <w:r w:rsidR="00537458" w:rsidRPr="003B4641">
        <w:rPr>
          <w:rFonts w:eastAsia="Times New Roman" w:cs="Arial"/>
          <w:bCs/>
          <w:snapToGrid w:val="0"/>
          <w:szCs w:val="20"/>
        </w:rPr>
        <w:t xml:space="preserve"> – </w:t>
      </w:r>
      <w:r w:rsidRPr="003B4641">
        <w:rPr>
          <w:rFonts w:eastAsia="Times New Roman" w:cs="Arial"/>
          <w:bCs/>
          <w:snapToGrid w:val="0"/>
          <w:szCs w:val="20"/>
        </w:rPr>
        <w:t>June 30, 2023</w:t>
      </w:r>
    </w:p>
    <w:p w14:paraId="7D7E4A7E" w14:textId="1388B88D" w:rsidR="00537458" w:rsidRPr="003B4641" w:rsidRDefault="00255878" w:rsidP="00693698">
      <w:pPr>
        <w:pStyle w:val="ListParagraph"/>
        <w:numPr>
          <w:ilvl w:val="0"/>
          <w:numId w:val="22"/>
        </w:numPr>
        <w:spacing w:after="240"/>
        <w:ind w:left="360" w:hanging="360"/>
        <w:rPr>
          <w:rFonts w:eastAsia="Times New Roman" w:cs="Arial"/>
          <w:bCs/>
          <w:snapToGrid w:val="0"/>
          <w:szCs w:val="20"/>
        </w:rPr>
      </w:pPr>
      <w:r w:rsidRPr="003B4641">
        <w:rPr>
          <w:rFonts w:eastAsia="Times New Roman" w:cs="Arial"/>
          <w:bCs/>
          <w:snapToGrid w:val="0"/>
          <w:szCs w:val="20"/>
        </w:rPr>
        <w:t>2023</w:t>
      </w:r>
      <w:r w:rsidR="00537458" w:rsidRPr="003B4641">
        <w:rPr>
          <w:rFonts w:eastAsia="Times New Roman" w:cs="Arial"/>
          <w:bCs/>
          <w:snapToGrid w:val="0"/>
          <w:szCs w:val="20"/>
        </w:rPr>
        <w:t>–</w:t>
      </w:r>
      <w:r w:rsidRPr="003B4641">
        <w:rPr>
          <w:rFonts w:eastAsia="Times New Roman" w:cs="Arial"/>
          <w:bCs/>
          <w:snapToGrid w:val="0"/>
          <w:szCs w:val="20"/>
        </w:rPr>
        <w:t>2024</w:t>
      </w:r>
      <w:r w:rsidR="00537458" w:rsidRPr="003B4641">
        <w:rPr>
          <w:rFonts w:eastAsia="Times New Roman" w:cs="Arial"/>
          <w:bCs/>
          <w:snapToGrid w:val="0"/>
          <w:szCs w:val="20"/>
        </w:rPr>
        <w:t xml:space="preserve">: July 1, </w:t>
      </w:r>
      <w:r w:rsidRPr="003B4641">
        <w:rPr>
          <w:rFonts w:eastAsia="Times New Roman" w:cs="Arial"/>
          <w:bCs/>
          <w:snapToGrid w:val="0"/>
          <w:szCs w:val="20"/>
        </w:rPr>
        <w:t xml:space="preserve">2023 </w:t>
      </w:r>
      <w:r w:rsidR="00537458" w:rsidRPr="003B4641">
        <w:rPr>
          <w:rFonts w:eastAsia="Times New Roman" w:cs="Arial"/>
          <w:bCs/>
          <w:snapToGrid w:val="0"/>
          <w:szCs w:val="20"/>
        </w:rPr>
        <w:t xml:space="preserve">– June 30, </w:t>
      </w:r>
      <w:r w:rsidRPr="003B4641">
        <w:rPr>
          <w:rFonts w:eastAsia="Times New Roman" w:cs="Arial"/>
          <w:bCs/>
          <w:snapToGrid w:val="0"/>
          <w:szCs w:val="20"/>
        </w:rPr>
        <w:t>2024</w:t>
      </w:r>
    </w:p>
    <w:p w14:paraId="70FCD249" w14:textId="386494C6" w:rsidR="00537458" w:rsidRPr="003B4641" w:rsidRDefault="00255878" w:rsidP="00693698">
      <w:pPr>
        <w:pStyle w:val="ListParagraph"/>
        <w:numPr>
          <w:ilvl w:val="0"/>
          <w:numId w:val="22"/>
        </w:numPr>
        <w:spacing w:after="240"/>
        <w:ind w:left="360" w:hanging="360"/>
        <w:contextualSpacing w:val="0"/>
        <w:rPr>
          <w:rFonts w:eastAsia="Times New Roman" w:cs="Arial"/>
          <w:bCs/>
          <w:snapToGrid w:val="0"/>
          <w:szCs w:val="20"/>
        </w:rPr>
      </w:pPr>
      <w:r w:rsidRPr="003B4641">
        <w:rPr>
          <w:rFonts w:eastAsia="Times New Roman" w:cs="Arial"/>
          <w:bCs/>
          <w:snapToGrid w:val="0"/>
          <w:szCs w:val="20"/>
        </w:rPr>
        <w:t>2024</w:t>
      </w:r>
      <w:r w:rsidR="00537458" w:rsidRPr="003B4641">
        <w:rPr>
          <w:rFonts w:eastAsia="Times New Roman" w:cs="Arial"/>
          <w:bCs/>
          <w:snapToGrid w:val="0"/>
          <w:szCs w:val="20"/>
        </w:rPr>
        <w:t>–</w:t>
      </w:r>
      <w:r w:rsidRPr="003B4641">
        <w:rPr>
          <w:rFonts w:eastAsia="Times New Roman" w:cs="Arial"/>
          <w:bCs/>
          <w:snapToGrid w:val="0"/>
          <w:szCs w:val="20"/>
        </w:rPr>
        <w:t>2025</w:t>
      </w:r>
      <w:r w:rsidR="00537458" w:rsidRPr="003B4641">
        <w:rPr>
          <w:rFonts w:eastAsia="Times New Roman" w:cs="Arial"/>
          <w:bCs/>
          <w:snapToGrid w:val="0"/>
          <w:szCs w:val="20"/>
        </w:rPr>
        <w:t xml:space="preserve">: July 1, </w:t>
      </w:r>
      <w:r w:rsidRPr="003B4641">
        <w:rPr>
          <w:rFonts w:eastAsia="Times New Roman" w:cs="Arial"/>
          <w:bCs/>
          <w:snapToGrid w:val="0"/>
          <w:szCs w:val="20"/>
        </w:rPr>
        <w:t xml:space="preserve">2024 </w:t>
      </w:r>
      <w:r w:rsidR="00537458" w:rsidRPr="003B4641">
        <w:rPr>
          <w:rFonts w:eastAsia="Times New Roman" w:cs="Arial"/>
          <w:bCs/>
          <w:snapToGrid w:val="0"/>
          <w:szCs w:val="20"/>
        </w:rPr>
        <w:t xml:space="preserve">– </w:t>
      </w:r>
      <w:r w:rsidRPr="003B4641">
        <w:rPr>
          <w:rFonts w:eastAsia="Times New Roman" w:cs="Arial"/>
          <w:bCs/>
          <w:snapToGrid w:val="0"/>
          <w:szCs w:val="20"/>
        </w:rPr>
        <w:t>December 31, 2024</w:t>
      </w:r>
    </w:p>
    <w:p w14:paraId="2E1C26F1" w14:textId="52C6B0A9" w:rsidR="00537458" w:rsidRPr="003B4641" w:rsidRDefault="00537458" w:rsidP="00537458">
      <w:pPr>
        <w:pStyle w:val="ListParagraph"/>
        <w:widowControl w:val="0"/>
        <w:spacing w:after="240"/>
        <w:ind w:left="0"/>
        <w:contextualSpacing w:val="0"/>
        <w:rPr>
          <w:rFonts w:cs="Arial"/>
          <w:szCs w:val="24"/>
        </w:rPr>
      </w:pPr>
      <w:r w:rsidRPr="003B4641">
        <w:rPr>
          <w:rFonts w:cs="Arial"/>
          <w:szCs w:val="24"/>
        </w:rPr>
        <w:t xml:space="preserve">The total contract bid amount must be for all tasks and subtasks specified in the scope of the project (Refer to Section </w:t>
      </w:r>
      <w:r w:rsidR="00DC395C" w:rsidRPr="003B4641">
        <w:rPr>
          <w:rFonts w:cs="Arial"/>
          <w:szCs w:val="24"/>
        </w:rPr>
        <w:t>7</w:t>
      </w:r>
      <w:r w:rsidRPr="003B4641">
        <w:rPr>
          <w:rFonts w:cs="Arial"/>
          <w:szCs w:val="24"/>
        </w:rPr>
        <w:t>, Scope of Project, for required tasks and subtasks), including work performed by subcontractors, independent consultants, and all related labor costs, travel, overhead or indirect costs. No costs, direct or indirect, shall be omitted from the Cost Proposal.</w:t>
      </w:r>
    </w:p>
    <w:p w14:paraId="090EBF19" w14:textId="1735BB4F" w:rsidR="00537458" w:rsidRPr="003B4641"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sidRPr="003B4641">
        <w:rPr>
          <w:rFonts w:ascii="Arial" w:hAnsi="Arial" w:cs="Arial"/>
        </w:rPr>
        <w:t xml:space="preserve">Failure to provide detailed costs by prime/subcontractor and by task and subtask, and by fiscal year may result in the disqualification of the bidder’s proposal. Detailed costs </w:t>
      </w:r>
      <w:r w:rsidRPr="003B4641">
        <w:rPr>
          <w:rFonts w:ascii="Arial" w:hAnsi="Arial" w:cs="Arial"/>
          <w:szCs w:val="24"/>
        </w:rPr>
        <w:t xml:space="preserve">must correlate with the tasks and subtasks set forth in Section </w:t>
      </w:r>
      <w:r w:rsidR="00DC395C" w:rsidRPr="003B4641">
        <w:rPr>
          <w:rFonts w:ascii="Arial" w:hAnsi="Arial" w:cs="Arial"/>
          <w:szCs w:val="24"/>
        </w:rPr>
        <w:t>7</w:t>
      </w:r>
      <w:r w:rsidRPr="003B4641">
        <w:rPr>
          <w:rFonts w:ascii="Arial" w:hAnsi="Arial" w:cs="Arial"/>
          <w:szCs w:val="24"/>
        </w:rPr>
        <w:t xml:space="preserve"> of this RFP.</w:t>
      </w:r>
    </w:p>
    <w:p w14:paraId="15C5E9DE" w14:textId="77777777" w:rsidR="00537458" w:rsidRPr="003B4641" w:rsidRDefault="00537458" w:rsidP="00537458">
      <w:pPr>
        <w:pStyle w:val="ListParagraph"/>
        <w:widowControl w:val="0"/>
        <w:spacing w:after="240"/>
        <w:ind w:left="0"/>
        <w:contextualSpacing w:val="0"/>
        <w:rPr>
          <w:rFonts w:cs="Arial"/>
          <w:szCs w:val="24"/>
        </w:rPr>
      </w:pPr>
      <w:r w:rsidRPr="003B4641">
        <w:rPr>
          <w:rFonts w:cs="Arial"/>
          <w:szCs w:val="24"/>
        </w:rPr>
        <w:t>Computations must be calculated to the exact cent (expressed in dollars to two (2) decimal places).</w:t>
      </w:r>
    </w:p>
    <w:p w14:paraId="64A99D92" w14:textId="236F577E" w:rsidR="00537458" w:rsidRPr="003B4641" w:rsidRDefault="00537458" w:rsidP="00537458">
      <w:pPr>
        <w:pStyle w:val="WPDefaults"/>
        <w:spacing w:after="240"/>
        <w:rPr>
          <w:rFonts w:ascii="Arial" w:hAnsi="Arial" w:cs="Arial"/>
          <w:szCs w:val="24"/>
        </w:rPr>
      </w:pPr>
      <w:r w:rsidRPr="003B4641">
        <w:rPr>
          <w:rFonts w:ascii="Arial" w:hAnsi="Arial" w:cs="Arial"/>
          <w:szCs w:val="24"/>
        </w:rPr>
        <w:t>Except where noted, bidder is responsible for all logistics and costs incurred by bidder or other program participants, including, but not limited to, travel costs (e.g. per diem and lodging), and meeting costs (meeting materials, interpreters, video hook-up fees, facilities rental, etc.).</w:t>
      </w:r>
    </w:p>
    <w:p w14:paraId="5A0EE585" w14:textId="77777777" w:rsidR="00537458" w:rsidRPr="003B4641" w:rsidRDefault="00537458" w:rsidP="00537458">
      <w:pPr>
        <w:pStyle w:val="WPDefaults"/>
        <w:spacing w:after="240"/>
        <w:rPr>
          <w:rFonts w:ascii="Arial" w:hAnsi="Arial" w:cs="Arial"/>
          <w:szCs w:val="24"/>
        </w:rPr>
      </w:pPr>
      <w:r w:rsidRPr="003B4641">
        <w:rPr>
          <w:rFonts w:ascii="Arial" w:hAnsi="Arial" w:cs="Arial"/>
        </w:rPr>
        <w:t xml:space="preserve">Travel and per diem rates must not exceed those established for the State of California’s non-represented employees, computed in accordance with and allowable pursuant to applicable California Department of Human Resources regulations (Attachment 14). </w:t>
      </w:r>
      <w:r w:rsidRPr="003B4641">
        <w:rPr>
          <w:rFonts w:ascii="Arial" w:hAnsi="Arial" w:cs="Arial"/>
          <w:szCs w:val="24"/>
        </w:rPr>
        <w:t>The successful bidder is not responsible for costs of outside observers or the CDE staff.</w:t>
      </w:r>
    </w:p>
    <w:p w14:paraId="08880659" w14:textId="15F7C633" w:rsidR="00537458" w:rsidRPr="003B4641" w:rsidRDefault="00537458" w:rsidP="00537458">
      <w:pPr>
        <w:pStyle w:val="WPDefaults"/>
        <w:spacing w:after="240"/>
        <w:rPr>
          <w:rFonts w:ascii="Arial" w:hAnsi="Arial" w:cs="Arial"/>
        </w:rPr>
      </w:pPr>
      <w:r w:rsidRPr="003B4641">
        <w:rPr>
          <w:rFonts w:ascii="Arial" w:hAnsi="Arial" w:cs="Arial"/>
        </w:rPr>
        <w:t xml:space="preserve">Although the bidder may use their own budget format, all of the Cost Proposal requirements identified in </w:t>
      </w:r>
      <w:r w:rsidR="00693698" w:rsidRPr="003B4641">
        <w:rPr>
          <w:rFonts w:ascii="Arial" w:hAnsi="Arial" w:cs="Arial"/>
        </w:rPr>
        <w:t xml:space="preserve">RFP </w:t>
      </w:r>
      <w:r w:rsidRPr="003B4641">
        <w:rPr>
          <w:rFonts w:ascii="Arial" w:hAnsi="Arial" w:cs="Arial"/>
        </w:rPr>
        <w:t xml:space="preserve">Section </w:t>
      </w:r>
      <w:r w:rsidR="00DC395C" w:rsidRPr="003B4641">
        <w:rPr>
          <w:rFonts w:ascii="Arial" w:hAnsi="Arial" w:cs="Arial"/>
        </w:rPr>
        <w:t>3</w:t>
      </w:r>
      <w:r w:rsidRPr="003B4641">
        <w:rPr>
          <w:rFonts w:ascii="Arial" w:hAnsi="Arial" w:cs="Arial"/>
        </w:rPr>
        <w:t>.3 must be included in the bidder’s format.</w:t>
      </w:r>
    </w:p>
    <w:p w14:paraId="65682E71" w14:textId="77777777" w:rsidR="00537458" w:rsidRPr="003B4641" w:rsidRDefault="00537458" w:rsidP="00537458">
      <w:pPr>
        <w:widowControl w:val="0"/>
        <w:spacing w:before="240" w:after="240"/>
        <w:rPr>
          <w:rFonts w:eastAsia="Arial Unicode MS" w:cs="Arial"/>
          <w:szCs w:val="24"/>
        </w:rPr>
      </w:pPr>
      <w:r w:rsidRPr="003B4641">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8CA8209" w14:textId="77777777" w:rsidR="00537458" w:rsidRPr="003B4641" w:rsidRDefault="00537458" w:rsidP="00537458">
      <w:pPr>
        <w:widowControl w:val="0"/>
        <w:spacing w:before="240" w:after="240"/>
        <w:rPr>
          <w:rFonts w:eastAsia="Arial Unicode MS" w:cs="Arial"/>
          <w:szCs w:val="24"/>
        </w:rPr>
      </w:pPr>
      <w:r w:rsidRPr="003B4641">
        <w:rPr>
          <w:rFonts w:eastAsia="Arial Unicode MS" w:cs="Arial"/>
          <w:szCs w:val="24"/>
        </w:rPr>
        <w:lastRenderedPageBreak/>
        <w:t>Any proposed costs submitted by the bidder that are not included in the total amount for the overall contract as stated on the Cover Sheet, are not binding on CDE, or the State of California, and the bidder will be legally bound to fully perform all work for the total amount stated and absorb such amounts not included.</w:t>
      </w:r>
    </w:p>
    <w:p w14:paraId="3BEB7D12" w14:textId="3ED02E24" w:rsidR="00537458" w:rsidRPr="003B4641" w:rsidRDefault="00537458" w:rsidP="00537458">
      <w:pPr>
        <w:widowControl w:val="0"/>
        <w:spacing w:before="240" w:after="240"/>
        <w:rPr>
          <w:rFonts w:eastAsia="Arial Unicode MS" w:cs="Arial"/>
          <w:szCs w:val="24"/>
        </w:rPr>
      </w:pPr>
      <w:r w:rsidRPr="003B4641">
        <w:rPr>
          <w:rFonts w:eastAsia="Arial Unicode MS" w:cs="Arial"/>
          <w:szCs w:val="24"/>
        </w:rPr>
        <w:t xml:space="preserve">The Cost Proposal will NOT be opened unless the Technical Proposal has successfully met the requirements of Phase II, Technical </w:t>
      </w:r>
      <w:r w:rsidR="00DC211A" w:rsidRPr="003B4641">
        <w:rPr>
          <w:rFonts w:eastAsia="Arial Unicode MS" w:cs="Arial"/>
          <w:szCs w:val="24"/>
        </w:rPr>
        <w:t xml:space="preserve">Proposal </w:t>
      </w:r>
      <w:r w:rsidRPr="003B4641">
        <w:rPr>
          <w:rFonts w:eastAsia="Arial Unicode MS" w:cs="Arial"/>
          <w:szCs w:val="24"/>
        </w:rPr>
        <w:t>Evaluation (</w:t>
      </w:r>
      <w:r w:rsidR="00817997" w:rsidRPr="003B4641">
        <w:rPr>
          <w:rFonts w:eastAsia="Arial Unicode MS" w:cs="Arial"/>
          <w:szCs w:val="24"/>
        </w:rPr>
        <w:t>RFP Section 4</w:t>
      </w:r>
      <w:r w:rsidRPr="003B4641">
        <w:rPr>
          <w:rFonts w:eastAsia="Arial Unicode MS" w:cs="Arial"/>
          <w:szCs w:val="24"/>
        </w:rPr>
        <w:t>).</w:t>
      </w:r>
    </w:p>
    <w:p w14:paraId="5429E14C" w14:textId="77777777" w:rsidR="00537458" w:rsidRPr="003B4641" w:rsidRDefault="00537458" w:rsidP="00537458">
      <w:pPr>
        <w:widowControl w:val="0"/>
        <w:spacing w:before="240" w:after="240"/>
        <w:rPr>
          <w:rFonts w:cs="Arial"/>
        </w:rPr>
      </w:pPr>
      <w:r w:rsidRPr="003B4641">
        <w:rPr>
          <w:rFonts w:cs="Arial"/>
        </w:rPr>
        <w:t>The Cost Proposal must, at a minimum, contain the following sections:</w:t>
      </w:r>
    </w:p>
    <w:p w14:paraId="65B4FE91" w14:textId="262A7AA4" w:rsidR="00537458" w:rsidRPr="003B4641" w:rsidRDefault="004564C9" w:rsidP="004866D5">
      <w:pPr>
        <w:pStyle w:val="Heading4"/>
      </w:pPr>
      <w:r w:rsidRPr="003B4641">
        <w:t>3</w:t>
      </w:r>
      <w:r w:rsidR="00537458" w:rsidRPr="003B4641">
        <w:t>.3.2 Cost Proposal Cover Sheet</w:t>
      </w:r>
    </w:p>
    <w:p w14:paraId="6B96F855" w14:textId="77777777" w:rsidR="00537458" w:rsidRPr="003B4641" w:rsidRDefault="00537458" w:rsidP="00537458">
      <w:pPr>
        <w:tabs>
          <w:tab w:val="left" w:pos="720"/>
        </w:tabs>
        <w:spacing w:before="240" w:after="240"/>
        <w:rPr>
          <w:rFonts w:cs="Arial"/>
        </w:rPr>
      </w:pPr>
      <w:r w:rsidRPr="003B4641">
        <w:rPr>
          <w:rFonts w:eastAsia="Arial Unicode MS" w:cs="Arial"/>
          <w:szCs w:val="24"/>
        </w:rPr>
        <w:t>The first page of the Cost Proposal must be a Cover Sheet. Only the Cover Sheet will be read at the cost proposal bid opening. The Cover Sheet must indicate the TOTAL amount for the overall contract without any cost breakdowns.</w:t>
      </w:r>
    </w:p>
    <w:p w14:paraId="19C1D828" w14:textId="77777777" w:rsidR="00537458" w:rsidRPr="003B4641" w:rsidRDefault="00537458" w:rsidP="00537458">
      <w:pPr>
        <w:pStyle w:val="ListParagraph"/>
        <w:numPr>
          <w:ilvl w:val="2"/>
          <w:numId w:val="6"/>
        </w:numPr>
        <w:spacing w:before="240" w:after="240"/>
        <w:ind w:left="720" w:hanging="720"/>
        <w:rPr>
          <w:rFonts w:cs="Arial"/>
        </w:rPr>
      </w:pPr>
      <w:r w:rsidRPr="003B4641">
        <w:rPr>
          <w:rFonts w:cs="Arial"/>
        </w:rPr>
        <w:t>The Cover Sheet should state:</w:t>
      </w:r>
    </w:p>
    <w:p w14:paraId="3C8E3300" w14:textId="7D09BA8C" w:rsidR="00537458" w:rsidRPr="003B4641" w:rsidRDefault="00537458" w:rsidP="00537458">
      <w:pPr>
        <w:pStyle w:val="rfasub-title"/>
        <w:spacing w:before="240" w:beforeAutospacing="0" w:after="240" w:afterAutospacing="0"/>
        <w:ind w:left="720"/>
        <w:rPr>
          <w:rFonts w:ascii="Arial" w:hAnsi="Arial" w:cs="Arial"/>
        </w:rPr>
      </w:pPr>
      <w:r w:rsidRPr="003B4641">
        <w:rPr>
          <w:rFonts w:ascii="Arial" w:hAnsi="Arial" w:cs="Arial"/>
        </w:rPr>
        <w:t xml:space="preserve">&lt;insert name of bidder&gt; proposes to conduct the work associated with the </w:t>
      </w:r>
      <w:r w:rsidR="009F331D" w:rsidRPr="003B4641">
        <w:rPr>
          <w:rFonts w:ascii="Arial" w:hAnsi="Arial" w:cs="Arial"/>
        </w:rPr>
        <w:t>Federal Liaison Officer</w:t>
      </w:r>
      <w:r w:rsidRPr="003B4641">
        <w:rPr>
          <w:rFonts w:ascii="Arial" w:hAnsi="Arial" w:cs="Arial"/>
        </w:rPr>
        <w:t xml:space="preserve"> Request for Proposal for $&lt;insert bid amount&gt;.</w:t>
      </w:r>
    </w:p>
    <w:p w14:paraId="364750E1" w14:textId="77777777" w:rsidR="00537458" w:rsidRPr="003B4641" w:rsidRDefault="00537458" w:rsidP="00537458">
      <w:pPr>
        <w:pStyle w:val="ListParagraph"/>
        <w:numPr>
          <w:ilvl w:val="2"/>
          <w:numId w:val="6"/>
        </w:numPr>
        <w:spacing w:before="240" w:after="240"/>
        <w:ind w:left="720" w:hanging="720"/>
        <w:rPr>
          <w:rFonts w:cs="Arial"/>
        </w:rPr>
      </w:pPr>
      <w:r w:rsidRPr="003B4641">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68F6A552" w14:textId="18DE0ABD" w:rsidR="00537458" w:rsidRPr="003B4641" w:rsidRDefault="004564C9" w:rsidP="004866D5">
      <w:pPr>
        <w:pStyle w:val="Heading4"/>
      </w:pPr>
      <w:r w:rsidRPr="003B4641">
        <w:t>3</w:t>
      </w:r>
      <w:r w:rsidR="00537458" w:rsidRPr="003B4641">
        <w:t>.3.3 Summary of All Costs for Total Project</w:t>
      </w:r>
    </w:p>
    <w:p w14:paraId="593135F8" w14:textId="70AB525B" w:rsidR="00537458" w:rsidRPr="003B4641" w:rsidRDefault="00537458" w:rsidP="00537458">
      <w:pPr>
        <w:widowControl w:val="0"/>
        <w:tabs>
          <w:tab w:val="left" w:pos="360"/>
          <w:tab w:val="left" w:pos="2160"/>
        </w:tabs>
        <w:spacing w:before="240" w:after="240"/>
        <w:rPr>
          <w:rFonts w:cs="Arial"/>
        </w:rPr>
      </w:pPr>
      <w:r w:rsidRPr="003B4641">
        <w:rPr>
          <w:rFonts w:cs="Arial"/>
        </w:rPr>
        <w:t xml:space="preserve">The Cost Proposal must contain a section that summarizes all costs for the total project, including all tasks identified in Section </w:t>
      </w:r>
      <w:r w:rsidR="00DC395C" w:rsidRPr="003B4641">
        <w:rPr>
          <w:rFonts w:cs="Arial"/>
        </w:rPr>
        <w:t>7</w:t>
      </w:r>
      <w:r w:rsidRPr="003B4641">
        <w:rPr>
          <w:rFonts w:cs="Arial"/>
        </w:rPr>
        <w:t xml:space="preserve"> of the RFP for all fiscal years or parts thereof. The summary of all costs for total project should clearly identify each subcontractor and the cost for each subcontract. Subcontractor costs include, but are not limited to, DVBE subcontractors, and independent consultants (See RFP, Section </w:t>
      </w:r>
      <w:r w:rsidR="00132985" w:rsidRPr="003B4641">
        <w:rPr>
          <w:rFonts w:cs="Arial"/>
        </w:rPr>
        <w:t>2</w:t>
      </w:r>
      <w:r w:rsidRPr="003B4641">
        <w:rPr>
          <w:rFonts w:cs="Arial"/>
        </w:rPr>
        <w:t xml:space="preserve">.8 for definition of subcontractor). The tasks in the Cost Proposal must coincide with the tasks set forth in the RFP Section </w:t>
      </w:r>
      <w:r w:rsidR="00DC395C" w:rsidRPr="003B4641">
        <w:rPr>
          <w:rFonts w:cs="Arial"/>
        </w:rPr>
        <w:t>7</w:t>
      </w:r>
      <w:r w:rsidRPr="003B4641">
        <w:rPr>
          <w:rFonts w:cs="Arial"/>
        </w:rPr>
        <w:t>.</w:t>
      </w:r>
    </w:p>
    <w:p w14:paraId="4FF05C9C" w14:textId="78C341D3" w:rsidR="00537458" w:rsidRPr="003B4641" w:rsidRDefault="004564C9" w:rsidP="004866D5">
      <w:pPr>
        <w:pStyle w:val="Heading4"/>
      </w:pPr>
      <w:r w:rsidRPr="003B4641">
        <w:t>3</w:t>
      </w:r>
      <w:r w:rsidR="00537458" w:rsidRPr="003B4641">
        <w:t>.3.4 Task and Subtask Detail for Contractor and for Each Subcontractor for Each Fiscal Year</w:t>
      </w:r>
    </w:p>
    <w:p w14:paraId="531DADA1" w14:textId="3B939C3C" w:rsidR="00537458" w:rsidRPr="003B4641" w:rsidRDefault="00537458" w:rsidP="00537458">
      <w:pPr>
        <w:widowControl w:val="0"/>
        <w:spacing w:before="240" w:after="240"/>
        <w:rPr>
          <w:rFonts w:cs="Arial"/>
        </w:rPr>
      </w:pPr>
      <w:r w:rsidRPr="003B4641">
        <w:rPr>
          <w:rFonts w:cs="Arial"/>
        </w:rPr>
        <w:t xml:space="preserve">The Cost Proposal must contain a section that in detail breaks down all costs and rates associated with each task and each subtask set forth in RFP Section </w:t>
      </w:r>
      <w:r w:rsidR="00DC395C" w:rsidRPr="003B4641">
        <w:rPr>
          <w:rFonts w:cs="Arial"/>
        </w:rPr>
        <w:t>7</w:t>
      </w:r>
      <w:r w:rsidRPr="003B4641">
        <w:rPr>
          <w:rFonts w:cs="Arial"/>
        </w:rPr>
        <w:t xml:space="preserve"> for the bidder and for each subcontractor </w:t>
      </w:r>
      <w:r w:rsidR="003352CA" w:rsidRPr="003B4641">
        <w:rPr>
          <w:rFonts w:cs="Arial"/>
        </w:rPr>
        <w:t>by</w:t>
      </w:r>
      <w:r w:rsidRPr="003B4641">
        <w:rPr>
          <w:rFonts w:cs="Arial"/>
        </w:rPr>
        <w:t xml:space="preserve"> fiscal year or part thereof. All costs by subtask must be detailed for each fiscal year.</w:t>
      </w:r>
    </w:p>
    <w:p w14:paraId="349AD4FA" w14:textId="77777777" w:rsidR="00537458" w:rsidRPr="003B4641" w:rsidRDefault="00537458" w:rsidP="00537458">
      <w:pPr>
        <w:widowControl w:val="0"/>
        <w:spacing w:before="240" w:after="240"/>
        <w:rPr>
          <w:rFonts w:cs="Arial"/>
        </w:rPr>
      </w:pPr>
      <w:r w:rsidRPr="003B4641">
        <w:rPr>
          <w:rFonts w:cs="Arial"/>
        </w:rPr>
        <w:t>At a minimum, the task and subtask detail must include individual line items for the following:</w:t>
      </w:r>
    </w:p>
    <w:p w14:paraId="32E94C58" w14:textId="77777777" w:rsidR="00537458" w:rsidRPr="003B4641" w:rsidRDefault="00537458" w:rsidP="00132985">
      <w:pPr>
        <w:pStyle w:val="ListParagraph"/>
        <w:numPr>
          <w:ilvl w:val="0"/>
          <w:numId w:val="13"/>
        </w:numPr>
        <w:tabs>
          <w:tab w:val="left" w:pos="2520"/>
        </w:tabs>
        <w:spacing w:before="240" w:after="240"/>
        <w:ind w:hanging="720"/>
        <w:contextualSpacing w:val="0"/>
        <w:rPr>
          <w:rFonts w:cs="Arial"/>
        </w:rPr>
      </w:pPr>
      <w:r w:rsidRPr="003B4641">
        <w:rPr>
          <w:rFonts w:cs="Arial"/>
        </w:rPr>
        <w:t>Detailed Labor Costs</w:t>
      </w:r>
    </w:p>
    <w:p w14:paraId="3B22976C" w14:textId="26C70619" w:rsidR="00537458" w:rsidRPr="003B4641" w:rsidRDefault="00537458" w:rsidP="00537458">
      <w:pPr>
        <w:pStyle w:val="ListParagraph"/>
        <w:tabs>
          <w:tab w:val="left" w:pos="2520"/>
        </w:tabs>
        <w:spacing w:before="240" w:after="240"/>
        <w:contextualSpacing w:val="0"/>
        <w:rPr>
          <w:rFonts w:cs="Arial"/>
        </w:rPr>
      </w:pPr>
      <w:r w:rsidRPr="003B4641">
        <w:rPr>
          <w:rFonts w:cs="Arial"/>
        </w:rPr>
        <w:t xml:space="preserve">Detailed labor costs including hourly salary rates and number of labor hours for each job position title/name (must correspond with the hours, job position titles, and names contained in the Technical Proposal Staffing Labor Hours Worksheet, Attachment 2). The Project Manager, Fiscal Manager, </w:t>
      </w:r>
      <w:r w:rsidR="00812B03" w:rsidRPr="003B4641">
        <w:rPr>
          <w:rFonts w:cs="Arial"/>
        </w:rPr>
        <w:t xml:space="preserve">Partner/Senior Associate, </w:t>
      </w:r>
      <w:r w:rsidRPr="003B4641">
        <w:rPr>
          <w:rFonts w:cs="Arial"/>
        </w:rPr>
        <w:t xml:space="preserve">and all identified Key </w:t>
      </w:r>
      <w:r w:rsidRPr="003B4641">
        <w:rPr>
          <w:rFonts w:cs="Arial"/>
        </w:rPr>
        <w:lastRenderedPageBreak/>
        <w:t xml:space="preserve">Personnel (identified in bidder’s Technical Proposal response for Section </w:t>
      </w:r>
      <w:r w:rsidR="00132985" w:rsidRPr="003B4641">
        <w:rPr>
          <w:rFonts w:cs="Arial"/>
        </w:rPr>
        <w:t>3</w:t>
      </w:r>
      <w:r w:rsidRPr="003B4641">
        <w:rPr>
          <w:rFonts w:cs="Arial"/>
        </w:rPr>
        <w:t>.1) must be identified by name and job title in the Cost Proposal, and others by job title only.</w:t>
      </w:r>
    </w:p>
    <w:p w14:paraId="3917E0B4" w14:textId="77777777" w:rsidR="00537458" w:rsidRPr="003B4641" w:rsidRDefault="00537458" w:rsidP="00132985">
      <w:pPr>
        <w:pStyle w:val="ListParagraph"/>
        <w:numPr>
          <w:ilvl w:val="0"/>
          <w:numId w:val="13"/>
        </w:numPr>
        <w:tabs>
          <w:tab w:val="left" w:pos="1080"/>
          <w:tab w:val="left" w:pos="2520"/>
        </w:tabs>
        <w:spacing w:before="240" w:after="240"/>
        <w:ind w:hanging="720"/>
        <w:contextualSpacing w:val="0"/>
        <w:rPr>
          <w:rFonts w:cs="Arial"/>
          <w:szCs w:val="24"/>
        </w:rPr>
      </w:pPr>
      <w:r w:rsidRPr="003B4641">
        <w:rPr>
          <w:rFonts w:cs="Arial"/>
          <w:szCs w:val="24"/>
        </w:rPr>
        <w:t>Detailed Direct Costs</w:t>
      </w:r>
    </w:p>
    <w:p w14:paraId="64142464" w14:textId="77777777" w:rsidR="00537458" w:rsidRPr="003B4641" w:rsidRDefault="00537458" w:rsidP="00537458">
      <w:pPr>
        <w:pStyle w:val="ListParagraph"/>
        <w:tabs>
          <w:tab w:val="left" w:pos="1080"/>
          <w:tab w:val="left" w:pos="2520"/>
        </w:tabs>
        <w:spacing w:before="240" w:after="240"/>
        <w:contextualSpacing w:val="0"/>
        <w:rPr>
          <w:rFonts w:cs="Arial"/>
          <w:szCs w:val="24"/>
        </w:rPr>
      </w:pPr>
      <w:r w:rsidRPr="003B4641">
        <w:rPr>
          <w:szCs w:val="24"/>
        </w:rPr>
        <w:t>The Cost Proposal must include an itemized detailed description of direct costs to specify what is included for any proposed direct costs and does not include any labor costs.</w:t>
      </w:r>
    </w:p>
    <w:p w14:paraId="73C509B6" w14:textId="77777777" w:rsidR="00537458" w:rsidRPr="003B4641" w:rsidRDefault="00537458" w:rsidP="00132985">
      <w:pPr>
        <w:pStyle w:val="ListParagraph"/>
        <w:numPr>
          <w:ilvl w:val="0"/>
          <w:numId w:val="13"/>
        </w:numPr>
        <w:tabs>
          <w:tab w:val="left" w:pos="1080"/>
        </w:tabs>
        <w:spacing w:before="240" w:after="240"/>
        <w:ind w:hanging="720"/>
        <w:contextualSpacing w:val="0"/>
        <w:rPr>
          <w:rFonts w:cs="Arial"/>
        </w:rPr>
      </w:pPr>
      <w:r w:rsidRPr="003B4641">
        <w:rPr>
          <w:rFonts w:cs="Arial"/>
          <w:szCs w:val="24"/>
        </w:rPr>
        <w:t>Overhead and Indirect Costs</w:t>
      </w:r>
    </w:p>
    <w:p w14:paraId="69126ED8" w14:textId="4D73FDB4" w:rsidR="00537458" w:rsidRPr="003B4641" w:rsidRDefault="00537458" w:rsidP="00537458">
      <w:pPr>
        <w:pStyle w:val="ListParagraph"/>
        <w:tabs>
          <w:tab w:val="left" w:pos="1080"/>
        </w:tabs>
        <w:spacing w:before="240" w:after="240"/>
        <w:contextualSpacing w:val="0"/>
        <w:rPr>
          <w:rFonts w:cs="Arial"/>
        </w:rPr>
      </w:pPr>
      <w:r w:rsidRPr="003B4641">
        <w:rPr>
          <w:szCs w:val="24"/>
        </w:rPr>
        <w:t>The Cost Proposal must identify the rate of any indirect cost(s) included. The Cost Proposal must include a detailed narrative description to specify what is included for any indirect costs rates proposed. Indirect costs must not cover costs covered under other costs identified in the Cost Proposal.</w:t>
      </w:r>
    </w:p>
    <w:p w14:paraId="03334BAF" w14:textId="77777777" w:rsidR="00537458" w:rsidRPr="003B4641" w:rsidRDefault="00537458" w:rsidP="00132985">
      <w:pPr>
        <w:pStyle w:val="ListParagraph"/>
        <w:numPr>
          <w:ilvl w:val="0"/>
          <w:numId w:val="13"/>
        </w:numPr>
        <w:tabs>
          <w:tab w:val="left" w:pos="1080"/>
          <w:tab w:val="left" w:pos="2160"/>
        </w:tabs>
        <w:spacing w:before="240" w:after="240"/>
        <w:ind w:hanging="720"/>
        <w:contextualSpacing w:val="0"/>
        <w:rPr>
          <w:rFonts w:cs="Arial"/>
        </w:rPr>
      </w:pPr>
      <w:r w:rsidRPr="003B4641">
        <w:rPr>
          <w:rFonts w:cs="Arial"/>
        </w:rPr>
        <w:t>Travel Rates</w:t>
      </w:r>
    </w:p>
    <w:p w14:paraId="61EB2BAC" w14:textId="77777777" w:rsidR="00537458" w:rsidRPr="003B4641" w:rsidRDefault="00537458" w:rsidP="00537458">
      <w:pPr>
        <w:pStyle w:val="ListParagraph"/>
        <w:tabs>
          <w:tab w:val="left" w:pos="1080"/>
          <w:tab w:val="left" w:pos="2160"/>
        </w:tabs>
        <w:spacing w:before="240" w:after="240"/>
        <w:contextualSpacing w:val="0"/>
        <w:rPr>
          <w:rFonts w:cs="Arial"/>
        </w:rPr>
      </w:pPr>
      <w:r w:rsidRPr="003B4641">
        <w:rPr>
          <w:rFonts w:cs="Arial"/>
        </w:rPr>
        <w:t>The Cost Proposal must include an acknowledgement that travel and per diem rates will not exceed those established for the State of California’s non-represented employee’s, computed in accordance with and allowable pursuant to applicable California Department of Human Resources regulations (see Attachment 14).</w:t>
      </w:r>
    </w:p>
    <w:p w14:paraId="15F7610C" w14:textId="77777777" w:rsidR="00537458" w:rsidRPr="003B4641" w:rsidRDefault="00537458" w:rsidP="00132985">
      <w:pPr>
        <w:pStyle w:val="ListParagraph"/>
        <w:numPr>
          <w:ilvl w:val="0"/>
          <w:numId w:val="13"/>
        </w:numPr>
        <w:tabs>
          <w:tab w:val="left" w:pos="1080"/>
        </w:tabs>
        <w:spacing w:before="240" w:after="240"/>
        <w:ind w:hanging="720"/>
        <w:contextualSpacing w:val="0"/>
        <w:rPr>
          <w:rFonts w:cs="Arial"/>
        </w:rPr>
      </w:pPr>
      <w:r w:rsidRPr="003B4641">
        <w:rPr>
          <w:rFonts w:cs="Arial"/>
        </w:rPr>
        <w:t>Subcontractor/DVBE Costs</w:t>
      </w:r>
    </w:p>
    <w:p w14:paraId="4E52C1A1" w14:textId="77777777" w:rsidR="00537458" w:rsidRPr="003B4641" w:rsidRDefault="00537458" w:rsidP="00537458">
      <w:pPr>
        <w:pStyle w:val="ListParagraph"/>
        <w:tabs>
          <w:tab w:val="left" w:pos="1080"/>
        </w:tabs>
        <w:spacing w:before="240" w:after="240"/>
        <w:contextualSpacing w:val="0"/>
        <w:rPr>
          <w:rFonts w:cs="Arial"/>
        </w:rPr>
      </w:pPr>
      <w:r w:rsidRPr="003B4641">
        <w:rPr>
          <w:szCs w:val="24"/>
        </w:rPr>
        <w:t>The Cost Proposal must identify w</w:t>
      </w:r>
      <w:r w:rsidRPr="003B4641">
        <w:rPr>
          <w:rFonts w:cs="Arial"/>
        </w:rPr>
        <w:t>hich labor, goods, or services within a task are being provided by a subcontractor, including but not limited to DVBE subcontractor(s). The Cost Proposal must contain a section that in detail breaks down all subcontractor costs for each task and subtask that will be provided by a subcontractor, for each fiscal year covered under this RFP, or part thereof.</w:t>
      </w:r>
    </w:p>
    <w:p w14:paraId="00C828C3" w14:textId="1027FD7C" w:rsidR="00537458" w:rsidRPr="003B4641" w:rsidRDefault="004564C9" w:rsidP="004866D5">
      <w:pPr>
        <w:pStyle w:val="Heading4"/>
      </w:pPr>
      <w:r w:rsidRPr="003B4641">
        <w:t>3</w:t>
      </w:r>
      <w:r w:rsidR="00537458" w:rsidRPr="003B4641">
        <w:t>.3.5 Cost Proposal Packaging</w:t>
      </w:r>
    </w:p>
    <w:p w14:paraId="19D06B07" w14:textId="77777777" w:rsidR="00537458" w:rsidRPr="003B4641" w:rsidRDefault="00537458" w:rsidP="00537458">
      <w:pPr>
        <w:widowControl w:val="0"/>
        <w:spacing w:before="240" w:after="240"/>
        <w:rPr>
          <w:rFonts w:cs="Arial"/>
        </w:rPr>
      </w:pPr>
      <w:r w:rsidRPr="003B4641">
        <w:rPr>
          <w:rFonts w:cs="Arial"/>
        </w:rPr>
        <w:t>The Cost Proposal must be submitted in a separately sealed envelope, marked as specified below. The outside of the sealed envelope containing the cost/price bid information must read:</w:t>
      </w:r>
    </w:p>
    <w:p w14:paraId="6BA6A922" w14:textId="77777777" w:rsidR="00537458" w:rsidRPr="003B4641" w:rsidRDefault="00537458" w:rsidP="00537458">
      <w:bookmarkStart w:id="8" w:name="_Toc500420517"/>
      <w:r w:rsidRPr="003B4641">
        <w:t>COST PROPOSAL</w:t>
      </w:r>
      <w:bookmarkEnd w:id="8"/>
    </w:p>
    <w:p w14:paraId="73B36E87" w14:textId="6E561C74" w:rsidR="00537458" w:rsidRPr="003B4641" w:rsidRDefault="009F331D" w:rsidP="00537458">
      <w:r w:rsidRPr="003B4641">
        <w:t>Federal Liaison Officer – CN220120</w:t>
      </w:r>
    </w:p>
    <w:p w14:paraId="45A42C4D" w14:textId="0B4D23E0" w:rsidR="00537458" w:rsidRPr="003B4641" w:rsidRDefault="00537458" w:rsidP="00537458">
      <w:bookmarkStart w:id="9" w:name="_Toc500420519"/>
      <w:r w:rsidRPr="003B4641">
        <w:t xml:space="preserve">Attention: </w:t>
      </w:r>
      <w:bookmarkEnd w:id="9"/>
      <w:r w:rsidR="00812B03" w:rsidRPr="003B4641">
        <w:t>CONTRACTS OFFICE – Alex Cost</w:t>
      </w:r>
    </w:p>
    <w:p w14:paraId="4644582B" w14:textId="48143086" w:rsidR="00537458" w:rsidRPr="003B4641" w:rsidRDefault="00537458" w:rsidP="00537458">
      <w:pPr>
        <w:tabs>
          <w:tab w:val="center" w:pos="5400"/>
        </w:tabs>
        <w:spacing w:after="240"/>
        <w:rPr>
          <w:b/>
          <w:snapToGrid w:val="0"/>
          <w:sz w:val="36"/>
          <w:szCs w:val="36"/>
        </w:rPr>
      </w:pPr>
      <w:r w:rsidRPr="003B4641">
        <w:rPr>
          <w:rFonts w:cs="Arial"/>
          <w:iCs/>
        </w:rPr>
        <w:t xml:space="preserve">Do not open until </w:t>
      </w:r>
      <w:r w:rsidR="009F331D" w:rsidRPr="003B4641">
        <w:t xml:space="preserve">September </w:t>
      </w:r>
      <w:r w:rsidR="00812B03" w:rsidRPr="003B4641">
        <w:t>21</w:t>
      </w:r>
      <w:r w:rsidR="009F331D" w:rsidRPr="003B4641">
        <w:t>, 2022</w:t>
      </w:r>
      <w:r w:rsidRPr="003B4641">
        <w:t xml:space="preserve"> 10:00a PT</w:t>
      </w:r>
    </w:p>
    <w:p w14:paraId="46F74D6D" w14:textId="0304B3FF" w:rsidR="00537458" w:rsidRPr="003B4641" w:rsidRDefault="00537458" w:rsidP="003E32FA">
      <w:pPr>
        <w:pStyle w:val="Heading3"/>
        <w:rPr>
          <w:sz w:val="24"/>
        </w:rPr>
      </w:pPr>
      <w:r w:rsidRPr="003B4641">
        <w:t>3.4 Errors in a Bidder’s Technical and/or Cost Proposal</w:t>
      </w:r>
    </w:p>
    <w:p w14:paraId="18622657" w14:textId="77777777" w:rsidR="00537458" w:rsidRPr="003B4641" w:rsidRDefault="00537458" w:rsidP="00537458">
      <w:pPr>
        <w:spacing w:before="240" w:after="240"/>
        <w:rPr>
          <w:iCs/>
        </w:rPr>
      </w:pPr>
      <w:r w:rsidRPr="003B4641">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0865A5FC" w14:textId="77777777" w:rsidR="00537458" w:rsidRPr="003B4641" w:rsidRDefault="00537458" w:rsidP="00537458">
      <w:pPr>
        <w:spacing w:before="240" w:after="240"/>
        <w:rPr>
          <w:iCs/>
        </w:rPr>
      </w:pPr>
      <w:r w:rsidRPr="003B4641">
        <w:rPr>
          <w:iCs/>
        </w:rPr>
        <w:t xml:space="preserve">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w:t>
      </w:r>
      <w:r w:rsidRPr="003B4641">
        <w:rPr>
          <w:iCs/>
        </w:rPr>
        <w:lastRenderedPageBreak/>
        <w:t>may, at its sole discretion, require a bidder to correct errors of omission, and in the following three situations, the CDE will take the indicated actions if the bidder’s intent is not clearly established by the complete bid submittal:</w:t>
      </w:r>
    </w:p>
    <w:p w14:paraId="3E9D67E0" w14:textId="77777777" w:rsidR="00537458" w:rsidRPr="003B4641" w:rsidRDefault="00537458" w:rsidP="00537458">
      <w:pPr>
        <w:widowControl w:val="0"/>
        <w:numPr>
          <w:ilvl w:val="0"/>
          <w:numId w:val="10"/>
        </w:numPr>
        <w:spacing w:before="240" w:after="240"/>
        <w:ind w:left="720" w:hanging="720"/>
        <w:rPr>
          <w:iCs/>
        </w:rPr>
      </w:pPr>
      <w:r w:rsidRPr="003B4641">
        <w:rPr>
          <w:iCs/>
        </w:rPr>
        <w:t xml:space="preserve">If a deliverable, task, subtask, or staff is described in the narrative and omitted from the </w:t>
      </w:r>
      <w:r w:rsidRPr="003B4641">
        <w:rPr>
          <w:rFonts w:cs="Arial"/>
        </w:rPr>
        <w:t>Cost Proposal</w:t>
      </w:r>
      <w:r w:rsidRPr="003B4641">
        <w:rPr>
          <w:iCs/>
        </w:rPr>
        <w:t>, it will be interpreted to mean that the deliverable, task, subtask, or staff will be provided by the bidder at no cost.</w:t>
      </w:r>
    </w:p>
    <w:p w14:paraId="37A6C01C" w14:textId="77777777" w:rsidR="00537458" w:rsidRPr="003B4641" w:rsidRDefault="00537458" w:rsidP="00537458">
      <w:pPr>
        <w:widowControl w:val="0"/>
        <w:numPr>
          <w:ilvl w:val="0"/>
          <w:numId w:val="10"/>
        </w:numPr>
        <w:spacing w:before="240" w:after="240"/>
        <w:ind w:left="720" w:hanging="720"/>
        <w:rPr>
          <w:iCs/>
        </w:rPr>
      </w:pPr>
      <w:r w:rsidRPr="003B4641">
        <w:rPr>
          <w:iCs/>
        </w:rPr>
        <w:t>If a deliverable, task, or subtask is not mentioned at all in the bidder’s proposal, the bid will be interpreted to mean that the bidder does not intend to perform that deliverable, task, or subtask.</w:t>
      </w:r>
    </w:p>
    <w:p w14:paraId="1324D3CE" w14:textId="77777777" w:rsidR="00537458" w:rsidRPr="003B4641" w:rsidRDefault="00537458" w:rsidP="00537458">
      <w:pPr>
        <w:widowControl w:val="0"/>
        <w:numPr>
          <w:ilvl w:val="0"/>
          <w:numId w:val="10"/>
        </w:numPr>
        <w:spacing w:before="240" w:after="240"/>
        <w:ind w:left="720" w:hanging="720"/>
        <w:rPr>
          <w:iCs/>
        </w:rPr>
      </w:pPr>
      <w:r w:rsidRPr="003B4641">
        <w:rPr>
          <w:iCs/>
        </w:rPr>
        <w:t>If a deliverable, task, or subtask is omitted, and the omission is not discovered until after contract award, the bidder shall be required to perform that deliverable, task, or subtask at no cost.</w:t>
      </w:r>
    </w:p>
    <w:p w14:paraId="06DE5351" w14:textId="712EDFAB" w:rsidR="00537458" w:rsidRPr="003B4641" w:rsidRDefault="00537458" w:rsidP="003E32FA">
      <w:pPr>
        <w:pStyle w:val="Heading3"/>
        <w:rPr>
          <w:sz w:val="24"/>
        </w:rPr>
      </w:pPr>
      <w:r w:rsidRPr="003B4641">
        <w:rPr>
          <w:szCs w:val="24"/>
        </w:rPr>
        <w:t>3.5</w:t>
      </w:r>
      <w:r w:rsidRPr="003B4641">
        <w:t xml:space="preserve"> Submission of Proposal</w:t>
      </w:r>
    </w:p>
    <w:p w14:paraId="1A2EF6DC" w14:textId="77777777" w:rsidR="00537458" w:rsidRPr="003B4641" w:rsidRDefault="00537458" w:rsidP="00537458">
      <w:pPr>
        <w:pStyle w:val="ListParagraph"/>
        <w:numPr>
          <w:ilvl w:val="0"/>
          <w:numId w:val="7"/>
        </w:numPr>
        <w:spacing w:before="240" w:after="240"/>
        <w:ind w:left="720" w:hanging="720"/>
        <w:contextualSpacing w:val="0"/>
      </w:pPr>
      <w:r w:rsidRPr="003B4641">
        <w:t>Proposals must provide clear and concise descriptions of the bidder’s ability to satisfy the requirements of this RFP. The proposals must include all requirements specified in this RFP. Omissions, inaccuracies or misstatements may be sufficient cause for rejection of a proposal.</w:t>
      </w:r>
    </w:p>
    <w:p w14:paraId="0C62DA01" w14:textId="714C30F4" w:rsidR="00E3649E" w:rsidRPr="003B4641" w:rsidRDefault="00E3649E" w:rsidP="00E3649E">
      <w:pPr>
        <w:widowControl w:val="0"/>
        <w:numPr>
          <w:ilvl w:val="0"/>
          <w:numId w:val="7"/>
        </w:numPr>
        <w:spacing w:before="240" w:after="240"/>
        <w:ind w:left="720" w:hanging="720"/>
        <w:rPr>
          <w:rFonts w:cs="Arial"/>
        </w:rPr>
      </w:pPr>
      <w:r w:rsidRPr="003B4641">
        <w:rPr>
          <w:b/>
        </w:rPr>
        <w:t>Technical Proposal:</w:t>
      </w:r>
      <w:r w:rsidRPr="003B4641">
        <w:t xml:space="preserve"> The original Technical Proposal must be a single sided, hardcopy marked “Original Copy.” All documents contained in the original Technical Proposal package must have original signatures and must be signed by the person who is authorized to bind the bidder. </w:t>
      </w:r>
      <w:r w:rsidRPr="003B4641">
        <w:rPr>
          <w:rFonts w:cs="Arial"/>
        </w:rPr>
        <w:t xml:space="preserve">All additional copies of the Technical Proposal may be single sided hardcopies (should the additional sets be </w:t>
      </w:r>
      <w:r w:rsidR="00875DDC" w:rsidRPr="003B4641">
        <w:rPr>
          <w:rFonts w:cs="Arial"/>
        </w:rPr>
        <w:t>double-sided;</w:t>
      </w:r>
      <w:r w:rsidRPr="003B4641">
        <w:rPr>
          <w:rFonts w:cs="Arial"/>
        </w:rPr>
        <w:t xml:space="preserve"> the bidder must ensure that text is not missing when three-hole punched) and may contain photocopies of the original package. The Technical Proposal package should be prepared in the least expensive method. All copies of the Technical Proposal may be submitted in a binder(s) and may use three-hole punch. The e</w:t>
      </w:r>
      <w:r w:rsidRPr="003B4641">
        <w:t>lectronic copy must be on a portable USB drive and must contain the complete Technical Proposal</w:t>
      </w:r>
      <w:r w:rsidR="001E6AB5" w:rsidRPr="003B4641">
        <w:t xml:space="preserve"> only (RFP Section 3.1 and 3.2)</w:t>
      </w:r>
      <w:r w:rsidRPr="003B4641">
        <w:t>.</w:t>
      </w:r>
    </w:p>
    <w:p w14:paraId="4751FD74" w14:textId="1DF8F018" w:rsidR="00E3649E" w:rsidRPr="003B4641" w:rsidRDefault="00E3649E" w:rsidP="00E3649E">
      <w:pPr>
        <w:widowControl w:val="0"/>
        <w:spacing w:before="240" w:after="240"/>
        <w:ind w:left="720"/>
      </w:pPr>
      <w:r w:rsidRPr="003B4641">
        <w:rPr>
          <w:b/>
        </w:rPr>
        <w:t>Cost Proposal:</w:t>
      </w:r>
      <w:r w:rsidRPr="003B4641">
        <w:t xml:space="preserve"> The original Cost Proposal must be a single sided, hardcopy marked “Original Copy.” </w:t>
      </w:r>
      <w:r w:rsidRPr="003B4641">
        <w:rPr>
          <w:rFonts w:cs="Arial"/>
        </w:rPr>
        <w:t xml:space="preserve">All additional copies of the Cost Proposal may be single sided hardcopies (should the additional sets be </w:t>
      </w:r>
      <w:r w:rsidR="00875DDC" w:rsidRPr="003B4641">
        <w:rPr>
          <w:rFonts w:cs="Arial"/>
        </w:rPr>
        <w:t>double-sided;</w:t>
      </w:r>
      <w:r w:rsidRPr="003B4641">
        <w:rPr>
          <w:rFonts w:cs="Arial"/>
        </w:rPr>
        <w:t xml:space="preserve"> the bidder must ensure that text is not missing when three-hole punched) and may contain photocopies of the original package. The Cost Proposal package should be prepared in the least expensive method. All copies of the Cost Proposal may be submitted in a binder(s) and may use three-hole punch. The e</w:t>
      </w:r>
      <w:r w:rsidRPr="003B4641">
        <w:t>lectronic copy must be on a portable USB drive, separate from the Technical Proposal’s portable USB drive, and must contain the complete Cost Proposal</w:t>
      </w:r>
      <w:r w:rsidR="001E6AB5" w:rsidRPr="003B4641">
        <w:t xml:space="preserve"> </w:t>
      </w:r>
      <w:r w:rsidR="007158E3" w:rsidRPr="003B4641">
        <w:t xml:space="preserve">only </w:t>
      </w:r>
      <w:r w:rsidR="001E6AB5" w:rsidRPr="003B4641">
        <w:t>(RFP Section 3.3)</w:t>
      </w:r>
      <w:r w:rsidRPr="003B4641">
        <w:t>.</w:t>
      </w:r>
    </w:p>
    <w:p w14:paraId="5485FFA4" w14:textId="28C186FE" w:rsidR="00E3649E" w:rsidRPr="003B4641" w:rsidRDefault="00E3649E" w:rsidP="00537458">
      <w:pPr>
        <w:pStyle w:val="ListParagraph"/>
        <w:numPr>
          <w:ilvl w:val="0"/>
          <w:numId w:val="7"/>
        </w:numPr>
        <w:spacing w:before="240" w:after="240"/>
        <w:ind w:left="720" w:hanging="720"/>
        <w:contextualSpacing w:val="0"/>
      </w:pPr>
      <w:r w:rsidRPr="003B4641">
        <w:t>All original/copies/portable USB drives for the Technical Proposal must be sealed and packaged separately from the original/copies/portable USB drives for the Cost Proposal.</w:t>
      </w:r>
    </w:p>
    <w:p w14:paraId="65601FE1" w14:textId="73C4A5F6" w:rsidR="00E3649E" w:rsidRPr="003B4641" w:rsidRDefault="00E3649E" w:rsidP="00537458">
      <w:pPr>
        <w:pStyle w:val="ListParagraph"/>
        <w:numPr>
          <w:ilvl w:val="0"/>
          <w:numId w:val="7"/>
        </w:numPr>
        <w:spacing w:before="240" w:after="240"/>
        <w:ind w:left="720" w:hanging="720"/>
        <w:contextualSpacing w:val="0"/>
      </w:pPr>
      <w:r w:rsidRPr="003B4641">
        <w:t>Original signature shall mean a manual handwritten signature or mark in wet ink.</w:t>
      </w:r>
    </w:p>
    <w:p w14:paraId="0AAB9087" w14:textId="5A1FC43A" w:rsidR="00537458" w:rsidRPr="003B4641" w:rsidRDefault="00537458" w:rsidP="00537458">
      <w:pPr>
        <w:pStyle w:val="ListParagraph"/>
        <w:numPr>
          <w:ilvl w:val="0"/>
          <w:numId w:val="7"/>
        </w:numPr>
        <w:spacing w:before="240" w:after="240"/>
        <w:ind w:left="720" w:hanging="720"/>
        <w:contextualSpacing w:val="0"/>
      </w:pPr>
      <w:r w:rsidRPr="003B4641">
        <w:lastRenderedPageBreak/>
        <w:t xml:space="preserve">Proposals must be submitted for the performance of all tasks/subtasks described herein. Any deviation from the tasks/subtasks described in Section </w:t>
      </w:r>
      <w:r w:rsidR="00DC395C" w:rsidRPr="003B4641">
        <w:t>7</w:t>
      </w:r>
      <w:r w:rsidRPr="003B4641">
        <w:t xml:space="preserve"> (Scope of Project) will not be considered and will cause a proposal to be rejected.</w:t>
      </w:r>
    </w:p>
    <w:p w14:paraId="33A7825D" w14:textId="77777777" w:rsidR="00E3649E" w:rsidRPr="003B4641" w:rsidRDefault="00537458" w:rsidP="00537458">
      <w:pPr>
        <w:pStyle w:val="ListParagraph"/>
        <w:numPr>
          <w:ilvl w:val="0"/>
          <w:numId w:val="7"/>
        </w:numPr>
        <w:spacing w:before="240" w:after="240"/>
        <w:ind w:left="720" w:hanging="720"/>
        <w:contextualSpacing w:val="0"/>
      </w:pPr>
      <w:r w:rsidRPr="003B4641">
        <w:t>CDE does not accept alternate Agreement language from a bidder. A proposal with such language will be considered a counter proposal and will be rejected.</w:t>
      </w:r>
    </w:p>
    <w:p w14:paraId="72D4360D" w14:textId="4B02B85A" w:rsidR="00537458" w:rsidRPr="003B4641" w:rsidRDefault="00537458" w:rsidP="00537458">
      <w:pPr>
        <w:pStyle w:val="ListParagraph"/>
        <w:numPr>
          <w:ilvl w:val="0"/>
          <w:numId w:val="7"/>
        </w:numPr>
        <w:spacing w:before="240" w:after="240"/>
        <w:ind w:left="720" w:hanging="720"/>
        <w:contextualSpacing w:val="0"/>
      </w:pPr>
      <w:r w:rsidRPr="003B4641">
        <w:t>The State General Terms and Conditions GTC 04/2017 are not negotiable</w:t>
      </w:r>
      <w:r w:rsidR="005F6A54" w:rsidRPr="003B4641">
        <w:t xml:space="preserve"> and will be incorporated into the final contract</w:t>
      </w:r>
      <w:r w:rsidR="002D2C28" w:rsidRPr="003B4641">
        <w:t xml:space="preserve"> (See RFP Section 9)</w:t>
      </w:r>
      <w:r w:rsidRPr="003B4641">
        <w:t xml:space="preserve">. The General Terms and Conditions can be found at: </w:t>
      </w:r>
      <w:hyperlink r:id="rId26" w:tooltip="Web site: https://www.dgs.ca.gov/OLS/Resources/Page-Content/Office-of-Legal-Services-Resources-List-Folder/Standard-Contract-Language" w:history="1">
        <w:r w:rsidRPr="003B4641">
          <w:rPr>
            <w:rStyle w:val="Hyperlink"/>
          </w:rPr>
          <w:t>https://www.dgs.ca.gov/OLS/Resources/Page-Content/Office-of-Legal-Services-Resources-List-Folder/Standard-Contract-Language</w:t>
        </w:r>
      </w:hyperlink>
      <w:r w:rsidRPr="003B4641">
        <w:t>.</w:t>
      </w:r>
    </w:p>
    <w:p w14:paraId="522A749A" w14:textId="77777777" w:rsidR="00537458" w:rsidRPr="003B4641" w:rsidRDefault="00537458" w:rsidP="00537458">
      <w:pPr>
        <w:pStyle w:val="ListParagraph"/>
        <w:numPr>
          <w:ilvl w:val="0"/>
          <w:numId w:val="7"/>
        </w:numPr>
        <w:spacing w:before="240" w:after="240"/>
        <w:ind w:left="720" w:hanging="720"/>
        <w:contextualSpacing w:val="0"/>
      </w:pPr>
      <w:r w:rsidRPr="003B4641">
        <w:t>Proposals shall be submitted in two (2) separate sealed packages/envelopes:</w:t>
      </w:r>
    </w:p>
    <w:p w14:paraId="41C816BB" w14:textId="49578704" w:rsidR="00537458" w:rsidRPr="003B4641" w:rsidRDefault="00537458" w:rsidP="00132985">
      <w:pPr>
        <w:pStyle w:val="ListParagraph"/>
        <w:numPr>
          <w:ilvl w:val="0"/>
          <w:numId w:val="14"/>
        </w:numPr>
        <w:spacing w:before="240" w:after="240"/>
        <w:ind w:left="1080"/>
        <w:contextualSpacing w:val="0"/>
      </w:pPr>
      <w:r w:rsidRPr="003B4641">
        <w:rPr>
          <w:b/>
        </w:rPr>
        <w:t>First Sealed Package/Envelope:</w:t>
      </w:r>
      <w:r w:rsidRPr="003B4641">
        <w:t xml:space="preserve"> Technical Proposal — One Original Technical Proposal</w:t>
      </w:r>
      <w:r w:rsidR="00E3649E" w:rsidRPr="003B4641">
        <w:t>, three copies, and one portable USB drive</w:t>
      </w:r>
      <w:r w:rsidRPr="003B4641">
        <w:t xml:space="preserve"> with all requirements specified in Section </w:t>
      </w:r>
      <w:r w:rsidR="00132985" w:rsidRPr="003B4641">
        <w:t>3</w:t>
      </w:r>
      <w:r w:rsidRPr="003B4641">
        <w:t xml:space="preserve">.1 and </w:t>
      </w:r>
      <w:r w:rsidR="00132985" w:rsidRPr="003B4641">
        <w:t>3</w:t>
      </w:r>
      <w:r w:rsidRPr="003B4641">
        <w:t>.2 of this RFP.</w:t>
      </w:r>
    </w:p>
    <w:p w14:paraId="341CD528" w14:textId="1E4A3A4E" w:rsidR="00537458" w:rsidRPr="003B4641" w:rsidRDefault="00537458" w:rsidP="00132985">
      <w:pPr>
        <w:pStyle w:val="ListParagraph"/>
        <w:numPr>
          <w:ilvl w:val="0"/>
          <w:numId w:val="14"/>
        </w:numPr>
        <w:spacing w:before="240" w:after="240"/>
        <w:ind w:left="1080"/>
        <w:contextualSpacing w:val="0"/>
      </w:pPr>
      <w:r w:rsidRPr="003B4641">
        <w:rPr>
          <w:b/>
        </w:rPr>
        <w:t>Second Sealed Package/Envelope:</w:t>
      </w:r>
      <w:r w:rsidRPr="003B4641">
        <w:t xml:space="preserve"> Cost Proposal — One Original Cost Proposal</w:t>
      </w:r>
      <w:r w:rsidR="00E3649E" w:rsidRPr="003B4641">
        <w:t xml:space="preserve">, three copies, and one portable USB drive </w:t>
      </w:r>
      <w:r w:rsidRPr="003B4641">
        <w:t xml:space="preserve">with all requirements specified in Section </w:t>
      </w:r>
      <w:r w:rsidR="00132985" w:rsidRPr="003B4641">
        <w:t>3</w:t>
      </w:r>
      <w:r w:rsidRPr="003B4641">
        <w:t>.3 of this RFP.</w:t>
      </w:r>
    </w:p>
    <w:p w14:paraId="512A3579" w14:textId="639060CB" w:rsidR="00537458" w:rsidRPr="003B4641" w:rsidRDefault="00537458" w:rsidP="00537458">
      <w:pPr>
        <w:pStyle w:val="ListParagraph"/>
        <w:numPr>
          <w:ilvl w:val="0"/>
          <w:numId w:val="7"/>
        </w:numPr>
        <w:spacing w:before="240" w:after="240"/>
        <w:ind w:left="720" w:hanging="720"/>
        <w:contextualSpacing w:val="0"/>
      </w:pPr>
      <w:r w:rsidRPr="003B4641">
        <w:t xml:space="preserve">Proposals must be received by the CDE no later than the time, day, and date specified in RFP Section </w:t>
      </w:r>
      <w:r w:rsidR="00132985" w:rsidRPr="003B4641">
        <w:t>2</w:t>
      </w:r>
      <w:r w:rsidRPr="003B4641">
        <w:t>.3 (RFP Schedule of Events). The proposal package/envelope must be plainly marked with the RFP number and title, your firm name, address, and must be marked with “DO NOT OPEN”, as shown below:</w:t>
      </w:r>
    </w:p>
    <w:p w14:paraId="5B5249E8" w14:textId="77777777" w:rsidR="00537458" w:rsidRPr="003B4641" w:rsidRDefault="00537458" w:rsidP="00132985">
      <w:pPr>
        <w:pStyle w:val="ListParagraph"/>
        <w:numPr>
          <w:ilvl w:val="0"/>
          <w:numId w:val="18"/>
        </w:numPr>
        <w:spacing w:before="240" w:after="240"/>
        <w:contextualSpacing w:val="0"/>
      </w:pPr>
      <w:r w:rsidRPr="003B4641">
        <w:t>FIRST SEALED PACKAGE/ENVELOPE WITH TECHNICAL PROPOSAL:</w:t>
      </w:r>
    </w:p>
    <w:p w14:paraId="7EEA3925" w14:textId="77777777" w:rsidR="00537458" w:rsidRPr="003B4641" w:rsidRDefault="00537458" w:rsidP="00537458">
      <w:pPr>
        <w:ind w:left="1080"/>
      </w:pPr>
      <w:r w:rsidRPr="003B4641">
        <w:t>Agency/Firm Name</w:t>
      </w:r>
    </w:p>
    <w:p w14:paraId="7A9F47E9" w14:textId="77777777" w:rsidR="00537458" w:rsidRPr="003B4641" w:rsidRDefault="00537458" w:rsidP="00537458">
      <w:pPr>
        <w:ind w:left="1080"/>
      </w:pPr>
      <w:r w:rsidRPr="003B4641">
        <w:t>Address</w:t>
      </w:r>
    </w:p>
    <w:p w14:paraId="4B969F11" w14:textId="186B5BDF" w:rsidR="00537458" w:rsidRPr="003B4641" w:rsidRDefault="00537458" w:rsidP="00537458">
      <w:pPr>
        <w:ind w:left="1080"/>
      </w:pPr>
      <w:r w:rsidRPr="003B4641">
        <w:t xml:space="preserve">RFP Number </w:t>
      </w:r>
      <w:r w:rsidR="00EA0B59" w:rsidRPr="003B4641">
        <w:t>CN220120</w:t>
      </w:r>
    </w:p>
    <w:p w14:paraId="6C613EE4" w14:textId="69B02864" w:rsidR="00537458" w:rsidRPr="003B4641" w:rsidRDefault="00537458" w:rsidP="005520DE">
      <w:pPr>
        <w:ind w:left="1440" w:hanging="360"/>
      </w:pPr>
      <w:r w:rsidRPr="003B4641">
        <w:t xml:space="preserve">RFP – </w:t>
      </w:r>
      <w:r w:rsidR="00EA0B59" w:rsidRPr="003B4641">
        <w:rPr>
          <w:rFonts w:cs="Arial"/>
        </w:rPr>
        <w:t>Federal Liaison Officer</w:t>
      </w:r>
    </w:p>
    <w:p w14:paraId="69B6AA5C" w14:textId="77777777" w:rsidR="00537458" w:rsidRPr="003B4641" w:rsidRDefault="00537458" w:rsidP="00537458">
      <w:pPr>
        <w:ind w:left="1080"/>
        <w:rPr>
          <w:b/>
        </w:rPr>
      </w:pPr>
      <w:r w:rsidRPr="003B4641">
        <w:rPr>
          <w:b/>
        </w:rPr>
        <w:t>TECHNICAL PROPOSAL – DO NOT OPEN</w:t>
      </w:r>
    </w:p>
    <w:p w14:paraId="1FB27D3E" w14:textId="77777777" w:rsidR="00537458" w:rsidRPr="003B4641" w:rsidRDefault="00537458" w:rsidP="00132985">
      <w:pPr>
        <w:pStyle w:val="ListParagraph"/>
        <w:numPr>
          <w:ilvl w:val="0"/>
          <w:numId w:val="18"/>
        </w:numPr>
        <w:spacing w:before="240" w:after="240"/>
        <w:contextualSpacing w:val="0"/>
      </w:pPr>
      <w:r w:rsidRPr="003B4641">
        <w:t>SECOND SEALED PACKAGE/ENVELOPE WITH COST PROPOSAL:</w:t>
      </w:r>
    </w:p>
    <w:p w14:paraId="1D7B63A1" w14:textId="77777777" w:rsidR="00537458" w:rsidRPr="003B4641" w:rsidRDefault="00537458" w:rsidP="00537458">
      <w:pPr>
        <w:ind w:left="1080"/>
      </w:pPr>
      <w:r w:rsidRPr="003B4641">
        <w:t>Agency/Firm Name</w:t>
      </w:r>
    </w:p>
    <w:p w14:paraId="21A9E27E" w14:textId="77777777" w:rsidR="00537458" w:rsidRPr="003B4641" w:rsidRDefault="00537458" w:rsidP="00537458">
      <w:pPr>
        <w:ind w:left="1080"/>
      </w:pPr>
      <w:r w:rsidRPr="003B4641">
        <w:t>Address</w:t>
      </w:r>
    </w:p>
    <w:p w14:paraId="6A9DAECB" w14:textId="260A6EE1" w:rsidR="005520DE" w:rsidRPr="003B4641" w:rsidRDefault="005520DE" w:rsidP="005520DE">
      <w:pPr>
        <w:ind w:left="1080"/>
      </w:pPr>
      <w:r w:rsidRPr="003B4641">
        <w:t xml:space="preserve">RFP Number </w:t>
      </w:r>
      <w:r w:rsidR="00EA0B59" w:rsidRPr="003B4641">
        <w:t>CN220120</w:t>
      </w:r>
    </w:p>
    <w:p w14:paraId="3E478002" w14:textId="794C6C73" w:rsidR="005520DE" w:rsidRPr="003B4641" w:rsidRDefault="005520DE" w:rsidP="005520DE">
      <w:pPr>
        <w:ind w:left="1440" w:hanging="360"/>
      </w:pPr>
      <w:r w:rsidRPr="003B4641">
        <w:t xml:space="preserve">RFP – </w:t>
      </w:r>
      <w:r w:rsidR="00EA0B59" w:rsidRPr="003B4641">
        <w:rPr>
          <w:rFonts w:cs="Arial"/>
        </w:rPr>
        <w:t>Federal Liaison Officer</w:t>
      </w:r>
    </w:p>
    <w:p w14:paraId="0E3E8A19" w14:textId="77777777" w:rsidR="00537458" w:rsidRPr="003B4641" w:rsidRDefault="00537458" w:rsidP="00537458">
      <w:pPr>
        <w:ind w:left="1080"/>
        <w:rPr>
          <w:b/>
        </w:rPr>
      </w:pPr>
      <w:r w:rsidRPr="003B4641">
        <w:rPr>
          <w:b/>
        </w:rPr>
        <w:t>COST PROPOSAL – DO NOT OPEN</w:t>
      </w:r>
    </w:p>
    <w:p w14:paraId="10448D38" w14:textId="77777777" w:rsidR="00537458" w:rsidRPr="003B4641" w:rsidRDefault="00537458" w:rsidP="00537458">
      <w:pPr>
        <w:spacing w:before="240" w:after="240"/>
        <w:ind w:left="720"/>
      </w:pPr>
      <w:r w:rsidRPr="003B4641">
        <w:t>Proposals not submitted under sealed cover and marked as indicated above may be rejected. If the proposal is made under a fictitious name or business title, the actual legal business name of bidder must be provided.</w:t>
      </w:r>
    </w:p>
    <w:p w14:paraId="30EA504C" w14:textId="2949BF0D" w:rsidR="00537458" w:rsidRPr="003B4641" w:rsidRDefault="00537458" w:rsidP="00537458">
      <w:pPr>
        <w:pStyle w:val="ListParagraph"/>
        <w:numPr>
          <w:ilvl w:val="0"/>
          <w:numId w:val="7"/>
        </w:numPr>
        <w:spacing w:before="240" w:after="240"/>
        <w:ind w:left="720" w:hanging="720"/>
        <w:contextualSpacing w:val="0"/>
      </w:pPr>
      <w:r w:rsidRPr="003B4641">
        <w:t>Both of the individually sealed and labeled proposal packages (Technical and Cost Proposals) can be boxed and mailed/delivered together. Label and mail</w:t>
      </w:r>
      <w:r w:rsidR="005B267D" w:rsidRPr="003B4641">
        <w:t xml:space="preserve"> or deliver</w:t>
      </w:r>
      <w:r w:rsidRPr="003B4641">
        <w:t>, in accordance with the instructions provided below, to the following location:</w:t>
      </w:r>
    </w:p>
    <w:p w14:paraId="4F331845" w14:textId="03E97942" w:rsidR="002C76E5" w:rsidRPr="003B4641" w:rsidRDefault="002C76E5" w:rsidP="002C76E5">
      <w:pPr>
        <w:pStyle w:val="ListParagraph"/>
        <w:spacing w:before="240" w:after="240"/>
        <w:ind w:left="1080"/>
        <w:contextualSpacing w:val="0"/>
      </w:pPr>
      <w:r w:rsidRPr="003B4641">
        <w:lastRenderedPageBreak/>
        <w:t>California Department of Education</w:t>
      </w:r>
      <w:r w:rsidRPr="003B4641">
        <w:br/>
        <w:t>Fiscal and Administrative Services Division</w:t>
      </w:r>
      <w:r w:rsidRPr="003B4641">
        <w:br/>
        <w:t xml:space="preserve">Attention: Contracts Office – </w:t>
      </w:r>
      <w:r w:rsidR="00EA0B59" w:rsidRPr="003B4641">
        <w:t>Alex Cost</w:t>
      </w:r>
      <w:r w:rsidRPr="003B4641">
        <w:t xml:space="preserve"> – DO NOT OPEN</w:t>
      </w:r>
      <w:r w:rsidRPr="003B4641">
        <w:br/>
        <w:t>1430 N Street, Suite 2213</w:t>
      </w:r>
      <w:r w:rsidRPr="003B4641">
        <w:br/>
        <w:t>Sacramento, CA 95814-5901</w:t>
      </w:r>
    </w:p>
    <w:p w14:paraId="31C032E8" w14:textId="77777777" w:rsidR="002C76E5" w:rsidRPr="003B4641" w:rsidRDefault="002C76E5" w:rsidP="005B267D">
      <w:pPr>
        <w:pStyle w:val="ListParagraph"/>
        <w:spacing w:before="240" w:after="240"/>
        <w:contextualSpacing w:val="0"/>
      </w:pPr>
      <w:r w:rsidRPr="003B4641">
        <w:t>In the upper portion of the sealed, mailed box/package, label the outer package as follows:</w:t>
      </w:r>
    </w:p>
    <w:p w14:paraId="356DB0BE" w14:textId="03AA1818" w:rsidR="002C76E5" w:rsidRPr="003B4641" w:rsidRDefault="002C76E5" w:rsidP="005B267D">
      <w:pPr>
        <w:pStyle w:val="ListParagraph"/>
        <w:spacing w:after="240"/>
        <w:ind w:left="1080"/>
        <w:contextualSpacing w:val="0"/>
        <w:rPr>
          <w:b/>
        </w:rPr>
      </w:pPr>
      <w:r w:rsidRPr="003B4641">
        <w:t xml:space="preserve">RFP </w:t>
      </w:r>
      <w:r w:rsidR="00EA0B59" w:rsidRPr="003B4641">
        <w:t>CN220120</w:t>
      </w:r>
      <w:r w:rsidRPr="003B4641">
        <w:br/>
      </w:r>
      <w:r w:rsidRPr="003B4641">
        <w:rPr>
          <w:rFonts w:cs="Arial"/>
        </w:rPr>
        <w:t xml:space="preserve">RFP – </w:t>
      </w:r>
      <w:r w:rsidR="00EA0B59" w:rsidRPr="003B4641">
        <w:rPr>
          <w:rFonts w:cs="Arial"/>
        </w:rPr>
        <w:t xml:space="preserve">Federal Liaison Officer </w:t>
      </w:r>
      <w:r w:rsidRPr="003B4641">
        <w:br/>
        <w:t>&lt;Firm Name&gt;</w:t>
      </w:r>
      <w:r w:rsidRPr="003B4641">
        <w:br/>
        <w:t>DO NOT OPEN</w:t>
      </w:r>
    </w:p>
    <w:p w14:paraId="4E50471B" w14:textId="2F6AFEF3" w:rsidR="005B267D" w:rsidRPr="003B4641" w:rsidRDefault="005B267D" w:rsidP="005B267D">
      <w:pPr>
        <w:pStyle w:val="ListParagraph"/>
        <w:numPr>
          <w:ilvl w:val="0"/>
          <w:numId w:val="7"/>
        </w:numPr>
        <w:spacing w:before="240" w:after="240"/>
        <w:ind w:left="720" w:hanging="720"/>
        <w:contextualSpacing w:val="0"/>
      </w:pPr>
      <w:r w:rsidRPr="003B4641">
        <w:t xml:space="preserve">To arrange for a time to deliver in person, please email </w:t>
      </w:r>
      <w:hyperlink r:id="rId27" w:history="1">
        <w:r w:rsidRPr="003B4641">
          <w:rPr>
            <w:rStyle w:val="Hyperlink"/>
          </w:rPr>
          <w:t>CONTRACTSOFFICE@cde.ca.gov</w:t>
        </w:r>
      </w:hyperlink>
      <w:r w:rsidRPr="003B4641">
        <w:t xml:space="preserve"> with the Subject: “Proposal Deliver for CDE RFP – </w:t>
      </w:r>
      <w:r w:rsidR="00EA0B59" w:rsidRPr="003B4641">
        <w:rPr>
          <w:rFonts w:cs="Arial"/>
        </w:rPr>
        <w:t>Federal Liaison Officer</w:t>
      </w:r>
      <w:r w:rsidRPr="003B4641">
        <w:t>”</w:t>
      </w:r>
    </w:p>
    <w:p w14:paraId="5AFEE48F" w14:textId="7C874B0E" w:rsidR="00537458" w:rsidRPr="003B4641" w:rsidRDefault="00537458" w:rsidP="005B267D">
      <w:pPr>
        <w:pStyle w:val="ListParagraph"/>
        <w:numPr>
          <w:ilvl w:val="0"/>
          <w:numId w:val="7"/>
        </w:numPr>
        <w:spacing w:before="240" w:after="240"/>
        <w:ind w:left="720" w:hanging="720"/>
        <w:contextualSpacing w:val="0"/>
      </w:pPr>
      <w:r w:rsidRPr="003B4641">
        <w:t xml:space="preserve">Each Technical Proposal will be reviewed in accordance with Section </w:t>
      </w:r>
      <w:r w:rsidR="005520DE" w:rsidRPr="003B4641">
        <w:t>4</w:t>
      </w:r>
      <w:r w:rsidRPr="003B4641">
        <w:t xml:space="preserve"> Evaluation Process to determine if it meets the proposal requirements contained in the RFP.</w:t>
      </w:r>
    </w:p>
    <w:p w14:paraId="7F932B12" w14:textId="0D881685" w:rsidR="00537458" w:rsidRPr="003B4641" w:rsidRDefault="00537458" w:rsidP="003E32FA">
      <w:pPr>
        <w:pStyle w:val="Heading3"/>
      </w:pPr>
      <w:r w:rsidRPr="003B4641">
        <w:t>3.6 Proposal Submission Conditions</w:t>
      </w:r>
    </w:p>
    <w:p w14:paraId="4BE84BAC" w14:textId="77777777" w:rsidR="00537458" w:rsidRPr="003B4641" w:rsidRDefault="00537458" w:rsidP="00132985">
      <w:pPr>
        <w:widowControl w:val="0"/>
        <w:numPr>
          <w:ilvl w:val="0"/>
          <w:numId w:val="15"/>
        </w:numPr>
        <w:spacing w:before="240" w:after="240"/>
        <w:ind w:left="720" w:hanging="720"/>
      </w:pPr>
      <w:r w:rsidRPr="003B4641">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s waiver of an immaterial defect shall in no way modify the RFP document or excuse the bidder from full compliance with all requirements if the bidder is awarded the contract.</w:t>
      </w:r>
    </w:p>
    <w:p w14:paraId="29ABE252" w14:textId="77777777" w:rsidR="00537458" w:rsidRPr="003B4641" w:rsidRDefault="00537458" w:rsidP="00132985">
      <w:pPr>
        <w:widowControl w:val="0"/>
        <w:numPr>
          <w:ilvl w:val="0"/>
          <w:numId w:val="15"/>
        </w:numPr>
        <w:spacing w:before="240" w:after="240"/>
        <w:ind w:left="720" w:hanging="720"/>
      </w:pPr>
      <w:r w:rsidRPr="003B4641">
        <w:t>Costs for developing proposals and in anticipation of award of the contract, is the sole responsibility of the Bidder and shall not be charged to the State of California.</w:t>
      </w:r>
    </w:p>
    <w:p w14:paraId="42163FA7" w14:textId="77777777" w:rsidR="00537458" w:rsidRPr="003B4641" w:rsidRDefault="00537458" w:rsidP="00132985">
      <w:pPr>
        <w:widowControl w:val="0"/>
        <w:numPr>
          <w:ilvl w:val="0"/>
          <w:numId w:val="15"/>
        </w:numPr>
        <w:spacing w:before="240" w:after="240"/>
        <w:ind w:left="720" w:hanging="720"/>
      </w:pPr>
      <w:r w:rsidRPr="003B4641">
        <w:t>A bidder may modify a proposal after its submission by withdrawing its original proposal and resubmitting a new proposal prior to the bid submission deadline. Proposal modifications offered in any other manner, oral or written, will not be considered.</w:t>
      </w:r>
    </w:p>
    <w:p w14:paraId="6A94B7AB" w14:textId="77777777" w:rsidR="00537458" w:rsidRPr="003B4641" w:rsidRDefault="00537458" w:rsidP="00132985">
      <w:pPr>
        <w:pStyle w:val="ListParagraph"/>
        <w:numPr>
          <w:ilvl w:val="0"/>
          <w:numId w:val="15"/>
        </w:numPr>
        <w:spacing w:before="240" w:after="240"/>
        <w:ind w:left="720" w:hanging="720"/>
        <w:contextualSpacing w:val="0"/>
      </w:pPr>
      <w:r w:rsidRPr="003B4641">
        <w:t>A bidder may withdraw its proposal by submitting a written withdrawal request to the CDE that is signed by the bidder’s authorized representative. A bidder may thereafter submit a new proposal prior to the bid submission deadline. Proposals may not be withdrawn without cause subsequent to bid submission deadline.</w:t>
      </w:r>
    </w:p>
    <w:p w14:paraId="6656F854" w14:textId="77777777" w:rsidR="00537458" w:rsidRPr="003B4641" w:rsidRDefault="00537458" w:rsidP="00132985">
      <w:pPr>
        <w:pStyle w:val="ListParagraph"/>
        <w:numPr>
          <w:ilvl w:val="0"/>
          <w:numId w:val="15"/>
        </w:numPr>
        <w:spacing w:before="240" w:after="240"/>
        <w:ind w:left="720" w:hanging="720"/>
        <w:contextualSpacing w:val="0"/>
        <w:rPr>
          <w:rFonts w:eastAsia="Times New Roman" w:cs="Arial"/>
          <w:snapToGrid w:val="0"/>
          <w:szCs w:val="20"/>
        </w:rPr>
      </w:pPr>
      <w:r w:rsidRPr="003B4641">
        <w:t xml:space="preserve">The CDE may modify the RFP by issuance of an addendum to all parties who received a proposal package. All addenda will be posted on the Cal eProcure website, </w:t>
      </w:r>
      <w:hyperlink r:id="rId28" w:tooltip="Cal eProcure website" w:history="1">
        <w:r w:rsidRPr="003B4641">
          <w:rPr>
            <w:rStyle w:val="Hyperlink"/>
          </w:rPr>
          <w:t>https://caleprocure.ca.gov/pages/Events-BS3/event-search.aspx</w:t>
        </w:r>
      </w:hyperlink>
      <w:r w:rsidRPr="003B4641">
        <w:t xml:space="preserve">, as well as the CDE's Funding website, </w:t>
      </w:r>
      <w:hyperlink r:id="rId29" w:tooltip="CDE Funding Web site" w:history="1">
        <w:r w:rsidRPr="003B4641">
          <w:rPr>
            <w:rStyle w:val="Hyperlink"/>
          </w:rPr>
          <w:t>http://www.cde.ca.gov/fg/fo/af</w:t>
        </w:r>
      </w:hyperlink>
      <w:r w:rsidRPr="003B4641">
        <w:t>.</w:t>
      </w:r>
    </w:p>
    <w:p w14:paraId="3181AD38" w14:textId="2BA018C3" w:rsidR="00537458" w:rsidRPr="003B4641" w:rsidRDefault="00537458" w:rsidP="00132985">
      <w:pPr>
        <w:pStyle w:val="ListParagraph"/>
        <w:numPr>
          <w:ilvl w:val="0"/>
          <w:numId w:val="15"/>
        </w:numPr>
        <w:spacing w:before="240" w:after="240"/>
        <w:ind w:left="720" w:hanging="720"/>
        <w:contextualSpacing w:val="0"/>
      </w:pPr>
      <w:r w:rsidRPr="003B4641">
        <w:rPr>
          <w:rFonts w:eastAsia="Times New Roman" w:cs="Arial"/>
          <w:snapToGrid w:val="0"/>
          <w:szCs w:val="20"/>
        </w:rPr>
        <w:t xml:space="preserve">The CDE reserves the right to reject all proposals for reasonable cause. The CDE, at its sole discretion, reserves the right to waive immaterial defects, request bidders to correct </w:t>
      </w:r>
      <w:r w:rsidRPr="003B4641">
        <w:rPr>
          <w:rFonts w:eastAsia="Times New Roman" w:cs="Arial"/>
          <w:snapToGrid w:val="0"/>
          <w:szCs w:val="20"/>
        </w:rPr>
        <w:lastRenderedPageBreak/>
        <w:t xml:space="preserve">an immaterial defect or request clarification at any time during the RFP process. The CDE </w:t>
      </w:r>
      <w:r w:rsidR="006663E8" w:rsidRPr="003B4641">
        <w:rPr>
          <w:rFonts w:eastAsia="Times New Roman" w:cs="Arial"/>
          <w:snapToGrid w:val="0"/>
          <w:szCs w:val="20"/>
        </w:rPr>
        <w:t xml:space="preserve">reserves the right to cancel the RFP. The CDE </w:t>
      </w:r>
      <w:r w:rsidRPr="003B4641">
        <w:rPr>
          <w:rFonts w:eastAsia="Times New Roman" w:cs="Arial"/>
          <w:snapToGrid w:val="0"/>
          <w:szCs w:val="20"/>
        </w:rPr>
        <w:t>is not required to award a contract.</w:t>
      </w:r>
    </w:p>
    <w:p w14:paraId="56DF1D1A" w14:textId="77777777" w:rsidR="00537458" w:rsidRPr="003B4641" w:rsidRDefault="00537458" w:rsidP="00132985">
      <w:pPr>
        <w:pStyle w:val="ListParagraph"/>
        <w:numPr>
          <w:ilvl w:val="0"/>
          <w:numId w:val="15"/>
        </w:numPr>
        <w:spacing w:before="240" w:after="240"/>
        <w:ind w:left="720" w:hanging="720"/>
        <w:contextualSpacing w:val="0"/>
      </w:pPr>
      <w:r w:rsidRPr="003B4641">
        <w:t>Bidders are cautioned not to rely on the CDE during the evaluation of the proposals to discover and report to bidders any defects and/or errors made to the documents submitted. Before submitting documents, bidders should carefully proof them for errors and adherence to the RFP requirements.</w:t>
      </w:r>
    </w:p>
    <w:p w14:paraId="486C4D87" w14:textId="77777777" w:rsidR="00537458" w:rsidRPr="003B4641" w:rsidRDefault="00537458" w:rsidP="00132985">
      <w:pPr>
        <w:pStyle w:val="ListParagraph"/>
        <w:numPr>
          <w:ilvl w:val="0"/>
          <w:numId w:val="15"/>
        </w:numPr>
        <w:spacing w:before="240" w:after="240"/>
        <w:ind w:left="720" w:hanging="720"/>
        <w:contextualSpacing w:val="0"/>
      </w:pPr>
      <w:r w:rsidRPr="003B4641">
        <w:t>Where applicable, bidders should carefully examine the work specifications. No additions or increases to the agreement amount will be made due to lack of careful examination of the work specifications.</w:t>
      </w:r>
    </w:p>
    <w:p w14:paraId="7DE72123" w14:textId="77777777" w:rsidR="00537458" w:rsidRPr="003B4641" w:rsidRDefault="00537458" w:rsidP="00132985">
      <w:pPr>
        <w:pStyle w:val="ListParagraph"/>
        <w:numPr>
          <w:ilvl w:val="0"/>
          <w:numId w:val="15"/>
        </w:numPr>
        <w:spacing w:before="240" w:after="240"/>
        <w:ind w:left="720" w:hanging="720"/>
        <w:contextualSpacing w:val="0"/>
        <w:rPr>
          <w:b/>
        </w:rPr>
      </w:pPr>
      <w:r w:rsidRPr="003B4641">
        <w:t>More than one proposal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among the bidders, none of the participants in such collusion will be considered in this procurement or future procurements.</w:t>
      </w:r>
    </w:p>
    <w:p w14:paraId="4685F27F" w14:textId="7D347DBE" w:rsidR="00537458" w:rsidRPr="003B4641" w:rsidRDefault="00537458" w:rsidP="003E32FA">
      <w:pPr>
        <w:pStyle w:val="Heading3"/>
      </w:pPr>
      <w:r w:rsidRPr="003B4641">
        <w:t xml:space="preserve">3.7 </w:t>
      </w:r>
      <w:r w:rsidR="0032738C" w:rsidRPr="003B4641">
        <w:t>Disposition of Proposals</w:t>
      </w:r>
    </w:p>
    <w:p w14:paraId="1BB4D4BF" w14:textId="77777777" w:rsidR="00537458" w:rsidRPr="003B4641" w:rsidRDefault="00537458" w:rsidP="00537458">
      <w:pPr>
        <w:spacing w:before="240" w:after="240"/>
      </w:pPr>
      <w:r w:rsidRPr="003B4641">
        <w:t>Upon proposal opening, all documents submitted in response to this RFP will become the property of the State of California, and will be regarded as public records under the California Public Records Act (Government Code section 6250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48FB2FB0" w14:textId="739B62E4" w:rsidR="00C31EF0" w:rsidRPr="003B4641" w:rsidRDefault="00C31EF0" w:rsidP="00132985">
      <w:pPr>
        <w:pStyle w:val="ListParagraph"/>
        <w:numPr>
          <w:ilvl w:val="1"/>
          <w:numId w:val="37"/>
        </w:numPr>
        <w:spacing w:after="240"/>
        <w:ind w:left="720"/>
        <w:contextualSpacing w:val="0"/>
        <w:rPr>
          <w:rFonts w:eastAsia="Times New Roman" w:cs="Arial"/>
          <w:b/>
          <w:bCs/>
          <w:iCs/>
          <w:sz w:val="40"/>
          <w:szCs w:val="40"/>
        </w:rPr>
      </w:pPr>
      <w:r w:rsidRPr="003B4641">
        <w:br w:type="page"/>
      </w:r>
    </w:p>
    <w:p w14:paraId="3D8AD29F" w14:textId="1B15C301" w:rsidR="00D658A4" w:rsidRPr="003B4641" w:rsidRDefault="00537458" w:rsidP="003E32FA">
      <w:pPr>
        <w:pStyle w:val="Heading2"/>
      </w:pPr>
      <w:bookmarkStart w:id="10" w:name="_Toc101523734"/>
      <w:r w:rsidRPr="003B4641">
        <w:lastRenderedPageBreak/>
        <w:t>4</w:t>
      </w:r>
      <w:r w:rsidR="007C2D86" w:rsidRPr="003B4641">
        <w:t xml:space="preserve">. </w:t>
      </w:r>
      <w:r w:rsidR="00D658A4" w:rsidRPr="003B4641">
        <w:t>EVALUATION PROCESS</w:t>
      </w:r>
      <w:bookmarkEnd w:id="10"/>
    </w:p>
    <w:p w14:paraId="3D8AD2A0" w14:textId="77777777" w:rsidR="00CF4606" w:rsidRPr="003B4641" w:rsidRDefault="00CF4606" w:rsidP="009E444C">
      <w:pPr>
        <w:spacing w:after="240"/>
        <w:rPr>
          <w:rFonts w:cs="Arial"/>
        </w:rPr>
      </w:pPr>
      <w:r w:rsidRPr="003B4641">
        <w:rPr>
          <w:rFonts w:cs="Arial"/>
        </w:rPr>
        <w:t xml:space="preserve">Each proposal including the </w:t>
      </w:r>
      <w:r w:rsidR="00663875" w:rsidRPr="003B4641">
        <w:rPr>
          <w:rFonts w:cs="Arial"/>
        </w:rPr>
        <w:t>Te</w:t>
      </w:r>
      <w:r w:rsidRPr="003B4641">
        <w:rPr>
          <w:rFonts w:cs="Arial"/>
        </w:rPr>
        <w:t xml:space="preserve">chnical and </w:t>
      </w:r>
      <w:r w:rsidR="00663875" w:rsidRPr="003B4641">
        <w:rPr>
          <w:rFonts w:cs="Arial"/>
        </w:rPr>
        <w:t>C</w:t>
      </w:r>
      <w:r w:rsidRPr="003B4641">
        <w:rPr>
          <w:rFonts w:cs="Arial"/>
        </w:rPr>
        <w:t xml:space="preserve">ost </w:t>
      </w:r>
      <w:r w:rsidR="00663875" w:rsidRPr="003B4641">
        <w:rPr>
          <w:rFonts w:cs="Arial"/>
        </w:rPr>
        <w:t>P</w:t>
      </w:r>
      <w:r w:rsidRPr="003B4641">
        <w:rPr>
          <w:rFonts w:cs="Arial"/>
        </w:rPr>
        <w:t>roposal, shall be evaluated to determine responsiveness to the general requirements and components, as well as format and content requirements, as described in this RF</w:t>
      </w:r>
      <w:r w:rsidR="00663875" w:rsidRPr="003B4641">
        <w:rPr>
          <w:rFonts w:cs="Arial"/>
        </w:rPr>
        <w:t>P</w:t>
      </w:r>
      <w:r w:rsidRPr="003B4641">
        <w:rPr>
          <w:rFonts w:cs="Arial"/>
        </w:rPr>
        <w:t>. Each bidder’s proposal will be evaluated per the criteria in Attachment 15 and the requirements specified in this RFP, to determine the quality and degree of responsiveness to the requirements in this RFP. The evaluation process is designed to determine the quality of the bidder’s submission.</w:t>
      </w:r>
    </w:p>
    <w:p w14:paraId="3D8AD2A1" w14:textId="77777777" w:rsidR="002830BC" w:rsidRPr="003B4641" w:rsidRDefault="002830BC" w:rsidP="00DB77A8">
      <w:pPr>
        <w:numPr>
          <w:ilvl w:val="0"/>
          <w:numId w:val="11"/>
        </w:numPr>
        <w:spacing w:before="240" w:after="240"/>
        <w:ind w:hanging="720"/>
      </w:pPr>
      <w:r w:rsidRPr="003B4641">
        <w:t>Formal Requirements</w:t>
      </w:r>
    </w:p>
    <w:p w14:paraId="3D8AD2A2" w14:textId="77777777" w:rsidR="00AA219A" w:rsidRPr="003B4641" w:rsidRDefault="00D658A4" w:rsidP="00DB77A8">
      <w:pPr>
        <w:numPr>
          <w:ilvl w:val="0"/>
          <w:numId w:val="2"/>
        </w:numPr>
        <w:spacing w:before="240" w:after="240"/>
        <w:ind w:left="1080"/>
      </w:pPr>
      <w:r w:rsidRPr="003B4641">
        <w:t>At the time of</w:t>
      </w:r>
      <w:r w:rsidR="00974717" w:rsidRPr="003B4641">
        <w:t xml:space="preserve"> the</w:t>
      </w:r>
      <w:r w:rsidRPr="003B4641">
        <w:t xml:space="preserve"> </w:t>
      </w:r>
      <w:r w:rsidR="0086591D" w:rsidRPr="003B4641">
        <w:t>Technical Proposal</w:t>
      </w:r>
      <w:r w:rsidRPr="003B4641">
        <w:t xml:space="preserve"> opening, each </w:t>
      </w:r>
      <w:r w:rsidR="0086591D" w:rsidRPr="003B4641">
        <w:t>Technical Proposal</w:t>
      </w:r>
      <w:r w:rsidRPr="003B4641">
        <w:t xml:space="preserve"> will be checked for the presence or absence of required information</w:t>
      </w:r>
      <w:r w:rsidR="00240A74" w:rsidRPr="003B4641">
        <w:t xml:space="preserve"> </w:t>
      </w:r>
      <w:r w:rsidRPr="003B4641">
        <w:t xml:space="preserve">in conformance with the submission requirements of this RFP. Proposals that do not provide requested information </w:t>
      </w:r>
      <w:r w:rsidR="00CF4606" w:rsidRPr="003B4641">
        <w:t xml:space="preserve">may </w:t>
      </w:r>
      <w:r w:rsidRPr="003B4641">
        <w:t>be rejected as non-responsive.</w:t>
      </w:r>
    </w:p>
    <w:p w14:paraId="3D8AD2A3" w14:textId="77777777" w:rsidR="00AA219A" w:rsidRPr="003B4641" w:rsidRDefault="0086591D" w:rsidP="00DB77A8">
      <w:pPr>
        <w:numPr>
          <w:ilvl w:val="0"/>
          <w:numId w:val="2"/>
        </w:numPr>
        <w:spacing w:before="240" w:after="240"/>
        <w:ind w:left="1080"/>
      </w:pPr>
      <w:r w:rsidRPr="003B4641">
        <w:t>Technical Proposal</w:t>
      </w:r>
      <w:r w:rsidR="00D658A4" w:rsidRPr="003B4641">
        <w:t>s that contain false or misleading statements, or which provide references, which do not support an attribute or condition claimed by the proposer, shall be rejected.</w:t>
      </w:r>
    </w:p>
    <w:p w14:paraId="3D8AD2A4" w14:textId="77777777" w:rsidR="00AA219A" w:rsidRPr="003B4641" w:rsidRDefault="00974717" w:rsidP="00DB77A8">
      <w:pPr>
        <w:numPr>
          <w:ilvl w:val="0"/>
          <w:numId w:val="2"/>
        </w:numPr>
        <w:spacing w:before="240" w:after="240"/>
        <w:ind w:left="1080"/>
      </w:pPr>
      <w:r w:rsidRPr="003B4641">
        <w:t xml:space="preserve">The </w:t>
      </w:r>
      <w:r w:rsidR="00D658A4" w:rsidRPr="003B4641">
        <w:t xml:space="preserve">CDE will evaluate each </w:t>
      </w:r>
      <w:r w:rsidR="0086591D" w:rsidRPr="003B4641">
        <w:t>Technical Proposal</w:t>
      </w:r>
      <w:r w:rsidR="00D658A4" w:rsidRPr="003B4641">
        <w:t xml:space="preserve"> to determine its responsiveness to </w:t>
      </w:r>
      <w:r w:rsidRPr="003B4641">
        <w:t xml:space="preserve">the </w:t>
      </w:r>
      <w:r w:rsidR="00D658A4" w:rsidRPr="003B4641">
        <w:t xml:space="preserve">CDE’s needs. </w:t>
      </w:r>
      <w:r w:rsidR="0086591D" w:rsidRPr="003B4641">
        <w:t>Technical Proposal</w:t>
      </w:r>
      <w:r w:rsidR="00D658A4" w:rsidRPr="003B4641">
        <w:t>s will be rated by an evaluation panel using a consensus process for determining final scores as noted below.</w:t>
      </w:r>
    </w:p>
    <w:p w14:paraId="3D8AD2A5" w14:textId="51CCE07C" w:rsidR="00D658A4" w:rsidRPr="003B4641" w:rsidRDefault="00D658A4" w:rsidP="00DB77A8">
      <w:pPr>
        <w:pStyle w:val="ListParagraph"/>
        <w:numPr>
          <w:ilvl w:val="0"/>
          <w:numId w:val="11"/>
        </w:numPr>
        <w:spacing w:before="240" w:after="240"/>
        <w:ind w:hanging="720"/>
        <w:contextualSpacing w:val="0"/>
      </w:pPr>
      <w:r w:rsidRPr="003B4641">
        <w:t xml:space="preserve">Technical </w:t>
      </w:r>
      <w:r w:rsidR="00173DE4" w:rsidRPr="003B4641">
        <w:t xml:space="preserve">Proposal </w:t>
      </w:r>
      <w:r w:rsidRPr="003B4641">
        <w:t>Evaluation</w:t>
      </w:r>
    </w:p>
    <w:p w14:paraId="3D8AD2A6" w14:textId="32C0BD53" w:rsidR="00B52D10" w:rsidRPr="003B4641" w:rsidRDefault="00B52D10" w:rsidP="00132985">
      <w:pPr>
        <w:pStyle w:val="ListParagraph"/>
        <w:numPr>
          <w:ilvl w:val="0"/>
          <w:numId w:val="26"/>
        </w:numPr>
        <w:spacing w:before="240" w:after="240"/>
        <w:contextualSpacing w:val="0"/>
      </w:pPr>
      <w:r w:rsidRPr="003B4641">
        <w:rPr>
          <w:rFonts w:cs="Arial"/>
        </w:rPr>
        <w:t>Phase I: Pre-Evaluation Review – Attachment Checklist</w:t>
      </w:r>
    </w:p>
    <w:p w14:paraId="34C4B2E2" w14:textId="63389822" w:rsidR="008452D2" w:rsidRPr="003B4641" w:rsidRDefault="00B52D10" w:rsidP="008452D2">
      <w:pPr>
        <w:pStyle w:val="ListParagraph"/>
        <w:spacing w:before="240" w:after="240"/>
        <w:ind w:left="1080"/>
        <w:contextualSpacing w:val="0"/>
        <w:rPr>
          <w:rFonts w:cs="Arial"/>
        </w:rPr>
      </w:pPr>
      <w:r w:rsidRPr="003B4641">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sidRPr="003B4641">
        <w:rPr>
          <w:rFonts w:eastAsia="Times New Roman"/>
          <w:snapToGrid w:val="0"/>
          <w:szCs w:val="20"/>
        </w:rPr>
        <w:t>Pass/Fail</w:t>
      </w:r>
      <w:r w:rsidRPr="003B4641">
        <w:rPr>
          <w:rFonts w:eastAsia="Times New Roman"/>
          <w:snapToGrid w:val="0"/>
          <w:szCs w:val="20"/>
        </w:rPr>
        <w:t xml:space="preserve">. Proposals that do not provide all of the forms/attachments, correctly completed as required by the RFP </w:t>
      </w:r>
      <w:r w:rsidR="00CF4606" w:rsidRPr="003B4641">
        <w:rPr>
          <w:rFonts w:eastAsia="Times New Roman"/>
          <w:snapToGrid w:val="0"/>
          <w:szCs w:val="20"/>
        </w:rPr>
        <w:t xml:space="preserve">may </w:t>
      </w:r>
      <w:r w:rsidRPr="003B4641">
        <w:rPr>
          <w:rFonts w:eastAsia="Times New Roman"/>
          <w:snapToGrid w:val="0"/>
          <w:szCs w:val="20"/>
        </w:rPr>
        <w:t xml:space="preserve">be deemed as non-responsive and the bidder will receive a Fail for this portion of the evaluation process, which </w:t>
      </w:r>
      <w:r w:rsidR="00CF4606" w:rsidRPr="003B4641">
        <w:rPr>
          <w:rFonts w:eastAsia="Times New Roman"/>
          <w:snapToGrid w:val="0"/>
          <w:szCs w:val="20"/>
        </w:rPr>
        <w:t xml:space="preserve">may </w:t>
      </w:r>
      <w:r w:rsidRPr="003B4641">
        <w:rPr>
          <w:rFonts w:eastAsia="Times New Roman"/>
          <w:snapToGrid w:val="0"/>
          <w:szCs w:val="20"/>
        </w:rPr>
        <w:t>result in the elimination of the bidder’s Proposal from further consideration.</w:t>
      </w:r>
      <w:r w:rsidR="00CF4606" w:rsidRPr="003B4641">
        <w:rPr>
          <w:rFonts w:eastAsia="Times New Roman"/>
          <w:snapToGrid w:val="0"/>
          <w:szCs w:val="20"/>
        </w:rPr>
        <w:t xml:space="preserve"> </w:t>
      </w:r>
      <w:r w:rsidR="00CF4606" w:rsidRPr="003B4641">
        <w:rPr>
          <w:rFonts w:cs="Arial"/>
        </w:rPr>
        <w:t>The CDE reserves the right, at its sole discretion, to overlook, correct, or require a bidder to remedy any obvious clerical or incidental errors on a proposal, if the correction does not result in an increase in the bidders’ total price. Bidders may be required to initial corrections.</w:t>
      </w:r>
    </w:p>
    <w:p w14:paraId="3D8AD2A8" w14:textId="27546E30" w:rsidR="00CE7182" w:rsidRPr="003B4641" w:rsidRDefault="00CE7182" w:rsidP="00132985">
      <w:pPr>
        <w:pStyle w:val="ListParagraph"/>
        <w:numPr>
          <w:ilvl w:val="0"/>
          <w:numId w:val="26"/>
        </w:numPr>
        <w:spacing w:before="240" w:after="240"/>
        <w:contextualSpacing w:val="0"/>
        <w:rPr>
          <w:rFonts w:eastAsia="Times New Roman"/>
          <w:snapToGrid w:val="0"/>
          <w:szCs w:val="20"/>
        </w:rPr>
      </w:pPr>
      <w:r w:rsidRPr="003B4641">
        <w:rPr>
          <w:rFonts w:eastAsia="Times New Roman"/>
          <w:snapToGrid w:val="0"/>
          <w:szCs w:val="20"/>
        </w:rPr>
        <w:t xml:space="preserve">Phase II: </w:t>
      </w:r>
      <w:r w:rsidR="0086591D" w:rsidRPr="003B4641">
        <w:rPr>
          <w:rFonts w:eastAsia="Times New Roman"/>
          <w:snapToGrid w:val="0"/>
          <w:szCs w:val="20"/>
        </w:rPr>
        <w:t>Technical Proposal</w:t>
      </w:r>
      <w:r w:rsidRPr="003B4641">
        <w:rPr>
          <w:rFonts w:eastAsia="Times New Roman"/>
          <w:snapToGrid w:val="0"/>
          <w:szCs w:val="20"/>
        </w:rPr>
        <w:t xml:space="preserve"> Evaluation</w:t>
      </w:r>
    </w:p>
    <w:p w14:paraId="3D8AD2A9" w14:textId="499658F9" w:rsidR="00CE7182" w:rsidRPr="003B4641" w:rsidRDefault="00CE7182" w:rsidP="008452D2">
      <w:pPr>
        <w:pStyle w:val="ListParagraph"/>
        <w:spacing w:before="240" w:after="240"/>
        <w:ind w:left="1080"/>
        <w:contextualSpacing w:val="0"/>
        <w:rPr>
          <w:rFonts w:cs="Arial"/>
        </w:rPr>
      </w:pPr>
      <w:r w:rsidRPr="003B4641">
        <w:rPr>
          <w:rFonts w:eastAsia="Times New Roman"/>
          <w:snapToGrid w:val="0"/>
          <w:szCs w:val="20"/>
        </w:rPr>
        <w:t xml:space="preserve">An evaluation panel will evaluate those </w:t>
      </w:r>
      <w:r w:rsidR="0086591D" w:rsidRPr="003B4641">
        <w:rPr>
          <w:rFonts w:eastAsia="Times New Roman"/>
          <w:snapToGrid w:val="0"/>
          <w:szCs w:val="20"/>
        </w:rPr>
        <w:t>Technical Proposal</w:t>
      </w:r>
      <w:r w:rsidRPr="003B4641">
        <w:rPr>
          <w:rFonts w:eastAsia="Times New Roman"/>
          <w:snapToGrid w:val="0"/>
          <w:szCs w:val="20"/>
        </w:rPr>
        <w:t xml:space="preserve">s that </w:t>
      </w:r>
      <w:r w:rsidR="00CF4606" w:rsidRPr="003B4641">
        <w:rPr>
          <w:rFonts w:eastAsia="Times New Roman"/>
          <w:snapToGrid w:val="0"/>
          <w:szCs w:val="20"/>
        </w:rPr>
        <w:t>pass</w:t>
      </w:r>
      <w:r w:rsidR="00974717" w:rsidRPr="003B4641">
        <w:rPr>
          <w:rFonts w:eastAsia="Times New Roman"/>
          <w:snapToGrid w:val="0"/>
          <w:szCs w:val="20"/>
        </w:rPr>
        <w:t xml:space="preserve"> the</w:t>
      </w:r>
      <w:r w:rsidR="00CF4606" w:rsidRPr="003B4641">
        <w:rPr>
          <w:rFonts w:eastAsia="Times New Roman"/>
          <w:snapToGrid w:val="0"/>
          <w:szCs w:val="20"/>
        </w:rPr>
        <w:t xml:space="preserve"> Phase I: Pre-Evaluation Review and meet </w:t>
      </w:r>
      <w:r w:rsidRPr="003B4641">
        <w:rPr>
          <w:rFonts w:eastAsia="Times New Roman"/>
          <w:snapToGrid w:val="0"/>
          <w:szCs w:val="20"/>
        </w:rPr>
        <w:t xml:space="preserve">the proposal submission requirements. The evaluation will </w:t>
      </w:r>
      <w:r w:rsidR="008F79F9" w:rsidRPr="003B4641">
        <w:rPr>
          <w:rFonts w:eastAsia="Times New Roman"/>
          <w:snapToGrid w:val="0"/>
          <w:szCs w:val="20"/>
        </w:rPr>
        <w:t>be based on the criteria shown i</w:t>
      </w:r>
      <w:r w:rsidRPr="003B4641">
        <w:rPr>
          <w:rFonts w:eastAsia="Times New Roman"/>
          <w:snapToGrid w:val="0"/>
          <w:szCs w:val="20"/>
        </w:rPr>
        <w:t xml:space="preserve">n Phase II, </w:t>
      </w:r>
      <w:r w:rsidR="0086591D" w:rsidRPr="003B4641">
        <w:rPr>
          <w:rFonts w:eastAsia="Times New Roman"/>
          <w:snapToGrid w:val="0"/>
          <w:szCs w:val="20"/>
        </w:rPr>
        <w:t>Technical Proposal</w:t>
      </w:r>
      <w:r w:rsidRPr="003B4641">
        <w:rPr>
          <w:rFonts w:eastAsia="Times New Roman"/>
          <w:snapToGrid w:val="0"/>
          <w:szCs w:val="20"/>
        </w:rPr>
        <w:t xml:space="preserve"> Evaluation</w:t>
      </w:r>
      <w:r w:rsidR="00CC580B" w:rsidRPr="003B4641">
        <w:rPr>
          <w:rFonts w:eastAsia="Times New Roman"/>
          <w:snapToGrid w:val="0"/>
          <w:szCs w:val="20"/>
        </w:rPr>
        <w:t xml:space="preserve"> Criteria</w:t>
      </w:r>
      <w:r w:rsidR="008F79F9" w:rsidRPr="003B4641">
        <w:rPr>
          <w:rFonts w:eastAsia="Times New Roman"/>
          <w:snapToGrid w:val="0"/>
          <w:szCs w:val="20"/>
        </w:rPr>
        <w:t xml:space="preserve"> of </w:t>
      </w:r>
      <w:r w:rsidR="00DE1CC5" w:rsidRPr="003B4641">
        <w:rPr>
          <w:rFonts w:eastAsia="Times New Roman"/>
          <w:snapToGrid w:val="0"/>
          <w:szCs w:val="20"/>
        </w:rPr>
        <w:t>Attachment</w:t>
      </w:r>
      <w:r w:rsidRPr="003B4641">
        <w:rPr>
          <w:rFonts w:eastAsia="Times New Roman"/>
          <w:snapToGrid w:val="0"/>
          <w:szCs w:val="20"/>
        </w:rPr>
        <w:t xml:space="preserve"> 15. Only those </w:t>
      </w:r>
      <w:r w:rsidR="0086591D" w:rsidRPr="003B4641">
        <w:rPr>
          <w:rFonts w:eastAsia="Times New Roman"/>
          <w:snapToGrid w:val="0"/>
          <w:szCs w:val="20"/>
        </w:rPr>
        <w:t>Technical Proposal</w:t>
      </w:r>
      <w:r w:rsidRPr="003B4641">
        <w:rPr>
          <w:rFonts w:eastAsia="Times New Roman"/>
          <w:snapToGrid w:val="0"/>
          <w:szCs w:val="20"/>
        </w:rPr>
        <w:t xml:space="preserve">s that achieve the required minimum points stated in Attachment 15 will move on to </w:t>
      </w:r>
      <w:r w:rsidR="004D3FC6" w:rsidRPr="003B4641">
        <w:rPr>
          <w:rFonts w:eastAsia="Times New Roman"/>
          <w:snapToGrid w:val="0"/>
          <w:szCs w:val="20"/>
        </w:rPr>
        <w:t>Phase III, Technical Evaluation Interview</w:t>
      </w:r>
      <w:r w:rsidR="008452D2" w:rsidRPr="003B4641">
        <w:rPr>
          <w:rFonts w:eastAsia="Times New Roman"/>
          <w:snapToGrid w:val="0"/>
          <w:szCs w:val="20"/>
        </w:rPr>
        <w:t xml:space="preserve">. </w:t>
      </w:r>
      <w:r w:rsidRPr="003B4641">
        <w:rPr>
          <w:rFonts w:eastAsia="Times New Roman"/>
          <w:snapToGrid w:val="0"/>
          <w:szCs w:val="20"/>
        </w:rPr>
        <w:t xml:space="preserve">Those </w:t>
      </w:r>
      <w:r w:rsidR="0086591D" w:rsidRPr="003B4641">
        <w:rPr>
          <w:rFonts w:eastAsia="Times New Roman"/>
          <w:snapToGrid w:val="0"/>
          <w:szCs w:val="20"/>
        </w:rPr>
        <w:t>Technical Proposal</w:t>
      </w:r>
      <w:r w:rsidRPr="003B4641">
        <w:rPr>
          <w:rFonts w:eastAsia="Times New Roman"/>
          <w:snapToGrid w:val="0"/>
          <w:szCs w:val="20"/>
        </w:rPr>
        <w:t>s receiving less than the minimum points stated in Attachment 15, will not receive further consideration.</w:t>
      </w:r>
      <w:r w:rsidR="00CF4606" w:rsidRPr="003B4641">
        <w:rPr>
          <w:rFonts w:eastAsia="Times New Roman"/>
          <w:snapToGrid w:val="0"/>
          <w:szCs w:val="20"/>
        </w:rPr>
        <w:t xml:space="preserve"> </w:t>
      </w:r>
      <w:r w:rsidR="00CF4606" w:rsidRPr="003B4641">
        <w:rPr>
          <w:rFonts w:cs="Arial"/>
        </w:rPr>
        <w:t xml:space="preserve">During the evaluation phase, </w:t>
      </w:r>
      <w:r w:rsidR="00974717" w:rsidRPr="003B4641">
        <w:rPr>
          <w:rFonts w:cs="Arial"/>
        </w:rPr>
        <w:t xml:space="preserve">the </w:t>
      </w:r>
      <w:r w:rsidR="00CF4606" w:rsidRPr="003B4641">
        <w:rPr>
          <w:rFonts w:cs="Arial"/>
        </w:rPr>
        <w:t xml:space="preserve">CDE reserves the right, at its sole discretion, to request clarification on any aspect of the </w:t>
      </w:r>
      <w:r w:rsidR="0086591D" w:rsidRPr="003B4641">
        <w:rPr>
          <w:rFonts w:cs="Arial"/>
        </w:rPr>
        <w:t>Technical Proposal</w:t>
      </w:r>
      <w:r w:rsidR="00CF4606" w:rsidRPr="003B4641">
        <w:rPr>
          <w:rFonts w:cs="Arial"/>
        </w:rPr>
        <w:t>.</w:t>
      </w:r>
    </w:p>
    <w:p w14:paraId="2CDA5B43" w14:textId="6F098C32" w:rsidR="006B149F" w:rsidRPr="003B4641" w:rsidRDefault="006B149F" w:rsidP="006B149F">
      <w:pPr>
        <w:pStyle w:val="ListParagraph"/>
        <w:numPr>
          <w:ilvl w:val="0"/>
          <w:numId w:val="26"/>
        </w:numPr>
        <w:spacing w:before="240" w:after="240"/>
        <w:contextualSpacing w:val="0"/>
        <w:rPr>
          <w:rFonts w:cs="Arial"/>
        </w:rPr>
      </w:pPr>
      <w:r w:rsidRPr="003B4641">
        <w:rPr>
          <w:rFonts w:cs="Arial"/>
        </w:rPr>
        <w:lastRenderedPageBreak/>
        <w:t>Phase III: Technical Evaluation Interview, Washington D.C.</w:t>
      </w:r>
    </w:p>
    <w:p w14:paraId="2A4123BA" w14:textId="18A7231A" w:rsidR="006B149F" w:rsidRPr="003B4641" w:rsidRDefault="006B149F" w:rsidP="006771AE">
      <w:pPr>
        <w:pStyle w:val="ListParagraph"/>
        <w:spacing w:after="240"/>
        <w:ind w:left="1080"/>
        <w:contextualSpacing w:val="0"/>
        <w:rPr>
          <w:rFonts w:cs="Arial"/>
          <w:szCs w:val="24"/>
        </w:rPr>
      </w:pPr>
      <w:r w:rsidRPr="003B4641">
        <w:rPr>
          <w:rFonts w:eastAsia="Times New Roman"/>
          <w:snapToGrid w:val="0"/>
          <w:szCs w:val="20"/>
        </w:rPr>
        <w:t>An evaluation panel will evaluate those Technical Proposals that pass the Phase II: Technical Proposal Evaluation. The evaluation interview will be based on the criteria shown on Phase III</w:t>
      </w:r>
      <w:r w:rsidR="004D3FC6" w:rsidRPr="003B4641">
        <w:rPr>
          <w:rFonts w:eastAsia="Times New Roman"/>
          <w:snapToGrid w:val="0"/>
          <w:szCs w:val="20"/>
        </w:rPr>
        <w:t>:</w:t>
      </w:r>
      <w:r w:rsidRPr="003B4641">
        <w:rPr>
          <w:rFonts w:eastAsia="Times New Roman"/>
          <w:snapToGrid w:val="0"/>
          <w:szCs w:val="20"/>
        </w:rPr>
        <w:t xml:space="preserve"> Technical Evaluation Interview, Attachment 15</w:t>
      </w:r>
      <w:r w:rsidRPr="003B4641">
        <w:rPr>
          <w:rFonts w:eastAsia="Times New Roman"/>
          <w:b/>
          <w:snapToGrid w:val="0"/>
          <w:szCs w:val="20"/>
        </w:rPr>
        <w:t>.</w:t>
      </w:r>
      <w:r w:rsidRPr="003B4641">
        <w:rPr>
          <w:rFonts w:eastAsia="Times New Roman"/>
          <w:snapToGrid w:val="0"/>
          <w:szCs w:val="20"/>
        </w:rPr>
        <w:t xml:space="preserve"> </w:t>
      </w:r>
    </w:p>
    <w:p w14:paraId="618509EA" w14:textId="16434100" w:rsidR="006B149F" w:rsidRPr="003B4641" w:rsidRDefault="006B149F" w:rsidP="006771AE">
      <w:pPr>
        <w:pStyle w:val="ListParagraph"/>
        <w:spacing w:after="240"/>
        <w:ind w:left="1080"/>
        <w:contextualSpacing w:val="0"/>
        <w:rPr>
          <w:rFonts w:cs="Arial"/>
          <w:szCs w:val="24"/>
        </w:rPr>
      </w:pPr>
      <w:r w:rsidRPr="003B4641">
        <w:rPr>
          <w:rFonts w:cs="Arial"/>
          <w:szCs w:val="24"/>
        </w:rPr>
        <w:t>Bidders will be contacted to schedule a date and time for an interview. It is anticipated that the interviews will be held in Washington, D.C (public health orders permitting</w:t>
      </w:r>
      <w:r w:rsidR="004D3FC6" w:rsidRPr="003B4641">
        <w:rPr>
          <w:rFonts w:cs="Arial"/>
          <w:szCs w:val="24"/>
        </w:rPr>
        <w:t xml:space="preserve"> and at the discretion of the CDE</w:t>
      </w:r>
      <w:r w:rsidRPr="003B4641">
        <w:rPr>
          <w:rFonts w:cs="Arial"/>
          <w:szCs w:val="24"/>
        </w:rPr>
        <w:t xml:space="preserve">). The interviews will be scheduled for August 24-26, 2022 (tentative), between 9 a.m. and 4 p.m. Each candidate will be given one-half hour to orally present his or her qualifications, expertise, and experience. If a proposal includes several professionals, the one-half hour allotted will be divided among them pursuant to their request. Bidders who receive </w:t>
      </w:r>
      <w:r w:rsidR="00B103E7">
        <w:rPr>
          <w:rFonts w:cs="Arial"/>
          <w:szCs w:val="24"/>
        </w:rPr>
        <w:t>less than the minimum</w:t>
      </w:r>
      <w:r w:rsidRPr="003B4641">
        <w:rPr>
          <w:rFonts w:cs="Arial"/>
          <w:szCs w:val="24"/>
        </w:rPr>
        <w:t xml:space="preserve"> points </w:t>
      </w:r>
      <w:r w:rsidR="00B12DC1">
        <w:rPr>
          <w:rFonts w:cs="Arial"/>
          <w:szCs w:val="24"/>
        </w:rPr>
        <w:t xml:space="preserve">stated in Attachment 15, will not receive </w:t>
      </w:r>
      <w:r w:rsidRPr="003B4641">
        <w:rPr>
          <w:rFonts w:cs="Arial"/>
          <w:szCs w:val="24"/>
        </w:rPr>
        <w:t>further consideration.</w:t>
      </w:r>
    </w:p>
    <w:p w14:paraId="1BF9A083" w14:textId="48A507B5" w:rsidR="006B149F" w:rsidRPr="003B4641" w:rsidRDefault="006B149F" w:rsidP="006771AE">
      <w:pPr>
        <w:pStyle w:val="ListParagraph"/>
        <w:spacing w:after="240"/>
        <w:ind w:left="1080"/>
        <w:contextualSpacing w:val="0"/>
        <w:rPr>
          <w:rFonts w:cs="Arial"/>
          <w:szCs w:val="24"/>
        </w:rPr>
      </w:pPr>
      <w:r w:rsidRPr="003B4641">
        <w:rPr>
          <w:rFonts w:cs="Arial"/>
          <w:szCs w:val="24"/>
        </w:rPr>
        <w:t xml:space="preserve">NOTE: The CDE reserves the right to </w:t>
      </w:r>
      <w:r w:rsidR="00B12DC1">
        <w:rPr>
          <w:rFonts w:cs="Arial"/>
          <w:szCs w:val="24"/>
        </w:rPr>
        <w:t>conduct</w:t>
      </w:r>
      <w:r w:rsidR="00B12DC1" w:rsidRPr="003B4641">
        <w:rPr>
          <w:rFonts w:cs="Arial"/>
          <w:szCs w:val="24"/>
        </w:rPr>
        <w:t xml:space="preserve"> </w:t>
      </w:r>
      <w:r w:rsidRPr="003B4641">
        <w:rPr>
          <w:rFonts w:cs="Arial"/>
          <w:szCs w:val="24"/>
        </w:rPr>
        <w:t xml:space="preserve">the Phase III: Technical Evaluation Interview </w:t>
      </w:r>
      <w:r w:rsidR="00B12DC1">
        <w:rPr>
          <w:rFonts w:cs="Arial"/>
          <w:szCs w:val="24"/>
        </w:rPr>
        <w:t>via</w:t>
      </w:r>
      <w:r w:rsidRPr="003B4641">
        <w:rPr>
          <w:rFonts w:cs="Arial"/>
          <w:szCs w:val="24"/>
        </w:rPr>
        <w:t xml:space="preserve"> teleconference or video conference.</w:t>
      </w:r>
    </w:p>
    <w:p w14:paraId="2D0CF134" w14:textId="52BDD914" w:rsidR="006771AE" w:rsidRPr="003B4641" w:rsidRDefault="006771AE" w:rsidP="006771AE">
      <w:pPr>
        <w:pStyle w:val="ListParagraph"/>
        <w:numPr>
          <w:ilvl w:val="0"/>
          <w:numId w:val="26"/>
        </w:numPr>
        <w:spacing w:before="240" w:after="240"/>
        <w:contextualSpacing w:val="0"/>
        <w:rPr>
          <w:rFonts w:cs="Arial"/>
        </w:rPr>
      </w:pPr>
      <w:r w:rsidRPr="003B4641">
        <w:rPr>
          <w:rFonts w:cs="Arial"/>
        </w:rPr>
        <w:t>Phase I</w:t>
      </w:r>
      <w:r w:rsidR="00356D50" w:rsidRPr="003B4641">
        <w:rPr>
          <w:rFonts w:cs="Arial"/>
        </w:rPr>
        <w:t>V</w:t>
      </w:r>
      <w:r w:rsidRPr="003B4641">
        <w:rPr>
          <w:rFonts w:cs="Arial"/>
        </w:rPr>
        <w:t xml:space="preserve">: Technical Evaluation Interview, </w:t>
      </w:r>
      <w:r w:rsidRPr="003B4641">
        <w:rPr>
          <w:rFonts w:cs="Arial"/>
          <w:szCs w:val="24"/>
        </w:rPr>
        <w:t>State Superintendent of Public Instruction</w:t>
      </w:r>
      <w:r w:rsidRPr="003B4641">
        <w:rPr>
          <w:rFonts w:cs="Arial"/>
        </w:rPr>
        <w:t>.</w:t>
      </w:r>
    </w:p>
    <w:p w14:paraId="55F873CB" w14:textId="215D396E" w:rsidR="006771AE" w:rsidRPr="003B4641" w:rsidRDefault="006771AE" w:rsidP="006771AE">
      <w:pPr>
        <w:pStyle w:val="ListParagraph"/>
        <w:spacing w:after="240"/>
        <w:ind w:left="1080"/>
        <w:contextualSpacing w:val="0"/>
        <w:rPr>
          <w:rFonts w:cs="Arial"/>
          <w:szCs w:val="24"/>
        </w:rPr>
      </w:pPr>
      <w:r w:rsidRPr="003B4641">
        <w:rPr>
          <w:rFonts w:cs="Arial"/>
          <w:szCs w:val="24"/>
        </w:rPr>
        <w:t>The State Superintendent of Public Instruction (SSPI) will evaluate those Technical Proposals that pass the Phase III</w:t>
      </w:r>
      <w:r w:rsidR="004D3FC6" w:rsidRPr="003B4641">
        <w:rPr>
          <w:rFonts w:cs="Arial"/>
          <w:szCs w:val="24"/>
        </w:rPr>
        <w:t>:</w:t>
      </w:r>
      <w:r w:rsidRPr="003B4641">
        <w:rPr>
          <w:rFonts w:cs="Arial"/>
          <w:szCs w:val="24"/>
        </w:rPr>
        <w:t xml:space="preserve"> Technical Evaluation Interview. The SSPI interview will be based on the criteria shown on Phase IV</w:t>
      </w:r>
      <w:r w:rsidR="004D3FC6" w:rsidRPr="003B4641">
        <w:rPr>
          <w:rFonts w:cs="Arial"/>
          <w:szCs w:val="24"/>
        </w:rPr>
        <w:t>:</w:t>
      </w:r>
      <w:r w:rsidRPr="003B4641">
        <w:rPr>
          <w:rFonts w:cs="Arial"/>
          <w:szCs w:val="24"/>
        </w:rPr>
        <w:t xml:space="preserve"> Technical Evaluation Interview with the SSPI, Attachment 15.</w:t>
      </w:r>
    </w:p>
    <w:p w14:paraId="12783214" w14:textId="5C2CD155" w:rsidR="006771AE" w:rsidRPr="003B4641" w:rsidRDefault="006771AE" w:rsidP="006771AE">
      <w:pPr>
        <w:pStyle w:val="ListParagraph"/>
        <w:spacing w:after="240"/>
        <w:ind w:left="1080"/>
        <w:contextualSpacing w:val="0"/>
        <w:rPr>
          <w:rFonts w:cs="Arial"/>
          <w:szCs w:val="24"/>
        </w:rPr>
      </w:pPr>
      <w:r w:rsidRPr="003B4641">
        <w:rPr>
          <w:rFonts w:cs="Arial"/>
          <w:szCs w:val="24"/>
        </w:rPr>
        <w:t xml:space="preserve">Bidders will be contacted to arrange for an interview with the SSPI, or designee. It is anticipated that the interview will be held in Sacramento, California. The interview will be scheduled for </w:t>
      </w:r>
      <w:r w:rsidR="008A5823">
        <w:rPr>
          <w:rFonts w:cs="Arial"/>
          <w:szCs w:val="24"/>
        </w:rPr>
        <w:t>September 7-9</w:t>
      </w:r>
      <w:r w:rsidR="00356D50" w:rsidRPr="003B4641">
        <w:rPr>
          <w:rFonts w:cs="Arial"/>
          <w:szCs w:val="24"/>
        </w:rPr>
        <w:t>, 2022</w:t>
      </w:r>
      <w:r w:rsidRPr="003B4641">
        <w:rPr>
          <w:rFonts w:cs="Arial"/>
          <w:szCs w:val="24"/>
        </w:rPr>
        <w:t xml:space="preserve"> (tentative). Each candidate will be given one-half hour for the SSPI interview. Bidders who </w:t>
      </w:r>
      <w:r w:rsidR="00B12DC1">
        <w:rPr>
          <w:rFonts w:cs="Arial"/>
          <w:szCs w:val="24"/>
        </w:rPr>
        <w:t xml:space="preserve">receive less than the minimum points stated in Attachment 15, will not receive </w:t>
      </w:r>
      <w:r w:rsidRPr="003B4641">
        <w:rPr>
          <w:rFonts w:cs="Arial"/>
          <w:szCs w:val="24"/>
        </w:rPr>
        <w:t xml:space="preserve">further consideration and will not proceed </w:t>
      </w:r>
      <w:r w:rsidR="00B12DC1">
        <w:rPr>
          <w:rFonts w:cs="Arial"/>
          <w:szCs w:val="24"/>
        </w:rPr>
        <w:t>to</w:t>
      </w:r>
      <w:r w:rsidR="00B12DC1" w:rsidRPr="003B4641">
        <w:rPr>
          <w:rFonts w:cs="Arial"/>
          <w:szCs w:val="24"/>
        </w:rPr>
        <w:t xml:space="preserve"> </w:t>
      </w:r>
      <w:r w:rsidRPr="003B4641">
        <w:rPr>
          <w:rFonts w:cs="Arial"/>
          <w:szCs w:val="24"/>
        </w:rPr>
        <w:t>the Public Opening of the Cost Proposal.</w:t>
      </w:r>
    </w:p>
    <w:p w14:paraId="46D7B955" w14:textId="1FCBC663" w:rsidR="006771AE" w:rsidRPr="003B4641" w:rsidRDefault="006771AE" w:rsidP="006771AE">
      <w:pPr>
        <w:pStyle w:val="ListParagraph"/>
        <w:spacing w:after="240"/>
        <w:ind w:left="1080"/>
        <w:contextualSpacing w:val="0"/>
        <w:rPr>
          <w:rFonts w:cs="Arial"/>
          <w:szCs w:val="24"/>
        </w:rPr>
      </w:pPr>
      <w:r w:rsidRPr="003B4641">
        <w:rPr>
          <w:rFonts w:cs="Arial"/>
          <w:szCs w:val="24"/>
        </w:rPr>
        <w:t xml:space="preserve">NOTE: The CDE reserves the right to </w:t>
      </w:r>
      <w:r w:rsidR="00B12DC1">
        <w:rPr>
          <w:rFonts w:cs="Arial"/>
          <w:szCs w:val="24"/>
        </w:rPr>
        <w:t>conduct</w:t>
      </w:r>
      <w:r w:rsidR="00B12DC1" w:rsidRPr="003B4641">
        <w:rPr>
          <w:rFonts w:cs="Arial"/>
          <w:szCs w:val="24"/>
        </w:rPr>
        <w:t xml:space="preserve"> </w:t>
      </w:r>
      <w:r w:rsidRPr="003B4641">
        <w:rPr>
          <w:rFonts w:cs="Arial"/>
          <w:szCs w:val="24"/>
        </w:rPr>
        <w:t xml:space="preserve">the Phase IV: Technical Evaluation Interview </w:t>
      </w:r>
      <w:r w:rsidR="004D3FC6" w:rsidRPr="003B4641">
        <w:rPr>
          <w:rFonts w:cs="Arial"/>
          <w:szCs w:val="24"/>
        </w:rPr>
        <w:t xml:space="preserve">with SSPI </w:t>
      </w:r>
      <w:r w:rsidR="00B12DC1">
        <w:rPr>
          <w:rFonts w:cs="Arial"/>
          <w:szCs w:val="24"/>
        </w:rPr>
        <w:t>via</w:t>
      </w:r>
      <w:r w:rsidRPr="003B4641">
        <w:rPr>
          <w:rFonts w:cs="Arial"/>
          <w:szCs w:val="24"/>
        </w:rPr>
        <w:t xml:space="preserve"> teleconference or video conference.</w:t>
      </w:r>
    </w:p>
    <w:p w14:paraId="3D8AD2AA" w14:textId="618912C8" w:rsidR="005619F3" w:rsidRPr="003B4641" w:rsidRDefault="00D658A4" w:rsidP="00DB77A8">
      <w:pPr>
        <w:pStyle w:val="ListParagraph"/>
        <w:numPr>
          <w:ilvl w:val="0"/>
          <w:numId w:val="11"/>
        </w:numPr>
        <w:spacing w:before="240" w:after="240"/>
        <w:ind w:hanging="720"/>
        <w:contextualSpacing w:val="0"/>
      </w:pPr>
      <w:r w:rsidRPr="003B4641">
        <w:t>Publ</w:t>
      </w:r>
      <w:r w:rsidR="002830BC" w:rsidRPr="003B4641">
        <w:t>ic Opening of the Cost Proposal</w:t>
      </w:r>
    </w:p>
    <w:p w14:paraId="3D8AD2AB" w14:textId="1FF16BF5" w:rsidR="00CF4606" w:rsidRPr="003B4641" w:rsidRDefault="00D658A4" w:rsidP="00132985">
      <w:pPr>
        <w:pStyle w:val="ListParagraph"/>
        <w:numPr>
          <w:ilvl w:val="0"/>
          <w:numId w:val="16"/>
        </w:numPr>
        <w:spacing w:before="240" w:after="240"/>
        <w:ind w:left="1080"/>
        <w:contextualSpacing w:val="0"/>
      </w:pPr>
      <w:r w:rsidRPr="003B4641">
        <w:t>Cost Proposals will be opened for bidders who achieved the required minimum points in Phase I</w:t>
      </w:r>
      <w:r w:rsidR="004D3FC6" w:rsidRPr="003B4641">
        <w:t>V</w:t>
      </w:r>
      <w:r w:rsidR="00F14BBC" w:rsidRPr="003B4641">
        <w:t xml:space="preserve">, </w:t>
      </w:r>
      <w:r w:rsidR="008452D2" w:rsidRPr="003B4641">
        <w:t>Technical Evaluation</w:t>
      </w:r>
      <w:r w:rsidR="004D3FC6" w:rsidRPr="003B4641">
        <w:t xml:space="preserve"> Interview with SSPI</w:t>
      </w:r>
      <w:r w:rsidR="00DD77A6" w:rsidRPr="003B4641">
        <w:t xml:space="preserve">, </w:t>
      </w:r>
      <w:r w:rsidR="008452D2" w:rsidRPr="003B4641">
        <w:t xml:space="preserve">as scored using </w:t>
      </w:r>
      <w:r w:rsidR="00DE1CC5" w:rsidRPr="003B4641">
        <w:t>Attachment</w:t>
      </w:r>
      <w:r w:rsidR="00DD77A6" w:rsidRPr="003B4641">
        <w:t xml:space="preserve"> 15</w:t>
      </w:r>
      <w:r w:rsidR="007C2D86" w:rsidRPr="003B4641">
        <w:t xml:space="preserve">. </w:t>
      </w:r>
      <w:r w:rsidRPr="003B4641">
        <w:t xml:space="preserve">The final selection will be made on the basis of the lowest responsive Cost Proposal from a responsible </w:t>
      </w:r>
      <w:r w:rsidR="00F14BBC" w:rsidRPr="003B4641">
        <w:t>b</w:t>
      </w:r>
      <w:r w:rsidRPr="003B4641">
        <w:t>idder. The Public Opening of the Cost Proposal will</w:t>
      </w:r>
      <w:r w:rsidR="00E05AA0" w:rsidRPr="003B4641">
        <w:t xml:space="preserve"> be held at 1430 N Street, Room</w:t>
      </w:r>
      <w:r w:rsidRPr="003B4641">
        <w:t xml:space="preserve"> </w:t>
      </w:r>
      <w:r w:rsidR="00EA0B59" w:rsidRPr="003B4641">
        <w:t>1801</w:t>
      </w:r>
      <w:r w:rsidRPr="003B4641">
        <w:t xml:space="preserve">, Sacramento, California, 95814 </w:t>
      </w:r>
      <w:r w:rsidR="00CF4606" w:rsidRPr="003B4641">
        <w:rPr>
          <w:rFonts w:cs="Arial"/>
        </w:rPr>
        <w:t>at the time, day</w:t>
      </w:r>
      <w:r w:rsidR="00AA7AB8" w:rsidRPr="003B4641">
        <w:rPr>
          <w:rFonts w:cs="Arial"/>
        </w:rPr>
        <w:t>,</w:t>
      </w:r>
      <w:r w:rsidR="00CF4606" w:rsidRPr="003B4641">
        <w:rPr>
          <w:rFonts w:cs="Arial"/>
        </w:rPr>
        <w:t xml:space="preserve"> and date specified in RFP Section </w:t>
      </w:r>
      <w:r w:rsidR="009D2EC2" w:rsidRPr="003B4641">
        <w:rPr>
          <w:rFonts w:cs="Arial"/>
        </w:rPr>
        <w:t>2</w:t>
      </w:r>
      <w:r w:rsidR="00CF4606" w:rsidRPr="003B4641">
        <w:rPr>
          <w:rFonts w:cs="Arial"/>
        </w:rPr>
        <w:t>.3 RFP Schedule of Events.</w:t>
      </w:r>
    </w:p>
    <w:p w14:paraId="3D8AD2AC" w14:textId="7DD0F58D" w:rsidR="00D658A4" w:rsidRPr="003B4641" w:rsidRDefault="004D3FC6" w:rsidP="00132985">
      <w:pPr>
        <w:pStyle w:val="ListParagraph"/>
        <w:numPr>
          <w:ilvl w:val="0"/>
          <w:numId w:val="16"/>
        </w:numPr>
        <w:spacing w:before="240" w:after="240"/>
        <w:ind w:left="1080"/>
        <w:contextualSpacing w:val="0"/>
      </w:pPr>
      <w:r w:rsidRPr="003B4641">
        <w:t>Immediately following the public opening of the cost proposal, t</w:t>
      </w:r>
      <w:r w:rsidR="00D658A4" w:rsidRPr="003B4641">
        <w:t xml:space="preserve">he CDE will review the </w:t>
      </w:r>
      <w:r w:rsidR="00F14BBC" w:rsidRPr="003B4641">
        <w:t xml:space="preserve">opened </w:t>
      </w:r>
      <w:r w:rsidR="00D658A4" w:rsidRPr="003B4641">
        <w:t>Cost Proposal</w:t>
      </w:r>
      <w:r w:rsidR="00F14BBC" w:rsidRPr="003B4641">
        <w:t>(</w:t>
      </w:r>
      <w:r w:rsidR="00D658A4" w:rsidRPr="003B4641">
        <w:t>s</w:t>
      </w:r>
      <w:r w:rsidR="00F14BBC" w:rsidRPr="003B4641">
        <w:t>)</w:t>
      </w:r>
      <w:r w:rsidR="00D658A4" w:rsidRPr="003B4641">
        <w:t xml:space="preserve"> for compliance with the standards and requirements in the RFP (see </w:t>
      </w:r>
      <w:r w:rsidR="00850636" w:rsidRPr="003B4641">
        <w:t>RFP Section 3.3</w:t>
      </w:r>
      <w:r w:rsidR="00D658A4" w:rsidRPr="003B4641">
        <w:t>,</w:t>
      </w:r>
      <w:r w:rsidR="00C1612E" w:rsidRPr="003B4641">
        <w:t xml:space="preserve"> and</w:t>
      </w:r>
      <w:r w:rsidR="00D658A4" w:rsidRPr="003B4641">
        <w:t xml:space="preserve"> Attachment 15) including a review comparing the </w:t>
      </w:r>
      <w:r w:rsidRPr="003B4641">
        <w:t xml:space="preserve">labor </w:t>
      </w:r>
      <w:r w:rsidR="00D658A4" w:rsidRPr="003B4641">
        <w:t xml:space="preserve">hours </w:t>
      </w:r>
      <w:r w:rsidR="00FF771D" w:rsidRPr="003B4641">
        <w:t xml:space="preserve">listed </w:t>
      </w:r>
      <w:r w:rsidR="00D658A4" w:rsidRPr="003B4641">
        <w:t xml:space="preserve">in the Cost Proposal with the </w:t>
      </w:r>
      <w:r w:rsidRPr="003B4641">
        <w:t xml:space="preserve">labor </w:t>
      </w:r>
      <w:r w:rsidR="00D658A4" w:rsidRPr="003B4641">
        <w:t xml:space="preserve">hours </w:t>
      </w:r>
      <w:r w:rsidR="00FF771D" w:rsidRPr="003B4641">
        <w:t xml:space="preserve">listed </w:t>
      </w:r>
      <w:r w:rsidR="00D658A4" w:rsidRPr="003B4641">
        <w:t xml:space="preserve">in the </w:t>
      </w:r>
      <w:r w:rsidR="0086591D" w:rsidRPr="003B4641">
        <w:t>Technical Proposal</w:t>
      </w:r>
      <w:r w:rsidR="00D658A4" w:rsidRPr="003B4641">
        <w:t xml:space="preserve">, Staffing Labor Hours Worksheet. The CDE reserves the right, at its sole discretion, to overlook, correct, or require a bidder to remedy any obvious clerical or incidental </w:t>
      </w:r>
      <w:r w:rsidR="00D658A4" w:rsidRPr="003B4641">
        <w:lastRenderedPageBreak/>
        <w:t xml:space="preserve">mathematical errors on a proposal, if the correction does not result in an increase in the bidders’ total price. Bidders may be required to initial corrections. Inconsistencies between the </w:t>
      </w:r>
      <w:r w:rsidR="0086591D" w:rsidRPr="003B4641">
        <w:t>Technical Proposal</w:t>
      </w:r>
      <w:r w:rsidR="00D658A4" w:rsidRPr="003B4641">
        <w:t xml:space="preserve"> and the Cost Proposal may result in the re</w:t>
      </w:r>
      <w:r w:rsidR="004A7B5D" w:rsidRPr="003B4641">
        <w:t>jection of the proposal.</w:t>
      </w:r>
    </w:p>
    <w:p w14:paraId="3D8AD2AD" w14:textId="77777777" w:rsidR="00D658A4" w:rsidRPr="003B4641" w:rsidRDefault="00D658A4" w:rsidP="00132985">
      <w:pPr>
        <w:pStyle w:val="ListParagraph"/>
        <w:numPr>
          <w:ilvl w:val="0"/>
          <w:numId w:val="16"/>
        </w:numPr>
        <w:spacing w:before="240" w:after="240"/>
        <w:ind w:left="1080"/>
        <w:contextualSpacing w:val="0"/>
      </w:pPr>
      <w:r w:rsidRPr="003B4641">
        <w:t xml:space="preserve">The </w:t>
      </w:r>
      <w:r w:rsidR="00DE164F" w:rsidRPr="003B4641">
        <w:t xml:space="preserve">Small Business, </w:t>
      </w:r>
      <w:r w:rsidR="00CC3174" w:rsidRPr="003B4641">
        <w:t>DVBE</w:t>
      </w:r>
      <w:r w:rsidR="00DE164F" w:rsidRPr="003B4641">
        <w:t>,</w:t>
      </w:r>
      <w:r w:rsidR="00CC3174" w:rsidRPr="003B4641">
        <w:t xml:space="preserve"> and </w:t>
      </w:r>
      <w:r w:rsidRPr="003B4641">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3D8AD2AE" w14:textId="77777777" w:rsidR="00D658A4" w:rsidRPr="003B4641" w:rsidRDefault="00D658A4" w:rsidP="00132985">
      <w:pPr>
        <w:pStyle w:val="ListParagraph"/>
        <w:numPr>
          <w:ilvl w:val="0"/>
          <w:numId w:val="16"/>
        </w:numPr>
        <w:spacing w:before="240" w:after="240"/>
        <w:ind w:left="1080"/>
        <w:contextualSpacing w:val="0"/>
      </w:pPr>
      <w:r w:rsidRPr="003B4641">
        <w:t xml:space="preserve">If no proposals are received containing bids offering a price, which in the opinion of the CDE is a reasonable price, </w:t>
      </w:r>
      <w:r w:rsidR="00974717" w:rsidRPr="003B4641">
        <w:t xml:space="preserve">the </w:t>
      </w:r>
      <w:r w:rsidRPr="003B4641">
        <w:t>CDE is not required to award an Agreement (PCC Section 10344 [d]).</w:t>
      </w:r>
    </w:p>
    <w:p w14:paraId="3D8AD2AF" w14:textId="77777777" w:rsidR="002830BC" w:rsidRPr="003B4641" w:rsidRDefault="00D658A4" w:rsidP="00132985">
      <w:pPr>
        <w:pStyle w:val="ListParagraph"/>
        <w:numPr>
          <w:ilvl w:val="0"/>
          <w:numId w:val="16"/>
        </w:numPr>
        <w:spacing w:before="240" w:after="240"/>
        <w:ind w:left="1080"/>
        <w:contextualSpacing w:val="0"/>
      </w:pPr>
      <w:r w:rsidRPr="003B4641">
        <w:t xml:space="preserve">Every component of the cost is subject to reasonableness of cost justification to DGS, who may approve it at its discretion. If any portion of the cost is rejected by DGS, then the entire bid may be </w:t>
      </w:r>
      <w:r w:rsidR="002830BC" w:rsidRPr="003B4641">
        <w:t>rejected.</w:t>
      </w:r>
    </w:p>
    <w:p w14:paraId="3D8AD2B0" w14:textId="636C5D8E" w:rsidR="00D658A4" w:rsidRPr="003B4641" w:rsidRDefault="00D658A4" w:rsidP="00DB77A8">
      <w:pPr>
        <w:pStyle w:val="ListParagraph"/>
        <w:numPr>
          <w:ilvl w:val="0"/>
          <w:numId w:val="11"/>
        </w:numPr>
        <w:spacing w:before="240" w:after="240"/>
        <w:ind w:hanging="720"/>
        <w:contextualSpacing w:val="0"/>
      </w:pPr>
      <w:r w:rsidRPr="003B4641">
        <w:t>Miscellaneous Award Issues</w:t>
      </w:r>
    </w:p>
    <w:p w14:paraId="3D8AD2B1" w14:textId="73D4118B" w:rsidR="00D658A4" w:rsidRPr="003B4641" w:rsidRDefault="00974717" w:rsidP="008452D2">
      <w:pPr>
        <w:pStyle w:val="ListParagraph"/>
        <w:numPr>
          <w:ilvl w:val="0"/>
          <w:numId w:val="1"/>
        </w:numPr>
        <w:tabs>
          <w:tab w:val="left" w:pos="-1260"/>
        </w:tabs>
        <w:spacing w:before="240" w:after="240"/>
        <w:ind w:left="1080"/>
        <w:contextualSpacing w:val="0"/>
      </w:pPr>
      <w:r w:rsidRPr="003B4641">
        <w:t xml:space="preserve">The </w:t>
      </w:r>
      <w:r w:rsidR="00D658A4" w:rsidRPr="003B4641">
        <w:t>CDE does not negotiate rates and/or costs listed on any Cost Proposal submitted.</w:t>
      </w:r>
    </w:p>
    <w:p w14:paraId="3D8AD2B2" w14:textId="77777777" w:rsidR="00D658A4" w:rsidRPr="003B4641" w:rsidRDefault="00D658A4" w:rsidP="00DC1391">
      <w:pPr>
        <w:pStyle w:val="ListParagraph"/>
        <w:numPr>
          <w:ilvl w:val="0"/>
          <w:numId w:val="1"/>
        </w:numPr>
        <w:spacing w:before="240" w:after="240"/>
        <w:ind w:left="1080"/>
        <w:contextualSpacing w:val="0"/>
      </w:pPr>
      <w:r w:rsidRPr="003B4641">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B3" w14:textId="77777777" w:rsidR="00D658A4" w:rsidRPr="003B4641" w:rsidRDefault="00D658A4" w:rsidP="00F6039A">
      <w:pPr>
        <w:spacing w:before="240" w:after="240"/>
        <w:ind w:left="1080"/>
      </w:pPr>
      <w:r w:rsidRPr="003B4641">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rsidRPr="003B4641">
        <w:t xml:space="preserve"> by the complete bid submittal:</w:t>
      </w:r>
    </w:p>
    <w:p w14:paraId="3D8AD2B4" w14:textId="77777777" w:rsidR="00D658A4" w:rsidRPr="003B4641" w:rsidRDefault="00D658A4" w:rsidP="00132985">
      <w:pPr>
        <w:pStyle w:val="ListParagraph"/>
        <w:numPr>
          <w:ilvl w:val="0"/>
          <w:numId w:val="19"/>
        </w:numPr>
        <w:spacing w:before="240" w:after="240"/>
        <w:ind w:left="1440"/>
        <w:contextualSpacing w:val="0"/>
      </w:pPr>
      <w:r w:rsidRPr="003B4641">
        <w:t xml:space="preserve">If a deliverable, task, subtask, or staff is described in the narrative and omitted from the </w:t>
      </w:r>
      <w:r w:rsidR="002B5835" w:rsidRPr="003B4641">
        <w:rPr>
          <w:rFonts w:cs="Arial"/>
        </w:rPr>
        <w:t>Cost Proposal</w:t>
      </w:r>
      <w:r w:rsidRPr="003B4641">
        <w:t xml:space="preserve">, it will be interpreted to mean that the deliverable, task, subtask, </w:t>
      </w:r>
      <w:r w:rsidR="00CF4606" w:rsidRPr="003B4641">
        <w:t xml:space="preserve">and </w:t>
      </w:r>
      <w:r w:rsidRPr="003B4641">
        <w:t>staff will be provided by the bidder at no cost.</w:t>
      </w:r>
    </w:p>
    <w:p w14:paraId="3D8AD2B5" w14:textId="77777777" w:rsidR="00D658A4" w:rsidRPr="003B4641" w:rsidRDefault="00D658A4" w:rsidP="00132985">
      <w:pPr>
        <w:pStyle w:val="ListParagraph"/>
        <w:numPr>
          <w:ilvl w:val="0"/>
          <w:numId w:val="19"/>
        </w:numPr>
        <w:spacing w:before="240" w:after="240"/>
        <w:ind w:left="1440"/>
        <w:contextualSpacing w:val="0"/>
      </w:pPr>
      <w:r w:rsidRPr="003B4641">
        <w:t>If a deliverable, task, or subtask is not mentioned at all in the bidder’s proposal, the bid will be interpreted to mean that the bidder does not intend to perform that deliverable, task, or subtask.</w:t>
      </w:r>
    </w:p>
    <w:p w14:paraId="3D8AD2B6" w14:textId="77777777" w:rsidR="00D658A4" w:rsidRPr="003B4641" w:rsidRDefault="00D658A4" w:rsidP="00132985">
      <w:pPr>
        <w:pStyle w:val="ListParagraph"/>
        <w:numPr>
          <w:ilvl w:val="0"/>
          <w:numId w:val="19"/>
        </w:numPr>
        <w:spacing w:before="240" w:after="240"/>
        <w:ind w:left="1440"/>
        <w:contextualSpacing w:val="0"/>
      </w:pPr>
      <w:r w:rsidRPr="003B4641">
        <w:t>If a deliverable, task, or subtask is omitted, and the omission is not discovered until after contract award, the bidder shall be required to perform that deliverable, task, or subtask at no cost.</w:t>
      </w:r>
    </w:p>
    <w:p w14:paraId="3D8AD2B7" w14:textId="7EEB1952" w:rsidR="00002C3F" w:rsidRPr="003B4641" w:rsidRDefault="00D658A4" w:rsidP="00F92047">
      <w:pPr>
        <w:pStyle w:val="ListParagraph"/>
        <w:numPr>
          <w:ilvl w:val="0"/>
          <w:numId w:val="1"/>
        </w:numPr>
        <w:spacing w:before="240" w:after="240"/>
        <w:ind w:left="1080"/>
        <w:contextualSpacing w:val="0"/>
      </w:pPr>
      <w:r w:rsidRPr="003B4641">
        <w:lastRenderedPageBreak/>
        <w:t>The bidder is advised that should this RFP result in an award of a contract, the contract will not be in force an</w:t>
      </w:r>
      <w:r w:rsidR="003361B2" w:rsidRPr="003B4641">
        <w:t>d</w:t>
      </w:r>
      <w:r w:rsidRPr="003B4641">
        <w:t xml:space="preserve"> no work shall be performed until the contract is fully approved by the </w:t>
      </w:r>
      <w:r w:rsidR="00871006" w:rsidRPr="003B4641">
        <w:t>DGS</w:t>
      </w:r>
      <w:r w:rsidRPr="003B4641">
        <w:t xml:space="preserve"> and the bidder is notified by the CDE Contract Monitor that services may begin.</w:t>
      </w:r>
    </w:p>
    <w:p w14:paraId="3D8AD2B8" w14:textId="2B57000B" w:rsidR="00401B74" w:rsidRPr="003B4641" w:rsidRDefault="00135D6D" w:rsidP="003E32FA">
      <w:pPr>
        <w:pStyle w:val="Heading2"/>
      </w:pPr>
      <w:r w:rsidRPr="003B4641">
        <w:br w:type="page"/>
      </w:r>
      <w:bookmarkStart w:id="11" w:name="_Toc101523735"/>
      <w:r w:rsidR="00537458" w:rsidRPr="003B4641">
        <w:lastRenderedPageBreak/>
        <w:t>5</w:t>
      </w:r>
      <w:r w:rsidR="00002C3F" w:rsidRPr="003B4641">
        <w:t>. AWARD AND PROTEST</w:t>
      </w:r>
      <w:bookmarkEnd w:id="11"/>
    </w:p>
    <w:p w14:paraId="3D8AD2B9" w14:textId="00FD321B" w:rsidR="00D658A4" w:rsidRPr="003B4641" w:rsidRDefault="00D658A4" w:rsidP="00DB77A8">
      <w:pPr>
        <w:numPr>
          <w:ilvl w:val="0"/>
          <w:numId w:val="4"/>
        </w:numPr>
        <w:tabs>
          <w:tab w:val="left" w:pos="0"/>
        </w:tabs>
        <w:spacing w:before="240" w:after="240"/>
        <w:ind w:right="720" w:hanging="720"/>
      </w:pPr>
      <w:r w:rsidRPr="003B4641">
        <w:t xml:space="preserve">Notice of Intent to Award will be posted for five (5) working days </w:t>
      </w:r>
      <w:r w:rsidR="00CF4606" w:rsidRPr="003B4641">
        <w:rPr>
          <w:rFonts w:cs="Arial"/>
        </w:rPr>
        <w:t xml:space="preserve">beginning on the day and date specified in RFP Section </w:t>
      </w:r>
      <w:r w:rsidR="003B1588" w:rsidRPr="003B4641">
        <w:rPr>
          <w:rFonts w:cs="Arial"/>
        </w:rPr>
        <w:t>2</w:t>
      </w:r>
      <w:r w:rsidR="00CF4606" w:rsidRPr="003B4641">
        <w:rPr>
          <w:rFonts w:cs="Arial"/>
        </w:rPr>
        <w:t>.3 RFP Schedule of Events</w:t>
      </w:r>
      <w:r w:rsidRPr="003B4641">
        <w:t xml:space="preserve">, in the CDE lobby located at 1430 N Street, Sacramento, California, and </w:t>
      </w:r>
      <w:r w:rsidR="00A34460" w:rsidRPr="003B4641">
        <w:t>may be posted on</w:t>
      </w:r>
      <w:r w:rsidRPr="003B4641">
        <w:t xml:space="preserve"> the</w:t>
      </w:r>
      <w:r w:rsidR="007B4B86" w:rsidRPr="003B4641">
        <w:t xml:space="preserve"> CDE's Funding Web site,</w:t>
      </w:r>
      <w:r w:rsidRPr="003B4641">
        <w:t xml:space="preserve"> </w:t>
      </w:r>
      <w:hyperlink r:id="rId30" w:tooltip="CDE's Funding Web site" w:history="1">
        <w:r w:rsidR="007B4B86" w:rsidRPr="003B4641">
          <w:rPr>
            <w:rStyle w:val="Hyperlink"/>
          </w:rPr>
          <w:t>http://www.cde.ca.gov/fg/fo/af</w:t>
        </w:r>
      </w:hyperlink>
      <w:r w:rsidR="00CE7C87" w:rsidRPr="003B4641">
        <w:t xml:space="preserve">. </w:t>
      </w:r>
      <w:r w:rsidRPr="003B4641">
        <w:t xml:space="preserve">During the same period, proposals and rating sheets will be available for public inspection at 1430 N Street, </w:t>
      </w:r>
      <w:r w:rsidR="00C1612E" w:rsidRPr="003B4641">
        <w:t>S</w:t>
      </w:r>
      <w:r w:rsidRPr="003B4641">
        <w:t>acramento, California, during normal business hours</w:t>
      </w:r>
      <w:r w:rsidR="00C1612E" w:rsidRPr="003B4641">
        <w:t xml:space="preserve"> by submitting a request to the contact person identified in Section 2.5 of this RFP</w:t>
      </w:r>
      <w:r w:rsidRPr="003B4641">
        <w:t>.</w:t>
      </w:r>
      <w:r w:rsidR="00CF4606" w:rsidRPr="003B4641">
        <w:t xml:space="preserve"> </w:t>
      </w:r>
      <w:r w:rsidRPr="003B4641">
        <w:t>After the five (5) day notice has been completed, the proposed awardee wil</w:t>
      </w:r>
      <w:r w:rsidR="00AA27F1" w:rsidRPr="003B4641">
        <w:t>l be formally notified by mail</w:t>
      </w:r>
      <w:r w:rsidR="00AF4635" w:rsidRPr="003B4641">
        <w:t xml:space="preserve"> or email</w:t>
      </w:r>
      <w:r w:rsidR="00AA27F1" w:rsidRPr="003B4641">
        <w:t>.</w:t>
      </w:r>
    </w:p>
    <w:p w14:paraId="3D8AD2BA" w14:textId="77777777" w:rsidR="00D658A4" w:rsidRPr="003B4641" w:rsidRDefault="00D658A4" w:rsidP="00DB77A8">
      <w:pPr>
        <w:numPr>
          <w:ilvl w:val="0"/>
          <w:numId w:val="4"/>
        </w:numPr>
        <w:spacing w:before="240" w:after="240"/>
        <w:ind w:hanging="720"/>
      </w:pPr>
      <w:r w:rsidRPr="003B4641">
        <w:t xml:space="preserve">If prior to the formal award, any bidder files a protest with the </w:t>
      </w:r>
      <w:r w:rsidR="00871006" w:rsidRPr="003B4641">
        <w:t>DGS</w:t>
      </w:r>
      <w:r w:rsidRPr="003B4641">
        <w:t xml:space="preserve"> against the awarding of the contract, the contract shall not be awarded until either the protest has been withdrawn or the </w:t>
      </w:r>
      <w:r w:rsidR="00871006" w:rsidRPr="003B4641">
        <w:t xml:space="preserve">DGS </w:t>
      </w:r>
      <w:r w:rsidRPr="003B4641">
        <w:t xml:space="preserve">has decided the matter. Within five (5) days after filing the protest, the protesting bidder shall file with the </w:t>
      </w:r>
      <w:r w:rsidR="00871006" w:rsidRPr="003B4641">
        <w:t>DGS</w:t>
      </w:r>
      <w:r w:rsidRPr="003B4641">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D8AD2BB" w14:textId="73A913C7" w:rsidR="0078554A" w:rsidRPr="003B4641" w:rsidRDefault="008528F3" w:rsidP="00132985">
      <w:pPr>
        <w:pStyle w:val="ListParagraph"/>
        <w:numPr>
          <w:ilvl w:val="0"/>
          <w:numId w:val="17"/>
        </w:numPr>
        <w:contextualSpacing w:val="0"/>
      </w:pPr>
      <w:r w:rsidRPr="003B4641">
        <w:t xml:space="preserve">California </w:t>
      </w:r>
      <w:r w:rsidR="0078554A" w:rsidRPr="003B4641">
        <w:t>Department of Education</w:t>
      </w:r>
    </w:p>
    <w:p w14:paraId="459E33A2" w14:textId="77777777" w:rsidR="008528F3" w:rsidRPr="003B4641" w:rsidRDefault="0078554A" w:rsidP="00721E75">
      <w:pPr>
        <w:pStyle w:val="ListParagraph"/>
        <w:ind w:left="1080"/>
        <w:contextualSpacing w:val="0"/>
      </w:pPr>
      <w:r w:rsidRPr="003B4641">
        <w:t>Contracts Office</w:t>
      </w:r>
    </w:p>
    <w:p w14:paraId="3D8AD2BC" w14:textId="30F856D5" w:rsidR="0078554A" w:rsidRPr="003B4641" w:rsidRDefault="008528F3" w:rsidP="00721E75">
      <w:pPr>
        <w:pStyle w:val="ListParagraph"/>
        <w:ind w:left="1080"/>
        <w:contextualSpacing w:val="0"/>
      </w:pPr>
      <w:r w:rsidRPr="003B4641">
        <w:t xml:space="preserve">Attention: </w:t>
      </w:r>
      <w:r w:rsidR="00147E9A" w:rsidRPr="003B4641">
        <w:t>Alex Cost</w:t>
      </w:r>
    </w:p>
    <w:p w14:paraId="3D8AD2BD" w14:textId="60C9EF97" w:rsidR="0078554A" w:rsidRPr="003B4641" w:rsidRDefault="0078554A" w:rsidP="00721E75">
      <w:pPr>
        <w:pStyle w:val="ListParagraph"/>
        <w:ind w:left="1080"/>
        <w:contextualSpacing w:val="0"/>
      </w:pPr>
      <w:r w:rsidRPr="003B4641">
        <w:t xml:space="preserve">1430 N Street, Suite </w:t>
      </w:r>
      <w:r w:rsidR="00AA27F1" w:rsidRPr="003B4641">
        <w:t>2213</w:t>
      </w:r>
    </w:p>
    <w:p w14:paraId="3D8AD2BE" w14:textId="77777777" w:rsidR="0078554A" w:rsidRPr="003B4641" w:rsidRDefault="0078554A" w:rsidP="00721E75">
      <w:pPr>
        <w:pStyle w:val="ListParagraph"/>
        <w:ind w:left="1080"/>
        <w:contextualSpacing w:val="0"/>
      </w:pPr>
      <w:r w:rsidRPr="003B4641">
        <w:t>Sacramento, CA 95814</w:t>
      </w:r>
    </w:p>
    <w:p w14:paraId="3D8AD2C0" w14:textId="422809BD" w:rsidR="0078554A" w:rsidRPr="003B4641" w:rsidRDefault="0078554A" w:rsidP="00721E75">
      <w:pPr>
        <w:pStyle w:val="ListParagraph"/>
        <w:spacing w:after="240"/>
        <w:ind w:left="1080"/>
        <w:contextualSpacing w:val="0"/>
      </w:pPr>
      <w:r w:rsidRPr="003B4641">
        <w:t xml:space="preserve">Email: </w:t>
      </w:r>
      <w:hyperlink r:id="rId31" w:tooltip="mail to Jaymi Brown" w:history="1">
        <w:r w:rsidR="00147E9A" w:rsidRPr="003B4641">
          <w:rPr>
            <w:rStyle w:val="Hyperlink"/>
          </w:rPr>
          <w:t>ACost@cde.ca.gov</w:t>
        </w:r>
      </w:hyperlink>
      <w:r w:rsidR="00C1612E" w:rsidRPr="003B4641">
        <w:rPr>
          <w:rStyle w:val="Hyperlink"/>
          <w:color w:val="auto"/>
          <w:u w:val="none"/>
        </w:rPr>
        <w:t xml:space="preserve">, with CC: </w:t>
      </w:r>
      <w:hyperlink r:id="rId32" w:history="1">
        <w:r w:rsidR="00C1612E" w:rsidRPr="003B4641">
          <w:rPr>
            <w:rStyle w:val="Hyperlink"/>
          </w:rPr>
          <w:t>CONTRACTSOFFICE@cde.ca.gov</w:t>
        </w:r>
      </w:hyperlink>
    </w:p>
    <w:p w14:paraId="3D8AD2C1" w14:textId="77777777" w:rsidR="0078554A" w:rsidRPr="003B4641" w:rsidRDefault="0078554A" w:rsidP="00132985">
      <w:pPr>
        <w:pStyle w:val="ListParagraph"/>
        <w:numPr>
          <w:ilvl w:val="0"/>
          <w:numId w:val="17"/>
        </w:numPr>
        <w:contextualSpacing w:val="0"/>
      </w:pPr>
      <w:r w:rsidRPr="003B4641">
        <w:t>Department of General Services</w:t>
      </w:r>
    </w:p>
    <w:p w14:paraId="2A751D43" w14:textId="77777777" w:rsidR="008528F3" w:rsidRPr="003B4641" w:rsidRDefault="0078554A" w:rsidP="00721E75">
      <w:pPr>
        <w:pStyle w:val="ListParagraph"/>
        <w:ind w:left="1080"/>
        <w:contextualSpacing w:val="0"/>
      </w:pPr>
      <w:r w:rsidRPr="003B4641">
        <w:t>Office of Legal Services</w:t>
      </w:r>
    </w:p>
    <w:p w14:paraId="3D8AD2C2" w14:textId="683FAC93" w:rsidR="0078554A" w:rsidRPr="003B4641" w:rsidRDefault="008528F3" w:rsidP="00721E75">
      <w:pPr>
        <w:pStyle w:val="ListParagraph"/>
        <w:ind w:left="1080"/>
        <w:contextualSpacing w:val="0"/>
      </w:pPr>
      <w:r w:rsidRPr="003B4641">
        <w:t>Attention: Bid</w:t>
      </w:r>
      <w:r w:rsidR="0078554A" w:rsidRPr="003B4641">
        <w:t xml:space="preserve"> Protest Coordinator</w:t>
      </w:r>
    </w:p>
    <w:p w14:paraId="3D8AD2C3" w14:textId="0EEB921E" w:rsidR="0078554A" w:rsidRPr="003B4641" w:rsidRDefault="0078554A" w:rsidP="00721E75">
      <w:pPr>
        <w:pStyle w:val="ListParagraph"/>
        <w:ind w:left="1080"/>
        <w:contextualSpacing w:val="0"/>
      </w:pPr>
      <w:r w:rsidRPr="003B4641">
        <w:t>707 Third Street, 7</w:t>
      </w:r>
      <w:r w:rsidRPr="003B4641">
        <w:rPr>
          <w:vertAlign w:val="superscript"/>
        </w:rPr>
        <w:t>th</w:t>
      </w:r>
      <w:r w:rsidRPr="003B4641">
        <w:t xml:space="preserve"> Floor</w:t>
      </w:r>
      <w:r w:rsidR="008528F3" w:rsidRPr="003B4641">
        <w:t>, Suite 7-330</w:t>
      </w:r>
    </w:p>
    <w:p w14:paraId="3D8AD2C4" w14:textId="77777777" w:rsidR="0078554A" w:rsidRPr="003B4641" w:rsidRDefault="0078554A" w:rsidP="00721E75">
      <w:pPr>
        <w:pStyle w:val="ListParagraph"/>
        <w:ind w:left="1080"/>
        <w:contextualSpacing w:val="0"/>
      </w:pPr>
      <w:r w:rsidRPr="003B4641">
        <w:t>West Sacramento, CA 95605</w:t>
      </w:r>
    </w:p>
    <w:p w14:paraId="3D8AD2C5" w14:textId="592A1A59" w:rsidR="00B16AD9" w:rsidRPr="003B4641" w:rsidRDefault="008528F3" w:rsidP="00721E75">
      <w:pPr>
        <w:pStyle w:val="ListParagraph"/>
        <w:ind w:left="1080"/>
        <w:contextualSpacing w:val="0"/>
        <w:rPr>
          <w:b/>
        </w:rPr>
      </w:pPr>
      <w:r w:rsidRPr="003B4641">
        <w:t xml:space="preserve">Bid Protest Coordinator Email: </w:t>
      </w:r>
      <w:hyperlink r:id="rId33" w:history="1">
        <w:r w:rsidRPr="003B4641">
          <w:rPr>
            <w:rStyle w:val="Hyperlink"/>
          </w:rPr>
          <w:t>OLSProtests@dgs.ca.gov</w:t>
        </w:r>
      </w:hyperlink>
    </w:p>
    <w:p w14:paraId="3D8AD2C7" w14:textId="7F49F8D7" w:rsidR="002656A6" w:rsidRPr="003B4641" w:rsidRDefault="00F74C9F" w:rsidP="003E32FA">
      <w:pPr>
        <w:pStyle w:val="Heading2"/>
      </w:pPr>
      <w:r w:rsidRPr="003B4641">
        <w:br w:type="page"/>
      </w:r>
    </w:p>
    <w:p w14:paraId="3D8AD2C8" w14:textId="25B2759D" w:rsidR="0047459D" w:rsidRPr="003B4641" w:rsidRDefault="00C426A0" w:rsidP="003E32FA">
      <w:pPr>
        <w:pStyle w:val="Heading2"/>
      </w:pPr>
      <w:bookmarkStart w:id="12" w:name="_Toc101523736"/>
      <w:r w:rsidRPr="003B4641">
        <w:lastRenderedPageBreak/>
        <w:t>6</w:t>
      </w:r>
      <w:r w:rsidR="002656A6" w:rsidRPr="003B4641">
        <w:t>. S</w:t>
      </w:r>
      <w:r w:rsidR="00471BC1" w:rsidRPr="003B4641">
        <w:t>TANDARD CONDITIONS OF SERVICE</w:t>
      </w:r>
      <w:bookmarkEnd w:id="12"/>
    </w:p>
    <w:p w14:paraId="5070AAF7" w14:textId="4BC03DF9" w:rsidR="004564C9" w:rsidRPr="003B4641" w:rsidRDefault="004564C9" w:rsidP="00DB77A8">
      <w:pPr>
        <w:keepNext/>
        <w:keepLines/>
        <w:numPr>
          <w:ilvl w:val="0"/>
          <w:numId w:val="3"/>
        </w:numPr>
        <w:spacing w:before="240" w:after="240"/>
        <w:ind w:hanging="720"/>
        <w:rPr>
          <w:rFonts w:eastAsia="Times New Roman" w:cs="Arial"/>
          <w:snapToGrid w:val="0"/>
          <w:szCs w:val="20"/>
        </w:rPr>
      </w:pPr>
      <w:r w:rsidRPr="003B4641">
        <w:t>Award of a contract as a result of the RFP shall be contingent on DGS approval, CDE executive approval, funding and program authorization provided to and by the CDE.</w:t>
      </w:r>
    </w:p>
    <w:p w14:paraId="3D8AD2C9" w14:textId="0D5BB095" w:rsidR="00401B74" w:rsidRPr="003B4641" w:rsidRDefault="00401B74" w:rsidP="00DB77A8">
      <w:pPr>
        <w:keepNext/>
        <w:keepLines/>
        <w:numPr>
          <w:ilvl w:val="0"/>
          <w:numId w:val="3"/>
        </w:numPr>
        <w:spacing w:before="240" w:after="240"/>
        <w:ind w:hanging="720"/>
        <w:rPr>
          <w:rFonts w:eastAsia="Times New Roman" w:cs="Arial"/>
          <w:snapToGrid w:val="0"/>
          <w:szCs w:val="20"/>
        </w:rPr>
      </w:pPr>
      <w:r w:rsidRPr="003B4641">
        <w:rPr>
          <w:rFonts w:eastAsia="Times New Roman" w:cs="Arial"/>
          <w:snapToGrid w:val="0"/>
          <w:szCs w:val="20"/>
        </w:rPr>
        <w:t xml:space="preserve">Service shall be available no sooner than the express date set by </w:t>
      </w:r>
      <w:r w:rsidR="00C770BD" w:rsidRPr="003B4641">
        <w:rPr>
          <w:rFonts w:eastAsia="Times New Roman" w:cs="Arial"/>
          <w:snapToGrid w:val="0"/>
          <w:szCs w:val="20"/>
        </w:rPr>
        <w:t xml:space="preserve">the </w:t>
      </w:r>
      <w:r w:rsidRPr="003B4641">
        <w:rPr>
          <w:rFonts w:eastAsia="Times New Roman" w:cs="Arial"/>
          <w:snapToGrid w:val="0"/>
          <w:szCs w:val="20"/>
        </w:rPr>
        <w:t xml:space="preserve">CDE and the </w:t>
      </w:r>
      <w:r w:rsidR="0002661D" w:rsidRPr="003B4641">
        <w:rPr>
          <w:rFonts w:eastAsia="Times New Roman" w:cs="Arial"/>
          <w:snapToGrid w:val="0"/>
          <w:szCs w:val="20"/>
        </w:rPr>
        <w:t>b</w:t>
      </w:r>
      <w:r w:rsidRPr="003B4641">
        <w:rPr>
          <w:rFonts w:eastAsia="Times New Roman" w:cs="Arial"/>
          <w:snapToGrid w:val="0"/>
          <w:szCs w:val="20"/>
        </w:rPr>
        <w:t xml:space="preserve">idder, after all approvals have been obtained and the contract is fully executed. Should the </w:t>
      </w:r>
      <w:r w:rsidR="0002661D" w:rsidRPr="003B4641">
        <w:rPr>
          <w:rFonts w:eastAsia="Times New Roman" w:cs="Arial"/>
          <w:snapToGrid w:val="0"/>
          <w:szCs w:val="20"/>
        </w:rPr>
        <w:t>b</w:t>
      </w:r>
      <w:r w:rsidRPr="003B4641">
        <w:rPr>
          <w:rFonts w:eastAsia="Times New Roman" w:cs="Arial"/>
          <w:snapToGrid w:val="0"/>
          <w:szCs w:val="20"/>
        </w:rPr>
        <w:t xml:space="preserve">idder fail to commence work at the agreed upon time, </w:t>
      </w:r>
      <w:r w:rsidR="00C770BD" w:rsidRPr="003B4641">
        <w:rPr>
          <w:rFonts w:eastAsia="Times New Roman" w:cs="Arial"/>
          <w:snapToGrid w:val="0"/>
          <w:szCs w:val="20"/>
        </w:rPr>
        <w:t xml:space="preserve">the </w:t>
      </w:r>
      <w:r w:rsidRPr="003B4641">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sidRPr="003B4641">
        <w:rPr>
          <w:rFonts w:eastAsia="Times New Roman" w:cs="Arial"/>
          <w:snapToGrid w:val="0"/>
          <w:szCs w:val="20"/>
        </w:rPr>
        <w:t>b</w:t>
      </w:r>
      <w:r w:rsidRPr="003B4641">
        <w:rPr>
          <w:rFonts w:eastAsia="Times New Roman" w:cs="Arial"/>
          <w:snapToGrid w:val="0"/>
          <w:szCs w:val="20"/>
        </w:rPr>
        <w:t xml:space="preserve">idder’s </w:t>
      </w:r>
      <w:r w:rsidR="002B5835" w:rsidRPr="003B4641">
        <w:rPr>
          <w:rFonts w:eastAsia="Times New Roman" w:cs="Arial"/>
          <w:snapToGrid w:val="0"/>
          <w:szCs w:val="20"/>
        </w:rPr>
        <w:t>Cost Proposal</w:t>
      </w:r>
      <w:r w:rsidR="002B5835" w:rsidRPr="003B4641" w:rsidDel="002B5835">
        <w:rPr>
          <w:rFonts w:eastAsia="Times New Roman" w:cs="Arial"/>
          <w:snapToGrid w:val="0"/>
          <w:szCs w:val="20"/>
        </w:rPr>
        <w:t xml:space="preserve"> </w:t>
      </w:r>
      <w:r w:rsidRPr="003B4641">
        <w:rPr>
          <w:rFonts w:eastAsia="Times New Roman" w:cs="Arial"/>
          <w:snapToGrid w:val="0"/>
          <w:szCs w:val="20"/>
        </w:rPr>
        <w:t>price and the actual cost of performing work by the second lowest proposer or by another Contractor.</w:t>
      </w:r>
    </w:p>
    <w:p w14:paraId="558CBD6A" w14:textId="29164F67" w:rsidR="004564C9" w:rsidRPr="003B4641" w:rsidRDefault="004564C9" w:rsidP="004564C9">
      <w:pPr>
        <w:widowControl w:val="0"/>
        <w:numPr>
          <w:ilvl w:val="0"/>
          <w:numId w:val="3"/>
        </w:numPr>
        <w:spacing w:before="240" w:after="240"/>
        <w:ind w:hanging="720"/>
        <w:rPr>
          <w:rFonts w:eastAsia="Times New Roman" w:cs="Arial"/>
          <w:b/>
          <w:snapToGrid w:val="0"/>
          <w:szCs w:val="20"/>
        </w:rPr>
      </w:pPr>
      <w:r w:rsidRPr="003B4641">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5050BE88" w14:textId="1CA4E1B7" w:rsidR="004564C9" w:rsidRPr="003B4641" w:rsidRDefault="004564C9" w:rsidP="004564C9">
      <w:pPr>
        <w:widowControl w:val="0"/>
        <w:numPr>
          <w:ilvl w:val="0"/>
          <w:numId w:val="3"/>
        </w:numPr>
        <w:spacing w:before="240" w:after="240"/>
        <w:ind w:hanging="720"/>
        <w:rPr>
          <w:rFonts w:eastAsia="Times New Roman" w:cs="Arial"/>
          <w:b/>
          <w:snapToGrid w:val="0"/>
          <w:szCs w:val="20"/>
        </w:rPr>
      </w:pPr>
      <w:r w:rsidRPr="003B4641">
        <w:t xml:space="preserve">Sections </w:t>
      </w:r>
      <w:r w:rsidR="00CD2F48" w:rsidRPr="003B4641">
        <w:t>7</w:t>
      </w:r>
      <w:r w:rsidRPr="003B4641">
        <w:t xml:space="preserve"> through 1</w:t>
      </w:r>
      <w:r w:rsidR="00CD2F48" w:rsidRPr="003B4641">
        <w:t>1</w:t>
      </w:r>
      <w:r w:rsidRPr="003B4641">
        <w:t xml:space="preserve"> of this RFP and the successful bidder’s Technical and Cost Proposals for the contract will be incorporated into the final contract, which is a public document.</w:t>
      </w:r>
    </w:p>
    <w:p w14:paraId="0B4C77BD" w14:textId="77777777" w:rsidR="004564C9" w:rsidRPr="003B4641" w:rsidRDefault="004564C9" w:rsidP="004564C9">
      <w:pPr>
        <w:widowControl w:val="0"/>
        <w:numPr>
          <w:ilvl w:val="0"/>
          <w:numId w:val="3"/>
        </w:numPr>
        <w:spacing w:before="240" w:after="240"/>
        <w:ind w:hanging="720"/>
        <w:rPr>
          <w:rFonts w:eastAsia="Times New Roman" w:cs="Arial"/>
          <w:snapToGrid w:val="0"/>
          <w:szCs w:val="20"/>
        </w:rPr>
      </w:pPr>
      <w:r w:rsidRPr="003B4641">
        <w:rPr>
          <w:rFonts w:eastAsia="Times New Roman" w:cs="Arial"/>
          <w:snapToGrid w:val="0"/>
          <w:szCs w:val="20"/>
        </w:rPr>
        <w:t>All performance under the contract shall be completed on or before the termination date of the contract.</w:t>
      </w:r>
    </w:p>
    <w:p w14:paraId="0F9A35E6" w14:textId="77777777" w:rsidR="004564C9" w:rsidRPr="003B4641" w:rsidRDefault="004564C9" w:rsidP="004564C9">
      <w:pPr>
        <w:widowControl w:val="0"/>
        <w:numPr>
          <w:ilvl w:val="0"/>
          <w:numId w:val="3"/>
        </w:numPr>
        <w:spacing w:before="240" w:after="240"/>
        <w:ind w:hanging="720"/>
        <w:rPr>
          <w:rFonts w:eastAsia="Times New Roman" w:cs="Arial"/>
          <w:snapToGrid w:val="0"/>
          <w:szCs w:val="20"/>
        </w:rPr>
      </w:pPr>
      <w:r w:rsidRPr="003B4641">
        <w:rPr>
          <w:rFonts w:eastAsia="Times New Roman" w:cs="Arial"/>
          <w:snapToGrid w:val="0"/>
          <w:szCs w:val="20"/>
        </w:rPr>
        <w:t>No oral understanding or agreement shall be binding on either party.</w:t>
      </w:r>
    </w:p>
    <w:p w14:paraId="69D7DBE7" w14:textId="0FFD0215" w:rsidR="00537458" w:rsidRPr="003B4641" w:rsidRDefault="004564C9" w:rsidP="00E54297">
      <w:pPr>
        <w:widowControl w:val="0"/>
        <w:numPr>
          <w:ilvl w:val="0"/>
          <w:numId w:val="3"/>
        </w:numPr>
        <w:spacing w:before="240" w:after="240"/>
        <w:ind w:hanging="720"/>
        <w:rPr>
          <w:rFonts w:eastAsia="Times New Roman" w:cs="Arial"/>
          <w:b/>
          <w:snapToGrid w:val="0"/>
          <w:szCs w:val="20"/>
        </w:rPr>
      </w:pPr>
      <w:r w:rsidRPr="003B4641">
        <w:rPr>
          <w:rFonts w:eastAsia="Times New Roman" w:cs="Arial"/>
          <w:snapToGrid w:val="0"/>
          <w:szCs w:val="20"/>
        </w:rPr>
        <w:t>If a bidder is awarded a contract and refuses to sign the contract presented for signature within the time and manner required, the bidder will be liable to the CDE for actual damages resulting to the CDE therefrom or ten percent of the amount proposed, whichever is less.</w:t>
      </w:r>
    </w:p>
    <w:p w14:paraId="2034C3F7" w14:textId="77777777" w:rsidR="004564C9" w:rsidRPr="003B4641" w:rsidRDefault="004564C9">
      <w:pPr>
        <w:rPr>
          <w:rFonts w:eastAsia="Times New Roman" w:cs="Arial"/>
          <w:b/>
          <w:bCs/>
          <w:iCs/>
          <w:sz w:val="40"/>
          <w:szCs w:val="40"/>
        </w:rPr>
      </w:pPr>
      <w:r w:rsidRPr="003B4641">
        <w:br w:type="page"/>
      </w:r>
    </w:p>
    <w:p w14:paraId="3FCE5E21" w14:textId="6DB87D99" w:rsidR="00537458" w:rsidRPr="003B4641" w:rsidRDefault="00C426A0" w:rsidP="003E32FA">
      <w:pPr>
        <w:pStyle w:val="Heading2"/>
      </w:pPr>
      <w:bookmarkStart w:id="13" w:name="_Toc101523737"/>
      <w:r w:rsidRPr="003B4641">
        <w:lastRenderedPageBreak/>
        <w:t>7</w:t>
      </w:r>
      <w:r w:rsidR="00537458" w:rsidRPr="003B4641">
        <w:t>. SCOPE OF PROJECT</w:t>
      </w:r>
      <w:bookmarkEnd w:id="13"/>
    </w:p>
    <w:p w14:paraId="35D94BC4"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he Contractor must plan and budget for the costs of all tasks/subtasks and activities. The Technical Proposal may not contain any cost information.</w:t>
      </w:r>
    </w:p>
    <w:p w14:paraId="6C3C73B2"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662F572B" w14:textId="1C2B03E4" w:rsidR="00537458" w:rsidRPr="003B4641" w:rsidRDefault="00537458" w:rsidP="00537458">
      <w:pPr>
        <w:tabs>
          <w:tab w:val="left" w:pos="-1440"/>
          <w:tab w:val="left" w:pos="720"/>
        </w:tabs>
        <w:spacing w:after="240"/>
        <w:rPr>
          <w:rFonts w:eastAsia="Times New Roman" w:cs="Arial"/>
          <w:bCs/>
          <w:snapToGrid w:val="0"/>
          <w:szCs w:val="20"/>
        </w:rPr>
      </w:pPr>
      <w:r w:rsidRPr="003B4641">
        <w:rPr>
          <w:rFonts w:cs="Arial"/>
          <w:szCs w:val="24"/>
        </w:rPr>
        <w:t xml:space="preserve">The term of the contract is from </w:t>
      </w:r>
      <w:r w:rsidR="00147E9A" w:rsidRPr="003B4641">
        <w:rPr>
          <w:rFonts w:cs="Arial"/>
          <w:szCs w:val="24"/>
        </w:rPr>
        <w:t>January 1, 2023 through December 31, 2024</w:t>
      </w:r>
      <w:r w:rsidRPr="003B4641">
        <w:rPr>
          <w:rFonts w:cs="Arial"/>
          <w:szCs w:val="24"/>
        </w:rPr>
        <w:t xml:space="preserve">, which spans </w:t>
      </w:r>
      <w:r w:rsidR="00C1612E" w:rsidRPr="003B4641">
        <w:rPr>
          <w:rFonts w:cs="Arial"/>
          <w:szCs w:val="24"/>
        </w:rPr>
        <w:t>three</w:t>
      </w:r>
      <w:r w:rsidRPr="003B4641">
        <w:rPr>
          <w:rFonts w:cs="Arial"/>
          <w:szCs w:val="24"/>
        </w:rPr>
        <w:t xml:space="preserve"> fiscal years, for a total of </w:t>
      </w:r>
      <w:r w:rsidR="00147E9A" w:rsidRPr="003B4641">
        <w:rPr>
          <w:rFonts w:cs="Arial"/>
          <w:szCs w:val="24"/>
        </w:rPr>
        <w:t xml:space="preserve">24 </w:t>
      </w:r>
      <w:r w:rsidRPr="003B4641">
        <w:rPr>
          <w:rFonts w:cs="Arial"/>
          <w:szCs w:val="24"/>
        </w:rPr>
        <w:t xml:space="preserve">months. </w:t>
      </w:r>
      <w:r w:rsidRPr="003B4641">
        <w:rPr>
          <w:rFonts w:eastAsia="Times New Roman" w:cs="Arial"/>
          <w:bCs/>
          <w:snapToGrid w:val="0"/>
          <w:szCs w:val="20"/>
        </w:rPr>
        <w:t xml:space="preserve">(Refer to RFP Section </w:t>
      </w:r>
      <w:r w:rsidR="00C1612E" w:rsidRPr="003B4641">
        <w:rPr>
          <w:rFonts w:eastAsia="Times New Roman" w:cs="Arial"/>
          <w:bCs/>
          <w:snapToGrid w:val="0"/>
          <w:szCs w:val="20"/>
        </w:rPr>
        <w:t>2</w:t>
      </w:r>
      <w:r w:rsidRPr="003B4641">
        <w:rPr>
          <w:rFonts w:eastAsia="Times New Roman" w:cs="Arial"/>
          <w:bCs/>
          <w:snapToGrid w:val="0"/>
          <w:szCs w:val="20"/>
        </w:rPr>
        <w:t>.8 for the definition of “fiscal year”). The fiscal years defined in this RFP are as follows:</w:t>
      </w:r>
    </w:p>
    <w:p w14:paraId="2F5F491E" w14:textId="02B86E73" w:rsidR="00147E9A" w:rsidRPr="003B4641" w:rsidRDefault="00147E9A" w:rsidP="00991EE1">
      <w:pPr>
        <w:pStyle w:val="ListParagraph"/>
        <w:numPr>
          <w:ilvl w:val="0"/>
          <w:numId w:val="36"/>
        </w:numPr>
        <w:spacing w:after="240"/>
        <w:ind w:left="720"/>
        <w:rPr>
          <w:rFonts w:eastAsia="Times New Roman" w:cs="Arial"/>
          <w:bCs/>
          <w:snapToGrid w:val="0"/>
          <w:szCs w:val="20"/>
        </w:rPr>
      </w:pPr>
      <w:r w:rsidRPr="003B4641">
        <w:rPr>
          <w:rFonts w:eastAsia="Times New Roman" w:cs="Arial"/>
          <w:bCs/>
          <w:snapToGrid w:val="0"/>
          <w:szCs w:val="20"/>
        </w:rPr>
        <w:t>2022–2023: January 1, 2023 – June 30, 2023</w:t>
      </w:r>
      <w:r w:rsidR="0018389F" w:rsidRPr="003B4641">
        <w:rPr>
          <w:rFonts w:eastAsia="Times New Roman" w:cs="Arial"/>
          <w:bCs/>
          <w:snapToGrid w:val="0"/>
          <w:szCs w:val="20"/>
        </w:rPr>
        <w:t xml:space="preserve"> (6 months)</w:t>
      </w:r>
    </w:p>
    <w:p w14:paraId="7584D15F" w14:textId="77E066DD" w:rsidR="00147E9A" w:rsidRPr="003B4641" w:rsidRDefault="00147E9A" w:rsidP="00991EE1">
      <w:pPr>
        <w:pStyle w:val="ListParagraph"/>
        <w:numPr>
          <w:ilvl w:val="0"/>
          <w:numId w:val="36"/>
        </w:numPr>
        <w:spacing w:after="240"/>
        <w:ind w:left="720"/>
        <w:rPr>
          <w:rFonts w:eastAsia="Times New Roman" w:cs="Arial"/>
          <w:bCs/>
          <w:snapToGrid w:val="0"/>
          <w:szCs w:val="20"/>
        </w:rPr>
      </w:pPr>
      <w:r w:rsidRPr="003B4641">
        <w:rPr>
          <w:rFonts w:eastAsia="Times New Roman" w:cs="Arial"/>
          <w:bCs/>
          <w:snapToGrid w:val="0"/>
          <w:szCs w:val="20"/>
        </w:rPr>
        <w:t>2023–2024: July 1, 2023 – June 30, 2024</w:t>
      </w:r>
      <w:r w:rsidR="0018389F" w:rsidRPr="003B4641">
        <w:rPr>
          <w:rFonts w:eastAsia="Times New Roman" w:cs="Arial"/>
          <w:bCs/>
          <w:snapToGrid w:val="0"/>
          <w:szCs w:val="20"/>
        </w:rPr>
        <w:t xml:space="preserve"> (12 months)</w:t>
      </w:r>
    </w:p>
    <w:p w14:paraId="036122AD" w14:textId="5EFB2FBC" w:rsidR="00147E9A" w:rsidRPr="003B4641" w:rsidRDefault="00147E9A" w:rsidP="00991EE1">
      <w:pPr>
        <w:pStyle w:val="ListParagraph"/>
        <w:numPr>
          <w:ilvl w:val="0"/>
          <w:numId w:val="36"/>
        </w:numPr>
        <w:spacing w:after="240"/>
        <w:ind w:left="720"/>
        <w:contextualSpacing w:val="0"/>
        <w:rPr>
          <w:rFonts w:eastAsia="Times New Roman" w:cs="Arial"/>
          <w:bCs/>
          <w:snapToGrid w:val="0"/>
          <w:szCs w:val="20"/>
        </w:rPr>
      </w:pPr>
      <w:r w:rsidRPr="003B4641">
        <w:rPr>
          <w:rFonts w:eastAsia="Times New Roman" w:cs="Arial"/>
          <w:bCs/>
          <w:snapToGrid w:val="0"/>
          <w:szCs w:val="20"/>
        </w:rPr>
        <w:t>2024–2025: July 1, 2024 – December 31, 2024</w:t>
      </w:r>
      <w:r w:rsidR="0018389F" w:rsidRPr="003B4641">
        <w:rPr>
          <w:rFonts w:eastAsia="Times New Roman" w:cs="Arial"/>
          <w:bCs/>
          <w:snapToGrid w:val="0"/>
          <w:szCs w:val="20"/>
        </w:rPr>
        <w:t xml:space="preserve"> (6 months)</w:t>
      </w:r>
    </w:p>
    <w:p w14:paraId="1E47285D" w14:textId="5CA6141B" w:rsidR="00537458" w:rsidRPr="003B4641" w:rsidRDefault="00537458" w:rsidP="00537458">
      <w:pPr>
        <w:spacing w:after="240"/>
      </w:pPr>
      <w:r w:rsidRPr="003B4641">
        <w:t xml:space="preserve">At the sole discretion of the CDE, the contract may be extended by written agreement and formal amendment between the parties, for </w:t>
      </w:r>
      <w:r w:rsidR="00D22F4E" w:rsidRPr="003B4641">
        <w:t xml:space="preserve">two </w:t>
      </w:r>
      <w:r w:rsidRPr="003B4641">
        <w:t xml:space="preserve">additional </w:t>
      </w:r>
      <w:r w:rsidR="00D22F4E" w:rsidRPr="003B4641">
        <w:t>one-</w:t>
      </w:r>
      <w:r w:rsidRPr="003B4641">
        <w:t xml:space="preserve">year </w:t>
      </w:r>
      <w:r w:rsidR="00D22F4E" w:rsidRPr="003B4641">
        <w:t xml:space="preserve">terms </w:t>
      </w:r>
      <w:r w:rsidRPr="003B4641">
        <w:t>(</w:t>
      </w:r>
      <w:r w:rsidR="00D22F4E" w:rsidRPr="003B4641">
        <w:t xml:space="preserve">24 </w:t>
      </w:r>
      <w:r w:rsidRPr="003B4641">
        <w:t xml:space="preserve">months) beginning </w:t>
      </w:r>
      <w:r w:rsidR="00147E9A" w:rsidRPr="003B4641">
        <w:t>January 1</w:t>
      </w:r>
      <w:r w:rsidRPr="003B4641">
        <w:t xml:space="preserve">, </w:t>
      </w:r>
      <w:r w:rsidR="00BB6A98" w:rsidRPr="003B4641">
        <w:t>202</w:t>
      </w:r>
      <w:r w:rsidR="00BB6A98">
        <w:t>5</w:t>
      </w:r>
      <w:r w:rsidRPr="003B4641">
        <w:t xml:space="preserve">, (or upon DGS approval) through </w:t>
      </w:r>
      <w:r w:rsidR="00147E9A" w:rsidRPr="003B4641">
        <w:t xml:space="preserve">December </w:t>
      </w:r>
      <w:r w:rsidRPr="003B4641">
        <w:t xml:space="preserve">31, </w:t>
      </w:r>
      <w:r w:rsidR="00BB6A98" w:rsidRPr="003B4641">
        <w:t>202</w:t>
      </w:r>
      <w:r w:rsidR="00BB6A98">
        <w:t>5</w:t>
      </w:r>
      <w:r w:rsidRPr="003B4641">
        <w:t>,</w:t>
      </w:r>
      <w:r w:rsidR="005D5324" w:rsidRPr="003B4641">
        <w:t xml:space="preserve"> </w:t>
      </w:r>
      <w:r w:rsidR="00D22F4E" w:rsidRPr="003B4641">
        <w:t xml:space="preserve">and also from January 1, </w:t>
      </w:r>
      <w:r w:rsidR="00BB6A98" w:rsidRPr="003B4641">
        <w:t>202</w:t>
      </w:r>
      <w:r w:rsidR="00BB6A98">
        <w:t>6</w:t>
      </w:r>
      <w:r w:rsidR="00BB6A98" w:rsidRPr="003B4641">
        <w:t xml:space="preserve"> </w:t>
      </w:r>
      <w:r w:rsidR="00D22F4E" w:rsidRPr="003B4641">
        <w:t xml:space="preserve">through December 31, </w:t>
      </w:r>
      <w:r w:rsidR="00BB6A98" w:rsidRPr="003B4641">
        <w:t>202</w:t>
      </w:r>
      <w:r w:rsidR="00BB6A98">
        <w:t>6</w:t>
      </w:r>
      <w:r w:rsidR="00D22F4E" w:rsidRPr="003B4641">
        <w:t>,</w:t>
      </w:r>
      <w:r w:rsidRPr="003B4641">
        <w:t xml:space="preserve"> at the same or lower rates, under the same terms and conditions. (Refer to RFP Section </w:t>
      </w:r>
      <w:r w:rsidR="00CD2F48" w:rsidRPr="003B4641">
        <w:t>2</w:t>
      </w:r>
      <w:r w:rsidRPr="003B4641">
        <w:t>.4.3)</w:t>
      </w:r>
    </w:p>
    <w:p w14:paraId="2AE43DD8" w14:textId="1E7F5C0C" w:rsidR="00537458" w:rsidRPr="003B4641" w:rsidRDefault="00537458" w:rsidP="00537458">
      <w:pPr>
        <w:spacing w:after="240"/>
        <w:rPr>
          <w:rFonts w:eastAsia="Times New Roman" w:cs="Arial"/>
          <w:bCs/>
          <w:snapToGrid w:val="0"/>
          <w:szCs w:val="20"/>
        </w:rPr>
      </w:pPr>
      <w:r w:rsidRPr="003B4641">
        <w:t xml:space="preserve">Proposals must be submitted for the performance of all tasks described herein. Any deviation from the tasks described in Section </w:t>
      </w:r>
      <w:r w:rsidR="00DC395C" w:rsidRPr="003B4641">
        <w:t>7</w:t>
      </w:r>
      <w:r w:rsidRPr="003B4641">
        <w:t xml:space="preserve"> (Scope of Project) will not be considered and will cause a proposal to be rejected.</w:t>
      </w:r>
      <w:r w:rsidRPr="003B4641">
        <w:rPr>
          <w:rFonts w:eastAsia="Times New Roman" w:cs="Arial"/>
          <w:bCs/>
          <w:snapToGrid w:val="0"/>
          <w:szCs w:val="20"/>
        </w:rPr>
        <w:t xml:space="preserve"> This RFP seeks proposals addressing </w:t>
      </w:r>
      <w:r w:rsidR="00147E9A" w:rsidRPr="003B4641">
        <w:rPr>
          <w:rFonts w:eastAsia="Times New Roman" w:cs="Arial"/>
          <w:bCs/>
          <w:snapToGrid w:val="0"/>
          <w:szCs w:val="20"/>
        </w:rPr>
        <w:t xml:space="preserve">six </w:t>
      </w:r>
      <w:r w:rsidRPr="003B4641">
        <w:rPr>
          <w:rFonts w:eastAsia="Times New Roman" w:cs="Arial"/>
          <w:bCs/>
          <w:snapToGrid w:val="0"/>
          <w:szCs w:val="20"/>
        </w:rPr>
        <w:t>main tasks:</w:t>
      </w:r>
    </w:p>
    <w:p w14:paraId="11255AF1"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ask 1 – Coordination and Communications with the CDE</w:t>
      </w:r>
    </w:p>
    <w:p w14:paraId="611E905D"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ask 2 – Reports, Invoices, and Data File Requirements</w:t>
      </w:r>
    </w:p>
    <w:p w14:paraId="6C951E31" w14:textId="77777777" w:rsidR="00537458" w:rsidRPr="003B4641" w:rsidRDefault="00537458" w:rsidP="00537458">
      <w:pPr>
        <w:spacing w:after="240"/>
        <w:rPr>
          <w:rFonts w:eastAsia="Times New Roman" w:cs="Arial"/>
          <w:bCs/>
          <w:snapToGrid w:val="0"/>
          <w:szCs w:val="20"/>
        </w:rPr>
      </w:pPr>
      <w:r w:rsidRPr="003B4641">
        <w:rPr>
          <w:rFonts w:eastAsia="Times New Roman" w:cs="Arial"/>
          <w:bCs/>
          <w:snapToGrid w:val="0"/>
          <w:szCs w:val="20"/>
        </w:rPr>
        <w:t>Task 3 – Comprehensive Plan and Schedule for Project Activities and Deliverables</w:t>
      </w:r>
    </w:p>
    <w:p w14:paraId="758C249C" w14:textId="26F796C3" w:rsidR="00147E9A" w:rsidRPr="003B4641" w:rsidRDefault="00147E9A" w:rsidP="00147E9A">
      <w:pPr>
        <w:widowControl w:val="0"/>
        <w:spacing w:after="240"/>
        <w:rPr>
          <w:rFonts w:cs="Arial"/>
          <w:szCs w:val="24"/>
        </w:rPr>
      </w:pPr>
      <w:r w:rsidRPr="003B4641">
        <w:rPr>
          <w:rFonts w:eastAsia="Times New Roman"/>
          <w:snapToGrid w:val="0"/>
          <w:szCs w:val="20"/>
        </w:rPr>
        <w:t>Task 4 – C</w:t>
      </w:r>
      <w:r w:rsidRPr="003B4641">
        <w:rPr>
          <w:rFonts w:cs="Arial"/>
          <w:szCs w:val="24"/>
        </w:rPr>
        <w:t xml:space="preserve">ongressional Liaison </w:t>
      </w:r>
    </w:p>
    <w:p w14:paraId="1C6575DA" w14:textId="031BE1F3" w:rsidR="00147E9A" w:rsidRPr="003B4641" w:rsidRDefault="00147E9A" w:rsidP="00147E9A">
      <w:pPr>
        <w:spacing w:after="240"/>
        <w:rPr>
          <w:rFonts w:cs="Arial"/>
          <w:szCs w:val="24"/>
        </w:rPr>
      </w:pPr>
      <w:r w:rsidRPr="003B4641">
        <w:rPr>
          <w:rFonts w:cs="Arial"/>
          <w:szCs w:val="24"/>
        </w:rPr>
        <w:t xml:space="preserve">Task 5 </w:t>
      </w:r>
      <w:r w:rsidRPr="003B4641">
        <w:rPr>
          <w:rFonts w:eastAsia="Times New Roman"/>
          <w:snapToGrid w:val="0"/>
          <w:szCs w:val="20"/>
        </w:rPr>
        <w:t xml:space="preserve">– </w:t>
      </w:r>
      <w:r w:rsidRPr="003B4641">
        <w:rPr>
          <w:rFonts w:cs="Arial"/>
          <w:szCs w:val="24"/>
        </w:rPr>
        <w:t>Administrative Liaison</w:t>
      </w:r>
    </w:p>
    <w:p w14:paraId="7B66E55D" w14:textId="2A615A86" w:rsidR="00147E9A" w:rsidRPr="003B4641" w:rsidRDefault="00147E9A" w:rsidP="00147E9A">
      <w:pPr>
        <w:spacing w:after="240"/>
        <w:rPr>
          <w:rFonts w:cs="Arial"/>
          <w:szCs w:val="24"/>
        </w:rPr>
      </w:pPr>
      <w:r w:rsidRPr="003B4641">
        <w:rPr>
          <w:rFonts w:cs="Arial"/>
          <w:szCs w:val="24"/>
        </w:rPr>
        <w:t xml:space="preserve">Task 6 </w:t>
      </w:r>
      <w:r w:rsidRPr="003B4641">
        <w:rPr>
          <w:rFonts w:eastAsia="Times New Roman"/>
          <w:snapToGrid w:val="0"/>
          <w:szCs w:val="20"/>
        </w:rPr>
        <w:t xml:space="preserve">– </w:t>
      </w:r>
      <w:r w:rsidRPr="003B4641">
        <w:rPr>
          <w:rFonts w:cs="Arial"/>
          <w:szCs w:val="24"/>
        </w:rPr>
        <w:t>Liaison to National Organizations</w:t>
      </w:r>
    </w:p>
    <w:p w14:paraId="592DB7F7" w14:textId="77777777" w:rsidR="00537458" w:rsidRPr="003B4641" w:rsidRDefault="00537458" w:rsidP="00537458">
      <w:pPr>
        <w:spacing w:after="240"/>
        <w:rPr>
          <w:rFonts w:eastAsia="Times New Roman" w:cs="Arial"/>
          <w:b/>
          <w:bCs/>
          <w:iCs/>
          <w:sz w:val="32"/>
          <w:szCs w:val="28"/>
        </w:rPr>
      </w:pPr>
      <w:r w:rsidRPr="003B4641">
        <w:br w:type="page"/>
      </w:r>
    </w:p>
    <w:p w14:paraId="49F755B9" w14:textId="77777777" w:rsidR="00537458" w:rsidRPr="003B4641" w:rsidRDefault="00537458" w:rsidP="003E32FA">
      <w:pPr>
        <w:pStyle w:val="Heading3"/>
      </w:pPr>
      <w:r w:rsidRPr="003B4641">
        <w:lastRenderedPageBreak/>
        <w:t>TASK 1 – COORDINATION AND COMMUNICATIONS WITH THE CDE</w:t>
      </w:r>
    </w:p>
    <w:p w14:paraId="30A06FA0" w14:textId="77777777" w:rsidR="00537458" w:rsidRPr="003B4641" w:rsidRDefault="00537458" w:rsidP="00537458">
      <w:pPr>
        <w:rPr>
          <w:rFonts w:cs="Arial"/>
          <w:color w:val="000000"/>
          <w:szCs w:val="24"/>
        </w:rPr>
      </w:pPr>
      <w:r w:rsidRPr="003B4641">
        <w:rPr>
          <w:rFonts w:cs="Arial"/>
          <w:color w:val="000000"/>
          <w:szCs w:val="24"/>
        </w:rPr>
        <w:t>This section of the Technical Proposal must acknowledge the bidder’s commitment to completing all the requirements specified below in Task 1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1.</w:t>
      </w:r>
    </w:p>
    <w:p w14:paraId="15E729AA" w14:textId="3B83E57D" w:rsidR="00537458" w:rsidRPr="003B4641" w:rsidRDefault="00537458" w:rsidP="00537458">
      <w:pPr>
        <w:spacing w:before="240" w:after="240"/>
      </w:pPr>
      <w:r w:rsidRPr="003B4641">
        <w:rPr>
          <w:rFonts w:cs="Arial"/>
          <w:color w:val="000000"/>
          <w:szCs w:val="24"/>
        </w:rPr>
        <w:t xml:space="preserve">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w:t>
      </w:r>
      <w:r w:rsidRPr="003B4641">
        <w:rPr>
          <w:rFonts w:cs="Arial"/>
          <w:szCs w:val="24"/>
        </w:rPr>
        <w:t>Task 1.</w:t>
      </w:r>
      <w:r w:rsidR="003B4641" w:rsidRPr="003B4641">
        <w:rPr>
          <w:rFonts w:cs="Arial"/>
          <w:szCs w:val="24"/>
        </w:rPr>
        <w:t>5</w:t>
      </w:r>
      <w:r w:rsidR="004A2C87" w:rsidRPr="003B4641">
        <w:rPr>
          <w:rFonts w:cs="Arial"/>
          <w:szCs w:val="24"/>
        </w:rPr>
        <w:t xml:space="preserve"> </w:t>
      </w:r>
      <w:r w:rsidRPr="003B4641">
        <w:t>– CDE Approval Schedule Requirements</w:t>
      </w:r>
      <w:r w:rsidRPr="003B4641">
        <w:rPr>
          <w:rFonts w:cs="Arial"/>
          <w:color w:val="000000"/>
          <w:szCs w:val="24"/>
        </w:rPr>
        <w:t>) for project deliverables. The bidder’s proposal must include the following information to address Task 1 activities which include the following subtasks. The Task 1 activities include, but are not limited to, the following subtasks.</w:t>
      </w:r>
    </w:p>
    <w:p w14:paraId="60361EBF" w14:textId="77777777" w:rsidR="00537458" w:rsidRPr="003B4641" w:rsidRDefault="00537458" w:rsidP="004866D5">
      <w:pPr>
        <w:pStyle w:val="Heading4"/>
      </w:pPr>
      <w:r w:rsidRPr="003B4641">
        <w:t>1.1 Orientation Meeting</w:t>
      </w:r>
    </w:p>
    <w:p w14:paraId="174663E0" w14:textId="5508C200" w:rsidR="00537458" w:rsidRPr="003B4641" w:rsidRDefault="00537458" w:rsidP="00537458">
      <w:pPr>
        <w:spacing w:before="240" w:after="240"/>
        <w:rPr>
          <w:rFonts w:cs="Arial"/>
          <w:szCs w:val="24"/>
        </w:rPr>
      </w:pPr>
      <w:r w:rsidRPr="003B4641">
        <w:rPr>
          <w:rFonts w:cs="Arial"/>
          <w:szCs w:val="24"/>
        </w:rPr>
        <w:t>The Technical Proposal must include a detailed plan for conducting an orientation meeting that will occur within the first two weeks of the commencement of this contract. The Technical Proposal must ensure that all key personnel of the prime</w:t>
      </w:r>
      <w:r w:rsidR="00294EE7" w:rsidRPr="003B4641">
        <w:rPr>
          <w:rFonts w:cs="Arial"/>
          <w:szCs w:val="24"/>
        </w:rPr>
        <w:t xml:space="preserve"> Contractor</w:t>
      </w:r>
      <w:r w:rsidRPr="003B4641">
        <w:rPr>
          <w:rFonts w:cs="Arial"/>
          <w:szCs w:val="24"/>
        </w:rPr>
        <w:t xml:space="preserve"> and any subcontractor(s) including the management team (Project Manager, Fiscal Manager, </w:t>
      </w:r>
      <w:r w:rsidR="009B1B69" w:rsidRPr="003B4641">
        <w:rPr>
          <w:rFonts w:cs="Arial"/>
          <w:szCs w:val="24"/>
        </w:rPr>
        <w:t xml:space="preserve">Partner/Senior Associate, </w:t>
      </w:r>
      <w:r w:rsidRPr="003B4641">
        <w:rPr>
          <w:rFonts w:cs="Arial"/>
          <w:szCs w:val="24"/>
        </w:rPr>
        <w:t xml:space="preserve">and any other key personnel identified in Section </w:t>
      </w:r>
      <w:r w:rsidR="00CD2F48" w:rsidRPr="003B4641">
        <w:rPr>
          <w:rFonts w:cs="Arial"/>
          <w:szCs w:val="24"/>
        </w:rPr>
        <w:t>3</w:t>
      </w:r>
      <w:r w:rsidRPr="003B4641">
        <w:rPr>
          <w:rFonts w:cs="Arial"/>
          <w:szCs w:val="24"/>
        </w:rPr>
        <w:t>.1.3), task leaders, and significant subcontractors will meet in person with the CDE at the CDE headquarters located at 1430 N Street, Sacramento, California 95814.</w:t>
      </w:r>
      <w:r w:rsidR="004A2C87" w:rsidRPr="003B4641">
        <w:rPr>
          <w:rFonts w:cs="Arial"/>
          <w:szCs w:val="24"/>
        </w:rPr>
        <w:t xml:space="preserve"> The CDE reserves the right to replace the orientation meeting with a video conference or webinar.</w:t>
      </w:r>
    </w:p>
    <w:p w14:paraId="596F8A09" w14:textId="270F6179" w:rsidR="005D5324" w:rsidRPr="003B4641" w:rsidRDefault="00537458" w:rsidP="004866D5">
      <w:pPr>
        <w:spacing w:before="240" w:after="240"/>
      </w:pPr>
      <w:r w:rsidRPr="003B4641">
        <w:rPr>
          <w:rFonts w:cs="Arial"/>
          <w:szCs w:val="24"/>
        </w:rPr>
        <w:t xml:space="preserve">The Technical Proposal must acknowledge and ensure that during the orientation meeting, the successful bidder will review each task and subtask(s), the detailed narrative schedule and timeline (See Task 3.1), and staffing regarding the proposed method(s) for implementation of the contract as contained in the bidder’s Technical Proposal. 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 </w:t>
      </w:r>
      <w:r w:rsidRPr="003B4641">
        <w:t xml:space="preserve">The bidder must budget for this meeting and include all costs in the Cost Proposal. Do not include any cost information in the Technical </w:t>
      </w:r>
      <w:r w:rsidR="005D5324" w:rsidRPr="003B4641">
        <w:t>Proposal.</w:t>
      </w:r>
    </w:p>
    <w:p w14:paraId="7A4FD684" w14:textId="23BBDF0C" w:rsidR="004A2C87" w:rsidRPr="003B4641" w:rsidRDefault="005D5324" w:rsidP="004866D5">
      <w:pPr>
        <w:spacing w:before="240" w:after="240"/>
      </w:pPr>
      <w:r w:rsidRPr="003B4641">
        <w:t>In</w:t>
      </w:r>
      <w:r w:rsidR="004A2C87" w:rsidRPr="003B4641">
        <w:t xml:space="preserve">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w:t>
      </w:r>
      <w:r w:rsidR="009B1B69" w:rsidRPr="003B4641">
        <w:t>meeting</w:t>
      </w:r>
      <w:r w:rsidR="004A2C87" w:rsidRPr="003B4641">
        <w:t>.</w:t>
      </w:r>
    </w:p>
    <w:p w14:paraId="73B6C8A2" w14:textId="191CA0C1" w:rsidR="00537458" w:rsidRPr="003B4641" w:rsidRDefault="00537458" w:rsidP="004866D5">
      <w:pPr>
        <w:pStyle w:val="Heading4"/>
      </w:pPr>
      <w:r w:rsidRPr="003B4641">
        <w:lastRenderedPageBreak/>
        <w:t>1.2 Annual Planning Meeting</w:t>
      </w:r>
    </w:p>
    <w:p w14:paraId="463BD44F" w14:textId="3B4DC182" w:rsidR="00537458" w:rsidRPr="003B4641" w:rsidRDefault="00537458" w:rsidP="00537458">
      <w:pPr>
        <w:spacing w:after="240"/>
      </w:pPr>
      <w:r w:rsidRPr="003B4641">
        <w:rPr>
          <w:rFonts w:cs="Arial"/>
          <w:szCs w:val="24"/>
        </w:rPr>
        <w:t>The Technical Proposal must include a detailed plan to coordinate an Annual Planning meeting with CDE that is to occur no later than June 1 annually to confirm the procedures and timeline for implementing subsequent year activities. The Technical Proposal must ensure that all key personnel of the prime</w:t>
      </w:r>
      <w:r w:rsidR="00294EE7" w:rsidRPr="003B4641">
        <w:rPr>
          <w:rFonts w:cs="Arial"/>
          <w:szCs w:val="24"/>
        </w:rPr>
        <w:t xml:space="preserve"> Contractor</w:t>
      </w:r>
      <w:r w:rsidRPr="003B4641">
        <w:rPr>
          <w:rFonts w:cs="Arial"/>
          <w:szCs w:val="24"/>
        </w:rPr>
        <w:t xml:space="preserve"> and any subcontractor(s) including the management team (Project Manager, Fiscal Manager, </w:t>
      </w:r>
      <w:r w:rsidR="000960F0">
        <w:rPr>
          <w:rFonts w:cs="Arial"/>
          <w:szCs w:val="24"/>
        </w:rPr>
        <w:t xml:space="preserve">Partner/Senior Associate, </w:t>
      </w:r>
      <w:r w:rsidRPr="003B4641">
        <w:rPr>
          <w:rFonts w:cs="Arial"/>
          <w:szCs w:val="24"/>
        </w:rPr>
        <w:t xml:space="preserve">and any other key personnel identified in Section </w:t>
      </w:r>
      <w:r w:rsidR="00CD2F48" w:rsidRPr="003B4641">
        <w:rPr>
          <w:rFonts w:cs="Arial"/>
          <w:szCs w:val="24"/>
        </w:rPr>
        <w:t>3</w:t>
      </w:r>
      <w:r w:rsidRPr="003B4641">
        <w:rPr>
          <w:rFonts w:cs="Arial"/>
          <w:szCs w:val="24"/>
        </w:rPr>
        <w:t xml:space="preserve">.1.3), task leaders, and significant subcontractors will meet with the CDE for up to four hours at the CDE headquarters located at 1430 N Street, Sacramento, California 95814. The meeting may be held in person at the CDE headquarters, or may be conducted by telephone or video conference technology. T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w:t>
      </w:r>
      <w:r w:rsidRPr="003B4641">
        <w:t xml:space="preserve">The agenda must include the status of all pending activities along with the deadline and person(s) assigned to each activity. The bidder must budget for these meetings and include all costs in the </w:t>
      </w:r>
      <w:r w:rsidR="00BB6A98">
        <w:t>C</w:t>
      </w:r>
      <w:r w:rsidR="00BB6A98" w:rsidRPr="003B4641">
        <w:t xml:space="preserve">ost </w:t>
      </w:r>
      <w:r w:rsidR="00BB6A98">
        <w:t>P</w:t>
      </w:r>
      <w:r w:rsidR="00BB6A98" w:rsidRPr="003B4641">
        <w:t>roposal</w:t>
      </w:r>
      <w:r w:rsidRPr="003B4641">
        <w:t>. Do not include any cost information in the Technical Proposal.</w:t>
      </w:r>
    </w:p>
    <w:p w14:paraId="325DB72F" w14:textId="504941B7" w:rsidR="009B1B69" w:rsidRPr="003B4641" w:rsidRDefault="009B1B69" w:rsidP="00537458">
      <w:pPr>
        <w:spacing w:after="240"/>
        <w:rPr>
          <w:rFonts w:cs="Arial"/>
          <w:szCs w:val="24"/>
        </w:rPr>
      </w:pPr>
      <w:r w:rsidRPr="003B4641">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meeting.</w:t>
      </w:r>
    </w:p>
    <w:p w14:paraId="004CA302" w14:textId="77777777" w:rsidR="00537458" w:rsidRPr="003B4641" w:rsidRDefault="00537458" w:rsidP="004866D5">
      <w:pPr>
        <w:pStyle w:val="Heading4"/>
      </w:pPr>
      <w:r w:rsidRPr="003B4641">
        <w:t>1.3 Management Meetings</w:t>
      </w:r>
    </w:p>
    <w:p w14:paraId="17164212" w14:textId="3E01C07A" w:rsidR="00537458" w:rsidRPr="003B4641" w:rsidRDefault="00537458" w:rsidP="00847874">
      <w:pPr>
        <w:pStyle w:val="ListParagraph"/>
        <w:widowControl w:val="0"/>
        <w:numPr>
          <w:ilvl w:val="0"/>
          <w:numId w:val="58"/>
        </w:numPr>
        <w:spacing w:after="240"/>
        <w:ind w:left="360"/>
      </w:pPr>
      <w:r w:rsidRPr="003B4641">
        <w:rPr>
          <w:rFonts w:cs="Arial"/>
          <w:szCs w:val="24"/>
        </w:rPr>
        <w:t xml:space="preserve">The Technical Proposal must include a plan to hold </w:t>
      </w:r>
      <w:r w:rsidR="009B1B69" w:rsidRPr="003B4641">
        <w:rPr>
          <w:rFonts w:cs="Arial"/>
          <w:szCs w:val="24"/>
        </w:rPr>
        <w:t>annual</w:t>
      </w:r>
      <w:r w:rsidR="00122056" w:rsidRPr="003B4641">
        <w:rPr>
          <w:rFonts w:cs="Arial"/>
          <w:szCs w:val="24"/>
        </w:rPr>
        <w:t xml:space="preserve"> </w:t>
      </w:r>
      <w:r w:rsidR="009B1B69" w:rsidRPr="003B4641">
        <w:rPr>
          <w:rFonts w:cs="Arial"/>
          <w:szCs w:val="24"/>
        </w:rPr>
        <w:t xml:space="preserve">in-person </w:t>
      </w:r>
      <w:r w:rsidRPr="003B4641">
        <w:rPr>
          <w:rFonts w:cs="Arial"/>
          <w:szCs w:val="24"/>
        </w:rPr>
        <w:t xml:space="preserve">management meetings </w:t>
      </w:r>
      <w:r w:rsidR="009B1B69" w:rsidRPr="003B4641">
        <w:rPr>
          <w:rFonts w:cs="Arial"/>
          <w:szCs w:val="24"/>
        </w:rPr>
        <w:t xml:space="preserve">every 12 months to provide updates and training in Sacramento, California, as long as public health safety permits. The CDE reserves the right to replace the in-person meetings with video conferencing or webinars. </w:t>
      </w:r>
      <w:r w:rsidRPr="003B4641">
        <w:rPr>
          <w:rFonts w:cs="Arial"/>
          <w:szCs w:val="24"/>
        </w:rPr>
        <w:t xml:space="preserve">The Technical Proposal must acknowledge and ensure that the successful bidder’s key personnel, including </w:t>
      </w:r>
      <w:r w:rsidR="000960F0">
        <w:rPr>
          <w:rFonts w:cs="Arial"/>
          <w:szCs w:val="24"/>
        </w:rPr>
        <w:t>Project Manager, Fiscal Manager, Partner/Senior Associate,</w:t>
      </w:r>
      <w:r w:rsidR="000960F0" w:rsidRPr="003B4641">
        <w:rPr>
          <w:rFonts w:cs="Arial"/>
          <w:szCs w:val="24"/>
        </w:rPr>
        <w:t xml:space="preserve"> </w:t>
      </w:r>
      <w:r w:rsidRPr="003B4641">
        <w:rPr>
          <w:rFonts w:cs="Arial"/>
          <w:szCs w:val="24"/>
        </w:rPr>
        <w:t xml:space="preserve">and any </w:t>
      </w:r>
      <w:r w:rsidR="000960F0">
        <w:rPr>
          <w:rFonts w:cs="Arial"/>
          <w:szCs w:val="24"/>
        </w:rPr>
        <w:t xml:space="preserve">other key personnel and/or </w:t>
      </w:r>
      <w:r w:rsidRPr="003B4641">
        <w:rPr>
          <w:rFonts w:cs="Arial"/>
          <w:szCs w:val="24"/>
        </w:rPr>
        <w:t>proposed subcontractors, will be present and must attend, at the request of the CDE.  The successful bidder must develop the meeting agenda in coordination with the CDE, take minutes, and, within five working days after the meeting, submit the meeting minutes to the CDE by email for review and approval. The agenda must include but is not limited to the status of all pending activities along with deadline, status, issue(s), and person(s) assigned to each activity.</w:t>
      </w:r>
      <w:r w:rsidRPr="003B4641">
        <w:t xml:space="preserve"> The bidder must budget for these meetings and include all costs in the </w:t>
      </w:r>
      <w:r w:rsidR="00847874">
        <w:t>C</w:t>
      </w:r>
      <w:r w:rsidRPr="003B4641">
        <w:t xml:space="preserve">ost </w:t>
      </w:r>
      <w:r w:rsidR="00847874">
        <w:t>P</w:t>
      </w:r>
      <w:r w:rsidRPr="003B4641">
        <w:t>roposal. Do not include any cost information in the Technical Proposal.</w:t>
      </w:r>
    </w:p>
    <w:p w14:paraId="0B3D2BA0" w14:textId="48826E99" w:rsidR="00122056" w:rsidRPr="003B4641" w:rsidRDefault="00122056" w:rsidP="0098586F">
      <w:pPr>
        <w:spacing w:after="240"/>
        <w:ind w:left="360"/>
      </w:pPr>
      <w:r w:rsidRPr="003B4641">
        <w:t xml:space="preserve">In accordance with any recommendation(s) or order(s) contained in a Governor’s executive order, an advisory or order of the California Department of Public Health, or an advisory or order of a county health department with authority over the area in which this contract is to be </w:t>
      </w:r>
      <w:r w:rsidRPr="003B4641">
        <w:lastRenderedPageBreak/>
        <w:t xml:space="preserve">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w:t>
      </w:r>
      <w:r w:rsidR="00267EEA" w:rsidRPr="003B4641">
        <w:t>meetings</w:t>
      </w:r>
      <w:r w:rsidRPr="003B4641">
        <w:t>.</w:t>
      </w:r>
    </w:p>
    <w:p w14:paraId="7C9E3C38" w14:textId="37ADF342" w:rsidR="00BD12D2" w:rsidRPr="003B4641" w:rsidRDefault="00895103" w:rsidP="0098586F">
      <w:pPr>
        <w:pStyle w:val="ListParagraph"/>
        <w:numPr>
          <w:ilvl w:val="0"/>
          <w:numId w:val="58"/>
        </w:numPr>
        <w:spacing w:after="240"/>
        <w:ind w:left="360"/>
        <w:rPr>
          <w:rFonts w:cs="Arial"/>
          <w:szCs w:val="24"/>
        </w:rPr>
      </w:pPr>
      <w:r w:rsidRPr="003B4641">
        <w:rPr>
          <w:rFonts w:cs="Arial"/>
          <w:szCs w:val="24"/>
        </w:rPr>
        <w:t xml:space="preserve">The Technical </w:t>
      </w:r>
      <w:r w:rsidR="00267EEA" w:rsidRPr="003B4641">
        <w:rPr>
          <w:rFonts w:cs="Arial"/>
          <w:szCs w:val="24"/>
        </w:rPr>
        <w:t>P</w:t>
      </w:r>
      <w:r w:rsidRPr="003B4641">
        <w:rPr>
          <w:rFonts w:cs="Arial"/>
          <w:szCs w:val="24"/>
        </w:rPr>
        <w:t xml:space="preserve">roposal must include a plan </w:t>
      </w:r>
      <w:r w:rsidR="00267EEA" w:rsidRPr="003B4641">
        <w:rPr>
          <w:rFonts w:cs="Arial"/>
          <w:szCs w:val="24"/>
        </w:rPr>
        <w:t xml:space="preserve">for the successful bidder </w:t>
      </w:r>
      <w:r w:rsidRPr="003B4641">
        <w:rPr>
          <w:rFonts w:cs="Arial"/>
          <w:szCs w:val="24"/>
        </w:rPr>
        <w:t xml:space="preserve">to participate in weekly check-ins with the CDE Director of Government Affairs and/or the Federal Policy Liaison, </w:t>
      </w:r>
      <w:r w:rsidR="006D1CF3" w:rsidRPr="003B4641">
        <w:rPr>
          <w:rFonts w:cs="Arial"/>
          <w:szCs w:val="24"/>
        </w:rPr>
        <w:t>via teleconference or video conference</w:t>
      </w:r>
      <w:r w:rsidRPr="003B4641">
        <w:rPr>
          <w:rFonts w:cs="Arial"/>
          <w:szCs w:val="24"/>
        </w:rPr>
        <w:t>, in order to provide an informal report of activities in Washington, D.C. and hear updates from the CDE regarding relevant state-related activities. The Technical Proposal must ensure that all prime</w:t>
      </w:r>
      <w:r w:rsidR="00294EE7" w:rsidRPr="003B4641">
        <w:rPr>
          <w:rFonts w:cs="Arial"/>
          <w:szCs w:val="24"/>
        </w:rPr>
        <w:t xml:space="preserve"> Contractor</w:t>
      </w:r>
      <w:r w:rsidRPr="003B4641">
        <w:rPr>
          <w:rFonts w:cs="Arial"/>
          <w:szCs w:val="24"/>
        </w:rPr>
        <w:t xml:space="preserve"> and subcontractor </w:t>
      </w:r>
      <w:r w:rsidR="000960F0">
        <w:rPr>
          <w:rFonts w:cs="Arial"/>
          <w:szCs w:val="24"/>
        </w:rPr>
        <w:t xml:space="preserve">key </w:t>
      </w:r>
      <w:r w:rsidRPr="003B4641">
        <w:rPr>
          <w:rFonts w:cs="Arial"/>
          <w:szCs w:val="24"/>
        </w:rPr>
        <w:t xml:space="preserve">personnel, including the management team, must be present as appropriate. The bidder must budget for these meetings and include all costs in the </w:t>
      </w:r>
      <w:r w:rsidR="00847874">
        <w:rPr>
          <w:rFonts w:cs="Arial"/>
          <w:szCs w:val="24"/>
        </w:rPr>
        <w:t>C</w:t>
      </w:r>
      <w:r w:rsidRPr="003B4641">
        <w:rPr>
          <w:rFonts w:cs="Arial"/>
          <w:szCs w:val="24"/>
        </w:rPr>
        <w:t xml:space="preserve">ost </w:t>
      </w:r>
      <w:r w:rsidR="00847874">
        <w:rPr>
          <w:rFonts w:cs="Arial"/>
          <w:szCs w:val="24"/>
        </w:rPr>
        <w:t>P</w:t>
      </w:r>
      <w:r w:rsidRPr="003B4641">
        <w:rPr>
          <w:rFonts w:cs="Arial"/>
          <w:szCs w:val="24"/>
        </w:rPr>
        <w:t>roposal. Do not include any cost information in the Technical Proposal.</w:t>
      </w:r>
    </w:p>
    <w:p w14:paraId="0A2DE082" w14:textId="39A500EE" w:rsidR="006D1CF3" w:rsidRPr="003B4641" w:rsidRDefault="006D1CF3" w:rsidP="004866D5">
      <w:pPr>
        <w:pStyle w:val="Heading4"/>
      </w:pPr>
      <w:r w:rsidRPr="003B4641">
        <w:t>1.4 Stakeholder Meetings</w:t>
      </w:r>
    </w:p>
    <w:p w14:paraId="0A217EC2" w14:textId="51D6D7C3" w:rsidR="006D1CF3" w:rsidRDefault="006D1CF3" w:rsidP="003E32FA">
      <w:pPr>
        <w:spacing w:after="240"/>
        <w:rPr>
          <w:rFonts w:cs="Arial"/>
          <w:szCs w:val="24"/>
        </w:rPr>
      </w:pPr>
      <w:r w:rsidRPr="003B4641">
        <w:rPr>
          <w:rFonts w:cs="Arial"/>
          <w:szCs w:val="24"/>
        </w:rPr>
        <w:t xml:space="preserve">The Technical Proposal must include a detailed plan to provide at least four updates per calendar year to stakeholders such as the California State Board of Education and the California Legislature in order to deliver congressional and/or administrative updates at the request of CDE leadership and in coordination with the Director of Government Affairs and the Federal Policy Liaison. The Technical Proposal must ensure that these updates may include, but are not limited to: conference calls, webinars, and in-person presentations. In-person presentations will take place in Sacramento, California, and will be coordinated with the </w:t>
      </w:r>
      <w:r w:rsidR="00847874">
        <w:rPr>
          <w:rFonts w:cs="Arial"/>
          <w:szCs w:val="24"/>
        </w:rPr>
        <w:t>annual</w:t>
      </w:r>
      <w:r w:rsidR="00847874" w:rsidRPr="003B4641">
        <w:rPr>
          <w:rFonts w:cs="Arial"/>
          <w:szCs w:val="24"/>
        </w:rPr>
        <w:t xml:space="preserve"> </w:t>
      </w:r>
      <w:r w:rsidRPr="003B4641">
        <w:rPr>
          <w:rFonts w:cs="Arial"/>
          <w:szCs w:val="24"/>
        </w:rPr>
        <w:t xml:space="preserve">in-person management meetings (see </w:t>
      </w:r>
      <w:r w:rsidR="00080748" w:rsidRPr="003B4641">
        <w:rPr>
          <w:rFonts w:cs="Arial"/>
          <w:szCs w:val="24"/>
        </w:rPr>
        <w:t xml:space="preserve">Task </w:t>
      </w:r>
      <w:r w:rsidRPr="003B4641">
        <w:rPr>
          <w:rFonts w:cs="Arial"/>
          <w:szCs w:val="24"/>
        </w:rPr>
        <w:t>1.</w:t>
      </w:r>
      <w:r w:rsidR="00080748" w:rsidRPr="003B4641">
        <w:rPr>
          <w:rFonts w:cs="Arial"/>
          <w:szCs w:val="24"/>
        </w:rPr>
        <w:t>3</w:t>
      </w:r>
      <w:r w:rsidRPr="003B4641">
        <w:rPr>
          <w:rFonts w:cs="Arial"/>
          <w:szCs w:val="24"/>
        </w:rPr>
        <w:t xml:space="preserve">) in order for no additional costs to be incurred. The CDE reserves the right to change the location of the in-person presentation to another large metropolitan city in California or Washington, D.C. The Technical Proposal must ensure that all prime </w:t>
      </w:r>
      <w:r w:rsidR="00847874">
        <w:rPr>
          <w:rFonts w:cs="Arial"/>
          <w:szCs w:val="24"/>
        </w:rPr>
        <w:t>C</w:t>
      </w:r>
      <w:r w:rsidR="00847874" w:rsidRPr="003B4641">
        <w:rPr>
          <w:rFonts w:cs="Arial"/>
          <w:szCs w:val="24"/>
        </w:rPr>
        <w:t xml:space="preserve">ontractor </w:t>
      </w:r>
      <w:r w:rsidRPr="003B4641">
        <w:rPr>
          <w:rFonts w:cs="Arial"/>
          <w:szCs w:val="24"/>
        </w:rPr>
        <w:t xml:space="preserve">and subcontractor </w:t>
      </w:r>
      <w:r w:rsidR="00847874">
        <w:rPr>
          <w:rFonts w:cs="Arial"/>
          <w:szCs w:val="24"/>
        </w:rPr>
        <w:t xml:space="preserve">key </w:t>
      </w:r>
      <w:r w:rsidRPr="003B4641">
        <w:rPr>
          <w:rFonts w:cs="Arial"/>
          <w:szCs w:val="24"/>
        </w:rPr>
        <w:t>personnel, including the management team</w:t>
      </w:r>
      <w:r w:rsidR="000960F0">
        <w:rPr>
          <w:rFonts w:cs="Arial"/>
          <w:szCs w:val="24"/>
        </w:rPr>
        <w:t xml:space="preserve"> (Project Manager, Fiscal Manager, and Partner/Senior Associate</w:t>
      </w:r>
      <w:r w:rsidRPr="003B4641">
        <w:rPr>
          <w:rFonts w:cs="Arial"/>
          <w:szCs w:val="24"/>
        </w:rPr>
        <w:t>,</w:t>
      </w:r>
      <w:r w:rsidR="000960F0">
        <w:rPr>
          <w:rFonts w:cs="Arial"/>
          <w:szCs w:val="24"/>
        </w:rPr>
        <w:t xml:space="preserve"> and other key personnel)</w:t>
      </w:r>
      <w:r w:rsidRPr="003B4641">
        <w:rPr>
          <w:rFonts w:cs="Arial"/>
          <w:szCs w:val="24"/>
        </w:rPr>
        <w:t xml:space="preserve"> must be present as appropriate. The bidder must budget for these meetings and include all costs in the </w:t>
      </w:r>
      <w:r w:rsidR="000960F0">
        <w:rPr>
          <w:rFonts w:cs="Arial"/>
          <w:szCs w:val="24"/>
        </w:rPr>
        <w:t>C</w:t>
      </w:r>
      <w:r w:rsidRPr="003B4641">
        <w:rPr>
          <w:rFonts w:cs="Arial"/>
          <w:szCs w:val="24"/>
        </w:rPr>
        <w:t xml:space="preserve">ost </w:t>
      </w:r>
      <w:r w:rsidR="000960F0">
        <w:rPr>
          <w:rFonts w:cs="Arial"/>
          <w:szCs w:val="24"/>
        </w:rPr>
        <w:t>P</w:t>
      </w:r>
      <w:r w:rsidRPr="003B4641">
        <w:rPr>
          <w:rFonts w:cs="Arial"/>
          <w:szCs w:val="24"/>
        </w:rPr>
        <w:t>roposal. Do not include any cost information in the Technical Proposal.</w:t>
      </w:r>
    </w:p>
    <w:p w14:paraId="4BCB814A" w14:textId="592BE0C1" w:rsidR="00847874" w:rsidRPr="003B4641" w:rsidRDefault="00847874" w:rsidP="003E32FA">
      <w:pPr>
        <w:spacing w:after="240"/>
      </w:pPr>
      <w:r w:rsidRPr="003B4641">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meetings.</w:t>
      </w:r>
    </w:p>
    <w:p w14:paraId="3CB5D302" w14:textId="77777777" w:rsidR="00537458" w:rsidRPr="003B4641" w:rsidRDefault="00537458" w:rsidP="004866D5">
      <w:pPr>
        <w:pStyle w:val="Heading4"/>
        <w:rPr>
          <w:snapToGrid w:val="0"/>
        </w:rPr>
      </w:pPr>
      <w:r w:rsidRPr="003B4641">
        <w:rPr>
          <w:snapToGrid w:val="0"/>
        </w:rPr>
        <w:t>1.5 CDE Approval Schedule Requirements</w:t>
      </w:r>
    </w:p>
    <w:p w14:paraId="266CC7A6" w14:textId="77777777" w:rsidR="00537458" w:rsidRPr="003B4641" w:rsidRDefault="00537458" w:rsidP="00537458">
      <w:pPr>
        <w:spacing w:after="240"/>
      </w:pPr>
      <w:r w:rsidRPr="003B4641">
        <w:t xml:space="preserve">The Technical Proposal must acknowledge and ensure the successful bidder will consult with the CDE for guidance during all work performed during this contract. 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 quality </w:t>
      </w:r>
      <w:r w:rsidRPr="003B4641">
        <w:lastRenderedPageBreak/>
        <w:t xml:space="preserve">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3B4641">
        <w:rPr>
          <w:rFonts w:cs="Arial"/>
        </w:rPr>
        <w:t xml:space="preserve">The Technical Proposal must acknowledge and ensure that the successful </w:t>
      </w:r>
      <w:r w:rsidRPr="003B4641">
        <w:t>bidder may not disseminate any written information, materials, or deliverables to the field, public, or any other third party without the CDE’s prior written approval.</w:t>
      </w:r>
    </w:p>
    <w:p w14:paraId="3633EF91" w14:textId="77777777" w:rsidR="00537458" w:rsidRPr="003B4641" w:rsidRDefault="00537458" w:rsidP="00537458">
      <w:pPr>
        <w:spacing w:after="240"/>
      </w:pPr>
      <w:r w:rsidRPr="003B4641">
        <w:t>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ith the CDE required style. The Technical Proposal must specify that the bidder will:</w:t>
      </w:r>
    </w:p>
    <w:p w14:paraId="017A535D" w14:textId="77777777" w:rsidR="00537458" w:rsidRPr="003B4641" w:rsidRDefault="00537458" w:rsidP="00132985">
      <w:pPr>
        <w:pStyle w:val="ListParagraph"/>
        <w:numPr>
          <w:ilvl w:val="0"/>
          <w:numId w:val="30"/>
        </w:numPr>
        <w:spacing w:after="240"/>
        <w:contextualSpacing w:val="0"/>
      </w:pPr>
      <w:r w:rsidRPr="003B4641">
        <w:t>Meet all the requirements for each deliverable as specified in the Scope of Project.</w:t>
      </w:r>
    </w:p>
    <w:p w14:paraId="4CDCC76A" w14:textId="77777777" w:rsidR="00537458" w:rsidRPr="003B4641" w:rsidRDefault="00537458" w:rsidP="00132985">
      <w:pPr>
        <w:pStyle w:val="ListParagraph"/>
        <w:numPr>
          <w:ilvl w:val="0"/>
          <w:numId w:val="30"/>
        </w:numPr>
        <w:spacing w:after="240"/>
        <w:contextualSpacing w:val="0"/>
      </w:pPr>
      <w:r w:rsidRPr="003B4641">
        <w:t>Submit deliverables that are consistent with and do not conflict with any previously approved deliverable.</w:t>
      </w:r>
    </w:p>
    <w:p w14:paraId="4CDB02ED" w14:textId="24FDB8CC" w:rsidR="00537458" w:rsidRPr="003B4641" w:rsidRDefault="00537458" w:rsidP="00132985">
      <w:pPr>
        <w:pStyle w:val="ListParagraph"/>
        <w:numPr>
          <w:ilvl w:val="0"/>
          <w:numId w:val="30"/>
        </w:numPr>
        <w:spacing w:after="240"/>
        <w:contextualSpacing w:val="0"/>
      </w:pPr>
      <w:r w:rsidRPr="003B4641">
        <w:t xml:space="preserve">Meet the requirements of the CDE Correspondence Guide and the CDE Style Manual which can be found at </w:t>
      </w:r>
      <w:hyperlink r:id="rId34" w:history="1">
        <w:r w:rsidR="007C07A0" w:rsidRPr="003B4641">
          <w:rPr>
            <w:rStyle w:val="Hyperlink"/>
          </w:rPr>
          <w:t>http://www.cde.ca.gov/re/pn/st/</w:t>
        </w:r>
      </w:hyperlink>
      <w:r w:rsidR="007C07A0" w:rsidRPr="003B4641">
        <w:t>.</w:t>
      </w:r>
    </w:p>
    <w:p w14:paraId="090C261A" w14:textId="77777777" w:rsidR="00537458" w:rsidRPr="003B4641" w:rsidRDefault="00537458" w:rsidP="00132985">
      <w:pPr>
        <w:pStyle w:val="ListParagraph"/>
        <w:numPr>
          <w:ilvl w:val="0"/>
          <w:numId w:val="30"/>
        </w:numPr>
        <w:spacing w:after="240"/>
        <w:contextualSpacing w:val="0"/>
      </w:pPr>
      <w:r w:rsidRPr="003B4641">
        <w:t>Ensure all task information provided has been reviewed and is accurate for each deliverable as specified in the Scope of Project.</w:t>
      </w:r>
    </w:p>
    <w:p w14:paraId="321E6B6B" w14:textId="14B7E563" w:rsidR="00537458" w:rsidRPr="003B4641" w:rsidRDefault="00537458" w:rsidP="00132985">
      <w:pPr>
        <w:pStyle w:val="ListParagraph"/>
        <w:numPr>
          <w:ilvl w:val="0"/>
          <w:numId w:val="30"/>
        </w:numPr>
        <w:spacing w:after="240"/>
        <w:contextualSpacing w:val="0"/>
      </w:pPr>
      <w:r w:rsidRPr="003B4641">
        <w:t>Ensure that all deliverables are consistent with data file requirements as specified in Task 2.</w:t>
      </w:r>
      <w:r w:rsidR="00AE549A" w:rsidRPr="003B4641">
        <w:t xml:space="preserve">2 </w:t>
      </w:r>
      <w:r w:rsidRPr="003B4641">
        <w:t>– Data Files, Reports, and Final Documents.</w:t>
      </w:r>
    </w:p>
    <w:p w14:paraId="540BB5A5" w14:textId="77777777" w:rsidR="00537458" w:rsidRPr="003B4641" w:rsidRDefault="00537458" w:rsidP="00132985">
      <w:pPr>
        <w:pStyle w:val="ListParagraph"/>
        <w:numPr>
          <w:ilvl w:val="0"/>
          <w:numId w:val="30"/>
        </w:numPr>
        <w:spacing w:after="240"/>
        <w:contextualSpacing w:val="0"/>
      </w:pPr>
      <w:r w:rsidRPr="003B4641">
        <w:t>Ensure that all deliverables are consistent with and do not conflict with state or federal law, state regulations, and/or State Board of Education actions.</w:t>
      </w:r>
    </w:p>
    <w:p w14:paraId="6044699C" w14:textId="60CA1903" w:rsidR="00537458" w:rsidRPr="003B4641" w:rsidRDefault="00537458" w:rsidP="00132985">
      <w:pPr>
        <w:pStyle w:val="ListParagraph"/>
        <w:numPr>
          <w:ilvl w:val="0"/>
          <w:numId w:val="30"/>
        </w:numPr>
        <w:spacing w:after="240"/>
        <w:contextualSpacing w:val="0"/>
      </w:pPr>
      <w:r w:rsidRPr="003B4641">
        <w:t xml:space="preserve">Submit deliverables in a timely manner consistent with the CDE review and approval process as well as the CDE Approved Schedule Requirements and due dates as specified in the Section </w:t>
      </w:r>
      <w:r w:rsidR="00DC395C" w:rsidRPr="003B4641">
        <w:t>7</w:t>
      </w:r>
      <w:r w:rsidRPr="003B4641">
        <w:t xml:space="preserve"> Scope of Project, state or federal law, and/or state regulations.</w:t>
      </w:r>
    </w:p>
    <w:p w14:paraId="3B946A60" w14:textId="0822F949" w:rsidR="00537458" w:rsidRPr="003B4641" w:rsidRDefault="00537458" w:rsidP="00132985">
      <w:pPr>
        <w:pStyle w:val="ListParagraph"/>
        <w:numPr>
          <w:ilvl w:val="0"/>
          <w:numId w:val="30"/>
        </w:numPr>
        <w:spacing w:after="240"/>
        <w:contextualSpacing w:val="0"/>
      </w:pPr>
      <w:r w:rsidRPr="003B4641">
        <w:t xml:space="preserve">Adhere to the CDE Web Standards including tags for accessibility for all deliverables, CDE Web Standards which can be found at </w:t>
      </w:r>
      <w:hyperlink r:id="rId35" w:history="1">
        <w:r w:rsidR="007C07A0" w:rsidRPr="003B4641">
          <w:rPr>
            <w:rStyle w:val="Hyperlink"/>
          </w:rPr>
          <w:t>http://www.cde.ca.gov/re/di/ws/webstandards.asp</w:t>
        </w:r>
      </w:hyperlink>
      <w:r w:rsidR="007C07A0" w:rsidRPr="003B4641">
        <w:t>.</w:t>
      </w:r>
    </w:p>
    <w:p w14:paraId="47C1C382" w14:textId="77777777" w:rsidR="00537458" w:rsidRPr="003B4641" w:rsidRDefault="00537458" w:rsidP="00132985">
      <w:pPr>
        <w:pStyle w:val="ListParagraph"/>
        <w:numPr>
          <w:ilvl w:val="0"/>
          <w:numId w:val="30"/>
        </w:numPr>
        <w:spacing w:after="240"/>
        <w:contextualSpacing w:val="0"/>
      </w:pPr>
      <w:r w:rsidRPr="003B4641">
        <w:rPr>
          <w:rFonts w:cs="Arial"/>
          <w:szCs w:val="24"/>
        </w:rPr>
        <w:t>Occasional deliverable/report content edits may be required; the CDE reserves the right to modify all project related deliverables after review.</w:t>
      </w:r>
    </w:p>
    <w:p w14:paraId="6F763BDF" w14:textId="3A0CB9B2" w:rsidR="00537458" w:rsidRPr="003B4641" w:rsidRDefault="00537458" w:rsidP="00537458">
      <w:pPr>
        <w:spacing w:after="240"/>
      </w:pPr>
      <w:r w:rsidRPr="003B4641">
        <w:t>Unless otherwise specified in this RFP or agreed to in writing by the CDE, the Technical Proposal must acknowledge that the successful bidder will:</w:t>
      </w:r>
    </w:p>
    <w:p w14:paraId="25E3DE90" w14:textId="153CAE78" w:rsidR="00537458" w:rsidRPr="003B4641" w:rsidRDefault="00537458" w:rsidP="00132985">
      <w:pPr>
        <w:pStyle w:val="ListParagraph"/>
        <w:numPr>
          <w:ilvl w:val="0"/>
          <w:numId w:val="31"/>
        </w:numPr>
        <w:spacing w:after="240"/>
        <w:contextualSpacing w:val="0"/>
      </w:pPr>
      <w:r w:rsidRPr="003B4641">
        <w:t>Ensure that there are no fewer than 10 working days for the CDE to initially review any finalized deliverable that has been previously reviewed and approved by the successful bidder’s Project Manager prior to submission to the CDE;</w:t>
      </w:r>
    </w:p>
    <w:p w14:paraId="31DDFA3A" w14:textId="53FDEC09" w:rsidR="00537458" w:rsidRPr="003B4641" w:rsidRDefault="00537458" w:rsidP="00132985">
      <w:pPr>
        <w:pStyle w:val="ListParagraph"/>
        <w:numPr>
          <w:ilvl w:val="0"/>
          <w:numId w:val="31"/>
        </w:numPr>
        <w:spacing w:after="240"/>
        <w:contextualSpacing w:val="0"/>
      </w:pPr>
      <w:r w:rsidRPr="003B4641">
        <w:t>Ensure that the successful bidder will make all modifications within five working days from receipt of the changes directed by the CDE; and</w:t>
      </w:r>
    </w:p>
    <w:p w14:paraId="2BD55A97" w14:textId="4F55092F" w:rsidR="00537458" w:rsidRPr="003B4641" w:rsidRDefault="00537458" w:rsidP="00132985">
      <w:pPr>
        <w:pStyle w:val="ListParagraph"/>
        <w:numPr>
          <w:ilvl w:val="0"/>
          <w:numId w:val="31"/>
        </w:numPr>
        <w:spacing w:after="240"/>
        <w:contextualSpacing w:val="0"/>
      </w:pPr>
      <w:r w:rsidRPr="003B4641">
        <w:lastRenderedPageBreak/>
        <w:t>Ensure that the successful bidder will allow the CDE at least five working days to review, and the CDE Contract Monitor approve, the modified deliverable that has been reviewed and approved by the successful bidder’s Project Manager prior to re-submission to the CDE.</w:t>
      </w:r>
    </w:p>
    <w:p w14:paraId="33010C54" w14:textId="77777777" w:rsidR="00537458" w:rsidRPr="003B4641" w:rsidRDefault="00537458" w:rsidP="00537458">
      <w:pPr>
        <w:pStyle w:val="ListParagraph"/>
        <w:spacing w:after="240"/>
        <w:ind w:left="0"/>
        <w:contextualSpacing w:val="0"/>
      </w:pPr>
      <w:r w:rsidRPr="003B4641">
        <w:t>The Technical Proposal must ensure that there are no less than 30 working days for the CDE initial review of final drafts that have been reviewed and approved by the successful bidder’s Project Manager prior to submission to the CDE.</w:t>
      </w:r>
    </w:p>
    <w:p w14:paraId="4A42B234" w14:textId="4535B930" w:rsidR="00537458" w:rsidRPr="003B4641" w:rsidRDefault="00537458" w:rsidP="00537458">
      <w:pPr>
        <w:spacing w:after="240"/>
      </w:pPr>
      <w:r w:rsidRPr="003B4641">
        <w:t xml:space="preserve">The Technical Proposal must include a process to document all approvals, the CD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CD2F48" w:rsidRPr="003B4641">
        <w:t>3</w:t>
      </w:r>
      <w:r w:rsidRPr="003B4641">
        <w:t>.3 – Cost Proposal Requirements.) Do not include any cost information in the Technical Proposal.</w:t>
      </w:r>
    </w:p>
    <w:p w14:paraId="7BBB5DDD" w14:textId="77777777" w:rsidR="00537458" w:rsidRPr="003B4641" w:rsidRDefault="00537458" w:rsidP="00537458">
      <w:pPr>
        <w:spacing w:after="240"/>
      </w:pPr>
      <w:r w:rsidRPr="003B4641">
        <w:t>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proposal must acknowledge that the successful bidder will accept financial responsibility for failure to meet agreed-upon timelines and produce deliverables that are of high quality and satisfactory to the CDE. The CDE is not liable for payment of any work which begins without the bidder consulting the CDE for guidance. Failure to conform to the CDE Approval Schedule Requirements may result in the cancellation of the contract.</w:t>
      </w:r>
    </w:p>
    <w:p w14:paraId="5E0CD37B" w14:textId="77777777" w:rsidR="00537458" w:rsidRPr="003B4641" w:rsidRDefault="00537458" w:rsidP="00537458">
      <w:pPr>
        <w:spacing w:after="240"/>
        <w:rPr>
          <w:rFonts w:cs="Arial"/>
          <w:szCs w:val="24"/>
        </w:rPr>
      </w:pPr>
      <w:r w:rsidRPr="003B4641">
        <w:rPr>
          <w:rFonts w:cs="Arial"/>
          <w:szCs w:val="24"/>
        </w:rPr>
        <w:t>The bidder must acknowledge on the Bidder Certification Sheet (Attachment 1) that it will comply with the CDE Approval Schedule requirements.</w:t>
      </w:r>
    </w:p>
    <w:p w14:paraId="2D19FA9D" w14:textId="27997958" w:rsidR="00537458" w:rsidRPr="003B4641" w:rsidRDefault="00537458" w:rsidP="004866D5">
      <w:pPr>
        <w:pStyle w:val="Heading4"/>
      </w:pPr>
      <w:r w:rsidRPr="003B4641">
        <w:t>1.6 Transition of Contracts</w:t>
      </w:r>
    </w:p>
    <w:p w14:paraId="58B02636" w14:textId="5501B8ED" w:rsidR="00537458" w:rsidRPr="003B4641" w:rsidRDefault="00537458" w:rsidP="00537458">
      <w:pPr>
        <w:spacing w:after="240"/>
        <w:rPr>
          <w:rFonts w:cs="Arial"/>
          <w:szCs w:val="24"/>
        </w:rPr>
      </w:pPr>
      <w:r w:rsidRPr="003B4641">
        <w:rPr>
          <w:rFonts w:cs="Arial"/>
          <w:szCs w:val="24"/>
        </w:rPr>
        <w:t>The Technical Proposal must acknowledge the successful bidder’s commitment to completing all the requirements specified below in Task 1.</w:t>
      </w:r>
      <w:r w:rsidR="003F2FA9" w:rsidRPr="003B4641">
        <w:rPr>
          <w:rFonts w:cs="Arial"/>
          <w:szCs w:val="24"/>
        </w:rPr>
        <w:t>6</w:t>
      </w:r>
      <w:r w:rsidRPr="003B4641">
        <w:rPr>
          <w:rFonts w:cs="Arial"/>
          <w:szCs w:val="24"/>
        </w:rPr>
        <w:t xml:space="preserve"> and must provide a description of the approach and methodology by which the successful bidder will accomplish all the associated transition activities. The Technical Proposal must contain sufficient detail to convey the successful bidder’s knowledge of the subjects and skills necessary to successfully complete the project as stated in Task 1.</w:t>
      </w:r>
      <w:r w:rsidR="003F2FA9" w:rsidRPr="003B4641">
        <w:rPr>
          <w:rFonts w:cs="Arial"/>
          <w:szCs w:val="24"/>
        </w:rPr>
        <w:t>6</w:t>
      </w:r>
      <w:r w:rsidRPr="003B4641">
        <w:rPr>
          <w:rFonts w:cs="Arial"/>
          <w:szCs w:val="24"/>
        </w:rPr>
        <w:t>.</w:t>
      </w:r>
    </w:p>
    <w:p w14:paraId="78B6C2E6" w14:textId="623836D2" w:rsidR="00537458" w:rsidRPr="003B4641" w:rsidRDefault="00537458" w:rsidP="00537458">
      <w:pPr>
        <w:spacing w:after="240"/>
        <w:rPr>
          <w:rFonts w:cs="Arial"/>
          <w:szCs w:val="24"/>
        </w:rPr>
      </w:pPr>
      <w:r w:rsidRPr="003B4641">
        <w:t>The Technical Proposal must acknowledge and ensure that the successful bidder awarded the contract, pursuant to this RFP process, must cooperate fully with the CDE and the current or any future contractors selected by the CDE.</w:t>
      </w:r>
    </w:p>
    <w:p w14:paraId="165FF73B" w14:textId="219C03C3" w:rsidR="00537458" w:rsidRPr="003B4641" w:rsidRDefault="00537458" w:rsidP="00537458">
      <w:pPr>
        <w:spacing w:after="240"/>
      </w:pPr>
      <w:r w:rsidRPr="003B4641">
        <w:t>The successful bidder and any proposed subcontractors must plan and budget for the cost of sending staff to the transition meetings. No costs may be included in the Technical Proposal.</w:t>
      </w:r>
    </w:p>
    <w:p w14:paraId="7A9C47B4" w14:textId="15E15F07" w:rsidR="00537458" w:rsidRPr="003B4641" w:rsidRDefault="00537458" w:rsidP="00132985">
      <w:pPr>
        <w:pStyle w:val="ListParagraph"/>
        <w:numPr>
          <w:ilvl w:val="0"/>
          <w:numId w:val="32"/>
        </w:numPr>
        <w:spacing w:after="240"/>
        <w:contextualSpacing w:val="0"/>
      </w:pPr>
      <w:r w:rsidRPr="003B4641">
        <w:t xml:space="preserve">The Technical Proposal must describe in detail how the successful bidder proposes to work with the current contractor to </w:t>
      </w:r>
      <w:r w:rsidR="00814ECF">
        <w:t xml:space="preserve">share any relevant </w:t>
      </w:r>
      <w:r w:rsidRPr="003B4641">
        <w:t>documentation and other materials developed for the contract and on behalf of the CDE</w:t>
      </w:r>
      <w:r w:rsidR="00814ECF">
        <w:t xml:space="preserve"> that applies any current projects or work the CDE will be doing during the contract transition</w:t>
      </w:r>
      <w:r w:rsidRPr="003B4641">
        <w:t>.</w:t>
      </w:r>
    </w:p>
    <w:p w14:paraId="06956358" w14:textId="2B71DCC5" w:rsidR="00537458" w:rsidRPr="003B4641" w:rsidRDefault="00537458" w:rsidP="00537458">
      <w:pPr>
        <w:pStyle w:val="ListParagraph"/>
        <w:spacing w:after="240"/>
        <w:contextualSpacing w:val="0"/>
      </w:pPr>
      <w:r w:rsidRPr="003B4641">
        <w:lastRenderedPageBreak/>
        <w:t>The Technical Proposal must describe in detail how the successful bidder proposes to organize and manage all information obtained from the current contractor.</w:t>
      </w:r>
    </w:p>
    <w:p w14:paraId="2C10E5C3" w14:textId="11EB77C9" w:rsidR="00537458" w:rsidRPr="003B4641" w:rsidRDefault="00537458" w:rsidP="00132985">
      <w:pPr>
        <w:pStyle w:val="ListParagraph"/>
        <w:numPr>
          <w:ilvl w:val="0"/>
          <w:numId w:val="32"/>
        </w:numPr>
        <w:spacing w:after="240"/>
        <w:contextualSpacing w:val="0"/>
      </w:pPr>
      <w:r w:rsidRPr="003B4641">
        <w:t>The Technical Proposal must describe in detail the process that will be used for the effective and seamless transition to the next (future) contractor. The Technical Proposal must acknowledge and ensure that the successful bidder will have staff available to work with the next contractor on transitional aspects of the program, including but not limited to transfer of knowledge, transfer of data, etc.</w:t>
      </w:r>
    </w:p>
    <w:p w14:paraId="1F4B258F" w14:textId="68360897" w:rsidR="00537458" w:rsidRPr="003B4641" w:rsidRDefault="00537458" w:rsidP="00537458">
      <w:pPr>
        <w:pStyle w:val="ListParagraph"/>
        <w:spacing w:after="240"/>
        <w:contextualSpacing w:val="0"/>
      </w:pPr>
      <w:r w:rsidRPr="003B4641">
        <w:t xml:space="preserve">The Technical Proposal must include a detailed plan for a transition meeting in the last year of the contract. A transition meeting with the CDE must be held </w:t>
      </w:r>
      <w:r w:rsidR="0070695B">
        <w:t xml:space="preserve">either virtually or in-person </w:t>
      </w:r>
      <w:r w:rsidRPr="003B4641">
        <w:t xml:space="preserve">in Sacramento, California at the CDE headquarters by </w:t>
      </w:r>
      <w:r w:rsidR="0098586F">
        <w:t>December 31</w:t>
      </w:r>
      <w:r w:rsidRPr="003B4641">
        <w:t xml:space="preserve"> of the last contract</w:t>
      </w:r>
      <w:r w:rsidR="0098586F">
        <w:t>.</w:t>
      </w:r>
      <w:r w:rsidR="000960F0">
        <w:t xml:space="preserve"> </w:t>
      </w:r>
      <w:r w:rsidR="0070695B">
        <w:t xml:space="preserve">The decision to have the meeting in-person or virtually will be at the discretion of the CDE. </w:t>
      </w:r>
      <w:r w:rsidR="000960F0" w:rsidRPr="003B4641">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meetings</w:t>
      </w:r>
      <w:r w:rsidR="000960F0">
        <w:t>.</w:t>
      </w:r>
    </w:p>
    <w:p w14:paraId="3323DE72" w14:textId="19E1F13E" w:rsidR="00537458" w:rsidRPr="003B4641" w:rsidRDefault="00537458" w:rsidP="00537458">
      <w:pPr>
        <w:pStyle w:val="ListParagraph"/>
        <w:spacing w:after="240"/>
        <w:contextualSpacing w:val="0"/>
      </w:pPr>
      <w:r w:rsidRPr="003B4641">
        <w:br w:type="page"/>
      </w:r>
    </w:p>
    <w:p w14:paraId="02198C7E" w14:textId="77777777" w:rsidR="00537458" w:rsidRPr="003B4641" w:rsidRDefault="00537458" w:rsidP="003E32FA">
      <w:pPr>
        <w:pStyle w:val="Heading3"/>
        <w:rPr>
          <w:sz w:val="24"/>
        </w:rPr>
      </w:pPr>
      <w:r w:rsidRPr="003B4641">
        <w:lastRenderedPageBreak/>
        <w:t>TASK 2 – REPORTS, INVOICES, AND DATA FILE REQUIREMENTS</w:t>
      </w:r>
    </w:p>
    <w:p w14:paraId="292F5F6B" w14:textId="66453EAE" w:rsidR="00537458" w:rsidRPr="003B4641" w:rsidRDefault="00537458" w:rsidP="00537458">
      <w:pPr>
        <w:spacing w:before="240" w:after="240"/>
      </w:pPr>
      <w:r w:rsidRPr="003B4641">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196C54B5" w14:textId="6C9B01AC" w:rsidR="00537458" w:rsidRPr="003B4641" w:rsidRDefault="00537458" w:rsidP="00537458">
      <w:pPr>
        <w:spacing w:before="240" w:after="240"/>
      </w:pPr>
      <w:r w:rsidRPr="003B4641">
        <w:t>The successful bidder must adhere to the CDE Approval Schedule Requirements as stated in Task 1.</w:t>
      </w:r>
      <w:r w:rsidR="003F2FA9" w:rsidRPr="003B4641">
        <w:t>5</w:t>
      </w:r>
      <w:r w:rsidRPr="003B4641">
        <w:t xml:space="preserve"> – </w:t>
      </w:r>
      <w:r w:rsidRPr="003B4641">
        <w:rPr>
          <w:snapToGrid w:val="0"/>
        </w:rPr>
        <w:t xml:space="preserve">CDE Approval Schedule Requirements </w:t>
      </w:r>
      <w:r w:rsidRPr="003B4641">
        <w:t>for generating and delivering required reports/deliverables.</w:t>
      </w:r>
    </w:p>
    <w:p w14:paraId="6BFA5D26" w14:textId="77777777" w:rsidR="00537458" w:rsidRPr="003B4641" w:rsidRDefault="00537458" w:rsidP="00537458">
      <w:pPr>
        <w:spacing w:before="240" w:after="240"/>
      </w:pPr>
      <w:r w:rsidRPr="003B4641">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7ED459E3" w14:textId="77777777" w:rsidR="00537458" w:rsidRPr="003B4641" w:rsidRDefault="00537458" w:rsidP="004866D5">
      <w:pPr>
        <w:pStyle w:val="Heading4"/>
      </w:pPr>
      <w:r w:rsidRPr="003B4641">
        <w:t>2.1 Monthly Written Progress Reports</w:t>
      </w:r>
    </w:p>
    <w:p w14:paraId="17D95C23" w14:textId="77777777" w:rsidR="007C07A0" w:rsidRPr="003B4641" w:rsidRDefault="00537458" w:rsidP="00537458">
      <w:pPr>
        <w:pStyle w:val="ListParagraph"/>
        <w:spacing w:before="240" w:after="240"/>
        <w:ind w:left="0"/>
        <w:contextualSpacing w:val="0"/>
      </w:pPr>
      <w:r w:rsidRPr="003B4641">
        <w:t xml:space="preserve">The Technical Proposal must include a detailed process for providing monthly written progress reports to the CDE. The Technical Proposal must ensure that at a minimum, each monthly progress report must include: </w:t>
      </w:r>
    </w:p>
    <w:p w14:paraId="17F902F6" w14:textId="1754C3E1" w:rsidR="007C07A0" w:rsidRPr="003B4641" w:rsidRDefault="00537458" w:rsidP="007C07A0">
      <w:pPr>
        <w:pStyle w:val="ListParagraph"/>
        <w:numPr>
          <w:ilvl w:val="0"/>
          <w:numId w:val="49"/>
        </w:numPr>
        <w:spacing w:before="240" w:after="240"/>
      </w:pPr>
      <w:r w:rsidRPr="003B4641">
        <w:t>task number and title;</w:t>
      </w:r>
    </w:p>
    <w:p w14:paraId="76C29C03" w14:textId="3947ECD0" w:rsidR="007C07A0" w:rsidRPr="003B4641" w:rsidRDefault="00537458" w:rsidP="007C07A0">
      <w:pPr>
        <w:pStyle w:val="ListParagraph"/>
        <w:numPr>
          <w:ilvl w:val="0"/>
          <w:numId w:val="49"/>
        </w:numPr>
        <w:spacing w:before="240" w:after="240"/>
      </w:pPr>
      <w:r w:rsidRPr="003B4641">
        <w:t>description of tasks;</w:t>
      </w:r>
    </w:p>
    <w:p w14:paraId="10D3E55E" w14:textId="5706C1DC" w:rsidR="007C07A0" w:rsidRPr="003B4641" w:rsidRDefault="00537458" w:rsidP="007C07A0">
      <w:pPr>
        <w:pStyle w:val="ListParagraph"/>
        <w:numPr>
          <w:ilvl w:val="0"/>
          <w:numId w:val="49"/>
        </w:numPr>
        <w:spacing w:before="240" w:after="240"/>
      </w:pPr>
      <w:r w:rsidRPr="003B4641">
        <w:t>a report of activities completed and deliverables produced during the prior month;</w:t>
      </w:r>
    </w:p>
    <w:p w14:paraId="518D08C9" w14:textId="724B8A55" w:rsidR="007C07A0" w:rsidRPr="003B4641" w:rsidRDefault="00537458" w:rsidP="007C07A0">
      <w:pPr>
        <w:pStyle w:val="ListParagraph"/>
        <w:numPr>
          <w:ilvl w:val="0"/>
          <w:numId w:val="49"/>
        </w:numPr>
        <w:spacing w:before="240" w:after="240"/>
      </w:pPr>
      <w:r w:rsidRPr="003B4641">
        <w:t>an update of current or ongoing activities and the progress noted for each;</w:t>
      </w:r>
    </w:p>
    <w:p w14:paraId="7CE6E98A" w14:textId="50F2163A" w:rsidR="007C07A0" w:rsidRPr="003B4641" w:rsidRDefault="00537458" w:rsidP="007C07A0">
      <w:pPr>
        <w:pStyle w:val="ListParagraph"/>
        <w:numPr>
          <w:ilvl w:val="0"/>
          <w:numId w:val="49"/>
        </w:numPr>
        <w:spacing w:before="240" w:after="240"/>
      </w:pPr>
      <w:r w:rsidRPr="003B4641">
        <w:t>unanticipated outcomes or problems (as applicable);</w:t>
      </w:r>
    </w:p>
    <w:p w14:paraId="3A7FB93C" w14:textId="5A5C3E0F" w:rsidR="007C07A0" w:rsidRPr="003B4641" w:rsidRDefault="00537458" w:rsidP="007C07A0">
      <w:pPr>
        <w:pStyle w:val="ListParagraph"/>
        <w:numPr>
          <w:ilvl w:val="0"/>
          <w:numId w:val="49"/>
        </w:numPr>
        <w:spacing w:before="240" w:after="240"/>
      </w:pPr>
      <w:r w:rsidRPr="003B4641">
        <w:t>root cause analysis of the problems (as applicable</w:t>
      </w:r>
      <w:r w:rsidR="008A49B6" w:rsidRPr="003B4641">
        <w:t>, see Task 2.1.1</w:t>
      </w:r>
      <w:r w:rsidRPr="003B4641">
        <w:t>);</w:t>
      </w:r>
    </w:p>
    <w:p w14:paraId="4B181E51" w14:textId="77777777" w:rsidR="007C07A0" w:rsidRPr="003B4641" w:rsidRDefault="00537458" w:rsidP="007C07A0">
      <w:pPr>
        <w:pStyle w:val="ListParagraph"/>
        <w:numPr>
          <w:ilvl w:val="0"/>
          <w:numId w:val="49"/>
        </w:numPr>
        <w:spacing w:before="240" w:after="240"/>
      </w:pPr>
      <w:r w:rsidRPr="003B4641">
        <w:t>tasks planned for completion the following month; and</w:t>
      </w:r>
    </w:p>
    <w:p w14:paraId="505847A8" w14:textId="0ADECCE4" w:rsidR="007C07A0" w:rsidRPr="003B4641" w:rsidRDefault="00537458" w:rsidP="007C07A0">
      <w:pPr>
        <w:pStyle w:val="ListParagraph"/>
        <w:numPr>
          <w:ilvl w:val="0"/>
          <w:numId w:val="49"/>
        </w:numPr>
        <w:spacing w:before="240" w:after="240"/>
        <w:contextualSpacing w:val="0"/>
      </w:pPr>
      <w:r w:rsidRPr="003B4641">
        <w:t>a detailed list of activities.</w:t>
      </w:r>
    </w:p>
    <w:p w14:paraId="0AF40147" w14:textId="2066FEA7" w:rsidR="008A49B6" w:rsidRPr="003B4641" w:rsidRDefault="00537458" w:rsidP="008A49B6">
      <w:pPr>
        <w:spacing w:after="240"/>
      </w:pPr>
      <w:r w:rsidRPr="003B4641">
        <w:t xml:space="preserve">The Technical Proposal must ensure that the monthly progress report will be submitted to the CDE for review and approval </w:t>
      </w:r>
      <w:r w:rsidR="005C4C14" w:rsidRPr="003B4641">
        <w:t>within five working days of the last day of each month,</w:t>
      </w:r>
      <w:r w:rsidRPr="003B4641">
        <w:rPr>
          <w:color w:val="FF0000"/>
        </w:rPr>
        <w:t xml:space="preserve"> </w:t>
      </w:r>
      <w:r w:rsidRPr="003B4641">
        <w:t>for the month prior. The CDE will not approve invoices for payments on this contract without an approved monthly progress report.</w:t>
      </w:r>
    </w:p>
    <w:p w14:paraId="60FCD3F7" w14:textId="1EFA7F57" w:rsidR="008A49B6" w:rsidRPr="003B4641" w:rsidDel="00A3025F" w:rsidRDefault="008A49B6" w:rsidP="008A49B6">
      <w:pPr>
        <w:spacing w:after="240"/>
        <w:rPr>
          <w:rFonts w:cs="Arial"/>
        </w:rPr>
      </w:pPr>
      <w:r w:rsidRPr="003B4641" w:rsidDel="00A3025F">
        <w:t>The Technical Proposal must specify that the monthly progress reports will note progress on all tasks and activities and will be used as a basis for tracking progress and making improvements. The monthly progress reports must reflect all tasks specified in the corresponding monthly invoice and each monthly progress report must be used to determine approval for payment of the corresponding monthly invoice. Additionally, the original CDE-approved monthly progress report must be signed by the successful bidder's Project Manager and submitted to the CDE with the monthly invoice.</w:t>
      </w:r>
    </w:p>
    <w:p w14:paraId="413EC20F" w14:textId="287EF2BE" w:rsidR="008A49B6" w:rsidRPr="003B4641" w:rsidRDefault="008A49B6" w:rsidP="008A49B6">
      <w:pPr>
        <w:pStyle w:val="Heading5"/>
      </w:pPr>
      <w:r w:rsidRPr="003B4641">
        <w:lastRenderedPageBreak/>
        <w:t>2.1.1 Root Cause Analysis</w:t>
      </w:r>
    </w:p>
    <w:p w14:paraId="3467A7B8" w14:textId="0A9996E7" w:rsidR="00537458" w:rsidRPr="003B4641" w:rsidRDefault="00537458" w:rsidP="008A49B6">
      <w:pPr>
        <w:pStyle w:val="ListParagraph"/>
        <w:spacing w:before="240" w:after="240"/>
        <w:contextualSpacing w:val="0"/>
      </w:pPr>
      <w:r w:rsidRPr="003B4641">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079A02C8" w14:textId="77777777" w:rsidR="00537458" w:rsidRPr="003B4641" w:rsidRDefault="00537458" w:rsidP="008A49B6">
      <w:pPr>
        <w:pStyle w:val="ListParagraph"/>
        <w:spacing w:after="240"/>
        <w:contextualSpacing w:val="0"/>
      </w:pPr>
      <w:r w:rsidRPr="003B4641">
        <w:t>The Technical Proposal must acknowledge and ensure that at a minimum, the Root Cause Analysis Report must address the following:</w:t>
      </w:r>
    </w:p>
    <w:p w14:paraId="3A696A54" w14:textId="77777777" w:rsidR="00537458" w:rsidRPr="003B4641" w:rsidRDefault="00537458" w:rsidP="008A49B6">
      <w:pPr>
        <w:pStyle w:val="ListParagraph"/>
        <w:ind w:left="1440" w:hanging="360"/>
        <w:contextualSpacing w:val="0"/>
      </w:pPr>
      <w:r w:rsidRPr="003B4641">
        <w:t>1.</w:t>
      </w:r>
      <w:r w:rsidRPr="003B4641">
        <w:tab/>
        <w:t>Identify the problem;</w:t>
      </w:r>
    </w:p>
    <w:p w14:paraId="7920F0C7" w14:textId="77777777" w:rsidR="00537458" w:rsidRPr="003B4641" w:rsidRDefault="00537458" w:rsidP="008A49B6">
      <w:pPr>
        <w:pStyle w:val="ListParagraph"/>
        <w:ind w:left="1440" w:hanging="360"/>
        <w:contextualSpacing w:val="0"/>
      </w:pPr>
      <w:r w:rsidRPr="003B4641">
        <w:t>2.</w:t>
      </w:r>
      <w:r w:rsidRPr="003B4641">
        <w:tab/>
        <w:t>Evaluate the significance and impact of the problem;</w:t>
      </w:r>
    </w:p>
    <w:p w14:paraId="7FC20171" w14:textId="77777777" w:rsidR="00537458" w:rsidRPr="003B4641" w:rsidRDefault="00537458" w:rsidP="008A49B6">
      <w:pPr>
        <w:pStyle w:val="ListParagraph"/>
        <w:ind w:left="1440" w:hanging="360"/>
        <w:contextualSpacing w:val="0"/>
      </w:pPr>
      <w:r w:rsidRPr="003B4641">
        <w:t>3.</w:t>
      </w:r>
      <w:r w:rsidRPr="003B4641">
        <w:tab/>
        <w:t>Identify the root cause of the problem and the responsible party;</w:t>
      </w:r>
    </w:p>
    <w:p w14:paraId="50BE55B2" w14:textId="77777777" w:rsidR="00537458" w:rsidRPr="003B4641" w:rsidRDefault="00537458" w:rsidP="008A49B6">
      <w:pPr>
        <w:pStyle w:val="ListParagraph"/>
        <w:ind w:left="1440" w:hanging="360"/>
        <w:contextualSpacing w:val="0"/>
      </w:pPr>
      <w:r w:rsidRPr="003B4641">
        <w:t>4.</w:t>
      </w:r>
      <w:r w:rsidRPr="003B4641">
        <w:tab/>
        <w:t>Recommend actions to prevent recurrence of this or similar problems;</w:t>
      </w:r>
    </w:p>
    <w:p w14:paraId="30EA5B11" w14:textId="77777777" w:rsidR="00537458" w:rsidRPr="003B4641" w:rsidRDefault="00537458" w:rsidP="008A49B6">
      <w:pPr>
        <w:pStyle w:val="ListParagraph"/>
        <w:ind w:left="1440" w:hanging="360"/>
        <w:contextualSpacing w:val="0"/>
      </w:pPr>
      <w:r w:rsidRPr="003B4641">
        <w:t>5.</w:t>
      </w:r>
      <w:r w:rsidRPr="003B4641">
        <w:tab/>
        <w:t>Assign responsibility for developing and implementing corrective action;</w:t>
      </w:r>
    </w:p>
    <w:p w14:paraId="29B46701" w14:textId="77777777" w:rsidR="00537458" w:rsidRPr="003B4641" w:rsidRDefault="00537458" w:rsidP="008A49B6">
      <w:pPr>
        <w:pStyle w:val="ListParagraph"/>
        <w:ind w:left="1440" w:hanging="360"/>
        <w:contextualSpacing w:val="0"/>
      </w:pPr>
      <w:r w:rsidRPr="003B4641">
        <w:t>6.</w:t>
      </w:r>
      <w:r w:rsidRPr="003B4641">
        <w:tab/>
        <w:t>Implement new process or quality controls as necessary;</w:t>
      </w:r>
    </w:p>
    <w:p w14:paraId="08E06450" w14:textId="77777777" w:rsidR="00537458" w:rsidRPr="003B4641" w:rsidRDefault="00537458" w:rsidP="008A49B6">
      <w:pPr>
        <w:pStyle w:val="ListParagraph"/>
        <w:ind w:left="1440" w:hanging="360"/>
        <w:contextualSpacing w:val="0"/>
      </w:pPr>
      <w:r w:rsidRPr="003B4641">
        <w:t>7.</w:t>
      </w:r>
      <w:r w:rsidRPr="003B4641">
        <w:tab/>
        <w:t>Determine what to do with failed items/deliverables; and</w:t>
      </w:r>
    </w:p>
    <w:p w14:paraId="23750776" w14:textId="77777777" w:rsidR="00537458" w:rsidRPr="003B4641" w:rsidRDefault="00537458" w:rsidP="008A49B6">
      <w:pPr>
        <w:pStyle w:val="ListParagraph"/>
        <w:spacing w:after="240"/>
        <w:ind w:left="1440" w:hanging="360"/>
        <w:contextualSpacing w:val="0"/>
      </w:pPr>
      <w:r w:rsidRPr="003B4641">
        <w:t>8.</w:t>
      </w:r>
      <w:r w:rsidRPr="003B4641">
        <w:tab/>
        <w:t>Record permanent changes in process documentation.</w:t>
      </w:r>
    </w:p>
    <w:p w14:paraId="476991FC" w14:textId="061432BD" w:rsidR="00537458" w:rsidRPr="003B4641" w:rsidRDefault="00537458" w:rsidP="004866D5">
      <w:pPr>
        <w:pStyle w:val="Heading4"/>
      </w:pPr>
      <w:r w:rsidRPr="003B4641">
        <w:t>2.</w:t>
      </w:r>
      <w:r w:rsidR="00AE549A" w:rsidRPr="003B4641">
        <w:t xml:space="preserve">2 </w:t>
      </w:r>
      <w:r w:rsidRPr="003B4641">
        <w:t>Data Files, Reports, and Final Documents</w:t>
      </w:r>
    </w:p>
    <w:p w14:paraId="381249CA" w14:textId="60531707" w:rsidR="00537458" w:rsidRPr="003B4641" w:rsidRDefault="00537458" w:rsidP="00537458">
      <w:pPr>
        <w:spacing w:before="240" w:after="240"/>
        <w:rPr>
          <w:rFonts w:eastAsia="Times New Roman"/>
          <w:snapToGrid w:val="0"/>
          <w:szCs w:val="20"/>
        </w:rPr>
      </w:pPr>
      <w:r w:rsidRPr="003B4641">
        <w:rPr>
          <w:rFonts w:eastAsia="Times New Roman"/>
          <w:snapToGrid w:val="0"/>
          <w:szCs w:val="20"/>
        </w:rPr>
        <w:t xml:space="preserve">The Technical Proposal must acknowledge and ensure that the successful bidder will adhere to the CDE Style Manual, Correspondence Guide, </w:t>
      </w:r>
      <w:r w:rsidR="003F2FA9" w:rsidRPr="003B4641">
        <w:rPr>
          <w:rFonts w:eastAsia="Times New Roman"/>
          <w:snapToGrid w:val="0"/>
          <w:szCs w:val="20"/>
        </w:rPr>
        <w:t>w</w:t>
      </w:r>
      <w:r w:rsidRPr="003B4641">
        <w:rPr>
          <w:rFonts w:eastAsia="Times New Roman"/>
          <w:snapToGrid w:val="0"/>
          <w:szCs w:val="20"/>
        </w:rPr>
        <w:t xml:space="preserve">eb standards, and data file requirements. The CDE Style Manual, Correspondence Guide, and </w:t>
      </w:r>
      <w:r w:rsidR="003F2FA9" w:rsidRPr="003B4641">
        <w:rPr>
          <w:rFonts w:eastAsia="Times New Roman"/>
          <w:snapToGrid w:val="0"/>
          <w:szCs w:val="20"/>
        </w:rPr>
        <w:t>w</w:t>
      </w:r>
      <w:r w:rsidRPr="003B4641">
        <w:rPr>
          <w:rFonts w:eastAsia="Times New Roman"/>
          <w:snapToGrid w:val="0"/>
          <w:szCs w:val="20"/>
        </w:rPr>
        <w:t xml:space="preserve">eb standards are posted on the CDE </w:t>
      </w:r>
      <w:r w:rsidR="003F2FA9" w:rsidRPr="003B4641">
        <w:rPr>
          <w:rFonts w:eastAsia="Times New Roman"/>
          <w:snapToGrid w:val="0"/>
          <w:szCs w:val="20"/>
        </w:rPr>
        <w:t>w</w:t>
      </w:r>
      <w:r w:rsidRPr="003B4641">
        <w:rPr>
          <w:rFonts w:eastAsia="Times New Roman"/>
          <w:snapToGrid w:val="0"/>
          <w:szCs w:val="20"/>
        </w:rPr>
        <w:t xml:space="preserve">eb </w:t>
      </w:r>
      <w:r w:rsidR="003F2FA9" w:rsidRPr="003B4641">
        <w:rPr>
          <w:rFonts w:eastAsia="Times New Roman"/>
          <w:snapToGrid w:val="0"/>
          <w:szCs w:val="20"/>
        </w:rPr>
        <w:t>s</w:t>
      </w:r>
      <w:r w:rsidRPr="003B4641">
        <w:rPr>
          <w:rFonts w:eastAsia="Times New Roman"/>
          <w:snapToGrid w:val="0"/>
          <w:szCs w:val="20"/>
        </w:rPr>
        <w:t xml:space="preserve">tandards </w:t>
      </w:r>
      <w:r w:rsidR="003F2FA9" w:rsidRPr="003B4641">
        <w:rPr>
          <w:rFonts w:eastAsia="Times New Roman"/>
          <w:snapToGrid w:val="0"/>
          <w:szCs w:val="20"/>
        </w:rPr>
        <w:t>w</w:t>
      </w:r>
      <w:r w:rsidRPr="003B4641">
        <w:rPr>
          <w:rFonts w:eastAsia="Times New Roman"/>
          <w:snapToGrid w:val="0"/>
          <w:szCs w:val="20"/>
        </w:rPr>
        <w:t xml:space="preserve">eb </w:t>
      </w:r>
      <w:r w:rsidR="003F2FA9" w:rsidRPr="003B4641">
        <w:rPr>
          <w:rFonts w:eastAsia="Times New Roman"/>
          <w:snapToGrid w:val="0"/>
          <w:szCs w:val="20"/>
        </w:rPr>
        <w:t>p</w:t>
      </w:r>
      <w:r w:rsidRPr="003B4641">
        <w:rPr>
          <w:rFonts w:eastAsia="Times New Roman"/>
          <w:snapToGrid w:val="0"/>
          <w:szCs w:val="20"/>
        </w:rPr>
        <w:t xml:space="preserve">age which can be found at </w:t>
      </w:r>
      <w:hyperlink r:id="rId36" w:tooltip="CDE Web Standards Web Page" w:history="1">
        <w:r w:rsidRPr="003B4641">
          <w:rPr>
            <w:rStyle w:val="Hyperlink"/>
            <w:rFonts w:eastAsia="Times New Roman"/>
            <w:snapToGrid w:val="0"/>
            <w:szCs w:val="20"/>
          </w:rPr>
          <w:t>http://www.cde.ca.gov/re/di/ws/webstandards.asp</w:t>
        </w:r>
      </w:hyperlink>
      <w:r w:rsidRPr="003B4641">
        <w:rPr>
          <w:rFonts w:eastAsia="Times New Roman"/>
          <w:snapToGrid w:val="0"/>
          <w:szCs w:val="20"/>
        </w:rPr>
        <w:t>.</w:t>
      </w:r>
    </w:p>
    <w:p w14:paraId="30A58AAC" w14:textId="19024832" w:rsidR="00537458" w:rsidRPr="003B4641" w:rsidRDefault="00537458" w:rsidP="00537458">
      <w:pPr>
        <w:spacing w:before="240" w:after="240"/>
        <w:rPr>
          <w:rFonts w:eastAsia="Times New Roman"/>
          <w:snapToGrid w:val="0"/>
          <w:szCs w:val="20"/>
        </w:rPr>
      </w:pPr>
      <w:r w:rsidRPr="003B4641">
        <w:rPr>
          <w:rFonts w:eastAsia="Times New Roman"/>
          <w:snapToGrid w:val="0"/>
          <w:szCs w:val="20"/>
        </w:rPr>
        <w:t>The Technical Proposal must acknowledge and ensure that unless otherwise specified in this RFP, all final documents must be provided in Microsoft Word 2013 or later format. With prior approval from CDE, the</w:t>
      </w:r>
      <w:r w:rsidR="00294EE7" w:rsidRPr="003B4641">
        <w:rPr>
          <w:rFonts w:eastAsia="Times New Roman"/>
          <w:snapToGrid w:val="0"/>
          <w:szCs w:val="20"/>
        </w:rPr>
        <w:t xml:space="preserve"> Contractor</w:t>
      </w:r>
      <w:r w:rsidRPr="003B4641">
        <w:rPr>
          <w:rFonts w:eastAsia="Times New Roman"/>
          <w:snapToGrid w:val="0"/>
          <w:szCs w:val="20"/>
        </w:rPr>
        <w:t xml:space="preserve"> may also use Adobe Acrobat or any other CDE approved software. The Technical Proposal must acknowledge and ensure that any document (e.g., </w:t>
      </w:r>
      <w:r w:rsidR="003F2FA9" w:rsidRPr="003B4641">
        <w:rPr>
          <w:rFonts w:eastAsia="Times New Roman"/>
          <w:snapToGrid w:val="0"/>
          <w:szCs w:val="20"/>
        </w:rPr>
        <w:t>w</w:t>
      </w:r>
      <w:r w:rsidRPr="003B4641">
        <w:rPr>
          <w:rFonts w:eastAsia="Times New Roman"/>
          <w:snapToGrid w:val="0"/>
          <w:szCs w:val="20"/>
        </w:rPr>
        <w:t xml:space="preserve">eb page, document, survey, application) to be posted on the Internet (not just any CDE </w:t>
      </w:r>
      <w:r w:rsidR="003F2FA9" w:rsidRPr="003B4641">
        <w:rPr>
          <w:rFonts w:eastAsia="Times New Roman"/>
          <w:snapToGrid w:val="0"/>
          <w:szCs w:val="20"/>
        </w:rPr>
        <w:t>w</w:t>
      </w:r>
      <w:r w:rsidRPr="003B4641">
        <w:rPr>
          <w:rFonts w:eastAsia="Times New Roman"/>
          <w:snapToGrid w:val="0"/>
          <w:szCs w:val="20"/>
        </w:rPr>
        <w:t xml:space="preserve">ebsite but any </w:t>
      </w:r>
      <w:r w:rsidR="003F2FA9" w:rsidRPr="003B4641">
        <w:rPr>
          <w:rFonts w:eastAsia="Times New Roman"/>
          <w:snapToGrid w:val="0"/>
          <w:szCs w:val="20"/>
        </w:rPr>
        <w:t>w</w:t>
      </w:r>
      <w:r w:rsidRPr="003B4641">
        <w:rPr>
          <w:rFonts w:eastAsia="Times New Roman"/>
          <w:snapToGrid w:val="0"/>
          <w:szCs w:val="20"/>
        </w:rPr>
        <w:t xml:space="preserve">ebsite) meets the CDE’s </w:t>
      </w:r>
      <w:r w:rsidR="003F2FA9" w:rsidRPr="003B4641">
        <w:rPr>
          <w:rFonts w:eastAsia="Times New Roman"/>
          <w:snapToGrid w:val="0"/>
          <w:szCs w:val="20"/>
        </w:rPr>
        <w:t>w</w:t>
      </w:r>
      <w:r w:rsidRPr="003B4641">
        <w:rPr>
          <w:rFonts w:eastAsia="Times New Roman"/>
          <w:snapToGrid w:val="0"/>
          <w:szCs w:val="20"/>
        </w:rPr>
        <w:t xml:space="preserve">eb standards, including but not limited to the CDE Style Guidelines and </w:t>
      </w:r>
      <w:r w:rsidR="003F2FA9" w:rsidRPr="003B4641">
        <w:rPr>
          <w:rFonts w:eastAsia="Times New Roman"/>
          <w:snapToGrid w:val="0"/>
          <w:szCs w:val="20"/>
        </w:rPr>
        <w:t>w</w:t>
      </w:r>
      <w:r w:rsidRPr="003B4641">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ernative text tags.</w:t>
      </w:r>
    </w:p>
    <w:p w14:paraId="59C5BC7A" w14:textId="765FC608" w:rsidR="00537458" w:rsidRPr="003B4641" w:rsidRDefault="00537458" w:rsidP="00537458">
      <w:pPr>
        <w:spacing w:before="240" w:after="240"/>
        <w:rPr>
          <w:rFonts w:eastAsia="Times New Roman"/>
          <w:snapToGrid w:val="0"/>
          <w:szCs w:val="20"/>
        </w:rPr>
      </w:pPr>
      <w:r w:rsidRPr="003B4641">
        <w:rPr>
          <w:rFonts w:eastAsia="Times New Roman"/>
          <w:snapToGrid w:val="0"/>
          <w:szCs w:val="20"/>
        </w:rPr>
        <w:t xml:space="preserve">The Technical Proposal must acknowledge and ensure that after a document has been fully approved by the CDE, the successful bidder must ensure that the material meets the CDE Accessibility Standards. Additionally, PDF documents must be tagged for accessibility. The </w:t>
      </w:r>
      <w:r w:rsidR="003F2FA9" w:rsidRPr="003B4641">
        <w:rPr>
          <w:rFonts w:eastAsia="Times New Roman"/>
          <w:snapToGrid w:val="0"/>
          <w:szCs w:val="20"/>
        </w:rPr>
        <w:t>T</w:t>
      </w:r>
      <w:r w:rsidRPr="003B4641">
        <w:rPr>
          <w:rFonts w:eastAsia="Times New Roman"/>
          <w:snapToGrid w:val="0"/>
          <w:szCs w:val="20"/>
        </w:rPr>
        <w:t xml:space="preserve">echnical </w:t>
      </w:r>
      <w:r w:rsidR="003F2FA9" w:rsidRPr="003B4641">
        <w:rPr>
          <w:rFonts w:eastAsia="Times New Roman"/>
          <w:snapToGrid w:val="0"/>
          <w:szCs w:val="20"/>
        </w:rPr>
        <w:t>P</w:t>
      </w:r>
      <w:r w:rsidRPr="003B4641">
        <w:rPr>
          <w:rFonts w:eastAsia="Times New Roman"/>
          <w:snapToGrid w:val="0"/>
          <w:szCs w:val="20"/>
        </w:rPr>
        <w:t xml:space="preserve">roposal must acknowledge and ensure that accessibility requirements are not waived because content is received from schools or any other 3rd party. The Technical Proposal must acknowledge and ensure that all fully approved PowerPoint documents, for posting on the Internet, must be delivered to the CDE with a text only Word version, with fully equivalent alternative text for every non-text element (e.g., graphics, pictures, charts, graphs). Videos or </w:t>
      </w:r>
      <w:r w:rsidR="003F2FA9" w:rsidRPr="003B4641">
        <w:rPr>
          <w:rFonts w:eastAsia="Times New Roman"/>
          <w:snapToGrid w:val="0"/>
          <w:szCs w:val="20"/>
        </w:rPr>
        <w:t>w</w:t>
      </w:r>
      <w:r w:rsidRPr="003B4641">
        <w:rPr>
          <w:rFonts w:eastAsia="Times New Roman"/>
          <w:snapToGrid w:val="0"/>
          <w:szCs w:val="20"/>
        </w:rPr>
        <w:t xml:space="preserve">ebinars that are posted to any Web site must be fully captioned and meet the CDE </w:t>
      </w:r>
      <w:r w:rsidR="003F2FA9" w:rsidRPr="003B4641">
        <w:rPr>
          <w:rFonts w:eastAsia="Times New Roman"/>
          <w:snapToGrid w:val="0"/>
          <w:szCs w:val="20"/>
        </w:rPr>
        <w:t>w</w:t>
      </w:r>
      <w:r w:rsidRPr="003B4641">
        <w:rPr>
          <w:rFonts w:eastAsia="Times New Roman"/>
          <w:snapToGrid w:val="0"/>
          <w:szCs w:val="20"/>
        </w:rPr>
        <w:t>eb standards.</w:t>
      </w:r>
    </w:p>
    <w:p w14:paraId="11DC85EA" w14:textId="77777777" w:rsidR="00537458" w:rsidRPr="003B4641" w:rsidRDefault="00537458" w:rsidP="00537458">
      <w:pPr>
        <w:spacing w:before="240" w:after="240"/>
        <w:rPr>
          <w:rFonts w:eastAsia="Times New Roman"/>
          <w:snapToGrid w:val="0"/>
          <w:szCs w:val="20"/>
        </w:rPr>
      </w:pPr>
      <w:r w:rsidRPr="003B4641">
        <w:rPr>
          <w:rFonts w:eastAsia="Times New Roman"/>
          <w:snapToGrid w:val="0"/>
          <w:szCs w:val="20"/>
        </w:rPr>
        <w:lastRenderedPageBreak/>
        <w:t>The Technical Proposal must describe in detail that the successful bidder has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540A2392" w14:textId="77777777" w:rsidR="00537458" w:rsidRPr="003B4641" w:rsidRDefault="00537458" w:rsidP="00537458">
      <w:pPr>
        <w:spacing w:before="240" w:after="240"/>
        <w:rPr>
          <w:rFonts w:eastAsia="Times New Roman"/>
          <w:snapToGrid w:val="0"/>
          <w:szCs w:val="20"/>
        </w:rPr>
      </w:pPr>
      <w:r w:rsidRPr="003B4641">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24036F68" w14:textId="14084D81" w:rsidR="00537458" w:rsidRPr="003B4641" w:rsidRDefault="00537458" w:rsidP="00537458">
      <w:pPr>
        <w:spacing w:before="240" w:after="240"/>
        <w:rPr>
          <w:rFonts w:eastAsia="Times New Roman"/>
          <w:snapToGrid w:val="0"/>
          <w:szCs w:val="20"/>
        </w:rPr>
      </w:pPr>
      <w:r w:rsidRPr="003B4641">
        <w:rPr>
          <w:rFonts w:eastAsia="Times New Roman"/>
          <w:snapToGrid w:val="0"/>
          <w:szCs w:val="20"/>
        </w:rPr>
        <w:t>The Technical Proposal must specify that the CDE must approve all material and/or deliverables developed in conjunction with this contract. (See Task 1.</w:t>
      </w:r>
      <w:r w:rsidR="003F2FA9" w:rsidRPr="003B4641">
        <w:rPr>
          <w:rFonts w:eastAsia="Times New Roman"/>
          <w:snapToGrid w:val="0"/>
          <w:szCs w:val="20"/>
        </w:rPr>
        <w:t>5</w:t>
      </w:r>
      <w:r w:rsidRPr="003B4641">
        <w:rPr>
          <w:rFonts w:eastAsia="Times New Roman"/>
          <w:snapToGrid w:val="0"/>
          <w:szCs w:val="20"/>
        </w:rPr>
        <w:t xml:space="preserve"> </w:t>
      </w:r>
      <w:r w:rsidRPr="003B4641">
        <w:t>–</w:t>
      </w:r>
      <w:r w:rsidRPr="003B4641">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w:t>
      </w:r>
      <w:r w:rsidR="003F2FA9" w:rsidRPr="003B4641">
        <w:rPr>
          <w:rFonts w:eastAsia="Times New Roman"/>
          <w:snapToGrid w:val="0"/>
          <w:szCs w:val="20"/>
        </w:rPr>
        <w:t>successful bidder</w:t>
      </w:r>
      <w:r w:rsidRPr="003B4641">
        <w:rPr>
          <w:rFonts w:eastAsia="Times New Roman"/>
          <w:snapToGrid w:val="0"/>
          <w:szCs w:val="20"/>
        </w:rPr>
        <w:t xml:space="preserve"> to make modifications as directed by the CDE to review and sign-off on the revised submission (</w:t>
      </w:r>
      <w:r w:rsidRPr="003B4641">
        <w:rPr>
          <w:rFonts w:cs="Arial"/>
          <w:szCs w:val="24"/>
        </w:rPr>
        <w:t>See Task 1.</w:t>
      </w:r>
      <w:r w:rsidR="003F2FA9" w:rsidRPr="003B4641">
        <w:rPr>
          <w:rFonts w:cs="Arial"/>
          <w:szCs w:val="24"/>
        </w:rPr>
        <w:t>5</w:t>
      </w:r>
      <w:r w:rsidRPr="003B4641">
        <w:rPr>
          <w:rFonts w:cs="Arial"/>
          <w:szCs w:val="24"/>
        </w:rPr>
        <w:t xml:space="preserve"> </w:t>
      </w:r>
      <w:r w:rsidRPr="003B4641">
        <w:t>– CDE Approval Schedule Requirements)</w:t>
      </w:r>
      <w:r w:rsidRPr="003B4641">
        <w:rPr>
          <w:rFonts w:eastAsia="Times New Roman"/>
          <w:snapToGrid w:val="0"/>
          <w:szCs w:val="20"/>
        </w:rPr>
        <w:t>. The Technical Proposal must acknowledge and ensure that the successful bidder is responsible for any costs associated with making modifications to materials and deliverables necessary to obtain sign-off by the CDE.</w:t>
      </w:r>
    </w:p>
    <w:p w14:paraId="4C676D24" w14:textId="379444F4" w:rsidR="00537458" w:rsidRPr="003B4641" w:rsidRDefault="00537458" w:rsidP="008A49B6">
      <w:pPr>
        <w:spacing w:before="240" w:after="240"/>
        <w:rPr>
          <w:rFonts w:eastAsia="Times New Roman"/>
          <w:snapToGrid w:val="0"/>
          <w:szCs w:val="20"/>
        </w:rPr>
      </w:pPr>
      <w:r w:rsidRPr="003B4641">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r w:rsidRPr="003B4641">
        <w:br w:type="page"/>
      </w:r>
    </w:p>
    <w:p w14:paraId="36D2E64E" w14:textId="77777777" w:rsidR="00537458" w:rsidRPr="003B4641" w:rsidRDefault="00537458" w:rsidP="003E32FA">
      <w:pPr>
        <w:pStyle w:val="Heading3"/>
        <w:rPr>
          <w:sz w:val="24"/>
        </w:rPr>
      </w:pPr>
      <w:r w:rsidRPr="003B4641">
        <w:lastRenderedPageBreak/>
        <w:t>TASK 3 – COMPREHENSIVE PLAN AND SCHEDULE FOR PROJECT ACTIVITIES AND DELIVERABLES</w:t>
      </w:r>
    </w:p>
    <w:p w14:paraId="53DA0B36" w14:textId="3626F58E" w:rsidR="00537458" w:rsidRPr="003B4641" w:rsidRDefault="00537458" w:rsidP="00537458">
      <w:pPr>
        <w:spacing w:after="240"/>
      </w:pPr>
      <w:r w:rsidRPr="003B4641">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0FA723C7" w14:textId="1A143EF2" w:rsidR="00B120B0" w:rsidRPr="003B4641" w:rsidRDefault="00B120B0" w:rsidP="00537458">
      <w:pPr>
        <w:spacing w:after="240"/>
      </w:pPr>
      <w:r w:rsidRPr="003B4641">
        <w:t xml:space="preserve">The successful bidder must adhere to the CDE Approval Schedule Requirements as stated in Task 1.5 – </w:t>
      </w:r>
      <w:r w:rsidRPr="003B4641">
        <w:rPr>
          <w:snapToGrid w:val="0"/>
        </w:rPr>
        <w:t xml:space="preserve">CDE Approval Schedule Requirements </w:t>
      </w:r>
      <w:r w:rsidRPr="003B4641">
        <w:t>for generating and delivering required reports/deliverables.</w:t>
      </w:r>
    </w:p>
    <w:p w14:paraId="6EECFE64" w14:textId="77777777" w:rsidR="00537458" w:rsidRPr="003B4641" w:rsidRDefault="00537458" w:rsidP="00537458">
      <w:pPr>
        <w:spacing w:after="240"/>
        <w:rPr>
          <w:rFonts w:cs="Arial"/>
          <w:szCs w:val="24"/>
        </w:rPr>
      </w:pPr>
      <w:r w:rsidRPr="003B4641">
        <w:rPr>
          <w:rFonts w:cs="Arial"/>
          <w:szCs w:val="24"/>
        </w:rPr>
        <w:t>The Technical Proposal must include a narrative schedule and timeline which will be used as a monitoring document to ensure timely completion of tasks as proposed by the successful bidder; the narrative schedules and timeline must include the following information:</w:t>
      </w:r>
    </w:p>
    <w:p w14:paraId="14E83220" w14:textId="77777777" w:rsidR="00537458" w:rsidRPr="003B4641" w:rsidRDefault="00537458" w:rsidP="004866D5">
      <w:pPr>
        <w:pStyle w:val="Heading4"/>
      </w:pPr>
      <w:r w:rsidRPr="003B4641">
        <w:t>3.1 Narrative Schedule and Timeline</w:t>
      </w:r>
    </w:p>
    <w:p w14:paraId="2AD7A967" w14:textId="15BF7F7E" w:rsidR="00537458" w:rsidRPr="003B4641" w:rsidRDefault="00537458" w:rsidP="00537458">
      <w:pPr>
        <w:tabs>
          <w:tab w:val="left" w:pos="360"/>
          <w:tab w:val="left" w:pos="720"/>
        </w:tabs>
        <w:spacing w:before="240" w:after="240"/>
        <w:rPr>
          <w:rFonts w:cs="Arial"/>
          <w:szCs w:val="24"/>
        </w:rPr>
      </w:pPr>
      <w:r w:rsidRPr="003B4641">
        <w:rPr>
          <w:rFonts w:cs="Arial"/>
          <w:szCs w:val="24"/>
        </w:rPr>
        <w:t xml:space="preserve">The Technical Proposal must include a comprehensive plan to address all activities described in the Section </w:t>
      </w:r>
      <w:r w:rsidR="00DC395C" w:rsidRPr="003B4641">
        <w:rPr>
          <w:rFonts w:cs="Arial"/>
          <w:szCs w:val="24"/>
        </w:rPr>
        <w:t>7</w:t>
      </w:r>
      <w:r w:rsidRPr="003B4641">
        <w:rPr>
          <w:rFonts w:cs="Arial"/>
          <w:szCs w:val="24"/>
        </w:rPr>
        <w:t>, Scope of Project.</w:t>
      </w:r>
    </w:p>
    <w:p w14:paraId="2E8A9B9A" w14:textId="0D1E1AD4" w:rsidR="00B120B0" w:rsidRPr="003B4641" w:rsidRDefault="00537458" w:rsidP="00537458">
      <w:pPr>
        <w:rPr>
          <w:b/>
          <w:sz w:val="36"/>
          <w:szCs w:val="36"/>
        </w:rPr>
      </w:pPr>
      <w:r w:rsidRPr="003B4641">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Section </w:t>
      </w:r>
      <w:r w:rsidR="00DC395C" w:rsidRPr="003B4641">
        <w:rPr>
          <w:rFonts w:cs="Arial"/>
          <w:szCs w:val="24"/>
        </w:rPr>
        <w:t>7</w:t>
      </w:r>
      <w:r w:rsidRPr="003B4641">
        <w:rPr>
          <w:rFonts w:cs="Arial"/>
          <w:szCs w:val="24"/>
        </w:rPr>
        <w:t>.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w:t>
      </w:r>
      <w:r w:rsidR="003B4641" w:rsidRPr="003B4641">
        <w:rPr>
          <w:rFonts w:cs="Arial"/>
          <w:szCs w:val="24"/>
        </w:rPr>
        <w:t>5</w:t>
      </w:r>
      <w:r w:rsidRPr="003B4641">
        <w:rPr>
          <w:rFonts w:cs="Arial"/>
          <w:szCs w:val="24"/>
        </w:rPr>
        <w:t xml:space="preserve"> CDE Approval Schedule Requirements.)</w:t>
      </w:r>
    </w:p>
    <w:p w14:paraId="172635DB" w14:textId="77777777" w:rsidR="00B120B0" w:rsidRPr="003B4641" w:rsidRDefault="00B120B0">
      <w:pPr>
        <w:rPr>
          <w:b/>
          <w:sz w:val="36"/>
          <w:szCs w:val="36"/>
        </w:rPr>
      </w:pPr>
      <w:r w:rsidRPr="003B4641">
        <w:rPr>
          <w:b/>
          <w:sz w:val="36"/>
          <w:szCs w:val="36"/>
        </w:rPr>
        <w:br w:type="page"/>
      </w:r>
    </w:p>
    <w:p w14:paraId="16802BDA" w14:textId="532AF8BA" w:rsidR="00537458" w:rsidRPr="003B4641" w:rsidRDefault="00537458" w:rsidP="003E32FA">
      <w:pPr>
        <w:pStyle w:val="Heading3"/>
      </w:pPr>
      <w:r w:rsidRPr="003B4641">
        <w:lastRenderedPageBreak/>
        <w:t xml:space="preserve">TASK 4 – </w:t>
      </w:r>
      <w:r w:rsidR="00AF20F3" w:rsidRPr="003B4641">
        <w:t>CONGRESSIONAL LIAISON</w:t>
      </w:r>
    </w:p>
    <w:p w14:paraId="68A28EAC" w14:textId="36C6A78B" w:rsidR="00AF20F3" w:rsidRDefault="00537458" w:rsidP="00E43B4A">
      <w:pPr>
        <w:spacing w:after="240"/>
        <w:rPr>
          <w:rFonts w:cs="Arial"/>
          <w:szCs w:val="24"/>
        </w:rPr>
      </w:pPr>
      <w:r w:rsidRPr="003B4641">
        <w:rPr>
          <w:rFonts w:cs="Arial"/>
          <w:szCs w:val="24"/>
        </w:rPr>
        <w:t>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4.</w:t>
      </w:r>
    </w:p>
    <w:p w14:paraId="7E1662C6" w14:textId="3BD8399F" w:rsidR="00A75E19" w:rsidRPr="003B4641" w:rsidRDefault="00A75E19" w:rsidP="00E43B4A">
      <w:pPr>
        <w:spacing w:after="240"/>
        <w:rPr>
          <w:rFonts w:cs="Arial"/>
          <w:szCs w:val="24"/>
        </w:rPr>
      </w:pPr>
      <w:r w:rsidRPr="003B4641">
        <w:t xml:space="preserve">The successful bidder must adhere to the CDE Approval Schedule Requirements as stated in Task 1.5 – </w:t>
      </w:r>
      <w:r w:rsidRPr="003B4641">
        <w:rPr>
          <w:snapToGrid w:val="0"/>
        </w:rPr>
        <w:t xml:space="preserve">CDE Approval Schedule Requirements </w:t>
      </w:r>
      <w:r w:rsidRPr="003B4641">
        <w:t>for generating and delivering required reports/deliverables.</w:t>
      </w:r>
    </w:p>
    <w:p w14:paraId="5B3DB76F" w14:textId="2A440C82" w:rsidR="00E10932" w:rsidRPr="003B4641" w:rsidRDefault="00E10932" w:rsidP="00E10932">
      <w:pPr>
        <w:tabs>
          <w:tab w:val="left" w:pos="-1440"/>
          <w:tab w:val="left" w:pos="360"/>
        </w:tabs>
        <w:spacing w:after="240"/>
        <w:rPr>
          <w:rFonts w:cs="Arial"/>
          <w:color w:val="000000"/>
          <w:szCs w:val="24"/>
        </w:rPr>
      </w:pPr>
      <w:r w:rsidRPr="003B4641">
        <w:rPr>
          <w:rFonts w:cs="Arial"/>
          <w:color w:val="000000"/>
          <w:szCs w:val="24"/>
        </w:rPr>
        <w:t>The Technical Proposal must include a detailed process for how the successful bidder will carry out the following:</w:t>
      </w:r>
    </w:p>
    <w:p w14:paraId="11D95ED4" w14:textId="0FA0A7C7" w:rsidR="00933553" w:rsidRPr="003B4641" w:rsidRDefault="00E10932" w:rsidP="00E10932">
      <w:pPr>
        <w:pStyle w:val="ListParagraph"/>
        <w:numPr>
          <w:ilvl w:val="0"/>
          <w:numId w:val="54"/>
        </w:numPr>
        <w:spacing w:after="240"/>
        <w:ind w:left="360"/>
        <w:contextualSpacing w:val="0"/>
        <w:rPr>
          <w:rFonts w:cs="Arial"/>
          <w:szCs w:val="24"/>
        </w:rPr>
      </w:pPr>
      <w:r w:rsidRPr="003B4641">
        <w:rPr>
          <w:rFonts w:cs="Arial"/>
          <w:szCs w:val="24"/>
        </w:rPr>
        <w:t>Identify and analyze relevant legislation, proposals, competitive grants, appropriations, and draft amendments, as necessary, to achieve the CDE’s and SSPI’s education reforms and affect the introduction and passage of legislation, and appropriations relating to all federal programs, pre-kindergarten, elementary, secondary, special education, adult education, charter schools, child care, child and adult nutrition programs, extended day, and federal funding programs through an active participation in the Congressional process.</w:t>
      </w:r>
    </w:p>
    <w:p w14:paraId="69B301CD" w14:textId="1ADD8FCA" w:rsidR="00E10932" w:rsidRPr="003B4641" w:rsidRDefault="00933553" w:rsidP="00E10932">
      <w:pPr>
        <w:pStyle w:val="ListParagraph"/>
        <w:numPr>
          <w:ilvl w:val="0"/>
          <w:numId w:val="54"/>
        </w:numPr>
        <w:spacing w:after="240"/>
        <w:ind w:left="360"/>
        <w:contextualSpacing w:val="0"/>
        <w:rPr>
          <w:rFonts w:cs="Arial"/>
          <w:szCs w:val="24"/>
        </w:rPr>
      </w:pPr>
      <w:r w:rsidRPr="003B4641">
        <w:rPr>
          <w:rFonts w:cs="Arial"/>
          <w:szCs w:val="24"/>
        </w:rPr>
        <w:t>Provide t</w:t>
      </w:r>
      <w:r w:rsidR="00E10932" w:rsidRPr="003B4641">
        <w:rPr>
          <w:rFonts w:cs="Arial"/>
          <w:szCs w:val="24"/>
        </w:rPr>
        <w:t>echnical assistance includ</w:t>
      </w:r>
      <w:r w:rsidRPr="003B4641">
        <w:rPr>
          <w:rFonts w:cs="Arial"/>
          <w:szCs w:val="24"/>
        </w:rPr>
        <w:t>ing</w:t>
      </w:r>
      <w:r w:rsidR="00E10932" w:rsidRPr="003B4641">
        <w:rPr>
          <w:rFonts w:cs="Arial"/>
          <w:szCs w:val="24"/>
        </w:rPr>
        <w:t xml:space="preserve"> competitive grants, Elementary and Secondary Education Act (ESEA) waivers, the implementation of common core standards and assistance with any monitoring or oversight by federal agencies.</w:t>
      </w:r>
    </w:p>
    <w:p w14:paraId="13590592" w14:textId="77777777" w:rsidR="00E10932" w:rsidRPr="003B4641" w:rsidRDefault="00E10932" w:rsidP="00E10932">
      <w:pPr>
        <w:pStyle w:val="ListParagraph"/>
        <w:numPr>
          <w:ilvl w:val="0"/>
          <w:numId w:val="54"/>
        </w:numPr>
        <w:spacing w:after="240"/>
        <w:ind w:left="360"/>
        <w:contextualSpacing w:val="0"/>
        <w:rPr>
          <w:rFonts w:cs="Arial"/>
          <w:szCs w:val="24"/>
        </w:rPr>
      </w:pPr>
      <w:r w:rsidRPr="003B4641">
        <w:rPr>
          <w:rFonts w:cs="Arial"/>
          <w:szCs w:val="24"/>
        </w:rPr>
        <w:t>Monitor all policy and fiscal legislation including proposals or initiatives which are not legislative, but affect education. Facilitate, in direct consultation with CDE leadership, policy positions with regard to proposals, regulations or legislation, and actively participate in the process on behalf of the SSPI and the CDE in Washington D.C. and California. Provide specific updates and analysis on pertinent action related to the current federal programs, impending programs, and grants specific to the programs mentioned above.</w:t>
      </w:r>
    </w:p>
    <w:p w14:paraId="59375B53" w14:textId="77777777" w:rsidR="00E10932" w:rsidRPr="003B4641" w:rsidRDefault="00E10932" w:rsidP="00E10932">
      <w:pPr>
        <w:pStyle w:val="ListParagraph"/>
        <w:numPr>
          <w:ilvl w:val="0"/>
          <w:numId w:val="54"/>
        </w:numPr>
        <w:spacing w:after="240"/>
        <w:ind w:left="360"/>
        <w:contextualSpacing w:val="0"/>
        <w:rPr>
          <w:rFonts w:cs="Arial"/>
          <w:szCs w:val="24"/>
        </w:rPr>
      </w:pPr>
      <w:r w:rsidRPr="003B4641">
        <w:rPr>
          <w:rFonts w:cs="Arial"/>
          <w:szCs w:val="24"/>
        </w:rPr>
        <w:t>Establish an informed level of communication and involvement with the members of the California Congressional Delegation and other key members of Congress to ensure an understanding of how the pending federal legislation would impact California.</w:t>
      </w:r>
    </w:p>
    <w:p w14:paraId="3BB75C37" w14:textId="77777777" w:rsidR="00E10932" w:rsidRPr="003B4641" w:rsidRDefault="00E10932" w:rsidP="00E10932">
      <w:pPr>
        <w:pStyle w:val="ListParagraph"/>
        <w:numPr>
          <w:ilvl w:val="0"/>
          <w:numId w:val="54"/>
        </w:numPr>
        <w:spacing w:after="240"/>
        <w:ind w:left="360"/>
        <w:contextualSpacing w:val="0"/>
        <w:rPr>
          <w:rFonts w:cs="Arial"/>
          <w:szCs w:val="24"/>
        </w:rPr>
      </w:pPr>
      <w:r w:rsidRPr="003B4641">
        <w:rPr>
          <w:rFonts w:cs="Arial"/>
          <w:szCs w:val="24"/>
        </w:rPr>
        <w:t>Provide weekly updates on pertinent Congressional action, or ED and USDA initiatives relating to federal education programs such as, but not limited to, Title I, II, III and charter schools, early childhood education, child and adult nutrition, and special education. Provide annual updates on pertinent action from the Appropriations Committees including drafting summaries and spreadsheets that clearly outline how proposals, cuts, or increases in funding levels affect California.</w:t>
      </w:r>
    </w:p>
    <w:p w14:paraId="04597463" w14:textId="77777777" w:rsidR="00E10932" w:rsidRPr="003B4641" w:rsidRDefault="00E10932" w:rsidP="00E10932">
      <w:pPr>
        <w:pStyle w:val="ListParagraph"/>
        <w:numPr>
          <w:ilvl w:val="0"/>
          <w:numId w:val="54"/>
        </w:numPr>
        <w:spacing w:after="240"/>
        <w:ind w:left="360"/>
        <w:contextualSpacing w:val="0"/>
        <w:rPr>
          <w:rFonts w:cs="Arial"/>
          <w:szCs w:val="24"/>
        </w:rPr>
      </w:pPr>
      <w:r w:rsidRPr="003B4641">
        <w:rPr>
          <w:rFonts w:cs="Arial"/>
          <w:szCs w:val="24"/>
        </w:rPr>
        <w:t>Facilitate the coordination of the advocacy efforts in coordination with other California stakeholder groups represented in Washington, D.C. and other state school chiefs or departments as directed by the SSPI and CDE leadership.</w:t>
      </w:r>
    </w:p>
    <w:p w14:paraId="76D2BB99" w14:textId="77777777" w:rsidR="00E10932" w:rsidRPr="003B4641" w:rsidRDefault="00E10932" w:rsidP="00E10932">
      <w:pPr>
        <w:pStyle w:val="ListParagraph"/>
        <w:numPr>
          <w:ilvl w:val="0"/>
          <w:numId w:val="54"/>
        </w:numPr>
        <w:spacing w:after="240"/>
        <w:ind w:left="360"/>
        <w:contextualSpacing w:val="0"/>
        <w:rPr>
          <w:rFonts w:cs="Arial"/>
          <w:szCs w:val="24"/>
        </w:rPr>
      </w:pPr>
      <w:r w:rsidRPr="003B4641">
        <w:rPr>
          <w:rFonts w:cs="Arial"/>
          <w:szCs w:val="24"/>
        </w:rPr>
        <w:lastRenderedPageBreak/>
        <w:t>Coordinate communications between the CDE and Members of Congress including scheduling delegation briefings, in person meetings with Members of Congress and/or staff, conference and video calls, and webinars as needed by SSPI and CDE leadership.</w:t>
      </w:r>
    </w:p>
    <w:p w14:paraId="22C784C8" w14:textId="247B0E24" w:rsidR="00E10932" w:rsidRPr="003B4641" w:rsidRDefault="00E10932" w:rsidP="0098586F">
      <w:pPr>
        <w:pStyle w:val="ListParagraph"/>
        <w:numPr>
          <w:ilvl w:val="0"/>
          <w:numId w:val="54"/>
        </w:numPr>
        <w:spacing w:after="240"/>
        <w:ind w:left="360"/>
        <w:rPr>
          <w:rFonts w:cs="Arial"/>
          <w:szCs w:val="24"/>
        </w:rPr>
      </w:pPr>
      <w:r w:rsidRPr="003B4641">
        <w:rPr>
          <w:rFonts w:cs="Arial"/>
          <w:szCs w:val="24"/>
        </w:rPr>
        <w:t>Work directly with the SSPI and CDE leadership to respond in a timely manner to inquiries from Congressional offices on CDE related matters or requests for information or assistance.</w:t>
      </w:r>
    </w:p>
    <w:p w14:paraId="1FDA30A7" w14:textId="1900B2D6" w:rsidR="00B25BD8" w:rsidRPr="003B4641" w:rsidRDefault="00B25BD8" w:rsidP="003E32FA">
      <w:pPr>
        <w:spacing w:after="240"/>
        <w:rPr>
          <w:rFonts w:cs="Arial"/>
          <w:szCs w:val="24"/>
        </w:rPr>
      </w:pPr>
      <w:r w:rsidRPr="003B4641">
        <w:t xml:space="preserve">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any in-person </w:t>
      </w:r>
      <w:r w:rsidR="007A0ED5" w:rsidRPr="003B4641">
        <w:t>meetings may</w:t>
      </w:r>
      <w:r w:rsidRPr="003B4641">
        <w:t xml:space="preserve">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meeting.</w:t>
      </w:r>
    </w:p>
    <w:p w14:paraId="6EB70112" w14:textId="77777777" w:rsidR="00E10932" w:rsidRPr="003B4641" w:rsidRDefault="00E10932">
      <w:pPr>
        <w:rPr>
          <w:rFonts w:cs="Arial"/>
          <w:szCs w:val="24"/>
        </w:rPr>
      </w:pPr>
      <w:r w:rsidRPr="003B4641">
        <w:rPr>
          <w:rFonts w:cs="Arial"/>
          <w:szCs w:val="24"/>
        </w:rPr>
        <w:br w:type="page"/>
      </w:r>
    </w:p>
    <w:p w14:paraId="3F48490E" w14:textId="7B25385C" w:rsidR="00AF20F3" w:rsidRPr="003B4641" w:rsidRDefault="00AF20F3" w:rsidP="003E32FA">
      <w:pPr>
        <w:pStyle w:val="Heading3"/>
      </w:pPr>
      <w:r w:rsidRPr="003B4641">
        <w:lastRenderedPageBreak/>
        <w:t>TASK 5 – ADMINISTRATIVE LIAISON</w:t>
      </w:r>
    </w:p>
    <w:p w14:paraId="5FF675E9" w14:textId="312D56F9" w:rsidR="00AF20F3" w:rsidRDefault="00AF20F3" w:rsidP="00AF20F3">
      <w:pPr>
        <w:spacing w:after="240"/>
        <w:rPr>
          <w:rFonts w:cs="Arial"/>
          <w:szCs w:val="24"/>
        </w:rPr>
      </w:pPr>
      <w:r w:rsidRPr="003B4641">
        <w:rPr>
          <w:rFonts w:cs="Arial"/>
          <w:szCs w:val="24"/>
        </w:rPr>
        <w:t>This section of the Technical Proposal must acknowledge the bidder’s commitment to completing all the requirements specified below in Task 5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5.</w:t>
      </w:r>
    </w:p>
    <w:p w14:paraId="336E5DBB" w14:textId="4A7039F6" w:rsidR="004154C1" w:rsidRPr="003B4641" w:rsidRDefault="004154C1" w:rsidP="00AF20F3">
      <w:pPr>
        <w:spacing w:after="240"/>
        <w:rPr>
          <w:rFonts w:cs="Arial"/>
          <w:szCs w:val="24"/>
        </w:rPr>
      </w:pPr>
      <w:r w:rsidRPr="003B4641">
        <w:t xml:space="preserve">The successful bidder must adhere to the CDE Approval Schedule Requirements as stated in Task 1.5 – </w:t>
      </w:r>
      <w:r w:rsidRPr="003B4641">
        <w:rPr>
          <w:snapToGrid w:val="0"/>
        </w:rPr>
        <w:t xml:space="preserve">CDE Approval Schedule Requirements </w:t>
      </w:r>
      <w:r w:rsidRPr="003B4641">
        <w:t>for generating and delivering required reports/deliverables</w:t>
      </w:r>
      <w:r>
        <w:t>.</w:t>
      </w:r>
    </w:p>
    <w:p w14:paraId="3C4A7201" w14:textId="21513AE3" w:rsidR="000D494E" w:rsidRPr="003B4641" w:rsidRDefault="000D494E" w:rsidP="000D494E">
      <w:pPr>
        <w:tabs>
          <w:tab w:val="left" w:pos="-1440"/>
          <w:tab w:val="left" w:pos="360"/>
        </w:tabs>
        <w:rPr>
          <w:rFonts w:cs="Arial"/>
          <w:color w:val="000000"/>
          <w:szCs w:val="24"/>
        </w:rPr>
      </w:pPr>
      <w:r w:rsidRPr="003B4641">
        <w:rPr>
          <w:rFonts w:cs="Arial"/>
          <w:szCs w:val="24"/>
        </w:rPr>
        <w:t xml:space="preserve">The Technical Proposal must include a detailed process for how the successful bidder will </w:t>
      </w:r>
      <w:r w:rsidRPr="003B4641">
        <w:rPr>
          <w:rFonts w:cs="Arial"/>
          <w:color w:val="000000"/>
          <w:szCs w:val="24"/>
        </w:rPr>
        <w:t>carry out the following:</w:t>
      </w:r>
    </w:p>
    <w:p w14:paraId="0F046184" w14:textId="77777777" w:rsidR="000D494E" w:rsidRPr="003B4641" w:rsidRDefault="000D494E" w:rsidP="000D494E">
      <w:pPr>
        <w:tabs>
          <w:tab w:val="left" w:pos="-1440"/>
          <w:tab w:val="left" w:pos="360"/>
        </w:tabs>
        <w:rPr>
          <w:rFonts w:cs="Arial"/>
          <w:color w:val="000000"/>
          <w:szCs w:val="24"/>
        </w:rPr>
      </w:pPr>
    </w:p>
    <w:p w14:paraId="361DAD91"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Provide weekly updates and analysis on pertinent action and guidance from federal agencies relating to such programs as federal COVID-19 relief funding, Title I, child nutrition, special education, and Charter School Programs.</w:t>
      </w:r>
    </w:p>
    <w:p w14:paraId="2B985863"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Establish a working relationship with the programs and personnel of the federal agencies involved in education to ensure meaningful participation by the CDE and the SSPI in the development and interpretation of policies and regulations, and to identify appropriate solutions to problems as they occur.</w:t>
      </w:r>
    </w:p>
    <w:p w14:paraId="0E839719"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Work with the federal agencies with monitoring responsibilities prior to and at the initial stages of the identification of compliance problems to resolve any issues of noncompliance in an informal manner.</w:t>
      </w:r>
    </w:p>
    <w:p w14:paraId="69485858"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Work with federal agencies with respect to issues arising from federal compliance reviews or audits and facilitate any compliance or audit negotiations on behalf of the CDE.</w:t>
      </w:r>
    </w:p>
    <w:p w14:paraId="17722600"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Work with federal agencies responsible for the approval of state plans on issues of concern and/or disagreement and negotiate an acceptable solution.</w:t>
      </w:r>
    </w:p>
    <w:p w14:paraId="11289569"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Coordinate communications between the CDE and representatives of the federal agencies.</w:t>
      </w:r>
    </w:p>
    <w:p w14:paraId="5CF89497"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Provide advice to the CDE with respect to federal compliance and monitoring issues, as well as, audit issues.</w:t>
      </w:r>
    </w:p>
    <w:p w14:paraId="47694E94" w14:textId="77777777" w:rsidR="000D494E" w:rsidRPr="003B4641" w:rsidRDefault="000D494E" w:rsidP="000D494E">
      <w:pPr>
        <w:pStyle w:val="ListParagraph"/>
        <w:numPr>
          <w:ilvl w:val="0"/>
          <w:numId w:val="55"/>
        </w:numPr>
        <w:spacing w:after="240"/>
        <w:ind w:left="360"/>
        <w:contextualSpacing w:val="0"/>
        <w:rPr>
          <w:rFonts w:cs="Arial"/>
          <w:szCs w:val="24"/>
        </w:rPr>
      </w:pPr>
      <w:r w:rsidRPr="003B4641">
        <w:rPr>
          <w:rFonts w:cs="Arial"/>
          <w:szCs w:val="24"/>
        </w:rPr>
        <w:t>Assist the CDE with organizing meetings and appointments in Washington, D.C. This would include, but not be limited to, organizing direct meetings between congressional members and/or heads of federal agencies and the SSPI.</w:t>
      </w:r>
    </w:p>
    <w:p w14:paraId="61134BA9" w14:textId="52B21FCA" w:rsidR="000D494E" w:rsidRPr="003B4641" w:rsidRDefault="000D494E" w:rsidP="000D494E">
      <w:pPr>
        <w:pStyle w:val="ListParagraph"/>
        <w:numPr>
          <w:ilvl w:val="0"/>
          <w:numId w:val="55"/>
        </w:numPr>
        <w:spacing w:after="240"/>
        <w:ind w:left="360"/>
        <w:rPr>
          <w:rFonts w:cs="Arial"/>
          <w:szCs w:val="24"/>
        </w:rPr>
      </w:pPr>
      <w:bookmarkStart w:id="14" w:name="_Hlk102395567"/>
      <w:r w:rsidRPr="003B4641">
        <w:rPr>
          <w:rFonts w:cs="Arial"/>
          <w:szCs w:val="24"/>
        </w:rPr>
        <w:t xml:space="preserve">Provide direct briefings to the SSPI and any other relevant CDE staff for any issues that the </w:t>
      </w:r>
      <w:r w:rsidR="007A0ED5" w:rsidRPr="003B4641">
        <w:rPr>
          <w:rFonts w:cs="Arial"/>
          <w:szCs w:val="24"/>
        </w:rPr>
        <w:t>F</w:t>
      </w:r>
      <w:r w:rsidRPr="003B4641">
        <w:rPr>
          <w:rFonts w:cs="Arial"/>
          <w:szCs w:val="24"/>
        </w:rPr>
        <w:t xml:space="preserve">ederal </w:t>
      </w:r>
      <w:r w:rsidR="007A0ED5" w:rsidRPr="003B4641">
        <w:rPr>
          <w:rFonts w:cs="Arial"/>
          <w:szCs w:val="24"/>
        </w:rPr>
        <w:t>L</w:t>
      </w:r>
      <w:r w:rsidRPr="003B4641">
        <w:rPr>
          <w:rFonts w:cs="Arial"/>
          <w:szCs w:val="24"/>
        </w:rPr>
        <w:t>iaison believes should be directly communicated to the SSPI</w:t>
      </w:r>
      <w:bookmarkEnd w:id="14"/>
      <w:r w:rsidRPr="003B4641">
        <w:rPr>
          <w:rFonts w:cs="Arial"/>
          <w:szCs w:val="24"/>
        </w:rPr>
        <w:t>.</w:t>
      </w:r>
    </w:p>
    <w:p w14:paraId="346A5844" w14:textId="1D244141" w:rsidR="000D494E" w:rsidRPr="003B4641" w:rsidRDefault="007A0ED5" w:rsidP="003B4641">
      <w:pPr>
        <w:spacing w:after="240"/>
        <w:rPr>
          <w:rFonts w:cs="Arial"/>
          <w:szCs w:val="24"/>
        </w:rPr>
      </w:pPr>
      <w:r w:rsidRPr="003B4641">
        <w:t xml:space="preserve">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any in-person meetings may be cancelled or </w:t>
      </w:r>
      <w:r w:rsidRPr="003B4641">
        <w:lastRenderedPageBreak/>
        <w:t>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meeting.</w:t>
      </w:r>
    </w:p>
    <w:p w14:paraId="325769B8" w14:textId="77777777" w:rsidR="004154C1" w:rsidRDefault="004154C1">
      <w:pPr>
        <w:rPr>
          <w:b/>
          <w:snapToGrid w:val="0"/>
          <w:sz w:val="36"/>
          <w:szCs w:val="36"/>
        </w:rPr>
      </w:pPr>
      <w:r>
        <w:br w:type="page"/>
      </w:r>
    </w:p>
    <w:p w14:paraId="0D165FB6" w14:textId="4E6C787E" w:rsidR="00AF20F3" w:rsidRPr="003B4641" w:rsidRDefault="00AF20F3" w:rsidP="003E32FA">
      <w:pPr>
        <w:pStyle w:val="Heading3"/>
      </w:pPr>
      <w:r w:rsidRPr="003B4641">
        <w:lastRenderedPageBreak/>
        <w:t>TASK 6 –</w:t>
      </w:r>
      <w:bookmarkStart w:id="15" w:name="_Hlk102395786"/>
      <w:r w:rsidRPr="003B4641">
        <w:t>LIAISON TO NATIONAL ORGANIZATIONS</w:t>
      </w:r>
      <w:bookmarkEnd w:id="15"/>
    </w:p>
    <w:p w14:paraId="4EBFBC6F" w14:textId="77777777" w:rsidR="000D494E" w:rsidRPr="003B4641" w:rsidRDefault="00AF20F3" w:rsidP="00AF20F3">
      <w:pPr>
        <w:spacing w:after="240"/>
        <w:rPr>
          <w:rFonts w:cs="Arial"/>
          <w:szCs w:val="24"/>
        </w:rPr>
      </w:pPr>
      <w:r w:rsidRPr="003B4641">
        <w:rPr>
          <w:rFonts w:cs="Arial"/>
          <w:szCs w:val="24"/>
        </w:rPr>
        <w:t>This section of the Technical Proposal must acknowledge the bidder’s commitment to completing all the requirements specified below in Task 6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6.</w:t>
      </w:r>
    </w:p>
    <w:p w14:paraId="5B6721E3" w14:textId="5B6B0A69" w:rsidR="004154C1" w:rsidRDefault="004154C1" w:rsidP="0098586F">
      <w:pPr>
        <w:tabs>
          <w:tab w:val="left" w:pos="-1440"/>
          <w:tab w:val="left" w:pos="360"/>
        </w:tabs>
        <w:spacing w:after="240"/>
        <w:rPr>
          <w:rFonts w:cs="Arial"/>
          <w:color w:val="000000"/>
          <w:szCs w:val="24"/>
        </w:rPr>
      </w:pPr>
      <w:r w:rsidRPr="003B4641">
        <w:t xml:space="preserve">The successful bidder must adhere to the CDE Approval Schedule Requirements as stated in Task 1.5 – </w:t>
      </w:r>
      <w:r w:rsidRPr="003B4641">
        <w:rPr>
          <w:snapToGrid w:val="0"/>
        </w:rPr>
        <w:t xml:space="preserve">CDE Approval Schedule Requirements </w:t>
      </w:r>
      <w:r w:rsidRPr="003B4641">
        <w:t>for generating and delivering required reports/deliverables</w:t>
      </w:r>
      <w:r>
        <w:t>.</w:t>
      </w:r>
    </w:p>
    <w:p w14:paraId="2CACCAA3" w14:textId="5E7F798E" w:rsidR="000D494E" w:rsidRPr="003B4641" w:rsidRDefault="000D494E" w:rsidP="000D494E">
      <w:pPr>
        <w:tabs>
          <w:tab w:val="left" w:pos="-1440"/>
          <w:tab w:val="left" w:pos="360"/>
        </w:tabs>
        <w:rPr>
          <w:rFonts w:cs="Arial"/>
          <w:color w:val="000000"/>
          <w:szCs w:val="24"/>
        </w:rPr>
      </w:pPr>
      <w:r w:rsidRPr="003B4641">
        <w:rPr>
          <w:rFonts w:cs="Arial"/>
          <w:color w:val="000000"/>
          <w:szCs w:val="24"/>
        </w:rPr>
        <w:t>The Technical Proposal must include a detailed process for how the successful bidder will carry out the following:</w:t>
      </w:r>
    </w:p>
    <w:p w14:paraId="7BE6A0A9" w14:textId="77777777" w:rsidR="000D494E" w:rsidRPr="003B4641" w:rsidRDefault="000D494E" w:rsidP="000D494E">
      <w:pPr>
        <w:ind w:left="360" w:hanging="360"/>
        <w:rPr>
          <w:rFonts w:cs="Arial"/>
          <w:szCs w:val="24"/>
        </w:rPr>
      </w:pPr>
    </w:p>
    <w:p w14:paraId="59AE5E3E" w14:textId="77777777" w:rsidR="000D494E" w:rsidRPr="003B4641" w:rsidRDefault="000D494E" w:rsidP="000D494E">
      <w:pPr>
        <w:pStyle w:val="ListParagraph"/>
        <w:numPr>
          <w:ilvl w:val="0"/>
          <w:numId w:val="56"/>
        </w:numPr>
        <w:spacing w:after="240"/>
        <w:ind w:left="360"/>
        <w:contextualSpacing w:val="0"/>
        <w:rPr>
          <w:rFonts w:cs="Arial"/>
          <w:szCs w:val="24"/>
        </w:rPr>
      </w:pPr>
      <w:r w:rsidRPr="003B4641">
        <w:rPr>
          <w:rFonts w:cs="Arial"/>
          <w:szCs w:val="24"/>
        </w:rPr>
        <w:t>Facilitate the SSPI’s (or designee) active participation in public meetings and forums regarding issues of national educational and child nutrition importance.</w:t>
      </w:r>
    </w:p>
    <w:p w14:paraId="11624B44" w14:textId="77777777" w:rsidR="000D494E" w:rsidRPr="003B4641" w:rsidRDefault="000D494E" w:rsidP="000D494E">
      <w:pPr>
        <w:pStyle w:val="ListParagraph"/>
        <w:numPr>
          <w:ilvl w:val="0"/>
          <w:numId w:val="56"/>
        </w:numPr>
        <w:spacing w:after="240"/>
        <w:ind w:left="360"/>
        <w:contextualSpacing w:val="0"/>
        <w:rPr>
          <w:rFonts w:cs="Arial"/>
          <w:szCs w:val="24"/>
        </w:rPr>
      </w:pPr>
      <w:r w:rsidRPr="003B4641">
        <w:rPr>
          <w:rFonts w:cs="Arial"/>
          <w:szCs w:val="24"/>
        </w:rPr>
        <w:t>Encourage the participation of California local education agencies in national issues of educational and nutritional concern and obtain policy input from these agencies on such issues.</w:t>
      </w:r>
    </w:p>
    <w:p w14:paraId="02EE21E9" w14:textId="74306A2E" w:rsidR="000D494E" w:rsidRPr="003B4641" w:rsidRDefault="000D494E" w:rsidP="000D494E">
      <w:pPr>
        <w:pStyle w:val="ListParagraph"/>
        <w:numPr>
          <w:ilvl w:val="0"/>
          <w:numId w:val="56"/>
        </w:numPr>
        <w:spacing w:after="240"/>
        <w:ind w:left="360"/>
        <w:contextualSpacing w:val="0"/>
      </w:pPr>
      <w:r w:rsidRPr="003B4641">
        <w:rPr>
          <w:rFonts w:cs="Arial"/>
          <w:szCs w:val="24"/>
        </w:rPr>
        <w:t>Establish contacts and work as a liaison with national education, nutrition, and other organizations that have compatible legislative interests to the CDE.</w:t>
      </w:r>
    </w:p>
    <w:p w14:paraId="00665070" w14:textId="3725FF09" w:rsidR="00EB16AB" w:rsidRPr="003B4641" w:rsidRDefault="00EB16AB" w:rsidP="0098586F">
      <w:pPr>
        <w:pStyle w:val="ListParagraph"/>
        <w:spacing w:after="240"/>
        <w:ind w:left="0"/>
        <w:contextualSpacing w:val="0"/>
      </w:pPr>
      <w:r w:rsidRPr="003B4641">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any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meeting.</w:t>
      </w:r>
    </w:p>
    <w:p w14:paraId="1A97F3F6" w14:textId="58ABB807" w:rsidR="003D4E25" w:rsidRPr="003B4641" w:rsidRDefault="003D4E25" w:rsidP="00AF20F3">
      <w:pPr>
        <w:spacing w:after="240"/>
        <w:rPr>
          <w:rFonts w:cs="Arial"/>
          <w:szCs w:val="24"/>
        </w:rPr>
      </w:pPr>
      <w:r w:rsidRPr="003B4641">
        <w:br w:type="page"/>
      </w:r>
    </w:p>
    <w:p w14:paraId="01219EAD" w14:textId="65561F22" w:rsidR="00537458" w:rsidRPr="003B4641" w:rsidRDefault="00C426A0" w:rsidP="003E32FA">
      <w:pPr>
        <w:pStyle w:val="Heading2"/>
      </w:pPr>
      <w:bookmarkStart w:id="16" w:name="_Toc101523738"/>
      <w:r w:rsidRPr="003B4641">
        <w:lastRenderedPageBreak/>
        <w:t>8</w:t>
      </w:r>
      <w:r w:rsidR="00537458" w:rsidRPr="003B4641">
        <w:t>. BUDGET DETAIL AND PAYMENT PROVISIONS</w:t>
      </w:r>
      <w:bookmarkEnd w:id="16"/>
    </w:p>
    <w:p w14:paraId="01D0F398" w14:textId="63033395" w:rsidR="00537458" w:rsidRPr="003B4641" w:rsidRDefault="00C426A0" w:rsidP="003E32FA">
      <w:pPr>
        <w:pStyle w:val="Heading3"/>
        <w:rPr>
          <w:bCs/>
        </w:rPr>
      </w:pPr>
      <w:bookmarkStart w:id="17" w:name="_Toc500420521"/>
      <w:r w:rsidRPr="003B4641">
        <w:t>8</w:t>
      </w:r>
      <w:r w:rsidR="00537458" w:rsidRPr="003B4641">
        <w:t>.1 Invoicing and Payment</w:t>
      </w:r>
      <w:bookmarkEnd w:id="17"/>
    </w:p>
    <w:p w14:paraId="481DD028" w14:textId="77777777" w:rsidR="00537458" w:rsidRPr="003B4641" w:rsidRDefault="00537458" w:rsidP="00537458">
      <w:pPr>
        <w:pStyle w:val="BodyTextIndent2"/>
        <w:spacing w:before="240" w:after="240"/>
        <w:ind w:left="0"/>
        <w:jc w:val="left"/>
        <w:rPr>
          <w:rFonts w:ascii="Arial" w:hAnsi="Arial" w:cs="Arial"/>
          <w:szCs w:val="24"/>
        </w:rPr>
      </w:pPr>
      <w:r w:rsidRPr="003B4641">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3AC76DE0" w14:textId="61B51318" w:rsidR="00537458" w:rsidRPr="003B4641" w:rsidRDefault="00537458" w:rsidP="00537458">
      <w:pPr>
        <w:spacing w:before="240" w:after="240"/>
        <w:rPr>
          <w:rFonts w:cs="Arial"/>
        </w:rPr>
      </w:pPr>
      <w:r w:rsidRPr="003B4641">
        <w:rPr>
          <w:rFonts w:cs="Arial"/>
        </w:rPr>
        <w:t>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line item amount stated in the Budget.</w:t>
      </w:r>
    </w:p>
    <w:p w14:paraId="0FCF05B7" w14:textId="122B363C" w:rsidR="00537458" w:rsidRPr="003B4641" w:rsidRDefault="00537458" w:rsidP="00537458">
      <w:pPr>
        <w:spacing w:before="240" w:after="240"/>
        <w:rPr>
          <w:rFonts w:cs="Arial"/>
          <w:szCs w:val="24"/>
        </w:rPr>
      </w:pPr>
      <w:r w:rsidRPr="003B4641">
        <w:rPr>
          <w:rFonts w:cs="Arial"/>
          <w:szCs w:val="24"/>
        </w:rPr>
        <w:t xml:space="preserve">The </w:t>
      </w:r>
      <w:r w:rsidR="00B120B0" w:rsidRPr="003B4641">
        <w:rPr>
          <w:rFonts w:cs="Arial"/>
          <w:szCs w:val="24"/>
        </w:rPr>
        <w:t>C</w:t>
      </w:r>
      <w:r w:rsidRPr="003B4641">
        <w:rPr>
          <w:rFonts w:cs="Arial"/>
          <w:szCs w:val="24"/>
        </w:rPr>
        <w:t>ontractor must retain and update records and accounts on a monthly basis and must be able to prepare and submit statistical, narrative, and/or financial and program reports and summaries related to this contract as requested by the CDE.</w:t>
      </w:r>
    </w:p>
    <w:p w14:paraId="141B0112" w14:textId="77777777" w:rsidR="00537458" w:rsidRPr="003B4641" w:rsidRDefault="00537458" w:rsidP="00537458">
      <w:pPr>
        <w:pStyle w:val="BodyTextIndent2"/>
        <w:spacing w:before="240" w:after="240"/>
        <w:ind w:left="0"/>
        <w:jc w:val="left"/>
        <w:rPr>
          <w:rFonts w:ascii="Arial" w:hAnsi="Arial" w:cs="Arial"/>
          <w:szCs w:val="24"/>
        </w:rPr>
      </w:pPr>
      <w:r w:rsidRPr="003B4641">
        <w:rPr>
          <w:rFonts w:ascii="Arial" w:hAnsi="Arial" w:cs="Arial"/>
          <w:szCs w:val="24"/>
        </w:rPr>
        <w:t xml:space="preserve">Invoices shall be itemized per the Cost Proposal and shall include the </w:t>
      </w:r>
      <w:r w:rsidRPr="003B4641">
        <w:rPr>
          <w:rFonts w:ascii="Arial" w:hAnsi="Arial" w:cs="Arial"/>
          <w:bCs/>
          <w:szCs w:val="24"/>
        </w:rPr>
        <w:t>Agreement Number</w:t>
      </w:r>
      <w:r w:rsidRPr="003B4641">
        <w:rPr>
          <w:rFonts w:ascii="Arial" w:hAnsi="Arial" w:cs="Arial"/>
          <w:szCs w:val="24"/>
        </w:rPr>
        <w:t>, dates of services, number of hours by job position, other direct expenses as applicable from the Cost Proposal, and shall be submitted in arrears, along with a progress report (See Task 2.1, Monthly Written Progress Reports), not more frequently than monthly in duplicate to:</w:t>
      </w:r>
    </w:p>
    <w:p w14:paraId="6B04BCDE" w14:textId="77777777" w:rsidR="00537458" w:rsidRPr="003B4641" w:rsidRDefault="00537458" w:rsidP="00537458">
      <w:pPr>
        <w:jc w:val="center"/>
      </w:pPr>
      <w:r w:rsidRPr="003B4641">
        <w:t>California Department of Education</w:t>
      </w:r>
    </w:p>
    <w:p w14:paraId="2FCE8CBB" w14:textId="412D376D" w:rsidR="00537458" w:rsidRPr="003B4641" w:rsidRDefault="00114913" w:rsidP="00537458">
      <w:pPr>
        <w:jc w:val="center"/>
      </w:pPr>
      <w:r w:rsidRPr="003B4641">
        <w:t>Government Affairs Division</w:t>
      </w:r>
    </w:p>
    <w:p w14:paraId="21F9B3FB" w14:textId="7EB438E5" w:rsidR="00537458" w:rsidRPr="003B4641" w:rsidRDefault="00537458" w:rsidP="00537458">
      <w:pPr>
        <w:jc w:val="center"/>
      </w:pPr>
      <w:r w:rsidRPr="003B4641">
        <w:t xml:space="preserve">1430 N Street, Suite </w:t>
      </w:r>
      <w:r w:rsidR="00114913" w:rsidRPr="003B4641">
        <w:t>5602</w:t>
      </w:r>
    </w:p>
    <w:p w14:paraId="037A7A0E" w14:textId="77777777" w:rsidR="00537458" w:rsidRPr="003B4641" w:rsidRDefault="00537458" w:rsidP="00537458">
      <w:pPr>
        <w:jc w:val="center"/>
      </w:pPr>
      <w:r w:rsidRPr="003B4641">
        <w:t>Sacramento, CA 95814</w:t>
      </w:r>
    </w:p>
    <w:p w14:paraId="0CA924B6" w14:textId="7DFD64D2" w:rsidR="00537458" w:rsidRPr="003B4641" w:rsidRDefault="00537458" w:rsidP="00537458">
      <w:pPr>
        <w:jc w:val="center"/>
      </w:pPr>
      <w:r w:rsidRPr="003B4641">
        <w:t xml:space="preserve">Attention: </w:t>
      </w:r>
      <w:r w:rsidR="00114913" w:rsidRPr="003B4641">
        <w:t>Joe Saenz</w:t>
      </w:r>
    </w:p>
    <w:p w14:paraId="7D11D6D4" w14:textId="2079D961" w:rsidR="008B7DF9" w:rsidRPr="003B4641" w:rsidRDefault="008B7DF9" w:rsidP="00537458">
      <w:pPr>
        <w:jc w:val="center"/>
      </w:pPr>
      <w:r w:rsidRPr="003B4641">
        <w:t xml:space="preserve">Email: </w:t>
      </w:r>
      <w:hyperlink r:id="rId37" w:history="1">
        <w:r w:rsidR="003B4641" w:rsidRPr="003B4641">
          <w:rPr>
            <w:rStyle w:val="Hyperlink"/>
          </w:rPr>
          <w:t>JSaenz@cde.ca.gov</w:t>
        </w:r>
      </w:hyperlink>
      <w:r w:rsidR="003B4641" w:rsidRPr="003B4641">
        <w:t xml:space="preserve"> </w:t>
      </w:r>
    </w:p>
    <w:p w14:paraId="4FF20161" w14:textId="77777777" w:rsidR="00537458" w:rsidRPr="003B4641" w:rsidRDefault="00537458" w:rsidP="00537458">
      <w:pPr>
        <w:pStyle w:val="BodyTextIndent2"/>
        <w:spacing w:before="240" w:after="240"/>
        <w:ind w:left="0"/>
        <w:jc w:val="left"/>
        <w:rPr>
          <w:rFonts w:ascii="Arial" w:hAnsi="Arial" w:cs="Arial"/>
          <w:szCs w:val="24"/>
        </w:rPr>
      </w:pPr>
      <w:r w:rsidRPr="003B4641">
        <w:rPr>
          <w:rFonts w:ascii="Arial" w:hAnsi="Arial" w:cs="Arial"/>
          <w:szCs w:val="24"/>
        </w:rPr>
        <w:t>Any subcontracts entered into as a result of this Agreement shall meet all of the provisions of this article.</w:t>
      </w:r>
    </w:p>
    <w:p w14:paraId="122BC6F9" w14:textId="56AC0172" w:rsidR="00537458" w:rsidRPr="003B4641" w:rsidRDefault="00C426A0" w:rsidP="003E32FA">
      <w:pPr>
        <w:pStyle w:val="Heading3"/>
      </w:pPr>
      <w:r w:rsidRPr="003B4641">
        <w:t>8</w:t>
      </w:r>
      <w:r w:rsidR="00537458" w:rsidRPr="003B4641">
        <w:t>.2 Payment</w:t>
      </w:r>
    </w:p>
    <w:p w14:paraId="347D050A" w14:textId="77777777" w:rsidR="00537458" w:rsidRPr="003B4641" w:rsidRDefault="00537458" w:rsidP="00537458">
      <w:pPr>
        <w:pStyle w:val="BodyTextIndent3"/>
        <w:spacing w:before="240" w:after="240"/>
        <w:ind w:left="0" w:firstLine="0"/>
        <w:jc w:val="left"/>
        <w:rPr>
          <w:rFonts w:ascii="Arial" w:hAnsi="Arial" w:cs="Arial"/>
          <w:szCs w:val="24"/>
        </w:rPr>
      </w:pPr>
      <w:r w:rsidRPr="003B4641">
        <w:rPr>
          <w:rFonts w:ascii="Arial" w:hAnsi="Arial" w:cs="Arial"/>
          <w:szCs w:val="24"/>
        </w:rPr>
        <w:t xml:space="preserve">Payment will be made in accordance with, and within the time specified in, </w:t>
      </w:r>
      <w:r w:rsidRPr="003B4641">
        <w:rPr>
          <w:rFonts w:ascii="Arial" w:hAnsi="Arial" w:cs="Arial"/>
          <w:i/>
          <w:szCs w:val="24"/>
        </w:rPr>
        <w:t>Government Code</w:t>
      </w:r>
      <w:r w:rsidRPr="003B4641">
        <w:rPr>
          <w:rFonts w:ascii="Arial" w:hAnsi="Arial" w:cs="Arial"/>
          <w:szCs w:val="24"/>
        </w:rPr>
        <w:t xml:space="preserve"> Chapter 4.5, commencing with Section 927.</w:t>
      </w:r>
    </w:p>
    <w:p w14:paraId="7015FB0A" w14:textId="37D67BE3" w:rsidR="00AA6376" w:rsidRPr="003B4641" w:rsidRDefault="00AA6376" w:rsidP="003E32FA">
      <w:pPr>
        <w:pStyle w:val="Heading3"/>
        <w:rPr>
          <w:rFonts w:cs="Arial"/>
          <w:bCs/>
          <w:szCs w:val="28"/>
        </w:rPr>
      </w:pPr>
      <w:bookmarkStart w:id="18" w:name="_Toc500420523"/>
      <w:r w:rsidRPr="003B4641">
        <w:t>8.3 Budget Contingency Clause</w:t>
      </w:r>
    </w:p>
    <w:p w14:paraId="164CAD0A" w14:textId="77777777" w:rsidR="00AA6376" w:rsidRPr="003B4641" w:rsidRDefault="00AA6376" w:rsidP="00AA6376">
      <w:pPr>
        <w:tabs>
          <w:tab w:val="left" w:pos="720"/>
        </w:tabs>
        <w:autoSpaceDE w:val="0"/>
        <w:autoSpaceDN w:val="0"/>
        <w:adjustRightInd w:val="0"/>
        <w:spacing w:before="240" w:after="240"/>
        <w:ind w:left="360" w:hanging="360"/>
        <w:rPr>
          <w:rFonts w:cs="Arial"/>
        </w:rPr>
      </w:pPr>
      <w:r w:rsidRPr="003B4641">
        <w:rPr>
          <w:rFonts w:cs="Arial"/>
        </w:rPr>
        <w:t xml:space="preserve">A. </w:t>
      </w:r>
      <w:r w:rsidRPr="003B4641">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16971C98" w14:textId="77777777" w:rsidR="00AA6376" w:rsidRPr="003B4641" w:rsidRDefault="00AA6376" w:rsidP="00AA6376">
      <w:pPr>
        <w:tabs>
          <w:tab w:val="left" w:pos="720"/>
        </w:tabs>
        <w:autoSpaceDE w:val="0"/>
        <w:autoSpaceDN w:val="0"/>
        <w:adjustRightInd w:val="0"/>
        <w:spacing w:before="240" w:after="240"/>
        <w:ind w:left="360" w:hanging="360"/>
        <w:rPr>
          <w:rFonts w:cs="Arial"/>
        </w:rPr>
      </w:pPr>
      <w:r w:rsidRPr="003B4641">
        <w:rPr>
          <w:rFonts w:cs="Arial"/>
        </w:rPr>
        <w:t xml:space="preserve">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w:t>
      </w:r>
      <w:r w:rsidRPr="003B4641">
        <w:rPr>
          <w:rFonts w:cs="Arial"/>
        </w:rPr>
        <w:lastRenderedPageBreak/>
        <w:t>conditions, or any statute enacted by the Congress or the State Legislature that may affect the provisions, terms or funding of this Agreement in any manner.</w:t>
      </w:r>
    </w:p>
    <w:p w14:paraId="3E30C364" w14:textId="77777777" w:rsidR="00AA6376" w:rsidRPr="003B4641" w:rsidRDefault="00AA6376" w:rsidP="00AA6376">
      <w:pPr>
        <w:tabs>
          <w:tab w:val="left" w:pos="720"/>
        </w:tabs>
        <w:autoSpaceDE w:val="0"/>
        <w:autoSpaceDN w:val="0"/>
        <w:adjustRightInd w:val="0"/>
        <w:spacing w:before="240" w:after="240"/>
        <w:ind w:left="360" w:hanging="360"/>
        <w:rPr>
          <w:rFonts w:cs="Arial"/>
        </w:rPr>
      </w:pPr>
      <w:r w:rsidRPr="003B4641">
        <w:rPr>
          <w:rFonts w:cs="Arial"/>
        </w:rPr>
        <w:t>C.</w:t>
      </w:r>
      <w:r w:rsidRPr="003B4641">
        <w:rPr>
          <w:rFonts w:cs="Arial"/>
        </w:rPr>
        <w:tab/>
        <w:t>It is mutually agreed that if the Congress or the State Legislature does not appropriate sufficient funds for the program, this Agreement shall be amended to reflect any reduction in funds.</w:t>
      </w:r>
    </w:p>
    <w:p w14:paraId="6FC4BACD" w14:textId="77777777" w:rsidR="00AA6376" w:rsidRPr="003B4641" w:rsidRDefault="00AA6376" w:rsidP="00AA6376">
      <w:pPr>
        <w:tabs>
          <w:tab w:val="left" w:pos="720"/>
        </w:tabs>
        <w:autoSpaceDE w:val="0"/>
        <w:autoSpaceDN w:val="0"/>
        <w:adjustRightInd w:val="0"/>
        <w:spacing w:before="240" w:after="240"/>
        <w:ind w:left="360" w:hanging="360"/>
        <w:rPr>
          <w:rFonts w:cs="Arial"/>
        </w:rPr>
      </w:pPr>
      <w:r w:rsidRPr="003B4641">
        <w:rPr>
          <w:rFonts w:cs="Arial"/>
        </w:rPr>
        <w:t>D.</w:t>
      </w:r>
      <w:r w:rsidRPr="003B4641">
        <w:rPr>
          <w:rFonts w:cs="Arial"/>
        </w:rPr>
        <w:tab/>
        <w:t xml:space="preserve">Pursuant to </w:t>
      </w:r>
      <w:r w:rsidRPr="003B4641">
        <w:rPr>
          <w:rFonts w:cs="Arial"/>
          <w:i/>
        </w:rPr>
        <w:t>Government Code</w:t>
      </w:r>
      <w:r w:rsidRPr="003B4641">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693F44C1" w14:textId="77777777" w:rsidR="00AA6376" w:rsidRPr="003B4641" w:rsidRDefault="00AA6376" w:rsidP="00AA6376">
      <w:pPr>
        <w:tabs>
          <w:tab w:val="left" w:pos="720"/>
        </w:tabs>
        <w:autoSpaceDE w:val="0"/>
        <w:autoSpaceDN w:val="0"/>
        <w:adjustRightInd w:val="0"/>
        <w:spacing w:before="240" w:after="240"/>
        <w:ind w:left="360" w:hanging="360"/>
      </w:pPr>
      <w:r w:rsidRPr="003B4641">
        <w:t>E.</w:t>
      </w:r>
      <w:r w:rsidRPr="003B4641">
        <w:tab/>
        <w:t>CDE has the option to terminate the Agreement under the 30-day termination clause or to amend the Agreement to reflect any reduction in funds.</w:t>
      </w:r>
    </w:p>
    <w:p w14:paraId="3B372E85" w14:textId="3A5B91BA" w:rsidR="00537458" w:rsidRPr="003B4641" w:rsidRDefault="00C426A0" w:rsidP="003E32FA">
      <w:pPr>
        <w:pStyle w:val="Heading3"/>
      </w:pPr>
      <w:r w:rsidRPr="003B4641">
        <w:t>8</w:t>
      </w:r>
      <w:r w:rsidR="00537458" w:rsidRPr="003B4641">
        <w:t>.</w:t>
      </w:r>
      <w:r w:rsidR="00AA6376" w:rsidRPr="003B4641">
        <w:t xml:space="preserve">4 </w:t>
      </w:r>
      <w:r w:rsidR="00537458" w:rsidRPr="003B4641">
        <w:t>Travel</w:t>
      </w:r>
      <w:bookmarkEnd w:id="18"/>
    </w:p>
    <w:p w14:paraId="4F006EA5" w14:textId="56F9F244" w:rsidR="00537458" w:rsidRPr="003B4641" w:rsidRDefault="00537458" w:rsidP="00537458">
      <w:pPr>
        <w:pStyle w:val="BodyTextIndent3"/>
        <w:widowControl/>
        <w:spacing w:before="240" w:after="240"/>
        <w:ind w:left="0" w:firstLine="0"/>
        <w:jc w:val="left"/>
        <w:rPr>
          <w:rFonts w:ascii="Arial" w:hAnsi="Arial" w:cs="Arial"/>
          <w:szCs w:val="24"/>
        </w:rPr>
      </w:pPr>
      <w:r w:rsidRPr="003B4641">
        <w:rPr>
          <w:rFonts w:ascii="Arial" w:hAnsi="Arial" w:cs="Arial"/>
          <w:szCs w:val="24"/>
        </w:rPr>
        <w:t>All travel costs shall be reimbursed at rates not to exceed those established for CDE’s non-represented employees, computed in accordance with and allowable pursuant to applicable California Department of Human Resources regulations.</w:t>
      </w:r>
    </w:p>
    <w:p w14:paraId="415AA256" w14:textId="0383BA42" w:rsidR="008D60E8" w:rsidRPr="003B4641" w:rsidRDefault="00AA6376" w:rsidP="003E32FA">
      <w:pPr>
        <w:pStyle w:val="Heading3"/>
      </w:pPr>
      <w:r w:rsidRPr="003B4641">
        <w:t>8</w:t>
      </w:r>
      <w:r w:rsidR="008D60E8" w:rsidRPr="003B4641">
        <w:t>.5</w:t>
      </w:r>
      <w:r w:rsidR="008D60E8" w:rsidRPr="003B4641">
        <w:tab/>
        <w:t xml:space="preserve"> Prior Approval of Out-of-State Travel</w:t>
      </w:r>
    </w:p>
    <w:p w14:paraId="4D129356" w14:textId="3F9D7860" w:rsidR="008D60E8" w:rsidRPr="003B4641" w:rsidRDefault="008D60E8" w:rsidP="008D60E8">
      <w:pPr>
        <w:spacing w:before="240" w:after="240"/>
        <w:rPr>
          <w:rFonts w:cs="Arial"/>
          <w:szCs w:val="24"/>
        </w:rPr>
      </w:pPr>
      <w:r w:rsidRPr="003B4641">
        <w:rPr>
          <w:rFonts w:cs="Arial"/>
          <w:szCs w:val="24"/>
        </w:rPr>
        <w:t>All out-of-state travel by the</w:t>
      </w:r>
      <w:r w:rsidR="00294EE7" w:rsidRPr="003B4641">
        <w:rPr>
          <w:rFonts w:cs="Arial"/>
          <w:szCs w:val="24"/>
        </w:rPr>
        <w:t xml:space="preserve"> Contractor</w:t>
      </w:r>
      <w:r w:rsidRPr="003B4641">
        <w:rPr>
          <w:rFonts w:cs="Arial"/>
          <w:szCs w:val="24"/>
        </w:rPr>
        <w:t xml:space="preserve"> or subcontractor(s) for purposes of this contract is subject to prior written approval by the CDE </w:t>
      </w:r>
      <w:r w:rsidR="00AC30BB" w:rsidRPr="003B4641">
        <w:rPr>
          <w:rFonts w:cs="Arial"/>
          <w:szCs w:val="24"/>
        </w:rPr>
        <w:t>Contract M</w:t>
      </w:r>
      <w:r w:rsidRPr="003B4641">
        <w:rPr>
          <w:rFonts w:cs="Arial"/>
          <w:szCs w:val="24"/>
        </w:rPr>
        <w:t>onitor specified in this contract.</w:t>
      </w:r>
    </w:p>
    <w:p w14:paraId="37CEC5B3" w14:textId="6F8D20AF" w:rsidR="00537458" w:rsidRPr="003B4641" w:rsidRDefault="00C426A0" w:rsidP="003E32FA">
      <w:pPr>
        <w:pStyle w:val="Heading3"/>
        <w:rPr>
          <w:u w:val="single"/>
        </w:rPr>
      </w:pPr>
      <w:r w:rsidRPr="003B4641">
        <w:t>8</w:t>
      </w:r>
      <w:r w:rsidR="00537458" w:rsidRPr="003B4641">
        <w:t>.</w:t>
      </w:r>
      <w:r w:rsidR="00AA6376" w:rsidRPr="003B4641">
        <w:t>6</w:t>
      </w:r>
      <w:r w:rsidR="00537458" w:rsidRPr="003B4641">
        <w:t xml:space="preserve"> Payment Withhold for Separate and Distinct Tasks</w:t>
      </w:r>
    </w:p>
    <w:p w14:paraId="12833301" w14:textId="77777777" w:rsidR="00537458" w:rsidRPr="003B4641" w:rsidRDefault="00537458" w:rsidP="00537458">
      <w:pPr>
        <w:tabs>
          <w:tab w:val="left" w:pos="720"/>
        </w:tabs>
        <w:spacing w:before="240" w:after="240"/>
        <w:rPr>
          <w:rFonts w:cs="Arial"/>
          <w:color w:val="000000"/>
          <w:szCs w:val="28"/>
        </w:rPr>
      </w:pPr>
      <w:r w:rsidRPr="003B4641">
        <w:rPr>
          <w:rFonts w:cs="Arial"/>
          <w:iCs/>
          <w:szCs w:val="28"/>
        </w:rPr>
        <w:t xml:space="preserve">In accordance with Public Contract Code section 10346, the State shall withhold ten percent (10 percent) of </w:t>
      </w:r>
      <w:r w:rsidRPr="003B4641">
        <w:rPr>
          <w:rFonts w:cs="Arial"/>
          <w:iCs/>
          <w:color w:val="000000"/>
          <w:szCs w:val="28"/>
        </w:rPr>
        <w:t>each progress</w:t>
      </w:r>
      <w:r w:rsidRPr="003B4641">
        <w:rPr>
          <w:rFonts w:cs="Arial"/>
          <w:iCs/>
          <w:color w:val="FF0000"/>
          <w:szCs w:val="28"/>
        </w:rPr>
        <w:t xml:space="preserve"> </w:t>
      </w:r>
      <w:r w:rsidRPr="003B4641">
        <w:rPr>
          <w:rFonts w:cs="Arial"/>
          <w:iCs/>
          <w:szCs w:val="28"/>
        </w:rPr>
        <w:t xml:space="preserve">payment for each separate and distinct Task. Funds withheld for </w:t>
      </w:r>
      <w:r w:rsidRPr="003B4641">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 at a minimum: Task number and title; deliverables or services performed; dates of performance and completion; and the results and progress of the project/work. Those a</w:t>
      </w:r>
      <w:r w:rsidRPr="003B4641">
        <w:rPr>
          <w:rFonts w:cs="Arial"/>
          <w:color w:val="000000"/>
          <w:szCs w:val="28"/>
        </w:rPr>
        <w:t>nnual activities that are completed and repeated in their entirety each year shall be considered separate and distinct tasks that are to be paid in full following satisfactory completion in each year of the contract.</w:t>
      </w:r>
    </w:p>
    <w:p w14:paraId="4E487212" w14:textId="0DE2BC92" w:rsidR="00537458" w:rsidRPr="003B4641" w:rsidRDefault="00537458" w:rsidP="00537458">
      <w:pPr>
        <w:tabs>
          <w:tab w:val="left" w:pos="720"/>
        </w:tabs>
        <w:spacing w:before="240" w:after="240"/>
        <w:rPr>
          <w:rFonts w:cs="Arial"/>
          <w:color w:val="000000"/>
          <w:szCs w:val="28"/>
        </w:rPr>
      </w:pPr>
      <w:r w:rsidRPr="003B4641">
        <w:rPr>
          <w:rFonts w:cs="Arial"/>
          <w:color w:val="000000"/>
          <w:szCs w:val="28"/>
        </w:rPr>
        <w:t>Final Payment is not a progress payment and is not subject to the 10 percent withholding.</w:t>
      </w:r>
    </w:p>
    <w:p w14:paraId="4E68F2A6" w14:textId="3EF5F2E2" w:rsidR="00075567" w:rsidRPr="003B4641" w:rsidRDefault="00075567" w:rsidP="00537458">
      <w:pPr>
        <w:tabs>
          <w:tab w:val="left" w:pos="720"/>
        </w:tabs>
        <w:spacing w:before="240" w:after="240"/>
        <w:rPr>
          <w:rFonts w:cs="Arial"/>
          <w:color w:val="000000"/>
          <w:szCs w:val="28"/>
        </w:rPr>
      </w:pPr>
      <w:r w:rsidRPr="003B4641">
        <w:rPr>
          <w:rFonts w:cs="Arial"/>
          <w:color w:val="000000"/>
          <w:szCs w:val="28"/>
        </w:rPr>
        <w:t>Final invoice will be submitted with the Contract/Contractor Evaluation (STD. 4) form by the CDE Contract Monitor. (See RFP Section 11.1 Contractor Evaluation)</w:t>
      </w:r>
    </w:p>
    <w:p w14:paraId="2C1931B7" w14:textId="38457641" w:rsidR="00CA472D" w:rsidRPr="003B4641" w:rsidRDefault="00CA472D" w:rsidP="003E32FA">
      <w:pPr>
        <w:pStyle w:val="Heading3"/>
      </w:pPr>
      <w:r w:rsidRPr="003B4641">
        <w:rPr>
          <w:rFonts w:cs="Arial"/>
          <w:color w:val="000000"/>
          <w:szCs w:val="28"/>
        </w:rPr>
        <w:t xml:space="preserve">8.7 </w:t>
      </w:r>
      <w:r w:rsidRPr="003B4641">
        <w:t>DVBE Participation Withhold</w:t>
      </w:r>
    </w:p>
    <w:p w14:paraId="5D94FAF7" w14:textId="5538CC4D" w:rsidR="00CA472D" w:rsidRPr="003B4641" w:rsidRDefault="00CA472D" w:rsidP="00CA472D">
      <w:pPr>
        <w:pStyle w:val="ListParagraph"/>
        <w:spacing w:after="240"/>
        <w:ind w:left="0"/>
        <w:contextualSpacing w:val="0"/>
        <w:rPr>
          <w:rFonts w:cs="Arial"/>
        </w:rPr>
      </w:pPr>
      <w:bookmarkStart w:id="19" w:name="_Hlk90642265"/>
      <w:r w:rsidRPr="003B4641">
        <w:rPr>
          <w:rFonts w:cs="Arial"/>
        </w:rPr>
        <w:t xml:space="preserve">In accordance with the requirements set forth in the Military and Veterans Code (MVC), Section 999.7, the State shall withhold from the final payment amount to the Contractor, $10,000.00, or </w:t>
      </w:r>
      <w:r w:rsidRPr="003B4641">
        <w:rPr>
          <w:rFonts w:cs="Arial"/>
        </w:rPr>
        <w:lastRenderedPageBreak/>
        <w:t xml:space="preserve">the full final payment if less than $10,000.00, until the prime Contractor complies with the certification requirements of MVC 999.5(d) by submitting to the State a completed </w:t>
      </w:r>
      <w:r w:rsidRPr="003B4641">
        <w:t xml:space="preserve">an accurate Prime Contractor’s Certification – DVBE Subcontracting Report (STD. 817) form and proof of payment to DVBE(s). </w:t>
      </w:r>
      <w:r w:rsidRPr="003B4641">
        <w:rPr>
          <w:rFonts w:cs="Arial"/>
        </w:rPr>
        <w:t xml:space="preserve">Such retained amount shall be held by the State and shall be released pending </w:t>
      </w:r>
      <w:r w:rsidRPr="003B4641">
        <w:t>receipt of a complete and accurate STD. 817 and proof of payment to the DVBE(s).</w:t>
      </w:r>
      <w:r w:rsidRPr="003B4641">
        <w:rPr>
          <w:rFonts w:cs="Arial"/>
          <w:szCs w:val="24"/>
        </w:rPr>
        <w:t xml:space="preserve"> If the S</w:t>
      </w:r>
      <w:r w:rsidR="002D2C28" w:rsidRPr="003B4641">
        <w:rPr>
          <w:rFonts w:cs="Arial"/>
          <w:szCs w:val="24"/>
        </w:rPr>
        <w:t>TD</w:t>
      </w:r>
      <w:r w:rsidRPr="003B4641">
        <w:rPr>
          <w:rFonts w:cs="Arial"/>
          <w:szCs w:val="24"/>
        </w:rPr>
        <w:t xml:space="preserve">. 817 form is late or incomplete, the State will allow the Contractor to cure within 30 days to meet the certification requirements. If the Contractor does not comply by the given deadline, the withheld amount will be permanently deducted. </w:t>
      </w:r>
      <w:r w:rsidRPr="003B4641">
        <w:rPr>
          <w:rFonts w:cs="Arial"/>
        </w:rPr>
        <w:t xml:space="preserve">(See </w:t>
      </w:r>
      <w:r w:rsidR="002D2C28" w:rsidRPr="003B4641">
        <w:rPr>
          <w:rFonts w:cs="Arial"/>
        </w:rPr>
        <w:t>RFP Section 11.10</w:t>
      </w:r>
      <w:r w:rsidRPr="003B4641">
        <w:rPr>
          <w:rFonts w:cs="Arial"/>
        </w:rPr>
        <w:t xml:space="preserve"> </w:t>
      </w:r>
      <w:r w:rsidRPr="003B4641">
        <w:t>Contract Requirements Related to DVBE Participation Compliance</w:t>
      </w:r>
      <w:r w:rsidRPr="003B4641">
        <w:rPr>
          <w:rFonts w:cs="Arial"/>
        </w:rPr>
        <w:t>)</w:t>
      </w:r>
    </w:p>
    <w:bookmarkEnd w:id="19"/>
    <w:p w14:paraId="4C4D0C08" w14:textId="37838D3A" w:rsidR="00537458" w:rsidRPr="003B4641" w:rsidRDefault="00C426A0" w:rsidP="003E32FA">
      <w:pPr>
        <w:pStyle w:val="Heading3"/>
      </w:pPr>
      <w:r w:rsidRPr="003B4641">
        <w:t>8</w:t>
      </w:r>
      <w:r w:rsidR="00537458" w:rsidRPr="003B4641">
        <w:t>.</w:t>
      </w:r>
      <w:r w:rsidR="00CA472D" w:rsidRPr="003B4641">
        <w:t xml:space="preserve">8 </w:t>
      </w:r>
      <w:r w:rsidR="00537458" w:rsidRPr="003B4641">
        <w:t>Excise Tax</w:t>
      </w:r>
    </w:p>
    <w:p w14:paraId="42D37389" w14:textId="77777777" w:rsidR="00537458" w:rsidRPr="003B4641" w:rsidRDefault="00537458" w:rsidP="00537458">
      <w:pPr>
        <w:spacing w:before="240" w:after="240"/>
        <w:rPr>
          <w:rFonts w:cs="Arial"/>
          <w:szCs w:val="24"/>
        </w:rPr>
      </w:pPr>
      <w:r w:rsidRPr="003B4641">
        <w:rPr>
          <w:rFonts w:cs="Arial"/>
          <w:szCs w:val="24"/>
        </w:rPr>
        <w:t>The State of California is exempt from federal excise taxes, and no payment will be made for any taxes levied on employees’ wages. California may pay any applicable sales and use tax imposed by another state.</w:t>
      </w:r>
    </w:p>
    <w:p w14:paraId="45042670" w14:textId="4CCDC9AE" w:rsidR="00537458" w:rsidRPr="003B4641" w:rsidRDefault="00C426A0" w:rsidP="003E32FA">
      <w:pPr>
        <w:pStyle w:val="Heading3"/>
      </w:pPr>
      <w:r w:rsidRPr="003B4641">
        <w:rPr>
          <w:rFonts w:cs="Arial"/>
          <w:szCs w:val="24"/>
        </w:rPr>
        <w:t>8</w:t>
      </w:r>
      <w:r w:rsidR="00537458" w:rsidRPr="003B4641">
        <w:rPr>
          <w:rFonts w:cs="Arial"/>
          <w:szCs w:val="24"/>
        </w:rPr>
        <w:t>.</w:t>
      </w:r>
      <w:r w:rsidR="00CA472D" w:rsidRPr="003B4641">
        <w:rPr>
          <w:rFonts w:cs="Arial"/>
          <w:szCs w:val="24"/>
        </w:rPr>
        <w:t xml:space="preserve">9 </w:t>
      </w:r>
      <w:r w:rsidR="00537458" w:rsidRPr="003B4641">
        <w:t>Option to Renew</w:t>
      </w:r>
    </w:p>
    <w:p w14:paraId="4B435E18" w14:textId="5C060A50" w:rsidR="00537458" w:rsidRPr="003B4641" w:rsidRDefault="00537458" w:rsidP="00537458">
      <w:pPr>
        <w:spacing w:after="240"/>
      </w:pPr>
      <w:r w:rsidRPr="003B4641">
        <w:t xml:space="preserve">At the sole discretion of the CDE, the contract may be extended by written agreement and formal amendment between the parties, for an additional year beginning </w:t>
      </w:r>
      <w:r w:rsidR="00114913" w:rsidRPr="003B4641">
        <w:t xml:space="preserve">January </w:t>
      </w:r>
      <w:r w:rsidRPr="003B4641">
        <w:t xml:space="preserve">1, </w:t>
      </w:r>
      <w:r w:rsidR="00114913" w:rsidRPr="003B4641">
        <w:t>202</w:t>
      </w:r>
      <w:r w:rsidR="004154C1">
        <w:t>5</w:t>
      </w:r>
      <w:r w:rsidR="00114913" w:rsidRPr="003B4641">
        <w:t xml:space="preserve"> </w:t>
      </w:r>
      <w:r w:rsidRPr="003B4641">
        <w:t xml:space="preserve">through </w:t>
      </w:r>
      <w:r w:rsidR="00114913" w:rsidRPr="003B4641">
        <w:t xml:space="preserve">December </w:t>
      </w:r>
      <w:r w:rsidRPr="003B4641">
        <w:t xml:space="preserve">31, </w:t>
      </w:r>
      <w:r w:rsidR="004154C1" w:rsidRPr="003B4641">
        <w:t>202</w:t>
      </w:r>
      <w:r w:rsidR="004154C1">
        <w:t>5</w:t>
      </w:r>
      <w:r w:rsidRPr="003B4641">
        <w:t xml:space="preserve">, covering portions of </w:t>
      </w:r>
      <w:r w:rsidR="00114913" w:rsidRPr="003B4641">
        <w:t>2024</w:t>
      </w:r>
      <w:r w:rsidRPr="003B4641">
        <w:t>-2</w:t>
      </w:r>
      <w:r w:rsidR="00114913" w:rsidRPr="003B4641">
        <w:t>5</w:t>
      </w:r>
      <w:r w:rsidR="004154C1">
        <w:t xml:space="preserve"> and 2025-26</w:t>
      </w:r>
      <w:r w:rsidRPr="003B4641">
        <w:t xml:space="preserve"> fiscal years, at the same or lower rates, under the same terms.</w:t>
      </w:r>
    </w:p>
    <w:p w14:paraId="49BA2475" w14:textId="102BE976" w:rsidR="003B4641" w:rsidRPr="003B4641" w:rsidRDefault="003B4641" w:rsidP="003B4641">
      <w:pPr>
        <w:spacing w:after="240"/>
      </w:pPr>
      <w:r w:rsidRPr="003B4641">
        <w:t xml:space="preserve">Additionally, at the sole discretion of the CDE, the contract may be extended by written agreement and formal amendment between the parties, for a second additional year beginning January 1, </w:t>
      </w:r>
      <w:r w:rsidR="004154C1" w:rsidRPr="003B4641">
        <w:t>202</w:t>
      </w:r>
      <w:r w:rsidR="004154C1">
        <w:t>6</w:t>
      </w:r>
      <w:r w:rsidR="004154C1" w:rsidRPr="003B4641">
        <w:t xml:space="preserve"> </w:t>
      </w:r>
      <w:r w:rsidRPr="003B4641">
        <w:t xml:space="preserve">through December 31, </w:t>
      </w:r>
      <w:r w:rsidR="004154C1" w:rsidRPr="003B4641">
        <w:t>202</w:t>
      </w:r>
      <w:r w:rsidR="004154C1">
        <w:t>6</w:t>
      </w:r>
      <w:r w:rsidRPr="003B4641">
        <w:t xml:space="preserve">, covering portions of 2025-26 </w:t>
      </w:r>
      <w:r w:rsidR="004154C1">
        <w:t xml:space="preserve">and 2026-27 </w:t>
      </w:r>
      <w:r w:rsidRPr="003B4641">
        <w:t>fiscal years, at the same or lower rates, under the same terms.</w:t>
      </w:r>
    </w:p>
    <w:p w14:paraId="5135887D" w14:textId="77777777" w:rsidR="00AA6376" w:rsidRPr="003B4641" w:rsidRDefault="00AA6376">
      <w:pPr>
        <w:rPr>
          <w:rFonts w:eastAsia="Times New Roman" w:cs="Arial"/>
          <w:b/>
          <w:bCs/>
          <w:iCs/>
          <w:sz w:val="40"/>
          <w:szCs w:val="40"/>
        </w:rPr>
      </w:pPr>
      <w:r w:rsidRPr="003B4641">
        <w:br w:type="page"/>
      </w:r>
    </w:p>
    <w:p w14:paraId="4D156997" w14:textId="1456638B" w:rsidR="00537458" w:rsidRPr="003B4641" w:rsidRDefault="00C426A0" w:rsidP="003E32FA">
      <w:pPr>
        <w:pStyle w:val="Heading2"/>
      </w:pPr>
      <w:bookmarkStart w:id="20" w:name="_Toc101523739"/>
      <w:r w:rsidRPr="003B4641">
        <w:lastRenderedPageBreak/>
        <w:t>9</w:t>
      </w:r>
      <w:r w:rsidR="00537458" w:rsidRPr="003B4641">
        <w:t>. GENERAL TERMS AND CONDITIONS</w:t>
      </w:r>
      <w:bookmarkEnd w:id="20"/>
    </w:p>
    <w:p w14:paraId="4980B1D4" w14:textId="6D2AE0B0" w:rsidR="00537458" w:rsidRPr="003B4641" w:rsidRDefault="00537458" w:rsidP="00537458">
      <w:pPr>
        <w:tabs>
          <w:tab w:val="left" w:pos="0"/>
        </w:tabs>
        <w:spacing w:before="240" w:after="240"/>
        <w:rPr>
          <w:rFonts w:cs="Arial"/>
          <w:b/>
        </w:rPr>
      </w:pPr>
      <w:r w:rsidRPr="003B4641">
        <w:t xml:space="preserve">The </w:t>
      </w:r>
      <w:r w:rsidRPr="003B4641">
        <w:rPr>
          <w:rFonts w:cs="Arial"/>
          <w:bCs/>
          <w:szCs w:val="24"/>
        </w:rPr>
        <w:t xml:space="preserve">General Terms and Conditions, GTC 04/2017 will be incorporated by reference and made part of the contract and also found at </w:t>
      </w:r>
      <w:hyperlink r:id="rId38" w:tooltip="General Terms and Conditions, GTC 04/2017 " w:history="1">
        <w:r w:rsidRPr="003B4641">
          <w:rPr>
            <w:rStyle w:val="Hyperlink"/>
            <w:rFonts w:cs="Arial"/>
            <w:bCs/>
            <w:szCs w:val="24"/>
          </w:rPr>
          <w:t>https://www.dgs.ca.gov/OLS/Resources/Page-Content/Office-of-Legal-Services-Resources-List-Folder/Standard-Contract-Language</w:t>
        </w:r>
      </w:hyperlink>
      <w:bookmarkStart w:id="21" w:name="_GoBack"/>
      <w:bookmarkEnd w:id="21"/>
    </w:p>
    <w:p w14:paraId="5EB1F87E" w14:textId="77777777" w:rsidR="00537458" w:rsidRPr="003B4641" w:rsidRDefault="00537458">
      <w:pPr>
        <w:rPr>
          <w:b/>
          <w:snapToGrid w:val="0"/>
          <w:sz w:val="36"/>
          <w:szCs w:val="36"/>
        </w:rPr>
      </w:pPr>
      <w:r w:rsidRPr="003B4641">
        <w:br w:type="page"/>
      </w:r>
    </w:p>
    <w:p w14:paraId="7837E3A7" w14:textId="347F898F" w:rsidR="004564C9" w:rsidRPr="003B4641" w:rsidRDefault="004564C9" w:rsidP="003E32FA">
      <w:pPr>
        <w:pStyle w:val="Heading2"/>
      </w:pPr>
      <w:bookmarkStart w:id="22" w:name="_Toc101523740"/>
      <w:r w:rsidRPr="003B4641">
        <w:lastRenderedPageBreak/>
        <w:t>1</w:t>
      </w:r>
      <w:r w:rsidR="00C426A0" w:rsidRPr="003B4641">
        <w:t>0</w:t>
      </w:r>
      <w:r w:rsidRPr="003B4641">
        <w:t>. SPECIAL TERMS AND CONDITIONS</w:t>
      </w:r>
      <w:bookmarkEnd w:id="22"/>
      <w:r w:rsidRPr="003B4641">
        <w:t xml:space="preserve"> </w:t>
      </w:r>
    </w:p>
    <w:p w14:paraId="3D8AD2D0" w14:textId="25310A64" w:rsidR="002150FE" w:rsidRPr="003B4641" w:rsidRDefault="00C16DB8" w:rsidP="003E32FA">
      <w:pPr>
        <w:pStyle w:val="Heading3"/>
      </w:pPr>
      <w:r w:rsidRPr="003B4641">
        <w:t>1</w:t>
      </w:r>
      <w:r w:rsidR="00C426A0" w:rsidRPr="003B4641">
        <w:t>0</w:t>
      </w:r>
      <w:r w:rsidRPr="003B4641">
        <w:t>.</w:t>
      </w:r>
      <w:r w:rsidR="00503146" w:rsidRPr="003B4641">
        <w:t>1</w:t>
      </w:r>
      <w:r w:rsidRPr="003B4641">
        <w:t xml:space="preserve"> Information</w:t>
      </w:r>
      <w:r w:rsidR="002150FE" w:rsidRPr="003B4641">
        <w:t xml:space="preserve"> Technology Requirements </w:t>
      </w:r>
      <w:r w:rsidR="00C770BD" w:rsidRPr="003B4641">
        <w:t>(4/10)</w:t>
      </w:r>
    </w:p>
    <w:p w14:paraId="3D8AD2D1" w14:textId="04CEB854" w:rsidR="00C770BD" w:rsidRPr="003B4641" w:rsidRDefault="00C770BD" w:rsidP="00152C31">
      <w:pPr>
        <w:spacing w:after="240"/>
      </w:pPr>
      <w:r w:rsidRPr="003B4641">
        <w:t xml:space="preserve">For contracts that require the Contractor to develop, modify or maintain any type of Web product (which includes but is not limited to a </w:t>
      </w:r>
      <w:r w:rsidR="00A0171A" w:rsidRPr="003B4641">
        <w:t>web page, w</w:t>
      </w:r>
      <w:r w:rsidRPr="003B4641">
        <w:t xml:space="preserve">eb document, </w:t>
      </w:r>
      <w:r w:rsidR="00A0171A" w:rsidRPr="003B4641">
        <w:t>w</w:t>
      </w:r>
      <w:r w:rsidRPr="003B4641">
        <w:t xml:space="preserve">ebsite, </w:t>
      </w:r>
      <w:r w:rsidR="00A0171A" w:rsidRPr="003B4641">
        <w:t>w</w:t>
      </w:r>
      <w:r w:rsidRPr="003B4641">
        <w:t xml:space="preserve">eb application, or other </w:t>
      </w:r>
      <w:r w:rsidR="00A0171A" w:rsidRPr="003B4641">
        <w:t>w</w:t>
      </w:r>
      <w:r w:rsidRPr="003B4641">
        <w:t>eb service</w:t>
      </w:r>
      <w:r w:rsidR="00A0171A" w:rsidRPr="003B4641">
        <w:t>), or contracts that include a w</w:t>
      </w:r>
      <w:r w:rsidRPr="003B4641">
        <w:t>eb product as a deliverable or result, Contractor hereby agrees to adhere to the following California Department of Education (CDE) standards:</w:t>
      </w:r>
    </w:p>
    <w:p w14:paraId="3D8AD2D2" w14:textId="3865BB92" w:rsidR="00C770BD" w:rsidRPr="003B4641" w:rsidRDefault="00A0171A" w:rsidP="00743AE7">
      <w:pPr>
        <w:pStyle w:val="ListParagraph"/>
        <w:numPr>
          <w:ilvl w:val="0"/>
          <w:numId w:val="8"/>
        </w:numPr>
        <w:spacing w:before="240" w:after="240"/>
        <w:ind w:left="360"/>
        <w:contextualSpacing w:val="0"/>
      </w:pPr>
      <w:r w:rsidRPr="003B4641">
        <w:t>All w</w:t>
      </w:r>
      <w:r w:rsidR="00C770BD" w:rsidRPr="003B4641">
        <w:t>ebsite and application pages/documents that can be seen by users must be reviewed and approved as required by the CDE’s DEAM 3900 process. Contractor agrees to work through the CDE Contract Monitor for this agreement to ensure the DE</w:t>
      </w:r>
      <w:r w:rsidR="00AA27F1" w:rsidRPr="003B4641">
        <w:t>AM 3900 process is implemented.</w:t>
      </w:r>
    </w:p>
    <w:p w14:paraId="3D8AD2D3" w14:textId="04D89F9D" w:rsidR="00C770BD" w:rsidRPr="003B4641" w:rsidRDefault="005F6B60" w:rsidP="00743AE7">
      <w:pPr>
        <w:pStyle w:val="ListParagraph"/>
        <w:numPr>
          <w:ilvl w:val="0"/>
          <w:numId w:val="8"/>
        </w:numPr>
        <w:tabs>
          <w:tab w:val="left" w:pos="1980"/>
        </w:tabs>
        <w:spacing w:before="240" w:after="240"/>
        <w:ind w:left="360"/>
        <w:contextualSpacing w:val="0"/>
      </w:pPr>
      <w:r w:rsidRPr="003B4641">
        <w:t>W</w:t>
      </w:r>
      <w:r w:rsidR="00C770BD" w:rsidRPr="003B4641">
        <w:t xml:space="preserve">ebsites and </w:t>
      </w:r>
      <w:r w:rsidR="00A0171A" w:rsidRPr="003B4641">
        <w:t>w</w:t>
      </w:r>
      <w:r w:rsidR="00C770BD" w:rsidRPr="003B4641">
        <w:t>eb applications must adhere to the appropriate</w:t>
      </w:r>
      <w:r w:rsidR="007B4B86" w:rsidRPr="003B4641">
        <w:t xml:space="preserve"> CDE </w:t>
      </w:r>
      <w:r w:rsidR="00A0171A" w:rsidRPr="003B4641">
        <w:t>w</w:t>
      </w:r>
      <w:r w:rsidR="007B4B86" w:rsidRPr="003B4641">
        <w:t xml:space="preserve">eb </w:t>
      </w:r>
      <w:r w:rsidR="00A0171A" w:rsidRPr="003B4641">
        <w:t>s</w:t>
      </w:r>
      <w:r w:rsidR="007B4B86" w:rsidRPr="003B4641">
        <w:t>tandards, found at</w:t>
      </w:r>
      <w:r w:rsidR="00C770BD" w:rsidRPr="003B4641">
        <w:t xml:space="preserve"> </w:t>
      </w:r>
      <w:hyperlink r:id="rId39" w:tooltip="CDE Web Standards" w:history="1">
        <w:r w:rsidR="007B4B86" w:rsidRPr="003B4641">
          <w:rPr>
            <w:rStyle w:val="Hyperlink"/>
            <w:rFonts w:cs="Arial"/>
            <w:szCs w:val="36"/>
          </w:rPr>
          <w:t>https://www.cde.ca.gov/re/di/ws/webstandards.asp</w:t>
        </w:r>
      </w:hyperlink>
      <w:r w:rsidR="00AA27F1" w:rsidRPr="003B4641">
        <w:t>.</w:t>
      </w:r>
    </w:p>
    <w:p w14:paraId="3D8AD2D4" w14:textId="09821748" w:rsidR="00C770BD" w:rsidRPr="003B4641" w:rsidRDefault="00C770BD" w:rsidP="00743AE7">
      <w:pPr>
        <w:pStyle w:val="ListParagraph"/>
        <w:numPr>
          <w:ilvl w:val="0"/>
          <w:numId w:val="8"/>
        </w:numPr>
        <w:spacing w:before="240" w:after="240"/>
        <w:ind w:left="360"/>
        <w:contextualSpacing w:val="0"/>
      </w:pPr>
      <w:r w:rsidRPr="003B4641">
        <w:t xml:space="preserve">Contractor must provide the application and/or </w:t>
      </w:r>
      <w:r w:rsidR="00A0171A" w:rsidRPr="003B4641">
        <w:t>website</w:t>
      </w:r>
      <w:r w:rsidRPr="003B4641">
        <w:t xml:space="preserve"> source code, collected data, and project documentation in a form to be specified by the CDE accordi</w:t>
      </w:r>
      <w:r w:rsidR="0042374C" w:rsidRPr="003B4641">
        <w:t>ng to the following time frame:</w:t>
      </w:r>
    </w:p>
    <w:p w14:paraId="3D8AD2D5" w14:textId="47020DA3" w:rsidR="00C770BD" w:rsidRPr="003B4641" w:rsidRDefault="00C770BD" w:rsidP="00743AE7">
      <w:pPr>
        <w:pStyle w:val="ListParagraph"/>
        <w:numPr>
          <w:ilvl w:val="1"/>
          <w:numId w:val="8"/>
        </w:numPr>
        <w:spacing w:before="240" w:after="240"/>
        <w:ind w:left="720"/>
        <w:contextualSpacing w:val="0"/>
      </w:pPr>
      <w:r w:rsidRPr="003B4641">
        <w:t>For new sites/applications: Within 30 days of implementation. For multi-year agreements, material must also be provided annually on the contract date annivers</w:t>
      </w:r>
      <w:r w:rsidR="0042374C" w:rsidRPr="003B4641">
        <w:t>ary during the contract period.</w:t>
      </w:r>
    </w:p>
    <w:p w14:paraId="3D8AD2D6" w14:textId="3C1374E8" w:rsidR="00C770BD" w:rsidRPr="003B4641" w:rsidRDefault="00C770BD" w:rsidP="00743AE7">
      <w:pPr>
        <w:pStyle w:val="ListParagraph"/>
        <w:numPr>
          <w:ilvl w:val="1"/>
          <w:numId w:val="8"/>
        </w:numPr>
        <w:spacing w:before="240" w:after="240"/>
        <w:ind w:left="720"/>
        <w:contextualSpacing w:val="0"/>
      </w:pPr>
      <w:r w:rsidRPr="003B4641">
        <w:t>For existing sites/applications: Within 90 days of the contract renewal or amendment execution. For multi-year agreements, material must also be provided annually on the contract date annivers</w:t>
      </w:r>
      <w:r w:rsidR="0042374C" w:rsidRPr="003B4641">
        <w:t>ary during the contract period.</w:t>
      </w:r>
    </w:p>
    <w:p w14:paraId="3D8AD2D7" w14:textId="44FF8891" w:rsidR="00C770BD" w:rsidRPr="003B4641" w:rsidRDefault="00C770BD" w:rsidP="00743AE7">
      <w:pPr>
        <w:pStyle w:val="ListParagraph"/>
        <w:numPr>
          <w:ilvl w:val="0"/>
          <w:numId w:val="8"/>
        </w:numPr>
        <w:spacing w:before="240" w:after="240"/>
        <w:ind w:left="360"/>
        <w:contextualSpacing w:val="0"/>
      </w:pPr>
      <w:r w:rsidRPr="003B4641">
        <w:t xml:space="preserve">Contractor shall monitor the </w:t>
      </w:r>
      <w:r w:rsidR="00A0171A" w:rsidRPr="003B4641">
        <w:t>web</w:t>
      </w:r>
      <w:r w:rsidRPr="003B4641">
        <w:t>site/application on a monthly basis (or more frequently if necessary) to identify an</w:t>
      </w:r>
      <w:r w:rsidR="0042374C" w:rsidRPr="003B4641">
        <w:t>d correct the following issues:</w:t>
      </w:r>
    </w:p>
    <w:p w14:paraId="3D8AD2D8" w14:textId="184EC3B4" w:rsidR="00C770BD" w:rsidRPr="003B4641" w:rsidRDefault="0042374C" w:rsidP="00743AE7">
      <w:pPr>
        <w:pStyle w:val="ListParagraph"/>
        <w:numPr>
          <w:ilvl w:val="1"/>
          <w:numId w:val="8"/>
        </w:numPr>
        <w:spacing w:before="240" w:after="240"/>
        <w:ind w:left="720"/>
        <w:contextualSpacing w:val="0"/>
      </w:pPr>
      <w:r w:rsidRPr="003B4641">
        <w:t>Broken links</w:t>
      </w:r>
    </w:p>
    <w:p w14:paraId="3D8AD2D9" w14:textId="1835078F" w:rsidR="00C770BD" w:rsidRPr="003B4641" w:rsidRDefault="0042374C" w:rsidP="00743AE7">
      <w:pPr>
        <w:pStyle w:val="ListParagraph"/>
        <w:numPr>
          <w:ilvl w:val="1"/>
          <w:numId w:val="8"/>
        </w:numPr>
        <w:spacing w:before="240" w:after="240"/>
        <w:ind w:left="720"/>
        <w:contextualSpacing w:val="0"/>
      </w:pPr>
      <w:r w:rsidRPr="003B4641">
        <w:t>Dated content</w:t>
      </w:r>
    </w:p>
    <w:p w14:paraId="3D8AD2DA" w14:textId="6BC8BA24" w:rsidR="00C770BD" w:rsidRPr="003B4641" w:rsidRDefault="0042374C" w:rsidP="00743AE7">
      <w:pPr>
        <w:pStyle w:val="ListParagraph"/>
        <w:numPr>
          <w:ilvl w:val="1"/>
          <w:numId w:val="8"/>
        </w:numPr>
        <w:spacing w:before="240" w:after="240"/>
        <w:ind w:left="720"/>
        <w:contextualSpacing w:val="0"/>
      </w:pPr>
      <w:r w:rsidRPr="003B4641">
        <w:t>Usability issues</w:t>
      </w:r>
    </w:p>
    <w:p w14:paraId="3D8AD2DB" w14:textId="76CE55E5" w:rsidR="00C770BD" w:rsidRPr="003B4641" w:rsidRDefault="00C770BD" w:rsidP="00743AE7">
      <w:pPr>
        <w:pStyle w:val="ListParagraph"/>
        <w:numPr>
          <w:ilvl w:val="1"/>
          <w:numId w:val="8"/>
        </w:numPr>
        <w:spacing w:before="240" w:after="240"/>
        <w:ind w:left="720"/>
        <w:contextualSpacing w:val="0"/>
      </w:pPr>
      <w:r w:rsidRPr="003B4641">
        <w:t>Circumstances where the contra</w:t>
      </w:r>
      <w:r w:rsidR="0042374C" w:rsidRPr="003B4641">
        <w:t>ctual agreement is not followed</w:t>
      </w:r>
    </w:p>
    <w:p w14:paraId="3D8AD2DC" w14:textId="6CDE4D82" w:rsidR="00F62E0E" w:rsidRPr="003B4641" w:rsidRDefault="00C770BD" w:rsidP="00743AE7">
      <w:pPr>
        <w:pStyle w:val="ListParagraph"/>
        <w:numPr>
          <w:ilvl w:val="0"/>
          <w:numId w:val="8"/>
        </w:numPr>
        <w:spacing w:before="240" w:after="240"/>
        <w:ind w:left="360"/>
        <w:contextualSpacing w:val="0"/>
      </w:pPr>
      <w:r w:rsidRPr="003B4641">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3B4641">
        <w:t>ublish copyrighted CDE content.</w:t>
      </w:r>
    </w:p>
    <w:p w14:paraId="3D8AD2DD" w14:textId="2CFA1814" w:rsidR="00C770BD" w:rsidRPr="003B4641" w:rsidRDefault="00A0171A" w:rsidP="00743AE7">
      <w:pPr>
        <w:pStyle w:val="ListParagraph"/>
        <w:numPr>
          <w:ilvl w:val="0"/>
          <w:numId w:val="8"/>
        </w:numPr>
        <w:spacing w:before="240" w:after="240"/>
        <w:ind w:left="360"/>
        <w:contextualSpacing w:val="0"/>
      </w:pPr>
      <w:r w:rsidRPr="003B4641">
        <w:t>Contractor agrees that any w</w:t>
      </w:r>
      <w:r w:rsidR="00C770BD" w:rsidRPr="003B4641">
        <w:t xml:space="preserve">eb applications, </w:t>
      </w:r>
      <w:r w:rsidRPr="003B4641">
        <w:t>web</w:t>
      </w:r>
      <w:r w:rsidR="00C770BD" w:rsidRPr="003B4641">
        <w:t>sites, data or other files which may be needed to restore the system in the event of disaster are backed up redundantly, and that a detailed, tested plan</w:t>
      </w:r>
      <w:r w:rsidR="0042374C" w:rsidRPr="003B4641">
        <w:t xml:space="preserve"> exists for such a restoration.</w:t>
      </w:r>
    </w:p>
    <w:p w14:paraId="3D8AD2DE" w14:textId="7F26C2A6" w:rsidR="00C770BD" w:rsidRPr="003B4641" w:rsidRDefault="00C770BD" w:rsidP="00743AE7">
      <w:pPr>
        <w:pStyle w:val="ListParagraph"/>
        <w:numPr>
          <w:ilvl w:val="0"/>
          <w:numId w:val="8"/>
        </w:numPr>
        <w:spacing w:before="240" w:after="240"/>
        <w:ind w:left="360"/>
        <w:contextualSpacing w:val="0"/>
      </w:pPr>
      <w:r w:rsidRPr="003B4641">
        <w:lastRenderedPageBreak/>
        <w:t xml:space="preserve">Contractor shall provide the CDE with </w:t>
      </w:r>
      <w:r w:rsidR="00A0171A" w:rsidRPr="003B4641">
        <w:t>web</w:t>
      </w:r>
      <w:r w:rsidRPr="003B4641">
        <w:t>site usage reports on a monthly basis durin</w:t>
      </w:r>
      <w:r w:rsidR="00A0171A" w:rsidRPr="003B4641">
        <w:t>g the contract period for each w</w:t>
      </w:r>
      <w:r w:rsidRPr="003B4641">
        <w:t>eb page, document or file which can be viewed by users. Additionally, Contractor shall provide an easy mechanism for users to provide feedback on the site/appli</w:t>
      </w:r>
      <w:r w:rsidR="0042374C" w:rsidRPr="003B4641">
        <w:t>cation, such as a feedback form.</w:t>
      </w:r>
    </w:p>
    <w:p w14:paraId="3D8AD2DF" w14:textId="72A34921" w:rsidR="002150FE" w:rsidRPr="003B4641" w:rsidRDefault="002150FE" w:rsidP="003E32FA">
      <w:pPr>
        <w:pStyle w:val="Heading3"/>
      </w:pPr>
      <w:r w:rsidRPr="003B4641">
        <w:t>1</w:t>
      </w:r>
      <w:r w:rsidR="00C426A0" w:rsidRPr="003B4641">
        <w:t>0</w:t>
      </w:r>
      <w:r w:rsidRPr="003B4641">
        <w:t>.</w:t>
      </w:r>
      <w:r w:rsidR="00503146" w:rsidRPr="003B4641">
        <w:t>2</w:t>
      </w:r>
      <w:r w:rsidR="000E76B3" w:rsidRPr="003B4641">
        <w:t xml:space="preserve"> </w:t>
      </w:r>
      <w:r w:rsidRPr="003B4641">
        <w:t xml:space="preserve">Data Management Requirements </w:t>
      </w:r>
      <w:r w:rsidR="00AB26E3" w:rsidRPr="003B4641">
        <w:t>(</w:t>
      </w:r>
      <w:r w:rsidR="00C770BD" w:rsidRPr="003B4641">
        <w:t>4</w:t>
      </w:r>
      <w:r w:rsidR="00AB26E3" w:rsidRPr="003B4641">
        <w:t>/1</w:t>
      </w:r>
      <w:r w:rsidR="00C770BD" w:rsidRPr="003B4641">
        <w:t>6</w:t>
      </w:r>
      <w:r w:rsidR="00AB26E3" w:rsidRPr="003B4641">
        <w:t>)</w:t>
      </w:r>
    </w:p>
    <w:p w14:paraId="3D8AD2E0" w14:textId="4F285D5B" w:rsidR="00C770BD" w:rsidRPr="003B4641" w:rsidRDefault="00C770BD" w:rsidP="00132985">
      <w:pPr>
        <w:pStyle w:val="ListParagraph"/>
        <w:numPr>
          <w:ilvl w:val="0"/>
          <w:numId w:val="41"/>
        </w:numPr>
        <w:spacing w:after="240"/>
        <w:ind w:left="360"/>
        <w:contextualSpacing w:val="0"/>
        <w:rPr>
          <w:u w:val="single"/>
        </w:rPr>
      </w:pPr>
      <w:r w:rsidRPr="003B4641">
        <w:t>Definitions: The following definitions apply for the purposes of this Agreement:</w:t>
      </w:r>
    </w:p>
    <w:p w14:paraId="3D8AD2E1" w14:textId="439FA3F4" w:rsidR="00C770BD" w:rsidRPr="003B4641" w:rsidRDefault="00C770BD" w:rsidP="00132985">
      <w:pPr>
        <w:pStyle w:val="ListParagraph"/>
        <w:numPr>
          <w:ilvl w:val="0"/>
          <w:numId w:val="40"/>
        </w:numPr>
        <w:spacing w:after="240"/>
        <w:contextualSpacing w:val="0"/>
        <w:rPr>
          <w:rFonts w:cs="Arial"/>
          <w:lang w:val="en"/>
        </w:rPr>
      </w:pPr>
      <w:r w:rsidRPr="003B4641">
        <w:rPr>
          <w:rFonts w:cs="Arial"/>
        </w:rPr>
        <w:t xml:space="preserve">“Aggregated Data” means </w:t>
      </w:r>
      <w:r w:rsidRPr="003B4641">
        <w:rPr>
          <w:rFonts w:cs="Arial"/>
          <w:lang w:val="en"/>
        </w:rPr>
        <w:t>any data expressed in a summary form, for purposes such as statistical analysis to de-identify the Data and prevent unlawful or unauthorized disclosure of PII and/or Student-Level Data.</w:t>
      </w:r>
    </w:p>
    <w:p w14:paraId="3D8AD2E2" w14:textId="64E9A16B" w:rsidR="00C770BD" w:rsidRPr="003B4641" w:rsidRDefault="00C770BD" w:rsidP="00132985">
      <w:pPr>
        <w:pStyle w:val="ListParagraph"/>
        <w:numPr>
          <w:ilvl w:val="0"/>
          <w:numId w:val="40"/>
        </w:numPr>
        <w:spacing w:after="240"/>
        <w:contextualSpacing w:val="0"/>
        <w:rPr>
          <w:rFonts w:cs="Arial"/>
        </w:rPr>
      </w:pPr>
      <w:r w:rsidRPr="003B4641">
        <w:rPr>
          <w:rFonts w:cs="Arial"/>
        </w:rPr>
        <w:t>“Confidential Information” means Proprietary Information, Personally Identifiable Information (PII), and Student-Level Data, as each are defined below.</w:t>
      </w:r>
    </w:p>
    <w:p w14:paraId="3D8AD2E3" w14:textId="71E27DD4" w:rsidR="00C770BD" w:rsidRPr="003B4641" w:rsidRDefault="00C770BD" w:rsidP="00132985">
      <w:pPr>
        <w:pStyle w:val="ListParagraph"/>
        <w:numPr>
          <w:ilvl w:val="0"/>
          <w:numId w:val="40"/>
        </w:numPr>
        <w:spacing w:after="240"/>
        <w:contextualSpacing w:val="0"/>
        <w:rPr>
          <w:rFonts w:cs="Arial"/>
        </w:rPr>
      </w:pPr>
      <w:r w:rsidRPr="003B4641">
        <w:rPr>
          <w:rFonts w:cs="Arial"/>
        </w:rPr>
        <w:t>“Data” means any digital or hard copy records or information, whether Confidential or publicly available.</w:t>
      </w:r>
    </w:p>
    <w:p w14:paraId="3D8AD2E4" w14:textId="735630EA" w:rsidR="00C770BD" w:rsidRPr="003B4641" w:rsidRDefault="00C770BD" w:rsidP="00132985">
      <w:pPr>
        <w:pStyle w:val="ListParagraph"/>
        <w:numPr>
          <w:ilvl w:val="0"/>
          <w:numId w:val="40"/>
        </w:numPr>
        <w:spacing w:after="240"/>
        <w:contextualSpacing w:val="0"/>
        <w:rPr>
          <w:rFonts w:cs="Arial"/>
        </w:rPr>
      </w:pPr>
      <w:r w:rsidRPr="003B4641">
        <w:rPr>
          <w:rFonts w:cs="Arial"/>
        </w:rPr>
        <w:t xml:space="preserve">“Personally Identifiable Information (PII)” means information about an individual, and includes but is not limited to information that, alone or in combination, is linked or linkable to a specific student in a manner that would allow a reasonable person in the school community, who does not have personal knowledge of the relevant circumstances, to identify the student with reasonable certainty. PII includes, but is not limited to name, address, personal identifier (e.g., </w:t>
      </w:r>
      <w:r w:rsidR="00A0171A" w:rsidRPr="003B4641">
        <w:rPr>
          <w:rFonts w:cs="Arial"/>
        </w:rPr>
        <w:t>S</w:t>
      </w:r>
      <w:r w:rsidRPr="003B4641">
        <w:rPr>
          <w:rFonts w:cs="Arial"/>
        </w:rPr>
        <w:t xml:space="preserve">ocial </w:t>
      </w:r>
      <w:r w:rsidR="00A0171A" w:rsidRPr="003B4641">
        <w:rPr>
          <w:rFonts w:cs="Arial"/>
        </w:rPr>
        <w:t>S</w:t>
      </w:r>
      <w:r w:rsidRPr="003B4641">
        <w:rPr>
          <w:rFonts w:cs="Arial"/>
        </w:rPr>
        <w:t xml:space="preserve">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w:t>
      </w:r>
      <w:r w:rsidR="0042374C" w:rsidRPr="003B4641">
        <w:rPr>
          <w:rFonts w:cs="Arial"/>
        </w:rPr>
        <w:t>used to identify an individual.</w:t>
      </w:r>
    </w:p>
    <w:p w14:paraId="3D8AD2E5" w14:textId="44710D56" w:rsidR="00C770BD" w:rsidRPr="003B4641" w:rsidRDefault="00C770BD" w:rsidP="00132985">
      <w:pPr>
        <w:pStyle w:val="ListParagraph"/>
        <w:numPr>
          <w:ilvl w:val="0"/>
          <w:numId w:val="40"/>
        </w:numPr>
        <w:spacing w:after="240"/>
        <w:contextualSpacing w:val="0"/>
        <w:rPr>
          <w:rFonts w:cs="Arial"/>
          <w:u w:val="single"/>
        </w:rPr>
      </w:pPr>
      <w:r w:rsidRPr="003B4641">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w:t>
      </w:r>
      <w:r w:rsidR="0042374C" w:rsidRPr="003B4641">
        <w:rPr>
          <w:rFonts w:cs="Arial"/>
          <w:szCs w:val="16"/>
        </w:rPr>
        <w:t xml:space="preserve"> list of Preferred Variations).</w:t>
      </w:r>
    </w:p>
    <w:p w14:paraId="3D8AD2E6" w14:textId="071B69B9" w:rsidR="00C770BD" w:rsidRPr="003B4641" w:rsidRDefault="00C770BD" w:rsidP="00132985">
      <w:pPr>
        <w:pStyle w:val="ListParagraph"/>
        <w:numPr>
          <w:ilvl w:val="0"/>
          <w:numId w:val="40"/>
        </w:numPr>
        <w:spacing w:after="240"/>
        <w:contextualSpacing w:val="0"/>
        <w:rPr>
          <w:rFonts w:cs="Arial"/>
        </w:rPr>
      </w:pPr>
      <w:r w:rsidRPr="003B4641">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obtained at </w:t>
      </w:r>
      <w:r w:rsidR="00BC514B" w:rsidRPr="003B4641">
        <w:rPr>
          <w:rFonts w:cs="Arial"/>
        </w:rPr>
        <w:t xml:space="preserve">significant effort or expense. </w:t>
      </w:r>
      <w:r w:rsidRPr="003B4641">
        <w:rPr>
          <w:rFonts w:cs="Arial"/>
        </w:rPr>
        <w:t>Each party acknowledges that information supplied by a third-party to the other party under provisions of confidentiality shall be considered, for the purposes of this Agreement, to be the other p</w:t>
      </w:r>
      <w:r w:rsidR="0042374C" w:rsidRPr="003B4641">
        <w:rPr>
          <w:rFonts w:cs="Arial"/>
        </w:rPr>
        <w:t>arty’s Proprietary Information.</w:t>
      </w:r>
    </w:p>
    <w:p w14:paraId="3D8AD2E7" w14:textId="7D96E45F" w:rsidR="00C770BD" w:rsidRPr="003B4641" w:rsidRDefault="00C770BD" w:rsidP="00132985">
      <w:pPr>
        <w:pStyle w:val="ListParagraph"/>
        <w:numPr>
          <w:ilvl w:val="0"/>
          <w:numId w:val="40"/>
        </w:numPr>
        <w:spacing w:after="240"/>
        <w:contextualSpacing w:val="0"/>
        <w:rPr>
          <w:rFonts w:cs="Arial"/>
        </w:rPr>
      </w:pPr>
      <w:r w:rsidRPr="003B4641">
        <w:rPr>
          <w:rFonts w:cs="Arial"/>
        </w:rPr>
        <w:t>“Student-Level Data” means demographic</w:t>
      </w:r>
      <w:r w:rsidRPr="003B4641">
        <w:rPr>
          <w:rFonts w:cs="Arial"/>
          <w:lang w:val="en"/>
        </w:rPr>
        <w:t>, performance, and other information that pertains to a single student but cannot be attributed to a specific student.</w:t>
      </w:r>
      <w:r w:rsidRPr="003B4641">
        <w:rPr>
          <w:rFonts w:cs="Arial"/>
        </w:rPr>
        <w:t xml:space="preserve"> Such Data is subject to compliance with laws such as the Family Educational Rights and Privacy Act (FERPA), the Pupil Protection Rights Amendment (PPRA), the Children’s Online Privacy Protection Act (COPPA), and the California </w:t>
      </w:r>
      <w:r w:rsidRPr="003B4641">
        <w:rPr>
          <w:rFonts w:cs="Arial"/>
          <w:i/>
        </w:rPr>
        <w:t>Education Code</w:t>
      </w:r>
      <w:r w:rsidRPr="003B4641">
        <w:rPr>
          <w:rFonts w:cs="Arial"/>
        </w:rPr>
        <w:t xml:space="preserve"> (</w:t>
      </w:r>
      <w:r w:rsidRPr="003B4641">
        <w:rPr>
          <w:rFonts w:cs="Arial"/>
          <w:i/>
        </w:rPr>
        <w:t>EC</w:t>
      </w:r>
      <w:r w:rsidR="0042374C" w:rsidRPr="003B4641">
        <w:rPr>
          <w:rFonts w:cs="Arial"/>
        </w:rPr>
        <w:t>).</w:t>
      </w:r>
    </w:p>
    <w:p w14:paraId="3D8AD2E8" w14:textId="0A869576" w:rsidR="00C770BD" w:rsidRPr="003B4641" w:rsidRDefault="00C770BD" w:rsidP="00132985">
      <w:pPr>
        <w:pStyle w:val="ListParagraph"/>
        <w:numPr>
          <w:ilvl w:val="0"/>
          <w:numId w:val="41"/>
        </w:numPr>
        <w:spacing w:after="240"/>
        <w:ind w:left="360"/>
        <w:contextualSpacing w:val="0"/>
        <w:rPr>
          <w:rFonts w:cs="Arial"/>
        </w:rPr>
      </w:pPr>
      <w:r w:rsidRPr="003B4641">
        <w:rPr>
          <w:rFonts w:cs="Arial"/>
        </w:rPr>
        <w:lastRenderedPageBreak/>
        <w:t>Confidentiality Conflicts: Notwithstanding any obligation of confidentiality or non-disclosure between the parties or any “confidential,” “proprietary,” or “privileged,” marking on documents, all Data in public records maintained by the CDE are subject to disclosure pursuant to the Public Records Act (PRA) (</w:t>
      </w:r>
      <w:r w:rsidRPr="003B4641">
        <w:rPr>
          <w:rFonts w:cs="Arial"/>
          <w:i/>
        </w:rPr>
        <w:t>Gov</w:t>
      </w:r>
      <w:r w:rsidR="00DD77A6" w:rsidRPr="003B4641">
        <w:rPr>
          <w:rFonts w:cs="Arial"/>
          <w:i/>
        </w:rPr>
        <w:t>ernment</w:t>
      </w:r>
      <w:r w:rsidRPr="003B4641">
        <w:rPr>
          <w:rFonts w:cs="Arial"/>
          <w:i/>
        </w:rPr>
        <w:t xml:space="preserve"> Code</w:t>
      </w:r>
      <w:r w:rsidRPr="003B4641">
        <w:rPr>
          <w:rFonts w:cs="Arial"/>
        </w:rPr>
        <w:t xml:space="preserve"> 6250 et. seq.) and other applicable law, unless an exemption from disclosure applies. Parties shall also immediately notify each other and work cooperatively to respond correctly to Public Records Act requests in a timely manner.</w:t>
      </w:r>
    </w:p>
    <w:p w14:paraId="3D8AD2E9" w14:textId="3DC11879" w:rsidR="00C16DB8" w:rsidRPr="003B4641" w:rsidRDefault="00C770BD" w:rsidP="00132985">
      <w:pPr>
        <w:pStyle w:val="ListParagraph"/>
        <w:numPr>
          <w:ilvl w:val="0"/>
          <w:numId w:val="41"/>
        </w:numPr>
        <w:spacing w:after="240"/>
        <w:ind w:left="360"/>
        <w:contextualSpacing w:val="0"/>
        <w:rPr>
          <w:rFonts w:cs="Arial"/>
        </w:rPr>
      </w:pPr>
      <w:r w:rsidRPr="003B4641">
        <w:rPr>
          <w:rFonts w:cs="Arial"/>
          <w:bCs/>
        </w:rPr>
        <w:t xml:space="preserve">Compliance with Statutory and Contractual Requirements: </w:t>
      </w:r>
      <w:r w:rsidRPr="003B4641">
        <w:rPr>
          <w:rFonts w:cs="Arial"/>
        </w:rPr>
        <w:t>In the course of performing this Agreement, each of the Parties may gather or processes or otherwise be intentionally or inadvertently exposed to Confidential Information belonging to the other party. Each party agrees to use, disclose, manage and protect the other Party’s Confidential Information in accordance with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3B4641">
        <w:rPr>
          <w:rFonts w:cs="Arial"/>
          <w:sz w:val="15"/>
          <w:szCs w:val="15"/>
        </w:rPr>
        <w:t xml:space="preserve"> </w:t>
      </w:r>
      <w:r w:rsidRPr="003B4641">
        <w:rPr>
          <w:rFonts w:cs="Arial"/>
        </w:rPr>
        <w:t xml:space="preserve">the Children’s Online Privacy Protection Act (COPPA), the California </w:t>
      </w:r>
      <w:r w:rsidRPr="003B4641">
        <w:rPr>
          <w:rFonts w:cs="Arial"/>
          <w:i/>
        </w:rPr>
        <w:t>Education Code</w:t>
      </w:r>
      <w:r w:rsidRPr="003B4641">
        <w:rPr>
          <w:rFonts w:cs="Arial"/>
        </w:rPr>
        <w:t xml:space="preserve"> sections 49069 to 49079, and California State Administrative Manual (SAM) sections 5300 to 5399</w:t>
      </w:r>
      <w:r w:rsidR="0042374C" w:rsidRPr="003B4641">
        <w:rPr>
          <w:rFonts w:cs="Arial"/>
        </w:rPr>
        <w:t>.</w:t>
      </w:r>
    </w:p>
    <w:p w14:paraId="3D8AD2EA" w14:textId="3B44D3E9" w:rsidR="00C16DB8" w:rsidRPr="003B4641" w:rsidRDefault="00C770BD" w:rsidP="00132985">
      <w:pPr>
        <w:pStyle w:val="ListParagraph"/>
        <w:numPr>
          <w:ilvl w:val="0"/>
          <w:numId w:val="41"/>
        </w:numPr>
        <w:spacing w:after="240"/>
        <w:ind w:left="360"/>
        <w:contextualSpacing w:val="0"/>
        <w:rPr>
          <w:rFonts w:cs="Arial"/>
        </w:rPr>
      </w:pPr>
      <w:r w:rsidRPr="003B4641">
        <w:rPr>
          <w:rFonts w:cs="Arial"/>
        </w:rPr>
        <w:t>Subcontractors:</w:t>
      </w:r>
      <w:r w:rsidR="00BC514B" w:rsidRPr="003B4641">
        <w:rPr>
          <w:rFonts w:cs="Arial"/>
        </w:rPr>
        <w:t xml:space="preserve"> </w:t>
      </w:r>
      <w:r w:rsidRPr="003B4641">
        <w:rPr>
          <w:rFonts w:cs="Arial"/>
        </w:rPr>
        <w:t>CDE must, at its discretion, approve in writing each of Contractor’s proposed subcontractors who may be exposed t</w:t>
      </w:r>
      <w:r w:rsidR="00BC514B" w:rsidRPr="003B4641">
        <w:rPr>
          <w:rFonts w:cs="Arial"/>
        </w:rPr>
        <w:t>o CDE Confidential Information.</w:t>
      </w:r>
      <w:r w:rsidRPr="003B4641">
        <w:rPr>
          <w:rFonts w:cs="Arial"/>
        </w:rPr>
        <w:t xml:space="preserve"> Contractor shall request any such approval in advance and provide CDE with: i) a copy of the proposed subcontract; ii) background information about the subcontractor and its executives; and iii) any other information reasonably requested by the CDE.</w:t>
      </w:r>
    </w:p>
    <w:p w14:paraId="3D8AD2EB" w14:textId="34E1D9B7" w:rsidR="00C16DB8" w:rsidRPr="003B4641" w:rsidRDefault="00C770BD" w:rsidP="00132985">
      <w:pPr>
        <w:pStyle w:val="ListParagraph"/>
        <w:numPr>
          <w:ilvl w:val="0"/>
          <w:numId w:val="41"/>
        </w:numPr>
        <w:spacing w:after="240"/>
        <w:ind w:left="360"/>
        <w:contextualSpacing w:val="0"/>
        <w:rPr>
          <w:rFonts w:cs="Arial"/>
        </w:rPr>
      </w:pPr>
      <w:r w:rsidRPr="003B4641">
        <w:rPr>
          <w:rFonts w:cs="Arial"/>
        </w:rPr>
        <w:t>Use and Disclosure/ Data Security:</w:t>
      </w:r>
      <w:r w:rsidR="00BC514B" w:rsidRPr="003B4641">
        <w:rPr>
          <w:rFonts w:cs="Arial"/>
        </w:rPr>
        <w:t xml:space="preserve"> </w:t>
      </w:r>
      <w:r w:rsidRPr="003B4641">
        <w:rPr>
          <w:rFonts w:cs="Arial"/>
        </w:rPr>
        <w:t>Each Party shall use the disclosing Party’s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are under legal obligations to maintain the confidentiality and restrict the use of Confidential Information which obligations name the disclosing party as a third-party beneficiary or otherwise give the disclosing party the legal right to enforce</w:t>
      </w:r>
      <w:r w:rsidR="00DD77A6" w:rsidRPr="003B4641">
        <w:rPr>
          <w:rFonts w:cs="Arial"/>
        </w:rPr>
        <w:t xml:space="preserve"> </w:t>
      </w:r>
      <w:r w:rsidRPr="003B4641">
        <w:rPr>
          <w:rFonts w:cs="Arial"/>
        </w:rPr>
        <w:t>such legal obligations, and iii) have completed training approved by the CDE on data security and privacy within the past 12 months. Contractor and its subcontractors shall exercise other security precautions that have been approved by the CDE’s Educational Data Management Division (EDMD) and Technology Services Division (TSD) to prevent unauthorized use, access, modification or disclosure/re-disclosure of any Confidential Information. Such security precautions shall include, at a minimum (and without limiting the generality of the use and disclosure restrictions set forth above):</w:t>
      </w:r>
    </w:p>
    <w:p w14:paraId="2E5AC4BE" w14:textId="77777777" w:rsidR="00EE1163" w:rsidRPr="003B4641" w:rsidRDefault="00995547" w:rsidP="00EE1163">
      <w:pPr>
        <w:pStyle w:val="ListParagraph"/>
        <w:numPr>
          <w:ilvl w:val="1"/>
          <w:numId w:val="8"/>
        </w:numPr>
        <w:spacing w:after="240"/>
        <w:ind w:left="720"/>
        <w:contextualSpacing w:val="0"/>
        <w:rPr>
          <w:rFonts w:cs="Arial"/>
        </w:rPr>
      </w:pPr>
      <w:r w:rsidRPr="003B4641">
        <w:rPr>
          <w:rFonts w:cs="Arial"/>
        </w:rPr>
        <w:t>Securely encrypting and otherwise complying with best practices in order to securely protect Confidential Information that is transmitted electronically or stored on portable electronic devices;</w:t>
      </w:r>
    </w:p>
    <w:p w14:paraId="47886A0A" w14:textId="77777777" w:rsidR="00EE1163" w:rsidRPr="003B4641" w:rsidRDefault="00C770BD" w:rsidP="00EE1163">
      <w:pPr>
        <w:pStyle w:val="ListParagraph"/>
        <w:numPr>
          <w:ilvl w:val="1"/>
          <w:numId w:val="8"/>
        </w:numPr>
        <w:spacing w:after="240"/>
        <w:ind w:left="720"/>
        <w:contextualSpacing w:val="0"/>
        <w:rPr>
          <w:rFonts w:cs="Arial"/>
        </w:rPr>
      </w:pPr>
      <w:r w:rsidRPr="003B4641">
        <w:rPr>
          <w:rFonts w:cs="Arial"/>
        </w:rPr>
        <w:t>Securely locking any repository for Confidential Information;</w:t>
      </w:r>
    </w:p>
    <w:p w14:paraId="3D8AD2EE" w14:textId="5758C9F0" w:rsidR="00C16DB8" w:rsidRPr="003B4641" w:rsidRDefault="00C770BD" w:rsidP="00EE1163">
      <w:pPr>
        <w:pStyle w:val="ListParagraph"/>
        <w:numPr>
          <w:ilvl w:val="1"/>
          <w:numId w:val="8"/>
        </w:numPr>
        <w:spacing w:after="240"/>
        <w:ind w:left="720"/>
        <w:contextualSpacing w:val="0"/>
        <w:rPr>
          <w:rFonts w:cs="Arial"/>
        </w:rPr>
      </w:pPr>
      <w:r w:rsidRPr="003B4641">
        <w:rPr>
          <w:rFonts w:cs="Arial"/>
        </w:rPr>
        <w:t>Provide appropriate levels of security (confidentiality, integrity, and availability) for the data based on data categorization and classification and FIPS Pub</w:t>
      </w:r>
      <w:r w:rsidR="0042374C" w:rsidRPr="003B4641">
        <w:rPr>
          <w:rFonts w:cs="Arial"/>
        </w:rPr>
        <w:t>lication 199 protection levels;</w:t>
      </w:r>
    </w:p>
    <w:p w14:paraId="3D8AD2EF" w14:textId="11212C6F" w:rsidR="00C16DB8" w:rsidRPr="003B4641" w:rsidRDefault="00C770BD" w:rsidP="00EE1163">
      <w:pPr>
        <w:pStyle w:val="ListParagraph"/>
        <w:numPr>
          <w:ilvl w:val="1"/>
          <w:numId w:val="8"/>
        </w:numPr>
        <w:spacing w:after="240"/>
        <w:ind w:left="720"/>
        <w:contextualSpacing w:val="0"/>
        <w:rPr>
          <w:rFonts w:cs="Arial"/>
        </w:rPr>
      </w:pPr>
      <w:r w:rsidRPr="003B4641">
        <w:rPr>
          <w:rFonts w:cs="Arial"/>
        </w:rPr>
        <w:lastRenderedPageBreak/>
        <w:t>Properly maintaining security of any and all computer systems (hardware and software applications) used to store or process Confidential Information, including installing all security patches, upgrades, and anti-virus updates;</w:t>
      </w:r>
    </w:p>
    <w:p w14:paraId="3D8AD2F0" w14:textId="68C40410" w:rsidR="00C16DB8" w:rsidRPr="003B4641" w:rsidRDefault="00C770BD" w:rsidP="00EE1163">
      <w:pPr>
        <w:pStyle w:val="ListParagraph"/>
        <w:numPr>
          <w:ilvl w:val="1"/>
          <w:numId w:val="8"/>
        </w:numPr>
        <w:spacing w:after="240"/>
        <w:ind w:left="720"/>
        <w:contextualSpacing w:val="0"/>
        <w:rPr>
          <w:rFonts w:cs="Arial"/>
        </w:rPr>
      </w:pPr>
      <w:r w:rsidRPr="003B4641">
        <w:rPr>
          <w:rFonts w:cs="Arial"/>
        </w:rPr>
        <w:t>Designating a Security Officer to oversee such Party’s Data security program, carry out privacy programs and to act as the principal point of contact responsible for communicating on security matters with the CDE;</w:t>
      </w:r>
    </w:p>
    <w:p w14:paraId="3D8AD2F1" w14:textId="2BDA81F5" w:rsidR="00C770BD" w:rsidRPr="003B4641" w:rsidRDefault="00C770BD" w:rsidP="00EE1163">
      <w:pPr>
        <w:pStyle w:val="ListParagraph"/>
        <w:numPr>
          <w:ilvl w:val="1"/>
          <w:numId w:val="8"/>
        </w:numPr>
        <w:spacing w:after="240"/>
        <w:ind w:left="720"/>
        <w:contextualSpacing w:val="0"/>
        <w:rPr>
          <w:rFonts w:cs="Arial"/>
        </w:rPr>
      </w:pPr>
      <w:r w:rsidRPr="003B4641">
        <w:rPr>
          <w:rFonts w:cs="Arial"/>
        </w:rPr>
        <w:t xml:space="preserve">Immediately reporting (within two hours of discovery) to the CDE any breach of security, as that phrase is used in California Civil Code </w:t>
      </w:r>
      <w:r w:rsidR="00DD77A6" w:rsidRPr="003B4641">
        <w:rPr>
          <w:rFonts w:cs="Arial"/>
        </w:rPr>
        <w:t xml:space="preserve">Section </w:t>
      </w:r>
      <w:r w:rsidRPr="003B4641">
        <w:rPr>
          <w:rFonts w:cs="Arial"/>
        </w:rPr>
        <w:t>1798.29(d), to:</w:t>
      </w:r>
    </w:p>
    <w:p w14:paraId="3D8AD2F2" w14:textId="4F45A6DB" w:rsidR="00C770BD" w:rsidRPr="003B4641" w:rsidRDefault="00C770BD" w:rsidP="00152C31">
      <w:pPr>
        <w:ind w:left="720"/>
        <w:rPr>
          <w:rFonts w:cs="Arial"/>
          <w:color w:val="000000"/>
        </w:rPr>
      </w:pPr>
      <w:r w:rsidRPr="003B4641">
        <w:rPr>
          <w:rFonts w:cs="Arial"/>
          <w:color w:val="000000"/>
        </w:rPr>
        <w:t>Mark Lourenco, Information Security Officer</w:t>
      </w:r>
    </w:p>
    <w:p w14:paraId="3D8AD2F3" w14:textId="3E1F0C48" w:rsidR="00C770BD" w:rsidRPr="003B4641" w:rsidRDefault="00C770BD" w:rsidP="00152C31">
      <w:pPr>
        <w:ind w:left="720"/>
        <w:rPr>
          <w:rFonts w:cs="Arial"/>
          <w:color w:val="000000"/>
        </w:rPr>
      </w:pPr>
      <w:r w:rsidRPr="003B4641">
        <w:rPr>
          <w:rFonts w:cs="Arial"/>
          <w:color w:val="000000"/>
        </w:rPr>
        <w:t>California Department of Education</w:t>
      </w:r>
    </w:p>
    <w:p w14:paraId="3D8AD2F4" w14:textId="4826EF23" w:rsidR="00C770BD" w:rsidRPr="003B4641" w:rsidRDefault="00C770BD" w:rsidP="00152C31">
      <w:pPr>
        <w:ind w:left="720"/>
        <w:rPr>
          <w:rFonts w:cs="Arial"/>
          <w:color w:val="000000"/>
        </w:rPr>
      </w:pPr>
      <w:r w:rsidRPr="003B4641">
        <w:rPr>
          <w:rFonts w:cs="Arial"/>
          <w:color w:val="000000"/>
        </w:rPr>
        <w:t>Technology Services Division – Information Security Office</w:t>
      </w:r>
    </w:p>
    <w:p w14:paraId="3D8AD2F5" w14:textId="18B0E869" w:rsidR="00C770BD" w:rsidRPr="003B4641" w:rsidRDefault="00C770BD" w:rsidP="00152C31">
      <w:pPr>
        <w:ind w:left="720"/>
        <w:rPr>
          <w:rFonts w:cs="Arial"/>
          <w:color w:val="000000"/>
        </w:rPr>
      </w:pPr>
      <w:r w:rsidRPr="003B4641">
        <w:rPr>
          <w:rFonts w:cs="Arial"/>
          <w:color w:val="000000"/>
        </w:rPr>
        <w:t>1430 N Street, Suite 3712</w:t>
      </w:r>
    </w:p>
    <w:p w14:paraId="3D8AD2F6" w14:textId="55D0BDB0" w:rsidR="00C770BD" w:rsidRPr="003B4641" w:rsidRDefault="00C770BD" w:rsidP="00152C31">
      <w:pPr>
        <w:ind w:left="720"/>
        <w:rPr>
          <w:rFonts w:cs="Arial"/>
          <w:color w:val="000000"/>
        </w:rPr>
      </w:pPr>
      <w:r w:rsidRPr="003B4641">
        <w:rPr>
          <w:rFonts w:cs="Arial"/>
          <w:color w:val="000000"/>
        </w:rPr>
        <w:t>Sacramento, CA 95814-5901</w:t>
      </w:r>
    </w:p>
    <w:p w14:paraId="3D8AD2F7" w14:textId="60339AA4" w:rsidR="0001056B" w:rsidRPr="003B4641" w:rsidRDefault="00C770BD" w:rsidP="002D2C28">
      <w:pPr>
        <w:ind w:left="720"/>
        <w:rPr>
          <w:rFonts w:cs="Arial"/>
          <w:color w:val="000000"/>
        </w:rPr>
      </w:pPr>
      <w:r w:rsidRPr="003B4641">
        <w:rPr>
          <w:rFonts w:cs="Arial"/>
          <w:color w:val="000000"/>
        </w:rPr>
        <w:t xml:space="preserve">Office </w:t>
      </w:r>
      <w:r w:rsidR="00DD77A6" w:rsidRPr="003B4641">
        <w:rPr>
          <w:rFonts w:cs="Arial"/>
          <w:color w:val="000000"/>
        </w:rPr>
        <w:t>tele</w:t>
      </w:r>
      <w:r w:rsidRPr="003B4641">
        <w:rPr>
          <w:rFonts w:cs="Arial"/>
          <w:color w:val="000000"/>
        </w:rPr>
        <w:t>phon</w:t>
      </w:r>
      <w:r w:rsidR="0001056B" w:rsidRPr="003B4641">
        <w:rPr>
          <w:rFonts w:cs="Arial"/>
          <w:color w:val="000000"/>
        </w:rPr>
        <w:t>e: 916-322-8334</w:t>
      </w:r>
    </w:p>
    <w:p w14:paraId="36C06AF5" w14:textId="0F3598DC" w:rsidR="002D2C28" w:rsidRPr="003B4641" w:rsidRDefault="002D2C28" w:rsidP="00152C31">
      <w:pPr>
        <w:spacing w:after="240"/>
        <w:ind w:left="720"/>
        <w:rPr>
          <w:rFonts w:cs="Arial"/>
          <w:color w:val="000000"/>
        </w:rPr>
      </w:pPr>
      <w:r w:rsidRPr="003B4641">
        <w:rPr>
          <w:rFonts w:cs="Arial"/>
          <w:color w:val="000000"/>
        </w:rPr>
        <w:t xml:space="preserve">E-mail: </w:t>
      </w:r>
      <w:hyperlink r:id="rId40" w:history="1">
        <w:r w:rsidRPr="003B4641">
          <w:rPr>
            <w:rStyle w:val="Hyperlink"/>
            <w:rFonts w:cs="Arial"/>
          </w:rPr>
          <w:t>ISO@cde.ca.gov</w:t>
        </w:r>
      </w:hyperlink>
      <w:r w:rsidRPr="003B4641">
        <w:rPr>
          <w:rFonts w:cs="Arial"/>
          <w:color w:val="000000"/>
        </w:rPr>
        <w:t xml:space="preserve"> </w:t>
      </w:r>
    </w:p>
    <w:p w14:paraId="3D8AD2F8" w14:textId="1E57ACC4" w:rsidR="0001056B" w:rsidRPr="003B4641" w:rsidRDefault="00C770BD" w:rsidP="00EE1163">
      <w:pPr>
        <w:pStyle w:val="ListParagraph"/>
        <w:numPr>
          <w:ilvl w:val="1"/>
          <w:numId w:val="8"/>
        </w:numPr>
        <w:spacing w:after="240"/>
        <w:ind w:left="720"/>
        <w:contextualSpacing w:val="0"/>
        <w:rPr>
          <w:rFonts w:cs="Arial"/>
          <w:color w:val="000000"/>
        </w:rPr>
      </w:pPr>
      <w:r w:rsidRPr="003B4641">
        <w:rPr>
          <w:rFonts w:cs="Arial"/>
          <w:color w:val="000000"/>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3D8AD2F9" w14:textId="02288E70" w:rsidR="0001056B" w:rsidRPr="003B4641" w:rsidRDefault="00C770BD" w:rsidP="00EE1163">
      <w:pPr>
        <w:pStyle w:val="ListParagraph"/>
        <w:numPr>
          <w:ilvl w:val="1"/>
          <w:numId w:val="8"/>
        </w:numPr>
        <w:spacing w:after="240"/>
        <w:ind w:left="720"/>
        <w:contextualSpacing w:val="0"/>
        <w:rPr>
          <w:rFonts w:cs="Arial"/>
          <w:color w:val="000000"/>
        </w:rPr>
      </w:pPr>
      <w:r w:rsidRPr="003B4641">
        <w:rPr>
          <w:rFonts w:cs="Arial"/>
        </w:rPr>
        <w:t>Implementing any other reasonable security protocols for PII or Student-Level Data that may be prescribed by the CDE’s Technology Service Division in a written notice to Contractor.</w:t>
      </w:r>
    </w:p>
    <w:p w14:paraId="3D8AD2FA" w14:textId="2969367C" w:rsidR="00C770BD" w:rsidRPr="003B4641" w:rsidRDefault="00C770BD" w:rsidP="00EE1163">
      <w:pPr>
        <w:pStyle w:val="ListParagraph"/>
        <w:numPr>
          <w:ilvl w:val="1"/>
          <w:numId w:val="8"/>
        </w:numPr>
        <w:spacing w:after="240"/>
        <w:ind w:left="720"/>
        <w:contextualSpacing w:val="0"/>
        <w:rPr>
          <w:rFonts w:cs="Arial"/>
          <w:color w:val="000000"/>
        </w:rPr>
      </w:pPr>
      <w:r w:rsidRPr="003B4641">
        <w:rPr>
          <w:rFonts w:cs="Arial"/>
        </w:rPr>
        <w:t xml:space="preserve">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 </w:t>
      </w:r>
    </w:p>
    <w:p w14:paraId="3D8AD2FB" w14:textId="5809B4A1" w:rsidR="00C770BD" w:rsidRPr="003B4641" w:rsidRDefault="00C770BD" w:rsidP="00EE1163">
      <w:pPr>
        <w:spacing w:after="240"/>
        <w:ind w:left="360"/>
        <w:rPr>
          <w:rFonts w:cs="Arial"/>
          <w:color w:val="000000"/>
        </w:rPr>
      </w:pPr>
      <w:r w:rsidRPr="003B4641">
        <w:rPr>
          <w:rFonts w:cs="Arial"/>
          <w:color w:val="000000"/>
        </w:rPr>
        <w:t xml:space="preserve">Each party shall retain and provide the other with a copy of the compliance agreements, which include signed confidentiality statements, training certifications, and other documentation necessary to demonstrate compliance with this provision </w:t>
      </w:r>
      <w:r w:rsidR="0042374C" w:rsidRPr="003B4641">
        <w:rPr>
          <w:rFonts w:cs="Arial"/>
          <w:color w:val="000000"/>
        </w:rPr>
        <w:t>upon a party’s written request.</w:t>
      </w:r>
    </w:p>
    <w:p w14:paraId="3D8AD2FC" w14:textId="0CA7915A" w:rsidR="0001056B" w:rsidRPr="003B4641" w:rsidRDefault="00C770BD" w:rsidP="00132985">
      <w:pPr>
        <w:pStyle w:val="ListParagraph"/>
        <w:numPr>
          <w:ilvl w:val="0"/>
          <w:numId w:val="41"/>
        </w:numPr>
        <w:spacing w:after="240"/>
        <w:ind w:left="360"/>
        <w:contextualSpacing w:val="0"/>
        <w:rPr>
          <w:rFonts w:cs="Arial"/>
        </w:rPr>
      </w:pPr>
      <w:r w:rsidRPr="003B4641">
        <w:rPr>
          <w:rFonts w:cs="Arial"/>
        </w:rPr>
        <w:t>Data Formatting and Delivery: All PII or Student-Level Data to be delivered from one party to the other hereunder shall</w:t>
      </w:r>
      <w:r w:rsidR="00DD77A6" w:rsidRPr="003B4641">
        <w:rPr>
          <w:rFonts w:cs="Arial"/>
        </w:rPr>
        <w:t>:</w:t>
      </w:r>
      <w:r w:rsidRPr="003B4641">
        <w:rPr>
          <w:rFonts w:cs="Arial"/>
        </w:rPr>
        <w:t xml:space="preserve"> i) be in a format, ii) use nomenclature, iii) be delivered in 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w:t>
      </w:r>
      <w:r w:rsidR="00DD77A6" w:rsidRPr="003B4641">
        <w:rPr>
          <w:rFonts w:cs="Arial"/>
        </w:rPr>
        <w:t xml:space="preserve"> </w:t>
      </w:r>
      <w:r w:rsidRPr="003B4641">
        <w:rPr>
          <w:rFonts w:cs="Arial"/>
        </w:rPr>
        <w:lastRenderedPageBreak/>
        <w:t>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D8AD2FD" w14:textId="38CFCD95" w:rsidR="0001056B" w:rsidRPr="003B4641" w:rsidRDefault="00C770BD" w:rsidP="002D2C28">
      <w:pPr>
        <w:pStyle w:val="ListParagraph"/>
        <w:numPr>
          <w:ilvl w:val="0"/>
          <w:numId w:val="42"/>
        </w:numPr>
        <w:spacing w:after="240"/>
        <w:contextualSpacing w:val="0"/>
        <w:rPr>
          <w:rFonts w:cs="Arial"/>
        </w:rPr>
      </w:pPr>
      <w:r w:rsidRPr="003B4641">
        <w:rPr>
          <w:rFonts w:cs="Arial"/>
        </w:rPr>
        <w:t xml:space="preserve">Data Delivered to CDE: Unless otherwise agreed by the CDE in writing, Contractor shall use CDE’s Preferred Variation of each data element in the proposed file layout specification for data delivery to the CDE. In the event that CDE has not yet formulated a Preferred Variation for </w:t>
      </w:r>
      <w:r w:rsidRPr="003B4641">
        <w:rPr>
          <w:rFonts w:cs="Arial"/>
          <w:szCs w:val="16"/>
        </w:rPr>
        <w:t xml:space="preserve">a particular Data element, Contractor shall consult with CDE to reach a resolution. </w:t>
      </w:r>
      <w:r w:rsidRPr="003B4641">
        <w:rPr>
          <w:rFonts w:cs="Arial"/>
        </w:rPr>
        <w:t>Contractor shall cooperate with CDE and shall make each change to the proposed Data delivery and file layout specification that is requested by the CDE in order to gain written approval. Thereafter, all PII and Student-Level Data shall be delivered in a file conforming to the approved Data delivery and file layout specifications, as they may be revised from time-to-time.</w:t>
      </w:r>
      <w:r w:rsidRPr="003B4641">
        <w:rPr>
          <w:rFonts w:cs="Arial"/>
          <w:szCs w:val="16"/>
        </w:rPr>
        <w:t xml:space="preserve"> </w:t>
      </w:r>
      <w:r w:rsidRPr="003B4641">
        <w:rPr>
          <w:rFonts w:cs="Arial"/>
        </w:rPr>
        <w:t xml:space="preserve">In addition, all PII and Student-Level Data deliveries to the CDE shall be accompanied by a complete </w:t>
      </w:r>
      <w:r w:rsidRPr="003B4641">
        <w:rPr>
          <w:rFonts w:cs="Arial"/>
          <w:szCs w:val="16"/>
        </w:rPr>
        <w:t>Data Dictionary that describes and defines in detail the meaning of all symbols, abbreviations, codes and other descriptors contained in the file provided by Contractor to the CDE.</w:t>
      </w:r>
    </w:p>
    <w:p w14:paraId="3D8AD2FE" w14:textId="34377DD2" w:rsidR="00995547" w:rsidRPr="003B4641" w:rsidRDefault="00C770BD" w:rsidP="002D2C28">
      <w:pPr>
        <w:pStyle w:val="ListParagraph"/>
        <w:numPr>
          <w:ilvl w:val="0"/>
          <w:numId w:val="42"/>
        </w:numPr>
        <w:spacing w:after="240"/>
        <w:contextualSpacing w:val="0"/>
        <w:rPr>
          <w:rFonts w:cs="Arial"/>
        </w:rPr>
      </w:pPr>
      <w:r w:rsidRPr="003B4641">
        <w:rPr>
          <w:rFonts w:cs="Arial"/>
        </w:rPr>
        <w:t>Data Delivered to Contractor: If a scope of work specifies the delivery of PII or Student-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3D8AD2FF" w14:textId="1371701C" w:rsidR="0001056B" w:rsidRPr="003B4641" w:rsidRDefault="00C770BD" w:rsidP="00152C31">
      <w:pPr>
        <w:spacing w:after="240"/>
        <w:ind w:left="360"/>
        <w:rPr>
          <w:rFonts w:cs="Arial"/>
          <w:u w:val="single"/>
        </w:rPr>
      </w:pPr>
      <w:r w:rsidRPr="003B4641">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3B4641">
        <w:rPr>
          <w:rFonts w:cs="Arial"/>
        </w:rPr>
        <w:t xml:space="preserve"> been collected, developed, matched, aggregated, linked, connected or otherwise generated for use by CDE.</w:t>
      </w:r>
    </w:p>
    <w:p w14:paraId="3D8AD300" w14:textId="35271E78" w:rsidR="006F510B" w:rsidRPr="003B4641" w:rsidRDefault="00C770BD" w:rsidP="002D2C28">
      <w:pPr>
        <w:pStyle w:val="ListParagraph"/>
        <w:numPr>
          <w:ilvl w:val="0"/>
          <w:numId w:val="41"/>
        </w:numPr>
        <w:spacing w:after="240"/>
        <w:ind w:left="360"/>
        <w:contextualSpacing w:val="0"/>
        <w:rPr>
          <w:rFonts w:cs="Arial"/>
          <w:u w:val="single"/>
        </w:rPr>
      </w:pPr>
      <w:r w:rsidRPr="003B4641">
        <w:rPr>
          <w:rFonts w:cs="Arial"/>
        </w:rPr>
        <w:t>De-Identification of PII: Contractor may not attempt to create, use or disclose Aggregated Data or other forms of de-identified Data, except as CDE may expressly authorize in writing in the Scope of Work. Any Aggregated Data that is authorized shall be created in compliance with best practices to minimize</w:t>
      </w:r>
      <w:r w:rsidR="004B7C2C" w:rsidRPr="003B4641">
        <w:rPr>
          <w:rFonts w:cs="Arial"/>
        </w:rPr>
        <w:t xml:space="preserve"> </w:t>
      </w:r>
      <w:r w:rsidRPr="003B4641">
        <w:rPr>
          <w:rFonts w:cs="Arial"/>
        </w:rPr>
        <w:t>disclosure risk (e.g., those outlined in the NCES SLDS Technical Brief</w:t>
      </w:r>
      <w:r w:rsidR="007B4B86" w:rsidRPr="003B4641">
        <w:rPr>
          <w:rFonts w:cs="Arial"/>
        </w:rPr>
        <w:t>, Statistical Methods for Protecting Personally Identifiable Information in Aggregate Reporting,</w:t>
      </w:r>
      <w:r w:rsidRPr="003B4641">
        <w:rPr>
          <w:rFonts w:cs="Arial"/>
        </w:rPr>
        <w:t xml:space="preserve"> </w:t>
      </w:r>
      <w:hyperlink r:id="rId41" w:tooltip="Statistical Methods for Protecting Personally Identifiable Information" w:history="1">
        <w:r w:rsidR="007B4B86" w:rsidRPr="003B4641">
          <w:rPr>
            <w:rStyle w:val="Hyperlink"/>
            <w:rFonts w:cs="Arial"/>
          </w:rPr>
          <w:t>https://nces.ed.gov/pubs2011/2011603.pdf</w:t>
        </w:r>
      </w:hyperlink>
      <w:r w:rsidR="007B4B86" w:rsidRPr="003B4641">
        <w:rPr>
          <w:rFonts w:cs="Arial"/>
        </w:rPr>
        <w:t xml:space="preserve">) </w:t>
      </w:r>
      <w:r w:rsidRPr="003B4641">
        <w:rPr>
          <w:rFonts w:cs="Arial"/>
        </w:rPr>
        <w:t xml:space="preserve">and shall be aggregated using a methodology approved in writing </w:t>
      </w:r>
      <w:r w:rsidR="007322F4" w:rsidRPr="003B4641">
        <w:rPr>
          <w:rFonts w:cs="Arial"/>
        </w:rPr>
        <w:t>in advance by the CDE.</w:t>
      </w:r>
    </w:p>
    <w:p w14:paraId="3D8AD301" w14:textId="42083B0F" w:rsidR="006F510B" w:rsidRPr="003B4641" w:rsidRDefault="00C770BD" w:rsidP="002D2C28">
      <w:pPr>
        <w:pStyle w:val="ListParagraph"/>
        <w:numPr>
          <w:ilvl w:val="0"/>
          <w:numId w:val="41"/>
        </w:numPr>
        <w:spacing w:after="240"/>
        <w:ind w:left="360"/>
        <w:contextualSpacing w:val="0"/>
        <w:rPr>
          <w:rFonts w:cs="Arial"/>
          <w:u w:val="single"/>
        </w:rPr>
      </w:pPr>
      <w:r w:rsidRPr="003B4641">
        <w:rPr>
          <w:rFonts w:cs="Arial"/>
          <w:szCs w:val="16"/>
        </w:rPr>
        <w:t xml:space="preserve">Data Destruction: Contractor shall return or destroy in accordance with the CDE’s instructions any and all CDE Data, including, without limitation, Data: i) provided by CDE hereunder, ii) developed by Contractor for CDE hereunder, or iii) otherwise owned by CDE. Such return or </w:t>
      </w:r>
      <w:r w:rsidRPr="003B4641">
        <w:rPr>
          <w:rFonts w:cs="Arial"/>
          <w:szCs w:val="16"/>
        </w:rPr>
        <w:lastRenderedPageBreak/>
        <w:t>destruction shall occur i) immediately upon CDE’s 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ally available; however, nothing herein shall prevent the Parties from thereafter obtaining such Data from publically available sources.</w:t>
      </w:r>
    </w:p>
    <w:p w14:paraId="43BC4D9E" w14:textId="77777777" w:rsidR="00EE1163" w:rsidRPr="003B4641" w:rsidRDefault="00C770BD" w:rsidP="002D2C28">
      <w:pPr>
        <w:pStyle w:val="ListParagraph"/>
        <w:numPr>
          <w:ilvl w:val="0"/>
          <w:numId w:val="41"/>
        </w:numPr>
        <w:spacing w:after="240"/>
        <w:ind w:left="360"/>
        <w:contextualSpacing w:val="0"/>
        <w:rPr>
          <w:rFonts w:cs="Arial"/>
          <w:u w:val="single"/>
        </w:rPr>
      </w:pPr>
      <w:r w:rsidRPr="003B4641">
        <w:rPr>
          <w:rFonts w:cs="Arial"/>
          <w:bCs/>
        </w:rPr>
        <w:t xml:space="preserve">Data Ownership and </w:t>
      </w:r>
      <w:r w:rsidR="00F77B99" w:rsidRPr="003B4641">
        <w:rPr>
          <w:rFonts w:cs="Arial"/>
          <w:bCs/>
        </w:rPr>
        <w:t>Possession</w:t>
      </w:r>
      <w:r w:rsidRPr="003B4641">
        <w:rPr>
          <w:rFonts w:cs="Arial"/>
          <w:bCs/>
        </w:rPr>
        <w:t>:</w:t>
      </w:r>
      <w:r w:rsidRPr="003B4641">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2319528E" w14:textId="29FA7CCB" w:rsidR="0042374C" w:rsidRPr="003B4641" w:rsidRDefault="00C770BD" w:rsidP="002D2C28">
      <w:pPr>
        <w:pStyle w:val="ListParagraph"/>
        <w:numPr>
          <w:ilvl w:val="0"/>
          <w:numId w:val="41"/>
        </w:numPr>
        <w:spacing w:after="240"/>
        <w:ind w:left="360"/>
        <w:contextualSpacing w:val="0"/>
        <w:rPr>
          <w:rFonts w:cs="Arial"/>
          <w:u w:val="single"/>
        </w:rPr>
      </w:pPr>
      <w:r w:rsidRPr="003B4641">
        <w:rPr>
          <w:rFonts w:cs="Arial"/>
        </w:rPr>
        <w:t>Subsequent Data Disclosures: Notwithstanding any other provision of this Agreement, any future disclosure of PII or Student-Level Data by the CDE is subject to CDE’s internal approval processes and applicable law.</w:t>
      </w:r>
    </w:p>
    <w:p w14:paraId="2BD15651" w14:textId="30C33C7A" w:rsidR="008D60E8" w:rsidRPr="003B4641" w:rsidRDefault="008D60E8" w:rsidP="003E32FA">
      <w:pPr>
        <w:pStyle w:val="Heading3"/>
      </w:pPr>
      <w:r w:rsidRPr="003B4641">
        <w:t>10.</w:t>
      </w:r>
      <w:r w:rsidR="00AA6376" w:rsidRPr="003B4641">
        <w:t>3</w:t>
      </w:r>
      <w:r w:rsidRPr="003B4641">
        <w:t xml:space="preserve"> Resolution of Disputes</w:t>
      </w:r>
    </w:p>
    <w:p w14:paraId="18E92F94" w14:textId="77225EAD" w:rsidR="008D60E8" w:rsidRPr="003B4641" w:rsidRDefault="008D60E8" w:rsidP="008D60E8">
      <w:pPr>
        <w:spacing w:before="240" w:after="240"/>
        <w:rPr>
          <w:rFonts w:cs="Arial"/>
        </w:rPr>
      </w:pPr>
      <w:r w:rsidRPr="003B4641">
        <w:rPr>
          <w:rFonts w:cs="Arial"/>
        </w:rPr>
        <w:t xml:space="preserve">If the </w:t>
      </w:r>
      <w:r w:rsidR="00294EE7" w:rsidRPr="003B4641">
        <w:rPr>
          <w:rFonts w:cs="Arial"/>
        </w:rPr>
        <w:t xml:space="preserve">Contractor </w:t>
      </w:r>
      <w:r w:rsidRPr="003B4641">
        <w:rPr>
          <w:rFonts w:cs="Arial"/>
        </w:rPr>
        <w:t xml:space="preserve">disputes any action by the CDE Contract Monitor arising under or out of the performance of this contract, the </w:t>
      </w:r>
      <w:r w:rsidR="00294EE7" w:rsidRPr="003B4641">
        <w:rPr>
          <w:rFonts w:cs="Arial"/>
        </w:rPr>
        <w:t xml:space="preserve">Contractor </w:t>
      </w:r>
      <w:r w:rsidRPr="003B4641">
        <w:rPr>
          <w:rFonts w:cs="Arial"/>
        </w:rPr>
        <w:t>shall notify the project monitor of the dispute in writing and request a claims decision. The CDE Contract Monitor shall issue a decision within 30 days of the</w:t>
      </w:r>
      <w:r w:rsidR="00294EE7" w:rsidRPr="003B4641">
        <w:rPr>
          <w:rFonts w:cs="Arial"/>
        </w:rPr>
        <w:t xml:space="preserve"> Contractor</w:t>
      </w:r>
      <w:r w:rsidRPr="003B4641">
        <w:rPr>
          <w:rFonts w:cs="Arial"/>
        </w:rPr>
        <w:t>'s notice. If the contractor disagrees with the CDE Contract Monitor’s claims decision, the</w:t>
      </w:r>
      <w:r w:rsidR="00294EE7" w:rsidRPr="003B4641">
        <w:rPr>
          <w:rFonts w:cs="Arial"/>
        </w:rPr>
        <w:t xml:space="preserve"> Contractor</w:t>
      </w:r>
      <w:r w:rsidRPr="003B4641">
        <w:rPr>
          <w:rFonts w:cs="Arial"/>
        </w:rPr>
        <w:t xml:space="preserve"> shall submit a formal claim to the Superintendent of Public Instruction or the Superintendent's designee. The decision of the Superintendent shall be final and conclusive on the claim unless the decision is</w:t>
      </w:r>
      <w:r w:rsidRPr="003B4641">
        <w:rPr>
          <w:rFonts w:cs="Arial"/>
          <w:strike/>
        </w:rPr>
        <w:t xml:space="preserve"> </w:t>
      </w:r>
      <w:r w:rsidRPr="003B4641">
        <w:rPr>
          <w:rFonts w:cs="Arial"/>
        </w:rPr>
        <w:t>arbitrary or capricious. The decision may encompass facts, interpretations of the contract, and determinations or applications of law. The decision shall be in writing following an opportunity for the</w:t>
      </w:r>
      <w:r w:rsidR="00294EE7" w:rsidRPr="003B4641">
        <w:rPr>
          <w:rFonts w:cs="Arial"/>
        </w:rPr>
        <w:t xml:space="preserve"> Contractor</w:t>
      </w:r>
      <w:r w:rsidRPr="003B4641">
        <w:rPr>
          <w:rFonts w:cs="Arial"/>
        </w:rPr>
        <w:t xml:space="preserve"> to present oral or documentary evidence and arguments in support of the claim. Contractor shall continue with the responsibilities under this Agreement during any dispute.</w:t>
      </w:r>
    </w:p>
    <w:p w14:paraId="0F7A4893" w14:textId="23703791" w:rsidR="008D60E8" w:rsidRPr="003B4641" w:rsidRDefault="00AA6376" w:rsidP="003E32FA">
      <w:pPr>
        <w:pStyle w:val="Heading3"/>
      </w:pPr>
      <w:r w:rsidRPr="003B4641">
        <w:t>10.4</w:t>
      </w:r>
      <w:r w:rsidR="008D60E8" w:rsidRPr="003B4641">
        <w:t xml:space="preserve"> Right to Terminate</w:t>
      </w:r>
    </w:p>
    <w:p w14:paraId="613EE8A5" w14:textId="77777777" w:rsidR="008D60E8" w:rsidRPr="003B4641" w:rsidRDefault="008D60E8" w:rsidP="008D60E8">
      <w:pPr>
        <w:spacing w:before="240" w:after="240"/>
        <w:rPr>
          <w:rFonts w:cs="Arial"/>
          <w:szCs w:val="24"/>
        </w:rPr>
      </w:pPr>
      <w:r w:rsidRPr="003B4641">
        <w:rPr>
          <w:rFonts w:cs="Arial"/>
          <w:szCs w:val="24"/>
        </w:rPr>
        <w:t>The State reserves the right to terminate this contract subject to 30-days written notice to the Contractor. Contractor may submit a written request to terminate this contract only if the State should substantially fail to perform its responsibilities as provided herein.</w:t>
      </w:r>
    </w:p>
    <w:p w14:paraId="456FF974" w14:textId="77777777" w:rsidR="008D60E8" w:rsidRPr="003B4641" w:rsidRDefault="008D60E8" w:rsidP="008D60E8">
      <w:pPr>
        <w:spacing w:before="240" w:after="240"/>
        <w:rPr>
          <w:rFonts w:cs="Arial"/>
          <w:szCs w:val="24"/>
        </w:rPr>
      </w:pPr>
      <w:r w:rsidRPr="003B4641">
        <w:rPr>
          <w:rFonts w:cs="Arial"/>
          <w:szCs w:val="24"/>
        </w:rPr>
        <w:t>However, the contract can be immediately terminated for cause by the State. The term “for cause” shall mean that the Contractor fails to meet the terms, conditions, and/or responsibilities of the contract. In this instance, the contract termination shall be effective as of the date indicated on the State’s notification to the Contractor.</w:t>
      </w:r>
    </w:p>
    <w:p w14:paraId="73C1A61D" w14:textId="77777777" w:rsidR="008D60E8" w:rsidRPr="003B4641" w:rsidRDefault="008D60E8" w:rsidP="008D60E8">
      <w:pPr>
        <w:spacing w:before="240" w:after="240"/>
        <w:rPr>
          <w:rFonts w:cs="Arial"/>
          <w:szCs w:val="24"/>
        </w:rPr>
      </w:pPr>
      <w:r w:rsidRPr="003B4641">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4366BD6B" w14:textId="4C49178B" w:rsidR="0042374C" w:rsidRPr="003B4641" w:rsidRDefault="00503146" w:rsidP="003E32FA">
      <w:pPr>
        <w:pStyle w:val="Heading3"/>
      </w:pPr>
      <w:r w:rsidRPr="003B4641">
        <w:lastRenderedPageBreak/>
        <w:t>1</w:t>
      </w:r>
      <w:r w:rsidR="00C426A0" w:rsidRPr="003B4641">
        <w:t>0</w:t>
      </w:r>
      <w:r w:rsidRPr="003B4641">
        <w:t>.</w:t>
      </w:r>
      <w:r w:rsidR="00AA6376" w:rsidRPr="003B4641">
        <w:t xml:space="preserve">5 </w:t>
      </w:r>
      <w:r w:rsidR="0042374C" w:rsidRPr="003B4641">
        <w:t>ICT Accessibility Requirements (05/2018)</w:t>
      </w:r>
    </w:p>
    <w:p w14:paraId="4D2791D0" w14:textId="77777777" w:rsidR="0042374C" w:rsidRPr="003B4641" w:rsidRDefault="0042374C" w:rsidP="0042374C">
      <w:pPr>
        <w:spacing w:after="240"/>
      </w:pPr>
      <w:r w:rsidRPr="003B4641">
        <w:t>Unless the scope of work expressly provides that the CDE shall be responsible for all 508 compliance:</w:t>
      </w:r>
    </w:p>
    <w:p w14:paraId="0211BF38" w14:textId="564DFF7D" w:rsidR="0042374C" w:rsidRPr="003B4641" w:rsidRDefault="0042374C" w:rsidP="00132985">
      <w:pPr>
        <w:pStyle w:val="ListParagraph"/>
        <w:numPr>
          <w:ilvl w:val="0"/>
          <w:numId w:val="33"/>
        </w:numPr>
        <w:spacing w:after="240"/>
        <w:ind w:left="360" w:hanging="360"/>
        <w:contextualSpacing w:val="0"/>
      </w:pPr>
      <w:r w:rsidRPr="003B4641">
        <w:t>Contractor shall, in accordance with California Government Cod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California Department of Education’s (CDE) Web Content Accessibility Guidelines (WCA</w:t>
      </w:r>
      <w:r w:rsidR="007579AD" w:rsidRPr="003B4641">
        <w:t>G) 2.0 at the AA level found at</w:t>
      </w:r>
      <w:r w:rsidRPr="003B4641">
        <w:t xml:space="preserve"> </w:t>
      </w:r>
      <w:hyperlink r:id="rId42" w:tooltip="CDE Web Content Accessibility Guidelines 2.0" w:history="1">
        <w:r w:rsidRPr="003B4641">
          <w:rPr>
            <w:rStyle w:val="Hyperlink"/>
          </w:rPr>
          <w:t>http://www.w3.org/TR/WCAG20/</w:t>
        </w:r>
      </w:hyperlink>
      <w:r w:rsidRPr="003B4641">
        <w:t>, (ii) t</w:t>
      </w:r>
      <w:r w:rsidR="007579AD" w:rsidRPr="003B4641">
        <w:t>he CDE’s Web Standards found at</w:t>
      </w:r>
      <w:r w:rsidRPr="003B4641">
        <w:t xml:space="preserve">  </w:t>
      </w:r>
      <w:hyperlink r:id="rId43" w:tooltip="CDE Web Standards web page" w:history="1">
        <w:r w:rsidRPr="003B4641">
          <w:rPr>
            <w:rStyle w:val="Hyperlink"/>
          </w:rPr>
          <w:t>https://www.cde.ca.gov/re/di/ws/webstandards.asp</w:t>
        </w:r>
      </w:hyperlink>
      <w:r w:rsidRPr="003B4641">
        <w:t xml:space="preserve">, and (iii) the CDE’s Web Application Review Team (WebART) review process found at: </w:t>
      </w:r>
      <w:hyperlink r:id="rId44" w:history="1">
        <w:r w:rsidR="002D2C28" w:rsidRPr="003B4641">
          <w:rPr>
            <w:rStyle w:val="Hyperlink"/>
          </w:rPr>
          <w:t>https://www.cde.ca.gov/re/di/ws/webartproc.asp</w:t>
        </w:r>
      </w:hyperlink>
      <w:r w:rsidR="002D2C28" w:rsidRPr="003B4641">
        <w:t>.</w:t>
      </w:r>
    </w:p>
    <w:p w14:paraId="7DE174F9" w14:textId="35F855A8" w:rsidR="0042374C" w:rsidRPr="003B4641" w:rsidRDefault="0042374C" w:rsidP="00132985">
      <w:pPr>
        <w:pStyle w:val="ListParagraph"/>
        <w:numPr>
          <w:ilvl w:val="0"/>
          <w:numId w:val="33"/>
        </w:numPr>
        <w:spacing w:after="240"/>
        <w:ind w:left="360" w:hanging="360"/>
        <w:contextualSpacing w:val="0"/>
      </w:pPr>
      <w:r w:rsidRPr="003B4641">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46C4D95D" w14:textId="51CE27E7" w:rsidR="0042374C" w:rsidRPr="003B4641" w:rsidRDefault="0042374C" w:rsidP="00132985">
      <w:pPr>
        <w:pStyle w:val="ListParagraph"/>
        <w:numPr>
          <w:ilvl w:val="0"/>
          <w:numId w:val="33"/>
        </w:numPr>
        <w:spacing w:after="240"/>
        <w:ind w:left="360" w:hanging="360"/>
        <w:contextualSpacing w:val="0"/>
      </w:pPr>
      <w:r w:rsidRPr="003B4641">
        <w:t>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722FF0A9" w14:textId="4C57619B" w:rsidR="0042374C" w:rsidRPr="003B4641" w:rsidRDefault="0042374C">
      <w:pPr>
        <w:pStyle w:val="ListParagraph"/>
        <w:numPr>
          <w:ilvl w:val="0"/>
          <w:numId w:val="33"/>
        </w:numPr>
        <w:spacing w:after="240"/>
        <w:ind w:left="360" w:hanging="360"/>
        <w:contextualSpacing w:val="0"/>
      </w:pPr>
      <w:r w:rsidRPr="003B4641">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0235DDF3" w14:textId="0C3E3D90" w:rsidR="008D60E8" w:rsidRPr="003B4641" w:rsidRDefault="00AA6376" w:rsidP="003E32FA">
      <w:pPr>
        <w:pStyle w:val="Heading3"/>
      </w:pPr>
      <w:r w:rsidRPr="003B4641">
        <w:t>10.6 Prohibition of Discrimination</w:t>
      </w:r>
    </w:p>
    <w:p w14:paraId="2A836320" w14:textId="77777777" w:rsidR="008D60E8" w:rsidRPr="003B4641" w:rsidRDefault="008D60E8" w:rsidP="00132985">
      <w:pPr>
        <w:spacing w:after="240"/>
        <w:rPr>
          <w:rFonts w:cs="Arial"/>
          <w:szCs w:val="24"/>
        </w:rPr>
      </w:pPr>
      <w:r w:rsidRPr="003B4641">
        <w:rPr>
          <w:rFonts w:cs="Arial"/>
          <w:szCs w:val="24"/>
        </w:rPr>
        <w:t>In addition to the non-discrimination requirements in General Terms and Conditions attached as Exhibit C, Contractor and its subcontractors shall comply with Education Cod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70BAC8B9" w14:textId="3B575B8C" w:rsidR="008D60E8" w:rsidRPr="003B4641" w:rsidRDefault="00AA6376" w:rsidP="003E32FA">
      <w:pPr>
        <w:pStyle w:val="Heading3"/>
        <w:rPr>
          <w:u w:val="single"/>
        </w:rPr>
      </w:pPr>
      <w:r w:rsidRPr="003B4641">
        <w:t>10.7 Health and Safety</w:t>
      </w:r>
    </w:p>
    <w:p w14:paraId="219EEE12" w14:textId="77777777" w:rsidR="008D60E8" w:rsidRPr="003B4641" w:rsidRDefault="008D60E8" w:rsidP="00132985">
      <w:pPr>
        <w:rPr>
          <w:rFonts w:cs="Arial"/>
          <w:szCs w:val="24"/>
        </w:rPr>
      </w:pPr>
      <w:r w:rsidRPr="003B4641">
        <w:rPr>
          <w:rFonts w:cs="Arial"/>
          <w:szCs w:val="24"/>
        </w:rPr>
        <w:t xml:space="preserve">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w:t>
      </w:r>
      <w:r w:rsidRPr="003B4641">
        <w:rPr>
          <w:rFonts w:cs="Arial"/>
          <w:szCs w:val="24"/>
        </w:rPr>
        <w:lastRenderedPageBreak/>
        <w:t>comply with all applicable health and safety laws and regulations, and upon notice, the state agency’s specific health and safety requirements and policies.</w:t>
      </w:r>
    </w:p>
    <w:p w14:paraId="38B3AFE0" w14:textId="77777777" w:rsidR="00CB24BA" w:rsidRPr="003B4641" w:rsidRDefault="00CB24BA">
      <w:pPr>
        <w:rPr>
          <w:rFonts w:eastAsia="Times New Roman" w:cs="Arial"/>
          <w:b/>
          <w:bCs/>
          <w:iCs/>
          <w:sz w:val="40"/>
          <w:szCs w:val="40"/>
        </w:rPr>
      </w:pPr>
      <w:bookmarkStart w:id="23" w:name="_Toc500420520"/>
      <w:r w:rsidRPr="003B4641">
        <w:br w:type="page"/>
      </w:r>
    </w:p>
    <w:p w14:paraId="3D8AD324" w14:textId="5844D604" w:rsidR="002150FE" w:rsidRPr="003B4641" w:rsidRDefault="002150FE" w:rsidP="003E32FA">
      <w:pPr>
        <w:pStyle w:val="Heading2"/>
      </w:pPr>
      <w:bookmarkStart w:id="24" w:name="_Toc101523741"/>
      <w:bookmarkEnd w:id="23"/>
      <w:r w:rsidRPr="003B4641">
        <w:lastRenderedPageBreak/>
        <w:t>1</w:t>
      </w:r>
      <w:r w:rsidR="00C426A0" w:rsidRPr="003B4641">
        <w:t>1</w:t>
      </w:r>
      <w:r w:rsidRPr="003B4641">
        <w:t>. ADDITIONAL PROVISIONS</w:t>
      </w:r>
      <w:bookmarkEnd w:id="24"/>
    </w:p>
    <w:p w14:paraId="6C4633D6" w14:textId="6BBFE6EE" w:rsidR="00AA6376" w:rsidRPr="003B4641" w:rsidRDefault="00AA6376" w:rsidP="003E32FA">
      <w:pPr>
        <w:pStyle w:val="Heading3"/>
        <w:rPr>
          <w:szCs w:val="24"/>
        </w:rPr>
      </w:pPr>
      <w:r w:rsidRPr="003B4641">
        <w:t>11.1 Contractor Evaluation (3/06)</w:t>
      </w:r>
      <w:r w:rsidRPr="003B4641">
        <w:rPr>
          <w:szCs w:val="24"/>
        </w:rPr>
        <w:t xml:space="preserve"> </w:t>
      </w:r>
    </w:p>
    <w:p w14:paraId="5C3F7B92" w14:textId="77777777" w:rsidR="00AA6376" w:rsidRPr="003B4641" w:rsidRDefault="00AA6376" w:rsidP="00AA6376">
      <w:pPr>
        <w:spacing w:before="240" w:after="240"/>
      </w:pPr>
      <w:r w:rsidRPr="003B4641">
        <w:t>Within sixty (60) days after the completion of this Agreement, the CDE Contract Monitor shall complete a written evaluation of Contractor’s performance under this Agreement.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2CDDFB7D" w14:textId="3C0B2D0D" w:rsidR="00AA6376" w:rsidRPr="003B4641" w:rsidRDefault="00AA6376" w:rsidP="003E32FA">
      <w:pPr>
        <w:pStyle w:val="Heading3"/>
      </w:pPr>
      <w:r w:rsidRPr="003B4641">
        <w:t>11.2 Contractor’s Rights and Obligations</w:t>
      </w:r>
    </w:p>
    <w:p w14:paraId="5B05BCFB" w14:textId="0C514A07" w:rsidR="00AA6376" w:rsidRPr="003B4641" w:rsidRDefault="00AA6376" w:rsidP="00AA6376">
      <w:pPr>
        <w:spacing w:before="240" w:after="240"/>
        <w:rPr>
          <w:rFonts w:cs="Arial"/>
          <w:szCs w:val="24"/>
        </w:rPr>
      </w:pPr>
      <w:r w:rsidRPr="003B4641">
        <w:rPr>
          <w:rFonts w:cs="Arial"/>
          <w:szCs w:val="24"/>
        </w:rPr>
        <w:t xml:space="preserve">Public Contract Code sections 10335 through 10381 contains language describing the </w:t>
      </w:r>
      <w:r w:rsidR="00B435C6" w:rsidRPr="003B4641">
        <w:rPr>
          <w:rFonts w:cs="Arial"/>
          <w:szCs w:val="24"/>
        </w:rPr>
        <w:t>C</w:t>
      </w:r>
      <w:r w:rsidRPr="003B4641">
        <w:rPr>
          <w:rFonts w:cs="Arial"/>
          <w:szCs w:val="24"/>
        </w:rPr>
        <w:t xml:space="preserve">ontractor's duties, obligations and rights under this agreement. By signing this agreement, the </w:t>
      </w:r>
      <w:r w:rsidR="00B435C6" w:rsidRPr="003B4641">
        <w:rPr>
          <w:rFonts w:cs="Arial"/>
          <w:szCs w:val="24"/>
        </w:rPr>
        <w:t>C</w:t>
      </w:r>
      <w:r w:rsidRPr="003B4641">
        <w:rPr>
          <w:rFonts w:cs="Arial"/>
          <w:szCs w:val="24"/>
        </w:rPr>
        <w:t>ontractor certifies that he or she has been fully informed regarding these provisions of Public Contract Code.</w:t>
      </w:r>
    </w:p>
    <w:p w14:paraId="17515E03" w14:textId="13CC177A" w:rsidR="00AA6376" w:rsidRPr="003B4641" w:rsidRDefault="00AA6376" w:rsidP="003E32FA">
      <w:pPr>
        <w:pStyle w:val="Heading3"/>
      </w:pPr>
      <w:r w:rsidRPr="003B4641">
        <w:t>11.3 Computer Software Copyright Compliance</w:t>
      </w:r>
    </w:p>
    <w:p w14:paraId="279055B5" w14:textId="36B6FBF4" w:rsidR="00AA6376" w:rsidRPr="003B4641" w:rsidRDefault="00AA6376" w:rsidP="00AA6376">
      <w:pPr>
        <w:spacing w:before="240" w:after="240"/>
        <w:rPr>
          <w:rFonts w:cs="Arial"/>
          <w:szCs w:val="24"/>
        </w:rPr>
      </w:pPr>
      <w:r w:rsidRPr="003B4641">
        <w:rPr>
          <w:rFonts w:cs="Arial"/>
          <w:szCs w:val="24"/>
        </w:rPr>
        <w:t xml:space="preserve">By signing this agreement, the </w:t>
      </w:r>
      <w:r w:rsidR="00B435C6" w:rsidRPr="003B4641">
        <w:rPr>
          <w:rFonts w:cs="Arial"/>
          <w:szCs w:val="24"/>
        </w:rPr>
        <w:t>C</w:t>
      </w:r>
      <w:r w:rsidRPr="003B4641">
        <w:rPr>
          <w:rFonts w:cs="Arial"/>
          <w:szCs w:val="24"/>
        </w:rPr>
        <w:t>ontractor certifies that it has appropriate systems and controls in place to ensure that state funds will not be used in the performance of this contract for the acquisition, operation or maintenance of computer software in violation of copyright laws.</w:t>
      </w:r>
    </w:p>
    <w:p w14:paraId="71652E61" w14:textId="4E7F4623" w:rsidR="00AA6376" w:rsidRPr="003B4641" w:rsidRDefault="00AA6376" w:rsidP="003E32FA">
      <w:pPr>
        <w:pStyle w:val="Heading3"/>
      </w:pPr>
      <w:r w:rsidRPr="003B4641">
        <w:t>11.4 Disposition of Equipment</w:t>
      </w:r>
    </w:p>
    <w:p w14:paraId="396FDF45" w14:textId="77777777" w:rsidR="00933553" w:rsidRPr="003B4641" w:rsidRDefault="00933553" w:rsidP="00FD57F2">
      <w:pPr>
        <w:pStyle w:val="BodyTextIndent2"/>
        <w:spacing w:after="240"/>
        <w:ind w:left="0"/>
        <w:rPr>
          <w:rFonts w:ascii="Arial" w:hAnsi="Arial" w:cs="Arial"/>
        </w:rPr>
      </w:pPr>
      <w:r w:rsidRPr="003B4641">
        <w:rPr>
          <w:rFonts w:ascii="Arial" w:hAnsi="Arial" w:cs="Arial"/>
        </w:rPr>
        <w:t>The purchasing of equipment is not allowed.</w:t>
      </w:r>
    </w:p>
    <w:p w14:paraId="3D8AD325" w14:textId="7393977D" w:rsidR="002150FE" w:rsidRPr="003B4641" w:rsidRDefault="002150FE" w:rsidP="003E32FA">
      <w:pPr>
        <w:pStyle w:val="Heading3"/>
      </w:pPr>
      <w:r w:rsidRPr="003B4641">
        <w:t>1</w:t>
      </w:r>
      <w:r w:rsidR="00C426A0" w:rsidRPr="003B4641">
        <w:t>1</w:t>
      </w:r>
      <w:r w:rsidRPr="003B4641">
        <w:t>.</w:t>
      </w:r>
      <w:r w:rsidR="00AA6376" w:rsidRPr="003B4641">
        <w:t xml:space="preserve">5 </w:t>
      </w:r>
      <w:r w:rsidRPr="003B4641">
        <w:t xml:space="preserve">Contracts Funded </w:t>
      </w:r>
      <w:r w:rsidR="00AD48F4" w:rsidRPr="003B4641">
        <w:t>b</w:t>
      </w:r>
      <w:r w:rsidRPr="003B4641">
        <w:t xml:space="preserve">y </w:t>
      </w:r>
      <w:r w:rsidR="00AD48F4" w:rsidRPr="003B4641">
        <w:t>t</w:t>
      </w:r>
      <w:r w:rsidRPr="003B4641">
        <w:t>he Federal Government</w:t>
      </w:r>
    </w:p>
    <w:p w14:paraId="3D8AD326" w14:textId="77777777" w:rsidR="002150FE" w:rsidRPr="003B4641" w:rsidRDefault="002150FE" w:rsidP="00F6039A">
      <w:pPr>
        <w:spacing w:before="240" w:after="240"/>
        <w:rPr>
          <w:rFonts w:cs="Arial"/>
          <w:iCs/>
          <w:szCs w:val="24"/>
        </w:rPr>
      </w:pPr>
      <w:r w:rsidRPr="003B4641">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3D8AD327" w14:textId="77777777" w:rsidR="002150FE" w:rsidRPr="003B4641" w:rsidRDefault="002150FE" w:rsidP="00F6039A">
      <w:pPr>
        <w:tabs>
          <w:tab w:val="left" w:pos="360"/>
        </w:tabs>
        <w:spacing w:before="240" w:after="240"/>
        <w:rPr>
          <w:rFonts w:cs="Arial"/>
          <w:iCs/>
          <w:szCs w:val="24"/>
        </w:rPr>
      </w:pPr>
      <w:r w:rsidRPr="003B4641">
        <w:rPr>
          <w:rFonts w:cs="Arial"/>
          <w:iCs/>
          <w:szCs w:val="24"/>
        </w:rPr>
        <w:t>This contract is valid and enforceable only if sufficient funds are made available to the State by the United States Government for Fiscal Year(s) covered by this agreement fo</w:t>
      </w:r>
      <w:r w:rsidR="00BC514B" w:rsidRPr="003B4641">
        <w:rPr>
          <w:rFonts w:cs="Arial"/>
          <w:iCs/>
          <w:szCs w:val="24"/>
        </w:rPr>
        <w:t>r the purposes of this program.</w:t>
      </w:r>
      <w:r w:rsidRPr="003B4641">
        <w:rPr>
          <w:rFonts w:cs="Arial"/>
          <w:iCs/>
          <w:szCs w:val="24"/>
        </w:rPr>
        <w:t xml:space="preserve"> In addition, this contract is subject to any additional restrictions, limitations, or conditions enacted by the Congress or any statute enacted by the Congress, which may affect the provisions, terms, or funding of this contract in any manner.</w:t>
      </w:r>
    </w:p>
    <w:p w14:paraId="3D8AD328" w14:textId="77777777" w:rsidR="002150FE" w:rsidRPr="003B4641" w:rsidRDefault="002150FE" w:rsidP="00F6039A">
      <w:pPr>
        <w:tabs>
          <w:tab w:val="left" w:pos="360"/>
        </w:tabs>
        <w:spacing w:before="240" w:after="240"/>
        <w:rPr>
          <w:rFonts w:cs="Arial"/>
          <w:iCs/>
          <w:szCs w:val="24"/>
        </w:rPr>
      </w:pPr>
      <w:r w:rsidRPr="003B4641">
        <w:rPr>
          <w:rFonts w:cs="Arial"/>
          <w:iCs/>
          <w:szCs w:val="24"/>
        </w:rPr>
        <w:t>It is mutually agreed that if Congress does not appropriate sufficient funds for the program, this contract shall be amended to reflect any reduction in funds.</w:t>
      </w:r>
    </w:p>
    <w:p w14:paraId="3D8AD329" w14:textId="77777777" w:rsidR="002150FE" w:rsidRPr="003B4641" w:rsidRDefault="002150FE" w:rsidP="00F6039A">
      <w:pPr>
        <w:tabs>
          <w:tab w:val="left" w:pos="360"/>
        </w:tabs>
        <w:spacing w:before="240" w:after="240"/>
        <w:rPr>
          <w:rFonts w:cs="Arial"/>
          <w:iCs/>
          <w:szCs w:val="24"/>
        </w:rPr>
      </w:pPr>
      <w:r w:rsidRPr="003B4641">
        <w:rPr>
          <w:rFonts w:cs="Arial"/>
          <w:iCs/>
          <w:szCs w:val="24"/>
        </w:rPr>
        <w:t>The department has the option to void the contract under the 30-day cancellation clause or to amend the contract to reflect any reduction of funds.</w:t>
      </w:r>
    </w:p>
    <w:p w14:paraId="3D8AD32A" w14:textId="7F9186F2" w:rsidR="002150FE" w:rsidRPr="003B4641" w:rsidRDefault="002150FE" w:rsidP="00F6039A">
      <w:pPr>
        <w:tabs>
          <w:tab w:val="left" w:pos="360"/>
        </w:tabs>
        <w:spacing w:before="240" w:after="240"/>
        <w:rPr>
          <w:rFonts w:cs="Arial"/>
          <w:iCs/>
          <w:szCs w:val="24"/>
        </w:rPr>
      </w:pPr>
      <w:r w:rsidRPr="003B4641">
        <w:rPr>
          <w:rFonts w:cs="Arial"/>
          <w:iCs/>
          <w:szCs w:val="24"/>
        </w:rPr>
        <w:lastRenderedPageBreak/>
        <w:t xml:space="preserve">The recipient shall comply with the Single Audit Act and the reporting requirements set forth in </w:t>
      </w:r>
      <w:r w:rsidR="00D7106E" w:rsidRPr="003B4641">
        <w:rPr>
          <w:rFonts w:cs="Arial"/>
          <w:iCs/>
          <w:szCs w:val="24"/>
        </w:rPr>
        <w:t>Uniform Administrative Requirements, Cost Principles, and Audit Requirements for Federal Awards, 2 CFR Part 200.</w:t>
      </w:r>
    </w:p>
    <w:p w14:paraId="3D8AD335" w14:textId="743286A8" w:rsidR="002150FE" w:rsidRPr="003B4641" w:rsidRDefault="002150FE" w:rsidP="003E32FA">
      <w:pPr>
        <w:pStyle w:val="Heading3"/>
      </w:pPr>
      <w:r w:rsidRPr="003B4641">
        <w:t>1</w:t>
      </w:r>
      <w:r w:rsidR="00C426A0" w:rsidRPr="003B4641">
        <w:t>1</w:t>
      </w:r>
      <w:r w:rsidRPr="003B4641">
        <w:t>.6 Prohibition Against Outside Agreements</w:t>
      </w:r>
    </w:p>
    <w:p w14:paraId="3D8AD336" w14:textId="5C755042" w:rsidR="002150FE" w:rsidRPr="003B4641" w:rsidRDefault="002150FE" w:rsidP="00F6039A">
      <w:pPr>
        <w:keepNext/>
        <w:keepLines/>
        <w:spacing w:before="240" w:after="240"/>
        <w:rPr>
          <w:rFonts w:cs="Arial"/>
          <w:szCs w:val="24"/>
        </w:rPr>
      </w:pPr>
      <w:r w:rsidRPr="003B4641">
        <w:rPr>
          <w:rFonts w:cs="Arial"/>
          <w:szCs w:val="24"/>
        </w:rPr>
        <w:t xml:space="preserve">The </w:t>
      </w:r>
      <w:r w:rsidR="00B435C6" w:rsidRPr="003B4641">
        <w:rPr>
          <w:rFonts w:cs="Arial"/>
          <w:szCs w:val="24"/>
        </w:rPr>
        <w:t>C</w:t>
      </w:r>
      <w:r w:rsidRPr="003B4641">
        <w:rPr>
          <w:rFonts w:cs="Arial"/>
          <w:szCs w:val="24"/>
        </w:rPr>
        <w:t>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3D8AD337" w14:textId="2208237B" w:rsidR="002150FE" w:rsidRPr="003B4641" w:rsidRDefault="002150FE" w:rsidP="003E32FA">
      <w:pPr>
        <w:pStyle w:val="Heading3"/>
      </w:pPr>
      <w:r w:rsidRPr="003B4641">
        <w:t>1</w:t>
      </w:r>
      <w:r w:rsidR="00C426A0" w:rsidRPr="003B4641">
        <w:t>1</w:t>
      </w:r>
      <w:r w:rsidRPr="003B4641">
        <w:t xml:space="preserve">.7 Material Developed Under </w:t>
      </w:r>
      <w:r w:rsidR="00B421E5" w:rsidRPr="003B4641">
        <w:t>t</w:t>
      </w:r>
      <w:r w:rsidRPr="003B4641">
        <w:t xml:space="preserve">he Terms </w:t>
      </w:r>
      <w:r w:rsidR="00B421E5" w:rsidRPr="003B4641">
        <w:t>o</w:t>
      </w:r>
      <w:r w:rsidRPr="003B4641">
        <w:t>f This Agreement</w:t>
      </w:r>
    </w:p>
    <w:p w14:paraId="3D8AD338" w14:textId="77777777" w:rsidR="002150FE" w:rsidRPr="003B4641" w:rsidRDefault="002150FE" w:rsidP="00F6039A">
      <w:pPr>
        <w:spacing w:before="240" w:after="240"/>
        <w:rPr>
          <w:rFonts w:cs="Arial"/>
          <w:szCs w:val="24"/>
        </w:rPr>
      </w:pPr>
      <w:r w:rsidRPr="003B4641">
        <w:rPr>
          <w:rFonts w:cs="Arial"/>
          <w:szCs w:val="24"/>
        </w:rPr>
        <w:t>All materials developed under the terms of this contract shall be considered a work made for hire. The State, therefore, reserves the exclusive right to copyright and publish, disseminate, and otherwise use the material developed under the terms of this agreement in whatever way it deems appropriate.</w:t>
      </w:r>
    </w:p>
    <w:p w14:paraId="3D8AD339" w14:textId="13D5375B" w:rsidR="002150FE" w:rsidRPr="003B4641" w:rsidRDefault="002150FE" w:rsidP="00F6039A">
      <w:pPr>
        <w:spacing w:before="240" w:after="240"/>
        <w:rPr>
          <w:rFonts w:cs="Arial"/>
          <w:szCs w:val="24"/>
        </w:rPr>
      </w:pPr>
      <w:r w:rsidRPr="003B4641">
        <w:rPr>
          <w:rFonts w:cs="Arial"/>
          <w:szCs w:val="24"/>
        </w:rPr>
        <w:t xml:space="preserve">Any material that is not acceptable to the state may be rejected by the State at its discretion. Notice of such a rejection shall be given to the </w:t>
      </w:r>
      <w:r w:rsidR="00294EE7" w:rsidRPr="003B4641">
        <w:rPr>
          <w:rFonts w:cs="Arial"/>
          <w:szCs w:val="24"/>
        </w:rPr>
        <w:t xml:space="preserve">Contractor </w:t>
      </w:r>
      <w:r w:rsidRPr="003B4641">
        <w:rPr>
          <w:rFonts w:cs="Arial"/>
          <w:szCs w:val="24"/>
        </w:rPr>
        <w:t>by the state within</w:t>
      </w:r>
      <w:r w:rsidR="004B7C2C" w:rsidRPr="003B4641">
        <w:rPr>
          <w:rFonts w:cs="Arial"/>
          <w:szCs w:val="24"/>
        </w:rPr>
        <w:t xml:space="preserve"> </w:t>
      </w:r>
      <w:r w:rsidRPr="003B4641">
        <w:rPr>
          <w:rFonts w:cs="Arial"/>
          <w:szCs w:val="24"/>
        </w:rPr>
        <w:t>10</w:t>
      </w:r>
      <w:r w:rsidR="004B7C2C" w:rsidRPr="003B4641">
        <w:rPr>
          <w:rFonts w:cs="Arial"/>
          <w:szCs w:val="24"/>
        </w:rPr>
        <w:t>-</w:t>
      </w:r>
      <w:r w:rsidRPr="003B4641">
        <w:rPr>
          <w:rFonts w:cs="Arial"/>
          <w:szCs w:val="24"/>
        </w:rPr>
        <w:t>days of receipt of the materials, and final payment shall not be made for such material until substantial compliance has been obtained within the time and manner determined by the State.</w:t>
      </w:r>
    </w:p>
    <w:p w14:paraId="6E183700" w14:textId="7FF19C1A" w:rsidR="00154576" w:rsidRPr="003B4641" w:rsidRDefault="00154576" w:rsidP="003E32FA">
      <w:pPr>
        <w:pStyle w:val="Heading3"/>
      </w:pPr>
      <w:r w:rsidRPr="003B4641">
        <w:t>11.</w:t>
      </w:r>
      <w:r w:rsidR="00F479A6" w:rsidRPr="003B4641">
        <w:t>8</w:t>
      </w:r>
      <w:r w:rsidRPr="003B4641">
        <w:t xml:space="preserve"> Staff Replacements</w:t>
      </w:r>
    </w:p>
    <w:p w14:paraId="51FE078F" w14:textId="77777777" w:rsidR="00154576" w:rsidRPr="003B4641" w:rsidRDefault="00154576" w:rsidP="003E32FA">
      <w:pPr>
        <w:spacing w:after="240"/>
        <w:rPr>
          <w:rFonts w:eastAsia="Times New Roman"/>
          <w:snapToGrid w:val="0"/>
          <w:szCs w:val="20"/>
        </w:rPr>
      </w:pPr>
      <w:r w:rsidRPr="003B4641">
        <w:t xml:space="preserve">The Contractor will be required to obtain prior approval from the CDE Contract Monitor before changing named project key personnel. </w:t>
      </w:r>
      <w:r w:rsidRPr="003B4641">
        <w:rPr>
          <w:rFonts w:eastAsia="Times New Roman"/>
          <w:snapToGrid w:val="0"/>
          <w:szCs w:val="20"/>
        </w:rPr>
        <w:t>When changing or substituting named key personnel (including Project Manager, Fiscal Manager, Partner/Senior Associate, and subcontractors, etc.), the Contractor must obtain prior approval from CDE Contract Monitor and formal amendment approved by the Department of General Services. The substitute personnel shall meet or exceed the qualifications and experience level of the previously assigned project staff/personnel.</w:t>
      </w:r>
    </w:p>
    <w:p w14:paraId="3D8AD33C" w14:textId="0999D03C" w:rsidR="002150FE" w:rsidRPr="003B4641" w:rsidRDefault="002150FE" w:rsidP="003E32FA">
      <w:pPr>
        <w:pStyle w:val="Heading3"/>
      </w:pPr>
      <w:r w:rsidRPr="003B4641">
        <w:t>1</w:t>
      </w:r>
      <w:r w:rsidR="00C426A0" w:rsidRPr="003B4641">
        <w:t>1</w:t>
      </w:r>
      <w:r w:rsidRPr="003B4641">
        <w:t>.</w:t>
      </w:r>
      <w:r w:rsidR="00F479A6" w:rsidRPr="003B4641">
        <w:t>9</w:t>
      </w:r>
      <w:r w:rsidR="00154576" w:rsidRPr="003B4641">
        <w:t xml:space="preserve"> </w:t>
      </w:r>
      <w:r w:rsidRPr="003B4641">
        <w:t>Potential Subcontractors</w:t>
      </w:r>
    </w:p>
    <w:p w14:paraId="3D8AD33D" w14:textId="77777777" w:rsidR="002150FE" w:rsidRPr="003B4641" w:rsidRDefault="002150FE" w:rsidP="00F6039A">
      <w:pPr>
        <w:spacing w:before="240" w:after="240"/>
        <w:rPr>
          <w:rFonts w:cs="Arial"/>
          <w:color w:val="000000"/>
          <w:szCs w:val="24"/>
        </w:rPr>
      </w:pPr>
      <w:r w:rsidRPr="003B4641">
        <w:rPr>
          <w:rFonts w:cs="Arial"/>
          <w:color w:val="000000"/>
          <w:szCs w:val="24"/>
        </w:rPr>
        <w:t>Nothing contained in this Contract or otherwise, shall create any contractual relation between the State and any subcontractors, and no subcontract shall relieve the Contractor of his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3B99EDC5" w14:textId="1F6CF7DA" w:rsidR="00154576" w:rsidRPr="003B4641" w:rsidRDefault="00154576" w:rsidP="003E32FA">
      <w:pPr>
        <w:pStyle w:val="Heading3"/>
      </w:pPr>
      <w:r w:rsidRPr="003B4641">
        <w:t>11.</w:t>
      </w:r>
      <w:r w:rsidR="00F479A6" w:rsidRPr="003B4641">
        <w:t>10</w:t>
      </w:r>
      <w:r w:rsidRPr="003B4641">
        <w:t xml:space="preserve"> Subcontracting</w:t>
      </w:r>
    </w:p>
    <w:p w14:paraId="1C6D876B" w14:textId="77777777" w:rsidR="00154576" w:rsidRPr="003B4641" w:rsidRDefault="00154576" w:rsidP="003E32FA">
      <w:pPr>
        <w:spacing w:after="240"/>
      </w:pPr>
      <w:r w:rsidRPr="003B4641">
        <w:t xml:space="preserve">The Contractor is responsible for any work it subcontracts. Subcontracts must include all applicable terms and conditions of this Agreement. Any subcontractors, outside associates, or consultants required by the Contractor in connection with the services covered by this Agreement shall be limited to such individuals or firms as were specifically identified in the bid or agreed to </w:t>
      </w:r>
      <w:r w:rsidRPr="003B4641">
        <w:lastRenderedPageBreak/>
        <w:t>during negotiations for this Agreement, or as are specifically authorized by the Contract Monitor during the performance of this Agreement. Any substitutions in, or additions to, such subcontractors, associates or consultants shall be subject to prior written approval of the Contract Monitor. Contractor warrants, represents and agrees that it and its subcontractors, employees and representatives shall at all times comply with all applicable laws, codes, rules and regulations in the performance of this Agreement. Should State determine that the work performed by a subcontractor is substantially unsatisfactory and is not in substantial accordance with the contract terms and conditions, or that the subcontractor is substantially delaying or disrupting the process of work, State may request substitution of the subcontractor.</w:t>
      </w:r>
    </w:p>
    <w:p w14:paraId="1939894E" w14:textId="1A2E568D" w:rsidR="00114913" w:rsidRPr="003B4641" w:rsidRDefault="00114913" w:rsidP="003E32FA">
      <w:pPr>
        <w:pStyle w:val="Heading3"/>
      </w:pPr>
      <w:r w:rsidRPr="003B4641">
        <w:t>11.</w:t>
      </w:r>
      <w:r w:rsidR="00F479A6" w:rsidRPr="003B4641">
        <w:t>11</w:t>
      </w:r>
      <w:r w:rsidRPr="003B4641">
        <w:t xml:space="preserve"> Confidentiality</w:t>
      </w:r>
    </w:p>
    <w:p w14:paraId="5DE47488" w14:textId="2871E48D" w:rsidR="00114913" w:rsidRPr="003B4641" w:rsidRDefault="00114913" w:rsidP="00883FD2">
      <w:pPr>
        <w:pStyle w:val="RFAsub-title1"/>
        <w:spacing w:after="240"/>
        <w:ind w:left="0"/>
        <w:rPr>
          <w:rFonts w:ascii="Arial" w:hAnsi="Arial" w:cs="Arial"/>
          <w:szCs w:val="24"/>
        </w:rPr>
      </w:pPr>
      <w:r w:rsidRPr="003B4641">
        <w:rPr>
          <w:rFonts w:ascii="Arial" w:hAnsi="Arial" w:cs="Arial"/>
          <w:szCs w:val="24"/>
        </w:rPr>
        <w:t>The</w:t>
      </w:r>
      <w:r w:rsidR="00294EE7" w:rsidRPr="003B4641">
        <w:rPr>
          <w:rFonts w:ascii="Arial" w:hAnsi="Arial" w:cs="Arial"/>
          <w:szCs w:val="24"/>
        </w:rPr>
        <w:t xml:space="preserve"> Contractor</w:t>
      </w:r>
      <w:r w:rsidRPr="003B4641">
        <w:rPr>
          <w:rFonts w:ascii="Arial" w:hAnsi="Arial" w:cs="Arial"/>
          <w:szCs w:val="24"/>
        </w:rPr>
        <w:t xml:space="preserve"> shall not disclose data or documents or disseminate the contents of documents or reports without express written permission from CDE’s Contract Monitor.</w:t>
      </w:r>
    </w:p>
    <w:p w14:paraId="578E2747" w14:textId="77777777" w:rsidR="00114913" w:rsidRPr="003B4641" w:rsidRDefault="00114913" w:rsidP="00883FD2">
      <w:pPr>
        <w:pStyle w:val="BodyText3"/>
        <w:spacing w:after="240"/>
        <w:rPr>
          <w:rFonts w:cs="Arial"/>
          <w:sz w:val="24"/>
          <w:szCs w:val="24"/>
        </w:rPr>
      </w:pPr>
      <w:r w:rsidRPr="003B4641">
        <w:rPr>
          <w:rFonts w:cs="Arial"/>
          <w:sz w:val="24"/>
          <w:szCs w:val="24"/>
        </w:rPr>
        <w:t>Contractor shall not comment publicly to the press or any other media regarding its data or documents, or CDE actions on the same, except at a public hearing, or in response to questions from a legislative committee.</w:t>
      </w:r>
    </w:p>
    <w:p w14:paraId="5682DCCC" w14:textId="517099BC" w:rsidR="00114913" w:rsidRPr="003B4641" w:rsidRDefault="00763DCF" w:rsidP="00883FD2">
      <w:pPr>
        <w:spacing w:after="240"/>
      </w:pPr>
      <w:r w:rsidRPr="003B4641">
        <w:t xml:space="preserve">The </w:t>
      </w:r>
      <w:r w:rsidR="001F5B21" w:rsidRPr="003B4641">
        <w:t xml:space="preserve">Contractor </w:t>
      </w:r>
      <w:r w:rsidRPr="003B4641">
        <w:t xml:space="preserve">must immediately notify CDE if a </w:t>
      </w:r>
      <w:r w:rsidR="00C45753" w:rsidRPr="003B4641">
        <w:t>third-party</w:t>
      </w:r>
      <w:r w:rsidRPr="003B4641">
        <w:t xml:space="preserve"> requests or subpoenas documents related to this contract.</w:t>
      </w:r>
    </w:p>
    <w:p w14:paraId="2B5B61C8" w14:textId="647A4531" w:rsidR="00883FD2" w:rsidRPr="003B4641" w:rsidRDefault="00883FD2" w:rsidP="003E32FA">
      <w:pPr>
        <w:pStyle w:val="Heading3"/>
      </w:pPr>
      <w:r w:rsidRPr="003B4641">
        <w:t>11.</w:t>
      </w:r>
      <w:r w:rsidR="00F479A6" w:rsidRPr="003B4641">
        <w:t>12</w:t>
      </w:r>
      <w:r w:rsidRPr="003B4641">
        <w:t xml:space="preserve"> Disclosure of Financial Interests</w:t>
      </w:r>
    </w:p>
    <w:p w14:paraId="6BC31018" w14:textId="127DC18F" w:rsidR="00883FD2" w:rsidRPr="003B4641" w:rsidRDefault="00883FD2" w:rsidP="00883FD2">
      <w:pPr>
        <w:pStyle w:val="NormalWeb"/>
        <w:tabs>
          <w:tab w:val="left" w:pos="1440"/>
        </w:tabs>
        <w:spacing w:before="0" w:after="240"/>
        <w:rPr>
          <w:rFonts w:ascii="Arial" w:hAnsi="Arial"/>
        </w:rPr>
      </w:pPr>
      <w:r w:rsidRPr="003B4641">
        <w:rPr>
          <w:rFonts w:ascii="Arial" w:hAnsi="Arial"/>
        </w:rPr>
        <w:t>Offers in response to this RFP must disclose any financial interests that may, in the foreseeable contract, allow the individual or organization submitting the offer to materially benefit from the state’s adoption of a course of action recommended in the development and administration of the Federal Liaison Officer.</w:t>
      </w:r>
    </w:p>
    <w:p w14:paraId="354D4BC6" w14:textId="573625EB" w:rsidR="00883FD2" w:rsidRPr="003B4641" w:rsidRDefault="00883FD2" w:rsidP="00883FD2">
      <w:pPr>
        <w:pStyle w:val="NormalWeb"/>
        <w:tabs>
          <w:tab w:val="left" w:pos="1440"/>
        </w:tabs>
        <w:spacing w:before="0" w:after="240"/>
        <w:rPr>
          <w:rFonts w:ascii="Arial" w:hAnsi="Arial"/>
        </w:rPr>
      </w:pPr>
      <w:r w:rsidRPr="003B4641">
        <w:rPr>
          <w:rFonts w:ascii="Arial" w:hAnsi="Arial"/>
        </w:rPr>
        <w:t xml:space="preserve">During the performance of this </w:t>
      </w:r>
      <w:r w:rsidR="001F5B21" w:rsidRPr="003B4641">
        <w:rPr>
          <w:rFonts w:ascii="Arial" w:hAnsi="Arial"/>
        </w:rPr>
        <w:t>contract</w:t>
      </w:r>
      <w:r w:rsidRPr="003B4641">
        <w:rPr>
          <w:rFonts w:ascii="Arial" w:hAnsi="Arial"/>
        </w:rPr>
        <w:t xml:space="preserve">, should the Contractor become aware of a financial conflict of interest that may foreseeably allow an individual or organization involved in this Contract to materially benefit from this contract, the Contractor must inform the </w:t>
      </w:r>
      <w:r w:rsidR="001F5B21" w:rsidRPr="003B4641">
        <w:rPr>
          <w:rFonts w:ascii="Arial" w:hAnsi="Arial"/>
        </w:rPr>
        <w:t xml:space="preserve">CDE </w:t>
      </w:r>
      <w:r w:rsidRPr="003B4641">
        <w:rPr>
          <w:rFonts w:ascii="Arial" w:hAnsi="Arial"/>
        </w:rPr>
        <w:t xml:space="preserve">in writing within 10 working days. If, in the </w:t>
      </w:r>
      <w:r w:rsidR="001F5B21" w:rsidRPr="003B4641">
        <w:rPr>
          <w:rFonts w:ascii="Arial" w:hAnsi="Arial"/>
        </w:rPr>
        <w:t xml:space="preserve">CDE’s </w:t>
      </w:r>
      <w:r w:rsidRPr="003B4641">
        <w:rPr>
          <w:rFonts w:ascii="Arial" w:hAnsi="Arial"/>
        </w:rPr>
        <w:t xml:space="preserve">judgment, the financial interest will jeopardize the objectivity of the recommendations, the </w:t>
      </w:r>
      <w:r w:rsidR="001F5B21" w:rsidRPr="003B4641">
        <w:rPr>
          <w:rFonts w:ascii="Arial" w:hAnsi="Arial"/>
        </w:rPr>
        <w:t xml:space="preserve">CDE </w:t>
      </w:r>
      <w:r w:rsidRPr="003B4641">
        <w:rPr>
          <w:rFonts w:ascii="Arial" w:hAnsi="Arial"/>
        </w:rPr>
        <w:t xml:space="preserve">shall have the option of terminating the </w:t>
      </w:r>
      <w:r w:rsidR="001F5B21" w:rsidRPr="003B4641">
        <w:rPr>
          <w:rFonts w:ascii="Arial" w:hAnsi="Arial"/>
        </w:rPr>
        <w:t>contract</w:t>
      </w:r>
      <w:r w:rsidRPr="003B4641">
        <w:rPr>
          <w:rFonts w:ascii="Arial" w:hAnsi="Arial"/>
        </w:rPr>
        <w:t>.</w:t>
      </w:r>
    </w:p>
    <w:p w14:paraId="7160C9DC" w14:textId="3980B71B" w:rsidR="00883FD2" w:rsidRPr="003B4641" w:rsidRDefault="00883FD2" w:rsidP="00883FD2">
      <w:pPr>
        <w:pStyle w:val="NormalWeb"/>
        <w:tabs>
          <w:tab w:val="left" w:pos="1440"/>
        </w:tabs>
        <w:spacing w:before="0" w:after="240"/>
        <w:rPr>
          <w:rFonts w:ascii="Arial" w:hAnsi="Arial"/>
        </w:rPr>
      </w:pPr>
      <w:r w:rsidRPr="003B4641">
        <w:rPr>
          <w:rFonts w:ascii="Arial" w:hAnsi="Arial"/>
        </w:rPr>
        <w:t xml:space="preserve">Failure to disclose a relevant financial interest on the part of the Contractor will be deemed grounds for termination of the </w:t>
      </w:r>
      <w:r w:rsidR="001F5B21" w:rsidRPr="003B4641">
        <w:rPr>
          <w:rFonts w:ascii="Arial" w:hAnsi="Arial"/>
        </w:rPr>
        <w:t xml:space="preserve">contract </w:t>
      </w:r>
      <w:r w:rsidRPr="003B4641">
        <w:rPr>
          <w:rFonts w:ascii="Arial" w:hAnsi="Arial"/>
        </w:rPr>
        <w:t xml:space="preserve">with all associated costs to be borne by the Contractor and, in addition, the Contractor may be excluded from participating in the </w:t>
      </w:r>
      <w:r w:rsidR="001F5B21" w:rsidRPr="003B4641">
        <w:rPr>
          <w:rFonts w:ascii="Arial" w:hAnsi="Arial"/>
        </w:rPr>
        <w:t xml:space="preserve">CDE’s </w:t>
      </w:r>
      <w:r w:rsidRPr="003B4641">
        <w:rPr>
          <w:rFonts w:ascii="Arial" w:hAnsi="Arial"/>
        </w:rPr>
        <w:t>bid processes for a period of up to 36</w:t>
      </w:r>
      <w:r w:rsidR="00D906B9" w:rsidRPr="003B4641">
        <w:rPr>
          <w:rFonts w:ascii="Arial" w:hAnsi="Arial"/>
        </w:rPr>
        <w:t xml:space="preserve"> months</w:t>
      </w:r>
      <w:r w:rsidRPr="003B4641">
        <w:rPr>
          <w:rFonts w:ascii="Arial" w:hAnsi="Arial"/>
        </w:rPr>
        <w:t xml:space="preserve"> in accordance with Public Contract Code section </w:t>
      </w:r>
      <w:r w:rsidR="00962028" w:rsidRPr="003B4641">
        <w:rPr>
          <w:rFonts w:ascii="Arial" w:hAnsi="Arial"/>
        </w:rPr>
        <w:t>10369(e)</w:t>
      </w:r>
      <w:r w:rsidRPr="003B4641">
        <w:rPr>
          <w:rFonts w:ascii="Arial" w:hAnsi="Arial"/>
        </w:rPr>
        <w:t>.</w:t>
      </w:r>
    </w:p>
    <w:p w14:paraId="292D0272" w14:textId="011A531A" w:rsidR="00883FD2" w:rsidRPr="003B4641" w:rsidRDefault="00883FD2" w:rsidP="00883FD2">
      <w:pPr>
        <w:pStyle w:val="NormalWeb"/>
        <w:spacing w:before="0" w:after="240"/>
        <w:rPr>
          <w:rFonts w:ascii="Arial" w:hAnsi="Arial"/>
        </w:rPr>
      </w:pPr>
      <w:r w:rsidRPr="003B4641">
        <w:rPr>
          <w:rFonts w:ascii="Arial" w:hAnsi="Arial"/>
        </w:rPr>
        <w:t xml:space="preserve">Contractor should also be aware of the following provisions of Government Code </w:t>
      </w:r>
      <w:r w:rsidR="001F5B21" w:rsidRPr="003B4641">
        <w:rPr>
          <w:rFonts w:ascii="Arial" w:hAnsi="Arial"/>
        </w:rPr>
        <w:t>section</w:t>
      </w:r>
      <w:r w:rsidRPr="003B4641">
        <w:rPr>
          <w:rFonts w:ascii="Arial" w:hAnsi="Arial"/>
        </w:rPr>
        <w:t xml:space="preserve"> 1090:</w:t>
      </w:r>
    </w:p>
    <w:p w14:paraId="3EC39D44" w14:textId="77777777" w:rsidR="00883FD2" w:rsidRPr="003B4641" w:rsidRDefault="00883FD2" w:rsidP="00883FD2">
      <w:pPr>
        <w:pStyle w:val="NormalWeb"/>
        <w:spacing w:before="0" w:after="240"/>
        <w:rPr>
          <w:rFonts w:ascii="Arial" w:hAnsi="Arial"/>
        </w:rPr>
      </w:pPr>
      <w:r w:rsidRPr="003B4641">
        <w:rPr>
          <w:rFonts w:ascii="Arial" w:hAnsi="Arial"/>
        </w:rPr>
        <w:t>“Members of the Legislature, state, county district, judicial district, and city officers or employees shall not be financially interested in any contract made by them in their official capacity, or by any body or board of which they are members. Nor shall state, county district, judicial district, and city officers or employees be purchasers at any sale or vendors at any purchase made by them in their official capacity.”</w:t>
      </w:r>
    </w:p>
    <w:p w14:paraId="717508F9" w14:textId="0FE4E74D" w:rsidR="00883FD2" w:rsidRPr="003B4641" w:rsidRDefault="00883FD2" w:rsidP="003E32FA">
      <w:pPr>
        <w:pStyle w:val="Heading3"/>
      </w:pPr>
      <w:r w:rsidRPr="003B4641">
        <w:t>11.</w:t>
      </w:r>
      <w:r w:rsidR="00F479A6" w:rsidRPr="003B4641">
        <w:t>13</w:t>
      </w:r>
      <w:r w:rsidRPr="003B4641">
        <w:t xml:space="preserve"> Correspondence</w:t>
      </w:r>
    </w:p>
    <w:p w14:paraId="31E63F67" w14:textId="50228B63" w:rsidR="00883FD2" w:rsidRPr="003B4641" w:rsidRDefault="00883FD2" w:rsidP="00883FD2">
      <w:pPr>
        <w:pStyle w:val="RFAsub-title1"/>
        <w:spacing w:after="240"/>
        <w:ind w:left="0"/>
        <w:rPr>
          <w:rFonts w:ascii="Arial" w:hAnsi="Arial" w:cs="Arial"/>
          <w:szCs w:val="24"/>
        </w:rPr>
      </w:pPr>
      <w:r w:rsidRPr="003B4641">
        <w:rPr>
          <w:rFonts w:ascii="Arial" w:hAnsi="Arial" w:cs="Arial"/>
          <w:szCs w:val="24"/>
        </w:rPr>
        <w:lastRenderedPageBreak/>
        <w:t xml:space="preserve">Correspondence prepared by the </w:t>
      </w:r>
      <w:r w:rsidR="00962028" w:rsidRPr="003B4641">
        <w:rPr>
          <w:rFonts w:ascii="Arial" w:hAnsi="Arial" w:cs="Arial"/>
          <w:szCs w:val="24"/>
        </w:rPr>
        <w:t>C</w:t>
      </w:r>
      <w:r w:rsidRPr="003B4641">
        <w:rPr>
          <w:rFonts w:ascii="Arial" w:hAnsi="Arial" w:cs="Arial"/>
          <w:szCs w:val="24"/>
        </w:rPr>
        <w:t xml:space="preserve">ontractor relating to the logistics of tasks to be performed by the </w:t>
      </w:r>
      <w:r w:rsidR="00962028" w:rsidRPr="003B4641">
        <w:rPr>
          <w:rFonts w:ascii="Arial" w:hAnsi="Arial" w:cs="Arial"/>
          <w:szCs w:val="24"/>
        </w:rPr>
        <w:t>C</w:t>
      </w:r>
      <w:r w:rsidRPr="003B4641">
        <w:rPr>
          <w:rFonts w:ascii="Arial" w:hAnsi="Arial" w:cs="Arial"/>
          <w:szCs w:val="24"/>
        </w:rPr>
        <w:t xml:space="preserve">ontractor under the scope of work of this contract or correspondence of an informational nature related to the program supported by this contract which is prepared by the </w:t>
      </w:r>
      <w:r w:rsidR="00962028" w:rsidRPr="003B4641">
        <w:rPr>
          <w:rFonts w:ascii="Arial" w:hAnsi="Arial" w:cs="Arial"/>
          <w:szCs w:val="24"/>
        </w:rPr>
        <w:t>C</w:t>
      </w:r>
      <w:r w:rsidRPr="003B4641">
        <w:rPr>
          <w:rFonts w:ascii="Arial" w:hAnsi="Arial" w:cs="Arial"/>
          <w:szCs w:val="24"/>
        </w:rPr>
        <w:t>ontractor must be reviewed by CDE prior to mailing or distribution.</w:t>
      </w:r>
    </w:p>
    <w:p w14:paraId="6255FB0A" w14:textId="2CC15070" w:rsidR="00883FD2" w:rsidRPr="003B4641" w:rsidRDefault="00883FD2" w:rsidP="00883FD2">
      <w:pPr>
        <w:pStyle w:val="RFAsub-title1"/>
        <w:spacing w:after="240"/>
        <w:ind w:left="0"/>
        <w:rPr>
          <w:rFonts w:ascii="Arial" w:hAnsi="Arial" w:cs="Arial"/>
          <w:szCs w:val="24"/>
        </w:rPr>
      </w:pPr>
      <w:r w:rsidRPr="003B4641">
        <w:rPr>
          <w:rFonts w:ascii="Arial" w:hAnsi="Arial" w:cs="Arial"/>
          <w:szCs w:val="24"/>
        </w:rPr>
        <w:t xml:space="preserve">As a standard business practice, the </w:t>
      </w:r>
      <w:r w:rsidR="00962028" w:rsidRPr="003B4641">
        <w:rPr>
          <w:rFonts w:ascii="Arial" w:hAnsi="Arial" w:cs="Arial"/>
          <w:szCs w:val="24"/>
        </w:rPr>
        <w:t>C</w:t>
      </w:r>
      <w:r w:rsidRPr="003B4641">
        <w:rPr>
          <w:rFonts w:ascii="Arial" w:hAnsi="Arial" w:cs="Arial"/>
          <w:szCs w:val="24"/>
        </w:rPr>
        <w:t xml:space="preserve">ontractor must "copy" CDE’s Contract Monitor on each final letter, e-mail, and memorandum prepared by the </w:t>
      </w:r>
      <w:r w:rsidR="00962028" w:rsidRPr="003B4641">
        <w:rPr>
          <w:rFonts w:ascii="Arial" w:hAnsi="Arial" w:cs="Arial"/>
          <w:szCs w:val="24"/>
        </w:rPr>
        <w:t>C</w:t>
      </w:r>
      <w:r w:rsidRPr="003B4641">
        <w:rPr>
          <w:rFonts w:ascii="Arial" w:hAnsi="Arial" w:cs="Arial"/>
          <w:szCs w:val="24"/>
        </w:rPr>
        <w:t>ontractor under the scope of work of this contract.</w:t>
      </w:r>
    </w:p>
    <w:p w14:paraId="178C9716" w14:textId="63AD58BB" w:rsidR="00883FD2" w:rsidRPr="003B4641" w:rsidRDefault="00883FD2" w:rsidP="003E32FA">
      <w:pPr>
        <w:pStyle w:val="Heading3"/>
      </w:pPr>
      <w:r w:rsidRPr="003B4641">
        <w:t>11.</w:t>
      </w:r>
      <w:r w:rsidR="00F479A6" w:rsidRPr="003B4641">
        <w:t>14</w:t>
      </w:r>
      <w:r w:rsidRPr="003B4641">
        <w:t xml:space="preserve"> News Releases</w:t>
      </w:r>
    </w:p>
    <w:p w14:paraId="42D6B18F" w14:textId="2332C654" w:rsidR="00883FD2" w:rsidRPr="003B4641" w:rsidRDefault="00883FD2" w:rsidP="00883FD2">
      <w:pPr>
        <w:pStyle w:val="RFAsub-title1"/>
        <w:spacing w:after="240"/>
        <w:ind w:left="0"/>
        <w:rPr>
          <w:rFonts w:ascii="Arial" w:hAnsi="Arial" w:cs="Arial"/>
          <w:szCs w:val="24"/>
        </w:rPr>
      </w:pPr>
      <w:r w:rsidRPr="003B4641">
        <w:rPr>
          <w:rFonts w:ascii="Arial" w:hAnsi="Arial" w:cs="Arial"/>
          <w:szCs w:val="24"/>
        </w:rPr>
        <w:t xml:space="preserve">The </w:t>
      </w:r>
      <w:r w:rsidR="00962028" w:rsidRPr="003B4641">
        <w:rPr>
          <w:rFonts w:ascii="Arial" w:hAnsi="Arial" w:cs="Arial"/>
          <w:szCs w:val="24"/>
        </w:rPr>
        <w:t>C</w:t>
      </w:r>
      <w:r w:rsidRPr="003B4641">
        <w:rPr>
          <w:rFonts w:ascii="Arial" w:hAnsi="Arial" w:cs="Arial"/>
          <w:szCs w:val="24"/>
        </w:rPr>
        <w:t>ontractor must not issue any news releases or make any statement to the news media in any way pertaining to this contract without the prior written approval by CDE, and then only in cooperation with CDE.</w:t>
      </w:r>
    </w:p>
    <w:p w14:paraId="151C7571" w14:textId="06E5E8C1" w:rsidR="00883FD2" w:rsidRPr="003B4641" w:rsidRDefault="00883FD2" w:rsidP="003E32FA">
      <w:pPr>
        <w:pStyle w:val="Heading3"/>
      </w:pPr>
      <w:r w:rsidRPr="003B4641">
        <w:t>11.</w:t>
      </w:r>
      <w:r w:rsidR="00F479A6" w:rsidRPr="003B4641">
        <w:t>15</w:t>
      </w:r>
      <w:r w:rsidRPr="003B4641">
        <w:t xml:space="preserve"> Representational Conflicts of Interest</w:t>
      </w:r>
    </w:p>
    <w:p w14:paraId="7FD21FC7" w14:textId="14A41A80" w:rsidR="00883FD2" w:rsidRPr="003B4641" w:rsidRDefault="00883FD2" w:rsidP="00883FD2">
      <w:pPr>
        <w:pStyle w:val="NormalWeb"/>
        <w:spacing w:before="0" w:after="240"/>
        <w:rPr>
          <w:rFonts w:ascii="Arial" w:hAnsi="Arial"/>
        </w:rPr>
      </w:pPr>
      <w:r w:rsidRPr="003B4641">
        <w:rPr>
          <w:rFonts w:ascii="Arial" w:hAnsi="Arial"/>
        </w:rPr>
        <w:t xml:space="preserve">The Contractor must disclose to the CDE Contract Monitor any activities by </w:t>
      </w:r>
      <w:r w:rsidR="00962028" w:rsidRPr="003B4641">
        <w:rPr>
          <w:rFonts w:ascii="Arial" w:hAnsi="Arial"/>
        </w:rPr>
        <w:t>C</w:t>
      </w:r>
      <w:r w:rsidRPr="003B4641">
        <w:rPr>
          <w:rFonts w:ascii="Arial" w:hAnsi="Arial"/>
        </w:rPr>
        <w:t xml:space="preserve">ontractor or subcontractor personnel involving representation of parties, or provision of consultation services to parties, who are adversarial to CDE. CDE may immediately terminate this contract if the </w:t>
      </w:r>
      <w:r w:rsidR="00962028" w:rsidRPr="003B4641">
        <w:rPr>
          <w:rFonts w:ascii="Arial" w:hAnsi="Arial"/>
        </w:rPr>
        <w:t>C</w:t>
      </w:r>
      <w:r w:rsidRPr="003B4641">
        <w:rPr>
          <w:rFonts w:ascii="Arial" w:hAnsi="Arial"/>
        </w:rPr>
        <w:t>ontractor fails to disclose the information required by this section. CDE may immediately terminate this contract if any conflicts of interest cannot be reconciled with the performance of services under this contract.</w:t>
      </w:r>
    </w:p>
    <w:p w14:paraId="3B1A0A2F" w14:textId="161C405F" w:rsidR="00883FD2" w:rsidRPr="003B4641" w:rsidRDefault="00883FD2" w:rsidP="003E32FA">
      <w:pPr>
        <w:pStyle w:val="Heading3"/>
      </w:pPr>
      <w:r w:rsidRPr="003B4641">
        <w:t>11.</w:t>
      </w:r>
      <w:r w:rsidR="00F479A6" w:rsidRPr="003B4641">
        <w:t>16</w:t>
      </w:r>
      <w:r w:rsidRPr="003B4641">
        <w:t xml:space="preserve"> Unlawful Denial of Services (Government Code Section 11135)</w:t>
      </w:r>
    </w:p>
    <w:p w14:paraId="71056E56" w14:textId="77777777" w:rsidR="00883FD2" w:rsidRPr="003B4641" w:rsidRDefault="00883FD2" w:rsidP="00883FD2">
      <w:pPr>
        <w:spacing w:after="240"/>
        <w:rPr>
          <w:rFonts w:cs="Arial"/>
        </w:rPr>
      </w:pPr>
      <w:r w:rsidRPr="003B4641">
        <w:rPr>
          <w:rFonts w:cs="Arial"/>
        </w:rPr>
        <w:t>No person in the State of California shall, on the basis of ethnic group identification, religion, age, sex, color, or disability, be unlawfully denied the benefits of, or be unlawfully subjected to discrimination under, any program or activity that is funded directly by the state or receives any financial assistance from the state.</w:t>
      </w:r>
    </w:p>
    <w:p w14:paraId="1824909E" w14:textId="77777777" w:rsidR="00883FD2" w:rsidRPr="003B4641" w:rsidRDefault="00883FD2" w:rsidP="00883FD2">
      <w:pPr>
        <w:spacing w:after="240"/>
        <w:rPr>
          <w:rFonts w:cs="Arial"/>
        </w:rPr>
      </w:pPr>
      <w:r w:rsidRPr="003B4641">
        <w:rPr>
          <w:rFonts w:cs="Arial"/>
        </w:rPr>
        <w:t>With respect to discrimination on the basis of disability, programs and activities subject to subdivision (a) 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subject to subdivision (a) shall be subject to the stronger protections and prohibitions.</w:t>
      </w:r>
    </w:p>
    <w:p w14:paraId="3FDB5C5C" w14:textId="3DBA8D47" w:rsidR="00883FD2" w:rsidRPr="003B4641" w:rsidRDefault="00883FD2" w:rsidP="00883FD2">
      <w:pPr>
        <w:spacing w:after="240"/>
        <w:rPr>
          <w:rFonts w:cs="Arial"/>
        </w:rPr>
      </w:pPr>
      <w:r w:rsidRPr="003B4641">
        <w:rPr>
          <w:rFonts w:cs="Arial"/>
        </w:rPr>
        <w:t>As used in this section, “disability” means any of the following with respect to an individual: (1) a physical or mental impairment that substantially limits one or more of the major life activities of the individual, (2) a record of an impairment as described in paragraph (1), or (3) being regarded as having an impairment as described in paragraph (1).</w:t>
      </w:r>
    </w:p>
    <w:p w14:paraId="20852161" w14:textId="617EB1C7" w:rsidR="00883FD2" w:rsidRPr="003B4641" w:rsidRDefault="00883FD2" w:rsidP="003E32FA">
      <w:pPr>
        <w:pStyle w:val="Heading3"/>
        <w:rPr>
          <w:u w:val="single"/>
        </w:rPr>
      </w:pPr>
      <w:r w:rsidRPr="003B4641">
        <w:t>11.</w:t>
      </w:r>
      <w:r w:rsidR="00F479A6" w:rsidRPr="003B4641">
        <w:t>17</w:t>
      </w:r>
      <w:r w:rsidRPr="003B4641">
        <w:t xml:space="preserve"> Follow-on Contracts</w:t>
      </w:r>
    </w:p>
    <w:p w14:paraId="2E5E4302" w14:textId="0F570EBE" w:rsidR="00883FD2" w:rsidRPr="003B4641" w:rsidRDefault="00883FD2" w:rsidP="00883FD2">
      <w:pPr>
        <w:pStyle w:val="NormalWeb"/>
        <w:spacing w:before="0" w:after="240"/>
        <w:rPr>
          <w:rFonts w:ascii="Arial" w:hAnsi="Arial"/>
        </w:rPr>
      </w:pPr>
      <w:r w:rsidRPr="003B4641">
        <w:rPr>
          <w:rFonts w:ascii="Arial" w:hAnsi="Arial"/>
        </w:rPr>
        <w:t xml:space="preserve">No contractor, subcontractor, person, firm, or subsidiary thereof who has been awarded a consulting services contract, or a contract which includes a consulting component, (see PCC </w:t>
      </w:r>
      <w:r w:rsidR="00962028" w:rsidRPr="003B4641">
        <w:rPr>
          <w:rFonts w:ascii="Arial" w:hAnsi="Arial" w:cs="Arial"/>
        </w:rPr>
        <w:lastRenderedPageBreak/>
        <w:t>section</w:t>
      </w:r>
      <w:r w:rsidRPr="003B4641">
        <w:rPr>
          <w:rFonts w:ascii="Arial" w:hAnsi="Arial"/>
        </w:rPr>
        <w:t xml:space="preserve"> 10335.5) may be awarded a contract for the provision of services, delivery of goods or supplies, or any other related action, which is required, suggested, or otherwise deemed appropriate as an end product of the consulting services contract (see PCC </w:t>
      </w:r>
      <w:r w:rsidR="00962028" w:rsidRPr="003B4641">
        <w:rPr>
          <w:rFonts w:ascii="Arial" w:hAnsi="Arial" w:cs="Arial"/>
        </w:rPr>
        <w:t>section</w:t>
      </w:r>
      <w:r w:rsidRPr="003B4641">
        <w:rPr>
          <w:rFonts w:ascii="Arial" w:hAnsi="Arial"/>
        </w:rPr>
        <w:t xml:space="preserve"> 10365.5).</w:t>
      </w:r>
    </w:p>
    <w:p w14:paraId="713D631D" w14:textId="5E4EEC69" w:rsidR="00883FD2" w:rsidRPr="003B4641" w:rsidRDefault="00883FD2" w:rsidP="003E32FA">
      <w:pPr>
        <w:pStyle w:val="Heading3"/>
      </w:pPr>
      <w:r w:rsidRPr="003B4641">
        <w:t>11.</w:t>
      </w:r>
      <w:r w:rsidR="00F479A6" w:rsidRPr="003B4641">
        <w:t>18</w:t>
      </w:r>
      <w:r w:rsidRPr="003B4641">
        <w:t xml:space="preserve"> Retention of Records</w:t>
      </w:r>
    </w:p>
    <w:p w14:paraId="08048A78" w14:textId="523D5C56" w:rsidR="00883FD2" w:rsidRPr="003B4641" w:rsidRDefault="00883FD2" w:rsidP="00883FD2">
      <w:pPr>
        <w:tabs>
          <w:tab w:val="left" w:pos="-1440"/>
        </w:tabs>
        <w:spacing w:after="240"/>
        <w:rPr>
          <w:rFonts w:cs="Arial"/>
        </w:rPr>
      </w:pPr>
      <w:r w:rsidRPr="003B4641">
        <w:rPr>
          <w:rFonts w:cs="Arial"/>
        </w:rPr>
        <w:t xml:space="preserve">The </w:t>
      </w:r>
      <w:r w:rsidR="00962028" w:rsidRPr="003B4641">
        <w:rPr>
          <w:rFonts w:cs="Arial"/>
        </w:rPr>
        <w:t xml:space="preserve">Contractor </w:t>
      </w:r>
      <w:r w:rsidRPr="003B4641">
        <w:rPr>
          <w:rFonts w:cs="Arial"/>
        </w:rPr>
        <w:t xml:space="preserve">shall maintain accounting records and other evidence pertaining to costs incurred, with the provision that they shall be kept available by the </w:t>
      </w:r>
      <w:r w:rsidR="00962028" w:rsidRPr="003B4641">
        <w:rPr>
          <w:rFonts w:cs="Arial"/>
        </w:rPr>
        <w:t xml:space="preserve">contractor </w:t>
      </w:r>
      <w:r w:rsidRPr="003B4641">
        <w:rPr>
          <w:rFonts w:cs="Arial"/>
        </w:rPr>
        <w:t xml:space="preserve">during the contract period and thereafter for five full years from the date of the final payment. The CDE must be permitted to audit, review, and inspect the </w:t>
      </w:r>
      <w:r w:rsidR="00962028" w:rsidRPr="003B4641">
        <w:rPr>
          <w:rFonts w:cs="Arial"/>
        </w:rPr>
        <w:t xml:space="preserve">contractor's </w:t>
      </w:r>
      <w:r w:rsidRPr="003B4641">
        <w:rPr>
          <w:rFonts w:cs="Arial"/>
        </w:rPr>
        <w:t>activities, books, documents, papers and records during progress of the work and for five years following final payment.</w:t>
      </w:r>
    </w:p>
    <w:p w14:paraId="2844444A" w14:textId="59E40E19" w:rsidR="003E32FA" w:rsidRPr="003B4641" w:rsidRDefault="003E32FA" w:rsidP="003E32FA">
      <w:pPr>
        <w:pStyle w:val="Heading3"/>
      </w:pPr>
      <w:r w:rsidRPr="003B4641">
        <w:t>11.</w:t>
      </w:r>
      <w:r w:rsidR="00F479A6" w:rsidRPr="003B4641">
        <w:t>19</w:t>
      </w:r>
      <w:r w:rsidRPr="003B4641">
        <w:t xml:space="preserve"> Contract Requirements Related to DVBE Participation Compliance </w:t>
      </w:r>
    </w:p>
    <w:p w14:paraId="5DFC979C" w14:textId="77777777" w:rsidR="003E32FA" w:rsidRPr="003B4641" w:rsidRDefault="003E32FA" w:rsidP="003E32FA">
      <w:pPr>
        <w:pStyle w:val="ListParagraph"/>
        <w:numPr>
          <w:ilvl w:val="1"/>
          <w:numId w:val="21"/>
        </w:numPr>
        <w:spacing w:after="240"/>
        <w:ind w:left="360"/>
        <w:contextualSpacing w:val="0"/>
      </w:pPr>
      <w:r w:rsidRPr="003B4641">
        <w:t>DVBE Substitution: If awarded the contract, the Contractor must use the DVBE subcontractors and/or supplier(s) in its proposal unless the Contractor requested substitution via prior written notice to the CDE and the CDE may consent to the substitution of another person as a subcontractor in any of the following situations:</w:t>
      </w:r>
    </w:p>
    <w:p w14:paraId="3E511583" w14:textId="77777777" w:rsidR="003E32FA" w:rsidRPr="003B4641" w:rsidRDefault="003E32FA" w:rsidP="003E32FA">
      <w:pPr>
        <w:pStyle w:val="ListParagraph"/>
        <w:numPr>
          <w:ilvl w:val="1"/>
          <w:numId w:val="27"/>
        </w:numPr>
        <w:spacing w:after="240"/>
        <w:ind w:left="720"/>
        <w:contextualSpacing w:val="0"/>
      </w:pPr>
      <w:r w:rsidRPr="003B4641">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47B31443" w14:textId="77777777" w:rsidR="003E32FA" w:rsidRPr="003B4641" w:rsidRDefault="003E32FA" w:rsidP="003E32FA">
      <w:pPr>
        <w:pStyle w:val="ListParagraph"/>
        <w:numPr>
          <w:ilvl w:val="1"/>
          <w:numId w:val="27"/>
        </w:numPr>
        <w:spacing w:after="240"/>
        <w:ind w:left="720"/>
        <w:contextualSpacing w:val="0"/>
      </w:pPr>
      <w:r w:rsidRPr="003B4641">
        <w:t>When the listed subcontractor becomes bankrupt or insolvent or goes out of business.</w:t>
      </w:r>
    </w:p>
    <w:p w14:paraId="3C1D27BB" w14:textId="77777777" w:rsidR="003E32FA" w:rsidRPr="003B4641" w:rsidRDefault="003E32FA" w:rsidP="003E32FA">
      <w:pPr>
        <w:pStyle w:val="ListParagraph"/>
        <w:numPr>
          <w:ilvl w:val="1"/>
          <w:numId w:val="27"/>
        </w:numPr>
        <w:spacing w:after="240"/>
        <w:ind w:left="720"/>
        <w:contextualSpacing w:val="0"/>
      </w:pPr>
      <w:r w:rsidRPr="003B4641">
        <w:t>When the listed subcontractor fails or refuses to perform the subcontract.</w:t>
      </w:r>
    </w:p>
    <w:p w14:paraId="4589FF29" w14:textId="77777777" w:rsidR="003E32FA" w:rsidRPr="003B4641" w:rsidRDefault="003E32FA" w:rsidP="003E32FA">
      <w:pPr>
        <w:pStyle w:val="ListParagraph"/>
        <w:numPr>
          <w:ilvl w:val="1"/>
          <w:numId w:val="27"/>
        </w:numPr>
        <w:spacing w:after="240"/>
        <w:ind w:left="720"/>
        <w:contextualSpacing w:val="0"/>
      </w:pPr>
      <w:r w:rsidRPr="003B4641">
        <w:t>When the listed subcontractor fails or refuses to meet the bond requirements of the prime Contractor.</w:t>
      </w:r>
    </w:p>
    <w:p w14:paraId="5A0E93A5" w14:textId="77777777" w:rsidR="003E32FA" w:rsidRPr="003B4641" w:rsidRDefault="003E32FA" w:rsidP="003E32FA">
      <w:pPr>
        <w:pStyle w:val="ListParagraph"/>
        <w:numPr>
          <w:ilvl w:val="1"/>
          <w:numId w:val="27"/>
        </w:numPr>
        <w:spacing w:after="240"/>
        <w:ind w:left="720"/>
        <w:contextualSpacing w:val="0"/>
      </w:pPr>
      <w:r w:rsidRPr="003B4641">
        <w:t>When the prime Contractor demonstrates to the CDE that the name of the subcontractor was listed as a result of an inadvertent clerical error.</w:t>
      </w:r>
    </w:p>
    <w:p w14:paraId="7C431347" w14:textId="77777777" w:rsidR="003E32FA" w:rsidRPr="003B4641" w:rsidRDefault="003E32FA" w:rsidP="003E32FA">
      <w:pPr>
        <w:pStyle w:val="ListParagraph"/>
        <w:numPr>
          <w:ilvl w:val="1"/>
          <w:numId w:val="27"/>
        </w:numPr>
        <w:spacing w:after="240"/>
        <w:ind w:left="720"/>
        <w:contextualSpacing w:val="0"/>
      </w:pPr>
      <w:r w:rsidRPr="003B4641">
        <w:t>When the listed subcontractor is not licensed pursuant to the Contractor’s License Law, if applicable, or any applicable licensing requirement of any regulatory agency of the State of California.</w:t>
      </w:r>
    </w:p>
    <w:p w14:paraId="3447920A" w14:textId="77777777" w:rsidR="003E32FA" w:rsidRPr="003B4641" w:rsidRDefault="003E32FA" w:rsidP="003E32FA">
      <w:pPr>
        <w:pStyle w:val="ListParagraph"/>
        <w:numPr>
          <w:ilvl w:val="1"/>
          <w:numId w:val="27"/>
        </w:numPr>
        <w:spacing w:after="240"/>
        <w:ind w:left="720"/>
        <w:contextualSpacing w:val="0"/>
      </w:pPr>
      <w:r w:rsidRPr="003B4641">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38BA5E3A" w14:textId="77777777" w:rsidR="003E32FA" w:rsidRPr="003B4641" w:rsidRDefault="003E32FA" w:rsidP="003E32FA">
      <w:pPr>
        <w:pStyle w:val="ListParagraph"/>
        <w:spacing w:after="240"/>
        <w:ind w:left="360"/>
        <w:contextualSpacing w:val="0"/>
      </w:pPr>
      <w:r w:rsidRPr="003B4641">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60BDB3AE" w14:textId="77777777" w:rsidR="003E32FA" w:rsidRPr="003B4641" w:rsidRDefault="003E32FA" w:rsidP="003E32FA">
      <w:pPr>
        <w:spacing w:after="240"/>
        <w:ind w:left="360"/>
      </w:pPr>
      <w:r w:rsidRPr="003B4641">
        <w:lastRenderedPageBreak/>
        <w:t>Failure to adhere to at least the DVBE participation proposed by the Contractor may be cause for contract termination and recovery of damages under the rights and remedies due the State under the default section of the contract.</w:t>
      </w:r>
    </w:p>
    <w:p w14:paraId="68A30787" w14:textId="77777777" w:rsidR="003E32FA" w:rsidRPr="003B4641" w:rsidRDefault="003E32FA" w:rsidP="003E32FA">
      <w:pPr>
        <w:pStyle w:val="ListParagraph"/>
        <w:numPr>
          <w:ilvl w:val="0"/>
          <w:numId w:val="28"/>
        </w:numPr>
        <w:spacing w:after="240"/>
        <w:ind w:left="360"/>
        <w:contextualSpacing w:val="0"/>
      </w:pPr>
      <w:r w:rsidRPr="003B4641">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s (by dollar amount and category) as may be required by the CDE to document compliance.</w:t>
      </w:r>
    </w:p>
    <w:p w14:paraId="5164C6C5" w14:textId="77777777" w:rsidR="003E32FA" w:rsidRPr="003B4641" w:rsidRDefault="003E32FA" w:rsidP="003E32FA">
      <w:pPr>
        <w:pStyle w:val="ListParagraph"/>
        <w:spacing w:after="240"/>
        <w:ind w:left="360"/>
        <w:contextualSpacing w:val="0"/>
      </w:pPr>
      <w:r w:rsidRPr="003B4641">
        <w:t>An amount of $10,000.00, or full amount of the final invoice if less than $10,000.00, from the Contractor’s final payment will be withheld pending receipt of a complete and accurate STD. 817 and proof of payment to the DVBE(s).</w:t>
      </w:r>
    </w:p>
    <w:p w14:paraId="222A4FA8" w14:textId="77777777" w:rsidR="003E32FA" w:rsidRPr="003B4641" w:rsidRDefault="003E32FA" w:rsidP="003E32FA">
      <w:pPr>
        <w:pStyle w:val="ListParagraph"/>
        <w:spacing w:after="240"/>
        <w:ind w:left="360"/>
        <w:contextualSpacing w:val="0"/>
        <w:rPr>
          <w:rFonts w:cs="Arial"/>
          <w:szCs w:val="24"/>
        </w:rPr>
      </w:pPr>
      <w:r w:rsidRPr="003B4641">
        <w:rPr>
          <w:rFonts w:cs="Arial"/>
          <w:szCs w:val="24"/>
        </w:rPr>
        <w:t>If the STD. 817 form is late or incomplete, the State will allow the Contractor to cure within 30 days to meet the certification requirements.</w:t>
      </w:r>
    </w:p>
    <w:p w14:paraId="4C3E9C93" w14:textId="77777777" w:rsidR="003E32FA" w:rsidRPr="003B4641" w:rsidRDefault="003E32FA" w:rsidP="003E32FA">
      <w:pPr>
        <w:pStyle w:val="ListParagraph"/>
        <w:spacing w:after="240"/>
        <w:ind w:left="360"/>
        <w:contextualSpacing w:val="0"/>
        <w:rPr>
          <w:rFonts w:cs="Arial"/>
          <w:szCs w:val="24"/>
        </w:rPr>
      </w:pPr>
      <w:r w:rsidRPr="003B4641">
        <w:rPr>
          <w:rFonts w:cs="Arial"/>
          <w:szCs w:val="24"/>
        </w:rPr>
        <w:t>If the Contractor does not comply by the given deadline, the withheld amount will be permanently deducted.</w:t>
      </w:r>
    </w:p>
    <w:p w14:paraId="170C4149" w14:textId="074E17D7" w:rsidR="003E32FA" w:rsidRPr="004154C1" w:rsidRDefault="003E32FA" w:rsidP="0098586F">
      <w:pPr>
        <w:pStyle w:val="ListParagraph"/>
        <w:numPr>
          <w:ilvl w:val="0"/>
          <w:numId w:val="28"/>
        </w:numPr>
        <w:tabs>
          <w:tab w:val="left" w:pos="-1440"/>
        </w:tabs>
        <w:spacing w:after="240"/>
        <w:ind w:left="360"/>
        <w:rPr>
          <w:rFonts w:cs="Arial"/>
        </w:rPr>
      </w:pPr>
      <w:r w:rsidRPr="003B4641">
        <w:t>Compliance Audit: The Contractor must agree that the State or its designee will have the right to review, obtain, and copy all records pertaining to performance of the contract. The Contractor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p>
    <w:sectPr w:rsidR="003E32FA" w:rsidRPr="004154C1" w:rsidSect="003616B1">
      <w:footerReference w:type="default" r:id="rId45"/>
      <w:type w:val="continuous"/>
      <w:pgSz w:w="12240" w:h="15840"/>
      <w:pgMar w:top="720" w:right="1166"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34E5" w16cex:dateUtc="2022-05-11T20:13:00Z"/>
  <w16cex:commentExtensible w16cex:durableId="26289327" w16cex:dateUtc="2022-05-13T15:19:00Z"/>
  <w16cex:commentExtensible w16cex:durableId="262635DE" w16cex:dateUtc="2022-05-11T20:17:00Z"/>
  <w16cex:commentExtensible w16cex:durableId="26289EE6" w16cex:dateUtc="2022-05-13T16:09:00Z"/>
  <w16cex:commentExtensible w16cex:durableId="2624B86B" w16cex:dateUtc="2022-05-10T17:09:00Z"/>
  <w16cex:commentExtensible w16cex:durableId="262504B6" w16cex:dateUtc="2022-05-10T22:35:00Z"/>
  <w16cex:commentExtensible w16cex:durableId="2627447A" w16cex:dateUtc="2022-05-12T15:31:00Z"/>
  <w16cex:commentExtensible w16cex:durableId="26289476" w16cex:dateUtc="2022-05-13T15:25:00Z"/>
  <w16cex:commentExtensible w16cex:durableId="2627444F" w16cex:dateUtc="2022-05-12T15:31:00Z"/>
  <w16cex:commentExtensible w16cex:durableId="262894A3" w16cex:dateUtc="2022-05-13T15:26:00Z"/>
  <w16cex:commentExtensible w16cex:durableId="262743FD" w16cex:dateUtc="2022-05-12T15:29:00Z"/>
  <w16cex:commentExtensible w16cex:durableId="26274300" w16cex:dateUtc="2022-05-12T15:25:00Z"/>
  <w16cex:commentExtensible w16cex:durableId="262895A2" w16cex:dateUtc="2022-05-13T15:30:00Z"/>
  <w16cex:commentExtensible w16cex:durableId="26274368" w16cex:dateUtc="2022-05-12T15:27:00Z"/>
  <w16cex:commentExtensible w16cex:durableId="26289599" w16cex:dateUtc="2022-05-13T15:30:00Z"/>
  <w16cex:commentExtensible w16cex:durableId="262743EB" w16cex:dateUtc="2022-05-12T15:29:00Z"/>
  <w16cex:commentExtensible w16cex:durableId="2628964C" w16cex:dateUtc="2022-05-13T15:33:00Z"/>
  <w16cex:commentExtensible w16cex:durableId="262743E1" w16cex:dateUtc="2022-05-12T15:29:00Z"/>
  <w16cex:commentExtensible w16cex:durableId="26289653" w16cex:dateUtc="2022-05-13T15: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7F6F0" w14:textId="77777777" w:rsidR="00F13596" w:rsidRDefault="00F13596" w:rsidP="002113D4">
      <w:r>
        <w:separator/>
      </w:r>
    </w:p>
    <w:p w14:paraId="6FB92343" w14:textId="77777777" w:rsidR="00F13596" w:rsidRDefault="00F13596"/>
    <w:p w14:paraId="2C8AA585" w14:textId="77777777" w:rsidR="00F13596" w:rsidRDefault="00F13596"/>
  </w:endnote>
  <w:endnote w:type="continuationSeparator" w:id="0">
    <w:p w14:paraId="42834EC6" w14:textId="77777777" w:rsidR="00F13596" w:rsidRDefault="00F13596" w:rsidP="002113D4">
      <w:r>
        <w:continuationSeparator/>
      </w:r>
    </w:p>
    <w:p w14:paraId="4271D95F" w14:textId="77777777" w:rsidR="00F13596" w:rsidRDefault="00F13596"/>
    <w:p w14:paraId="24ACEA61" w14:textId="77777777" w:rsidR="00F13596" w:rsidRDefault="00F135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charset w:val="00"/>
    <w:family w:val="auto"/>
    <w:pitch w:val="default"/>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83973"/>
      <w:docPartObj>
        <w:docPartGallery w:val="Page Numbers (Bottom of Page)"/>
        <w:docPartUnique/>
      </w:docPartObj>
    </w:sdtPr>
    <w:sdtEndPr>
      <w:rPr>
        <w:noProof/>
      </w:rPr>
    </w:sdtEndPr>
    <w:sdtContent>
      <w:p w14:paraId="3D8AD3A4" w14:textId="77777777" w:rsidR="0098586F" w:rsidRDefault="0098586F">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p w14:paraId="133485DB" w14:textId="77777777" w:rsidR="0098586F" w:rsidRDefault="0098586F"/>
  <w:p w14:paraId="69CAAEB5" w14:textId="77777777" w:rsidR="0098586F" w:rsidRDefault="009858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B7BC1" w14:textId="77777777" w:rsidR="00F13596" w:rsidRDefault="00F13596" w:rsidP="002113D4">
      <w:r>
        <w:separator/>
      </w:r>
    </w:p>
    <w:p w14:paraId="49D78A9B" w14:textId="77777777" w:rsidR="00F13596" w:rsidRDefault="00F13596"/>
    <w:p w14:paraId="6CED40EF" w14:textId="77777777" w:rsidR="00F13596" w:rsidRDefault="00F13596"/>
  </w:footnote>
  <w:footnote w:type="continuationSeparator" w:id="0">
    <w:p w14:paraId="2903AF1E" w14:textId="77777777" w:rsidR="00F13596" w:rsidRDefault="00F13596" w:rsidP="002113D4">
      <w:r>
        <w:continuationSeparator/>
      </w:r>
    </w:p>
    <w:p w14:paraId="0D61D749" w14:textId="77777777" w:rsidR="00F13596" w:rsidRDefault="00F13596"/>
    <w:p w14:paraId="7D8CC6A2" w14:textId="77777777" w:rsidR="00F13596" w:rsidRDefault="00F135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795805"/>
    <w:multiLevelType w:val="hybridMultilevel"/>
    <w:tmpl w:val="C06C8BC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3C7438"/>
    <w:multiLevelType w:val="hybridMultilevel"/>
    <w:tmpl w:val="D836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6D208D"/>
    <w:multiLevelType w:val="hybridMultilevel"/>
    <w:tmpl w:val="EB48AA0E"/>
    <w:lvl w:ilvl="0" w:tplc="7E68F99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3214F"/>
    <w:multiLevelType w:val="hybridMultilevel"/>
    <w:tmpl w:val="1E18E922"/>
    <w:lvl w:ilvl="0" w:tplc="D062E906">
      <w:start w:val="1"/>
      <w:numFmt w:val="decimal"/>
      <w:lvlText w:val="%1."/>
      <w:lvlJc w:val="left"/>
      <w:pPr>
        <w:ind w:left="720" w:hanging="360"/>
      </w:pPr>
      <w:rPr>
        <w:rFonts w:ascii="Arial" w:hAnsi="Arial"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52C2A"/>
    <w:multiLevelType w:val="hybridMultilevel"/>
    <w:tmpl w:val="25C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185FD9"/>
    <w:multiLevelType w:val="hybridMultilevel"/>
    <w:tmpl w:val="8618A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1"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4622AB"/>
    <w:multiLevelType w:val="hybridMultilevel"/>
    <w:tmpl w:val="5D88A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D80041"/>
    <w:multiLevelType w:val="hybridMultilevel"/>
    <w:tmpl w:val="FE5A6C72"/>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CFCA0AD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3D017D9E"/>
    <w:multiLevelType w:val="hybridMultilevel"/>
    <w:tmpl w:val="C1266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BCC194C"/>
    <w:multiLevelType w:val="hybridMultilevel"/>
    <w:tmpl w:val="79CC06F8"/>
    <w:lvl w:ilvl="0" w:tplc="0409000F">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0D20EB"/>
    <w:multiLevelType w:val="hybridMultilevel"/>
    <w:tmpl w:val="E3363D62"/>
    <w:lvl w:ilvl="0" w:tplc="0409000F">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A436CE"/>
    <w:multiLevelType w:val="hybridMultilevel"/>
    <w:tmpl w:val="3D7AC2C0"/>
    <w:lvl w:ilvl="0" w:tplc="63845AD4">
      <w:start w:val="11"/>
      <w:numFmt w:val="decimal"/>
      <w:lvlText w:val="%1."/>
      <w:lvlJc w:val="left"/>
      <w:pPr>
        <w:ind w:left="360" w:hanging="360"/>
      </w:pPr>
      <w:rPr>
        <w:rFonts w:hint="default"/>
      </w:rPr>
    </w:lvl>
    <w:lvl w:ilvl="1" w:tplc="0409000F">
      <w:start w:val="1"/>
      <w:numFmt w:val="decimal"/>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1"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3C6A53"/>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74334A"/>
    <w:multiLevelType w:val="hybridMultilevel"/>
    <w:tmpl w:val="C4F21516"/>
    <w:lvl w:ilvl="0" w:tplc="0409000F">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94617A"/>
    <w:multiLevelType w:val="hybridMultilevel"/>
    <w:tmpl w:val="BDACF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DC3190"/>
    <w:multiLevelType w:val="hybridMultilevel"/>
    <w:tmpl w:val="BD7018BC"/>
    <w:lvl w:ilvl="0" w:tplc="58065858">
      <w:start w:val="1"/>
      <w:numFmt w:val="bullet"/>
      <w:lvlText w:val=""/>
      <w:lvlJc w:val="left"/>
      <w:pPr>
        <w:ind w:left="1080" w:hanging="72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3628EB"/>
    <w:multiLevelType w:val="hybridMultilevel"/>
    <w:tmpl w:val="683065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E254CB1"/>
    <w:multiLevelType w:val="hybridMultilevel"/>
    <w:tmpl w:val="AB9CEF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A9335B4"/>
    <w:multiLevelType w:val="hybridMultilevel"/>
    <w:tmpl w:val="ED6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7C15DF"/>
    <w:multiLevelType w:val="hybridMultilevel"/>
    <w:tmpl w:val="AB9CEF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5"/>
  </w:num>
  <w:num w:numId="3">
    <w:abstractNumId w:val="3"/>
  </w:num>
  <w:num w:numId="4">
    <w:abstractNumId w:val="28"/>
  </w:num>
  <w:num w:numId="5">
    <w:abstractNumId w:val="42"/>
  </w:num>
  <w:num w:numId="6">
    <w:abstractNumId w:val="13"/>
  </w:num>
  <w:num w:numId="7">
    <w:abstractNumId w:val="53"/>
  </w:num>
  <w:num w:numId="8">
    <w:abstractNumId w:val="37"/>
  </w:num>
  <w:num w:numId="9">
    <w:abstractNumId w:val="36"/>
  </w:num>
  <w:num w:numId="10">
    <w:abstractNumId w:val="40"/>
  </w:num>
  <w:num w:numId="11">
    <w:abstractNumId w:val="7"/>
  </w:num>
  <w:num w:numId="12">
    <w:abstractNumId w:val="9"/>
  </w:num>
  <w:num w:numId="13">
    <w:abstractNumId w:val="12"/>
  </w:num>
  <w:num w:numId="14">
    <w:abstractNumId w:val="31"/>
  </w:num>
  <w:num w:numId="15">
    <w:abstractNumId w:val="52"/>
  </w:num>
  <w:num w:numId="16">
    <w:abstractNumId w:val="0"/>
  </w:num>
  <w:num w:numId="17">
    <w:abstractNumId w:val="25"/>
  </w:num>
  <w:num w:numId="18">
    <w:abstractNumId w:val="56"/>
  </w:num>
  <w:num w:numId="19">
    <w:abstractNumId w:val="38"/>
  </w:num>
  <w:num w:numId="20">
    <w:abstractNumId w:val="2"/>
  </w:num>
  <w:num w:numId="21">
    <w:abstractNumId w:val="5"/>
  </w:num>
  <w:num w:numId="22">
    <w:abstractNumId w:val="16"/>
  </w:num>
  <w:num w:numId="23">
    <w:abstractNumId w:val="19"/>
  </w:num>
  <w:num w:numId="24">
    <w:abstractNumId w:val="30"/>
  </w:num>
  <w:num w:numId="25">
    <w:abstractNumId w:val="58"/>
  </w:num>
  <w:num w:numId="26">
    <w:abstractNumId w:val="17"/>
  </w:num>
  <w:num w:numId="27">
    <w:abstractNumId w:val="21"/>
  </w:num>
  <w:num w:numId="28">
    <w:abstractNumId w:val="14"/>
  </w:num>
  <w:num w:numId="29">
    <w:abstractNumId w:val="20"/>
  </w:num>
  <w:num w:numId="30">
    <w:abstractNumId w:val="24"/>
  </w:num>
  <w:num w:numId="31">
    <w:abstractNumId w:val="49"/>
  </w:num>
  <w:num w:numId="32">
    <w:abstractNumId w:val="44"/>
  </w:num>
  <w:num w:numId="33">
    <w:abstractNumId w:val="39"/>
  </w:num>
  <w:num w:numId="34">
    <w:abstractNumId w:val="50"/>
  </w:num>
  <w:num w:numId="35">
    <w:abstractNumId w:val="4"/>
  </w:num>
  <w:num w:numId="36">
    <w:abstractNumId w:val="34"/>
  </w:num>
  <w:num w:numId="37">
    <w:abstractNumId w:val="55"/>
  </w:num>
  <w:num w:numId="38">
    <w:abstractNumId w:val="41"/>
  </w:num>
  <w:num w:numId="39">
    <w:abstractNumId w:val="32"/>
  </w:num>
  <w:num w:numId="40">
    <w:abstractNumId w:val="23"/>
  </w:num>
  <w:num w:numId="41">
    <w:abstractNumId w:val="29"/>
  </w:num>
  <w:num w:numId="42">
    <w:abstractNumId w:val="8"/>
  </w:num>
  <w:num w:numId="43">
    <w:abstractNumId w:val="57"/>
  </w:num>
  <w:num w:numId="44">
    <w:abstractNumId w:val="11"/>
  </w:num>
  <w:num w:numId="45">
    <w:abstractNumId w:val="45"/>
  </w:num>
  <w:num w:numId="46">
    <w:abstractNumId w:val="48"/>
  </w:num>
  <w:num w:numId="47">
    <w:abstractNumId w:val="43"/>
  </w:num>
  <w:num w:numId="48">
    <w:abstractNumId w:val="27"/>
  </w:num>
  <w:num w:numId="49">
    <w:abstractNumId w:val="10"/>
  </w:num>
  <w:num w:numId="50">
    <w:abstractNumId w:val="22"/>
  </w:num>
  <w:num w:numId="51">
    <w:abstractNumId w:val="35"/>
  </w:num>
  <w:num w:numId="52">
    <w:abstractNumId w:val="6"/>
  </w:num>
  <w:num w:numId="53">
    <w:abstractNumId w:val="51"/>
  </w:num>
  <w:num w:numId="54">
    <w:abstractNumId w:val="47"/>
  </w:num>
  <w:num w:numId="55">
    <w:abstractNumId w:val="33"/>
  </w:num>
  <w:num w:numId="56">
    <w:abstractNumId w:val="46"/>
  </w:num>
  <w:num w:numId="57">
    <w:abstractNumId w:val="18"/>
  </w:num>
  <w:num w:numId="58">
    <w:abstractNumId w:val="1"/>
  </w:num>
  <w:num w:numId="59">
    <w:abstractNumId w:val="5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B93"/>
    <w:rsid w:val="00001FA2"/>
    <w:rsid w:val="000021F4"/>
    <w:rsid w:val="00002C3F"/>
    <w:rsid w:val="00002CB5"/>
    <w:rsid w:val="00002DEF"/>
    <w:rsid w:val="00003514"/>
    <w:rsid w:val="00003FC4"/>
    <w:rsid w:val="000055B7"/>
    <w:rsid w:val="000072DC"/>
    <w:rsid w:val="00007383"/>
    <w:rsid w:val="00010284"/>
    <w:rsid w:val="0001056B"/>
    <w:rsid w:val="0001088D"/>
    <w:rsid w:val="0001121F"/>
    <w:rsid w:val="000131E7"/>
    <w:rsid w:val="000137BA"/>
    <w:rsid w:val="00014869"/>
    <w:rsid w:val="000152A8"/>
    <w:rsid w:val="00015B76"/>
    <w:rsid w:val="000160E1"/>
    <w:rsid w:val="00016FB2"/>
    <w:rsid w:val="00017DAE"/>
    <w:rsid w:val="00020686"/>
    <w:rsid w:val="00020BDC"/>
    <w:rsid w:val="00020D63"/>
    <w:rsid w:val="00021415"/>
    <w:rsid w:val="0002167F"/>
    <w:rsid w:val="0002172F"/>
    <w:rsid w:val="00022538"/>
    <w:rsid w:val="000232D7"/>
    <w:rsid w:val="00023440"/>
    <w:rsid w:val="00024503"/>
    <w:rsid w:val="00024530"/>
    <w:rsid w:val="000252BD"/>
    <w:rsid w:val="0002661D"/>
    <w:rsid w:val="00026DF4"/>
    <w:rsid w:val="00027857"/>
    <w:rsid w:val="00027966"/>
    <w:rsid w:val="00027EED"/>
    <w:rsid w:val="00031AFF"/>
    <w:rsid w:val="00032588"/>
    <w:rsid w:val="00032D2D"/>
    <w:rsid w:val="00034C06"/>
    <w:rsid w:val="000357CD"/>
    <w:rsid w:val="00035ED4"/>
    <w:rsid w:val="00037E92"/>
    <w:rsid w:val="0004146B"/>
    <w:rsid w:val="000431B5"/>
    <w:rsid w:val="0004324B"/>
    <w:rsid w:val="00043CFE"/>
    <w:rsid w:val="0004531E"/>
    <w:rsid w:val="00045FBD"/>
    <w:rsid w:val="00050212"/>
    <w:rsid w:val="00050DF5"/>
    <w:rsid w:val="000513AD"/>
    <w:rsid w:val="000522BA"/>
    <w:rsid w:val="00052D25"/>
    <w:rsid w:val="00052F3C"/>
    <w:rsid w:val="00053344"/>
    <w:rsid w:val="00053AD6"/>
    <w:rsid w:val="00053E23"/>
    <w:rsid w:val="0005585A"/>
    <w:rsid w:val="000567BE"/>
    <w:rsid w:val="00060BFC"/>
    <w:rsid w:val="00062916"/>
    <w:rsid w:val="00062A42"/>
    <w:rsid w:val="00063A91"/>
    <w:rsid w:val="00063F5C"/>
    <w:rsid w:val="000640C1"/>
    <w:rsid w:val="00064446"/>
    <w:rsid w:val="000653A0"/>
    <w:rsid w:val="000662B8"/>
    <w:rsid w:val="0006632F"/>
    <w:rsid w:val="000670D5"/>
    <w:rsid w:val="000673DF"/>
    <w:rsid w:val="0006751E"/>
    <w:rsid w:val="00070726"/>
    <w:rsid w:val="00070BFC"/>
    <w:rsid w:val="00071C10"/>
    <w:rsid w:val="000735B5"/>
    <w:rsid w:val="00073DCB"/>
    <w:rsid w:val="0007503A"/>
    <w:rsid w:val="00075567"/>
    <w:rsid w:val="00076443"/>
    <w:rsid w:val="000776AB"/>
    <w:rsid w:val="00080748"/>
    <w:rsid w:val="000807D7"/>
    <w:rsid w:val="000808A8"/>
    <w:rsid w:val="00080B36"/>
    <w:rsid w:val="000813E9"/>
    <w:rsid w:val="00081B99"/>
    <w:rsid w:val="00081FC4"/>
    <w:rsid w:val="00082AB0"/>
    <w:rsid w:val="00082C3F"/>
    <w:rsid w:val="000831FF"/>
    <w:rsid w:val="00083BC8"/>
    <w:rsid w:val="0008572D"/>
    <w:rsid w:val="0009140F"/>
    <w:rsid w:val="0009408F"/>
    <w:rsid w:val="00094214"/>
    <w:rsid w:val="00094231"/>
    <w:rsid w:val="000945FF"/>
    <w:rsid w:val="000960F0"/>
    <w:rsid w:val="00096132"/>
    <w:rsid w:val="00096626"/>
    <w:rsid w:val="00096A3A"/>
    <w:rsid w:val="000A060B"/>
    <w:rsid w:val="000A1E8B"/>
    <w:rsid w:val="000A1F69"/>
    <w:rsid w:val="000A2447"/>
    <w:rsid w:val="000A2C70"/>
    <w:rsid w:val="000A34AC"/>
    <w:rsid w:val="000A6AC5"/>
    <w:rsid w:val="000A7609"/>
    <w:rsid w:val="000A7DBF"/>
    <w:rsid w:val="000B0643"/>
    <w:rsid w:val="000B16E7"/>
    <w:rsid w:val="000B1AB1"/>
    <w:rsid w:val="000B3F0D"/>
    <w:rsid w:val="000B7C14"/>
    <w:rsid w:val="000C00DF"/>
    <w:rsid w:val="000C113F"/>
    <w:rsid w:val="000C1D70"/>
    <w:rsid w:val="000C3472"/>
    <w:rsid w:val="000C34EE"/>
    <w:rsid w:val="000C3E27"/>
    <w:rsid w:val="000C44B6"/>
    <w:rsid w:val="000C4DF7"/>
    <w:rsid w:val="000C528D"/>
    <w:rsid w:val="000C7F5F"/>
    <w:rsid w:val="000D0658"/>
    <w:rsid w:val="000D0F08"/>
    <w:rsid w:val="000D3F49"/>
    <w:rsid w:val="000D4677"/>
    <w:rsid w:val="000D494E"/>
    <w:rsid w:val="000D4ADC"/>
    <w:rsid w:val="000D5680"/>
    <w:rsid w:val="000D6297"/>
    <w:rsid w:val="000D66C0"/>
    <w:rsid w:val="000D71E4"/>
    <w:rsid w:val="000E07AD"/>
    <w:rsid w:val="000E0BC5"/>
    <w:rsid w:val="000E0E5B"/>
    <w:rsid w:val="000E23E9"/>
    <w:rsid w:val="000E3E73"/>
    <w:rsid w:val="000E4D27"/>
    <w:rsid w:val="000E526B"/>
    <w:rsid w:val="000E67D3"/>
    <w:rsid w:val="000E7360"/>
    <w:rsid w:val="000E76B3"/>
    <w:rsid w:val="000F01DF"/>
    <w:rsid w:val="000F073C"/>
    <w:rsid w:val="000F25C3"/>
    <w:rsid w:val="000F27E4"/>
    <w:rsid w:val="000F2C95"/>
    <w:rsid w:val="000F4793"/>
    <w:rsid w:val="000F508A"/>
    <w:rsid w:val="000F600A"/>
    <w:rsid w:val="000F624C"/>
    <w:rsid w:val="000F7665"/>
    <w:rsid w:val="000F7674"/>
    <w:rsid w:val="000F7964"/>
    <w:rsid w:val="00100D9C"/>
    <w:rsid w:val="00100E3F"/>
    <w:rsid w:val="00100FBA"/>
    <w:rsid w:val="00103FA1"/>
    <w:rsid w:val="001043EA"/>
    <w:rsid w:val="001046DA"/>
    <w:rsid w:val="00105693"/>
    <w:rsid w:val="00106192"/>
    <w:rsid w:val="00107A95"/>
    <w:rsid w:val="001101BB"/>
    <w:rsid w:val="00110C57"/>
    <w:rsid w:val="001117D8"/>
    <w:rsid w:val="0011254C"/>
    <w:rsid w:val="0011324D"/>
    <w:rsid w:val="00113776"/>
    <w:rsid w:val="00113F3A"/>
    <w:rsid w:val="00114913"/>
    <w:rsid w:val="0011522E"/>
    <w:rsid w:val="00115963"/>
    <w:rsid w:val="00116C41"/>
    <w:rsid w:val="0011739B"/>
    <w:rsid w:val="00117BF5"/>
    <w:rsid w:val="00117F9B"/>
    <w:rsid w:val="001200DC"/>
    <w:rsid w:val="00120397"/>
    <w:rsid w:val="00120758"/>
    <w:rsid w:val="00120EC6"/>
    <w:rsid w:val="001216E1"/>
    <w:rsid w:val="00122056"/>
    <w:rsid w:val="00125273"/>
    <w:rsid w:val="00126838"/>
    <w:rsid w:val="00127D53"/>
    <w:rsid w:val="00130038"/>
    <w:rsid w:val="00130B8F"/>
    <w:rsid w:val="00132985"/>
    <w:rsid w:val="0013350F"/>
    <w:rsid w:val="0013592A"/>
    <w:rsid w:val="001359F8"/>
    <w:rsid w:val="00135D6D"/>
    <w:rsid w:val="00143234"/>
    <w:rsid w:val="001436ED"/>
    <w:rsid w:val="00143D82"/>
    <w:rsid w:val="0014533F"/>
    <w:rsid w:val="00145A72"/>
    <w:rsid w:val="0014725A"/>
    <w:rsid w:val="0014767B"/>
    <w:rsid w:val="001479D5"/>
    <w:rsid w:val="00147E9A"/>
    <w:rsid w:val="00147FF2"/>
    <w:rsid w:val="0015076D"/>
    <w:rsid w:val="00152C31"/>
    <w:rsid w:val="00153759"/>
    <w:rsid w:val="00154576"/>
    <w:rsid w:val="00154CF6"/>
    <w:rsid w:val="00155A44"/>
    <w:rsid w:val="00156170"/>
    <w:rsid w:val="00156B96"/>
    <w:rsid w:val="00157238"/>
    <w:rsid w:val="001633DA"/>
    <w:rsid w:val="001642B5"/>
    <w:rsid w:val="00165694"/>
    <w:rsid w:val="00166636"/>
    <w:rsid w:val="00171DAE"/>
    <w:rsid w:val="001722F1"/>
    <w:rsid w:val="00173B98"/>
    <w:rsid w:val="00173DE4"/>
    <w:rsid w:val="00173E22"/>
    <w:rsid w:val="001747D9"/>
    <w:rsid w:val="00174A81"/>
    <w:rsid w:val="00175AC1"/>
    <w:rsid w:val="0017651E"/>
    <w:rsid w:val="00177E8B"/>
    <w:rsid w:val="0018193C"/>
    <w:rsid w:val="001819E2"/>
    <w:rsid w:val="0018359F"/>
    <w:rsid w:val="001835DF"/>
    <w:rsid w:val="0018369A"/>
    <w:rsid w:val="0018389F"/>
    <w:rsid w:val="00185002"/>
    <w:rsid w:val="0018585B"/>
    <w:rsid w:val="0018588B"/>
    <w:rsid w:val="00186EA4"/>
    <w:rsid w:val="001903DA"/>
    <w:rsid w:val="0019042F"/>
    <w:rsid w:val="0019080F"/>
    <w:rsid w:val="00192CD2"/>
    <w:rsid w:val="00193421"/>
    <w:rsid w:val="00193833"/>
    <w:rsid w:val="00194BBE"/>
    <w:rsid w:val="00195399"/>
    <w:rsid w:val="00195975"/>
    <w:rsid w:val="00197061"/>
    <w:rsid w:val="001976B1"/>
    <w:rsid w:val="00197AA9"/>
    <w:rsid w:val="001A04B8"/>
    <w:rsid w:val="001A06D4"/>
    <w:rsid w:val="001A277B"/>
    <w:rsid w:val="001A3719"/>
    <w:rsid w:val="001A51AB"/>
    <w:rsid w:val="001A5806"/>
    <w:rsid w:val="001A5E83"/>
    <w:rsid w:val="001B0C97"/>
    <w:rsid w:val="001B2169"/>
    <w:rsid w:val="001B23D5"/>
    <w:rsid w:val="001B2966"/>
    <w:rsid w:val="001B2DC8"/>
    <w:rsid w:val="001B2F21"/>
    <w:rsid w:val="001B4D04"/>
    <w:rsid w:val="001B59DB"/>
    <w:rsid w:val="001B5A0D"/>
    <w:rsid w:val="001B6103"/>
    <w:rsid w:val="001C0635"/>
    <w:rsid w:val="001C08FE"/>
    <w:rsid w:val="001C3207"/>
    <w:rsid w:val="001C3355"/>
    <w:rsid w:val="001C39E5"/>
    <w:rsid w:val="001C3A44"/>
    <w:rsid w:val="001C40F4"/>
    <w:rsid w:val="001C4196"/>
    <w:rsid w:val="001C61E8"/>
    <w:rsid w:val="001C6591"/>
    <w:rsid w:val="001C6D38"/>
    <w:rsid w:val="001C7324"/>
    <w:rsid w:val="001C7BB1"/>
    <w:rsid w:val="001D0B64"/>
    <w:rsid w:val="001D0D85"/>
    <w:rsid w:val="001D2E4E"/>
    <w:rsid w:val="001D3DF9"/>
    <w:rsid w:val="001D527A"/>
    <w:rsid w:val="001D6F29"/>
    <w:rsid w:val="001D7D81"/>
    <w:rsid w:val="001E1715"/>
    <w:rsid w:val="001E25C9"/>
    <w:rsid w:val="001E2CAB"/>
    <w:rsid w:val="001E2DDA"/>
    <w:rsid w:val="001E42A7"/>
    <w:rsid w:val="001E6443"/>
    <w:rsid w:val="001E6AB5"/>
    <w:rsid w:val="001E74A8"/>
    <w:rsid w:val="001F018C"/>
    <w:rsid w:val="001F10C7"/>
    <w:rsid w:val="001F1198"/>
    <w:rsid w:val="001F375B"/>
    <w:rsid w:val="001F3DFC"/>
    <w:rsid w:val="001F3EBA"/>
    <w:rsid w:val="001F3F42"/>
    <w:rsid w:val="001F47C2"/>
    <w:rsid w:val="001F57DD"/>
    <w:rsid w:val="001F5B21"/>
    <w:rsid w:val="001F6EDD"/>
    <w:rsid w:val="001F7F80"/>
    <w:rsid w:val="002026E2"/>
    <w:rsid w:val="0020337F"/>
    <w:rsid w:val="00203A56"/>
    <w:rsid w:val="00204D85"/>
    <w:rsid w:val="002055FC"/>
    <w:rsid w:val="00205F25"/>
    <w:rsid w:val="002113D4"/>
    <w:rsid w:val="00212A4F"/>
    <w:rsid w:val="00214105"/>
    <w:rsid w:val="00214799"/>
    <w:rsid w:val="00214B68"/>
    <w:rsid w:val="00214F4E"/>
    <w:rsid w:val="00215059"/>
    <w:rsid w:val="002150FE"/>
    <w:rsid w:val="00216279"/>
    <w:rsid w:val="00220684"/>
    <w:rsid w:val="002210BE"/>
    <w:rsid w:val="00221202"/>
    <w:rsid w:val="00221F0C"/>
    <w:rsid w:val="00222221"/>
    <w:rsid w:val="00225095"/>
    <w:rsid w:val="002256BE"/>
    <w:rsid w:val="00225F90"/>
    <w:rsid w:val="00226E2A"/>
    <w:rsid w:val="00233908"/>
    <w:rsid w:val="00233944"/>
    <w:rsid w:val="0023573F"/>
    <w:rsid w:val="00235DA9"/>
    <w:rsid w:val="00240400"/>
    <w:rsid w:val="00240A74"/>
    <w:rsid w:val="00240AB7"/>
    <w:rsid w:val="002411DF"/>
    <w:rsid w:val="00241403"/>
    <w:rsid w:val="00241481"/>
    <w:rsid w:val="00242207"/>
    <w:rsid w:val="0024281D"/>
    <w:rsid w:val="002432C1"/>
    <w:rsid w:val="00245744"/>
    <w:rsid w:val="002459C4"/>
    <w:rsid w:val="00247824"/>
    <w:rsid w:val="00250D7C"/>
    <w:rsid w:val="002510E0"/>
    <w:rsid w:val="00251133"/>
    <w:rsid w:val="00251432"/>
    <w:rsid w:val="00251A80"/>
    <w:rsid w:val="00252775"/>
    <w:rsid w:val="00253C69"/>
    <w:rsid w:val="002547C3"/>
    <w:rsid w:val="002549ED"/>
    <w:rsid w:val="00255878"/>
    <w:rsid w:val="00255B2F"/>
    <w:rsid w:val="0025775B"/>
    <w:rsid w:val="00260A83"/>
    <w:rsid w:val="00260CF5"/>
    <w:rsid w:val="00260EDE"/>
    <w:rsid w:val="00262632"/>
    <w:rsid w:val="002656A6"/>
    <w:rsid w:val="00266AB4"/>
    <w:rsid w:val="00266D37"/>
    <w:rsid w:val="00267EEA"/>
    <w:rsid w:val="002704A7"/>
    <w:rsid w:val="002705C8"/>
    <w:rsid w:val="0027123F"/>
    <w:rsid w:val="00272B77"/>
    <w:rsid w:val="00272FD4"/>
    <w:rsid w:val="00273A60"/>
    <w:rsid w:val="0027406A"/>
    <w:rsid w:val="002752FF"/>
    <w:rsid w:val="002756A2"/>
    <w:rsid w:val="002759E8"/>
    <w:rsid w:val="002769C5"/>
    <w:rsid w:val="0028040C"/>
    <w:rsid w:val="00280F75"/>
    <w:rsid w:val="00281477"/>
    <w:rsid w:val="002830BC"/>
    <w:rsid w:val="002832AC"/>
    <w:rsid w:val="00283C92"/>
    <w:rsid w:val="00283F93"/>
    <w:rsid w:val="00284E6B"/>
    <w:rsid w:val="00284FAF"/>
    <w:rsid w:val="002867D5"/>
    <w:rsid w:val="00286A93"/>
    <w:rsid w:val="00287947"/>
    <w:rsid w:val="00287AD4"/>
    <w:rsid w:val="00287AD5"/>
    <w:rsid w:val="00287D4C"/>
    <w:rsid w:val="002910E6"/>
    <w:rsid w:val="002915EC"/>
    <w:rsid w:val="002944DF"/>
    <w:rsid w:val="00294EE7"/>
    <w:rsid w:val="0029554E"/>
    <w:rsid w:val="00296105"/>
    <w:rsid w:val="00296A02"/>
    <w:rsid w:val="002A034B"/>
    <w:rsid w:val="002A2DC7"/>
    <w:rsid w:val="002A501B"/>
    <w:rsid w:val="002B0539"/>
    <w:rsid w:val="002B0F54"/>
    <w:rsid w:val="002B145A"/>
    <w:rsid w:val="002B25AC"/>
    <w:rsid w:val="002B386C"/>
    <w:rsid w:val="002B4278"/>
    <w:rsid w:val="002B4AE3"/>
    <w:rsid w:val="002B5630"/>
    <w:rsid w:val="002B5835"/>
    <w:rsid w:val="002B61E5"/>
    <w:rsid w:val="002C4AD2"/>
    <w:rsid w:val="002C4F08"/>
    <w:rsid w:val="002C5090"/>
    <w:rsid w:val="002C63B7"/>
    <w:rsid w:val="002C7460"/>
    <w:rsid w:val="002C762F"/>
    <w:rsid w:val="002C76E5"/>
    <w:rsid w:val="002D0906"/>
    <w:rsid w:val="002D09D4"/>
    <w:rsid w:val="002D0A13"/>
    <w:rsid w:val="002D135C"/>
    <w:rsid w:val="002D1B87"/>
    <w:rsid w:val="002D27D4"/>
    <w:rsid w:val="002D2C28"/>
    <w:rsid w:val="002D3D91"/>
    <w:rsid w:val="002D474B"/>
    <w:rsid w:val="002D4BA9"/>
    <w:rsid w:val="002E0181"/>
    <w:rsid w:val="002E090F"/>
    <w:rsid w:val="002E09E1"/>
    <w:rsid w:val="002E265E"/>
    <w:rsid w:val="002E29D2"/>
    <w:rsid w:val="002E5811"/>
    <w:rsid w:val="002E6367"/>
    <w:rsid w:val="002E6501"/>
    <w:rsid w:val="002E7939"/>
    <w:rsid w:val="002F0482"/>
    <w:rsid w:val="002F1E9A"/>
    <w:rsid w:val="002F290C"/>
    <w:rsid w:val="002F2927"/>
    <w:rsid w:val="002F329F"/>
    <w:rsid w:val="002F350B"/>
    <w:rsid w:val="002F3792"/>
    <w:rsid w:val="002F6A82"/>
    <w:rsid w:val="002F78C6"/>
    <w:rsid w:val="00302C47"/>
    <w:rsid w:val="00304155"/>
    <w:rsid w:val="003045E4"/>
    <w:rsid w:val="00305057"/>
    <w:rsid w:val="003101DD"/>
    <w:rsid w:val="00310DFF"/>
    <w:rsid w:val="003112FE"/>
    <w:rsid w:val="00311528"/>
    <w:rsid w:val="0031208C"/>
    <w:rsid w:val="00313CE9"/>
    <w:rsid w:val="0031408E"/>
    <w:rsid w:val="00314E57"/>
    <w:rsid w:val="00314EAD"/>
    <w:rsid w:val="00316941"/>
    <w:rsid w:val="00316FE9"/>
    <w:rsid w:val="003176D0"/>
    <w:rsid w:val="00317ABD"/>
    <w:rsid w:val="00317C6D"/>
    <w:rsid w:val="00317C89"/>
    <w:rsid w:val="003203FB"/>
    <w:rsid w:val="0032062C"/>
    <w:rsid w:val="003210FD"/>
    <w:rsid w:val="00321B7C"/>
    <w:rsid w:val="00321C61"/>
    <w:rsid w:val="0032218E"/>
    <w:rsid w:val="00322A7C"/>
    <w:rsid w:val="003267C7"/>
    <w:rsid w:val="00326E4C"/>
    <w:rsid w:val="00326FB2"/>
    <w:rsid w:val="00327288"/>
    <w:rsid w:val="0032738C"/>
    <w:rsid w:val="00327694"/>
    <w:rsid w:val="00327E04"/>
    <w:rsid w:val="003300BA"/>
    <w:rsid w:val="00330876"/>
    <w:rsid w:val="003308E1"/>
    <w:rsid w:val="00331131"/>
    <w:rsid w:val="00331A58"/>
    <w:rsid w:val="003329C0"/>
    <w:rsid w:val="00333AC2"/>
    <w:rsid w:val="00334AEE"/>
    <w:rsid w:val="00334E02"/>
    <w:rsid w:val="003352CA"/>
    <w:rsid w:val="003353AB"/>
    <w:rsid w:val="003356AB"/>
    <w:rsid w:val="003356C7"/>
    <w:rsid w:val="003361B2"/>
    <w:rsid w:val="00336821"/>
    <w:rsid w:val="003407E7"/>
    <w:rsid w:val="00340B11"/>
    <w:rsid w:val="00341020"/>
    <w:rsid w:val="00342097"/>
    <w:rsid w:val="003421AB"/>
    <w:rsid w:val="00343669"/>
    <w:rsid w:val="003442DD"/>
    <w:rsid w:val="0034446E"/>
    <w:rsid w:val="00344906"/>
    <w:rsid w:val="003467D3"/>
    <w:rsid w:val="0035153D"/>
    <w:rsid w:val="0035441A"/>
    <w:rsid w:val="00354A58"/>
    <w:rsid w:val="00356D50"/>
    <w:rsid w:val="003579DA"/>
    <w:rsid w:val="003616B1"/>
    <w:rsid w:val="00363020"/>
    <w:rsid w:val="00363F64"/>
    <w:rsid w:val="00363FC1"/>
    <w:rsid w:val="00364292"/>
    <w:rsid w:val="0036491C"/>
    <w:rsid w:val="0036495E"/>
    <w:rsid w:val="00364B81"/>
    <w:rsid w:val="0036546A"/>
    <w:rsid w:val="0036598B"/>
    <w:rsid w:val="00365F76"/>
    <w:rsid w:val="00367F56"/>
    <w:rsid w:val="00371361"/>
    <w:rsid w:val="00371468"/>
    <w:rsid w:val="00371695"/>
    <w:rsid w:val="00372192"/>
    <w:rsid w:val="0037274B"/>
    <w:rsid w:val="00373113"/>
    <w:rsid w:val="00373732"/>
    <w:rsid w:val="00374D5B"/>
    <w:rsid w:val="00374F10"/>
    <w:rsid w:val="0037603E"/>
    <w:rsid w:val="00377319"/>
    <w:rsid w:val="00377FA5"/>
    <w:rsid w:val="00380CA7"/>
    <w:rsid w:val="00381692"/>
    <w:rsid w:val="00382410"/>
    <w:rsid w:val="003832E8"/>
    <w:rsid w:val="0038379F"/>
    <w:rsid w:val="00384C96"/>
    <w:rsid w:val="003850B5"/>
    <w:rsid w:val="00385309"/>
    <w:rsid w:val="0038564D"/>
    <w:rsid w:val="003859C5"/>
    <w:rsid w:val="003909D4"/>
    <w:rsid w:val="00393937"/>
    <w:rsid w:val="00393B13"/>
    <w:rsid w:val="00393DE6"/>
    <w:rsid w:val="00394B8C"/>
    <w:rsid w:val="00394EC6"/>
    <w:rsid w:val="0039571C"/>
    <w:rsid w:val="00395BF7"/>
    <w:rsid w:val="003A096C"/>
    <w:rsid w:val="003A13DB"/>
    <w:rsid w:val="003A1A30"/>
    <w:rsid w:val="003A236F"/>
    <w:rsid w:val="003A2D79"/>
    <w:rsid w:val="003A45A5"/>
    <w:rsid w:val="003B1376"/>
    <w:rsid w:val="003B1564"/>
    <w:rsid w:val="003B1588"/>
    <w:rsid w:val="003B4489"/>
    <w:rsid w:val="003B4641"/>
    <w:rsid w:val="003B6A39"/>
    <w:rsid w:val="003C0700"/>
    <w:rsid w:val="003C2710"/>
    <w:rsid w:val="003C3A82"/>
    <w:rsid w:val="003C40AA"/>
    <w:rsid w:val="003C46CF"/>
    <w:rsid w:val="003D0102"/>
    <w:rsid w:val="003D1F9A"/>
    <w:rsid w:val="003D2B45"/>
    <w:rsid w:val="003D2B70"/>
    <w:rsid w:val="003D3C5F"/>
    <w:rsid w:val="003D42A0"/>
    <w:rsid w:val="003D4E25"/>
    <w:rsid w:val="003D5ED7"/>
    <w:rsid w:val="003D62B7"/>
    <w:rsid w:val="003D6AB4"/>
    <w:rsid w:val="003D6B53"/>
    <w:rsid w:val="003D75E9"/>
    <w:rsid w:val="003D7DF8"/>
    <w:rsid w:val="003E02A2"/>
    <w:rsid w:val="003E1148"/>
    <w:rsid w:val="003E15C9"/>
    <w:rsid w:val="003E2AC2"/>
    <w:rsid w:val="003E2D60"/>
    <w:rsid w:val="003E32FA"/>
    <w:rsid w:val="003E3744"/>
    <w:rsid w:val="003E4A17"/>
    <w:rsid w:val="003E4AE7"/>
    <w:rsid w:val="003E5BFD"/>
    <w:rsid w:val="003E5FD2"/>
    <w:rsid w:val="003E62C0"/>
    <w:rsid w:val="003E668C"/>
    <w:rsid w:val="003F0F12"/>
    <w:rsid w:val="003F21AF"/>
    <w:rsid w:val="003F2FA9"/>
    <w:rsid w:val="003F404A"/>
    <w:rsid w:val="003F4555"/>
    <w:rsid w:val="003F465E"/>
    <w:rsid w:val="003F56C1"/>
    <w:rsid w:val="003F6FB8"/>
    <w:rsid w:val="003F791C"/>
    <w:rsid w:val="00401139"/>
    <w:rsid w:val="00401B08"/>
    <w:rsid w:val="00401B74"/>
    <w:rsid w:val="00401DC2"/>
    <w:rsid w:val="00402C52"/>
    <w:rsid w:val="00402F89"/>
    <w:rsid w:val="0040393F"/>
    <w:rsid w:val="00405741"/>
    <w:rsid w:val="0040608A"/>
    <w:rsid w:val="00406179"/>
    <w:rsid w:val="00407052"/>
    <w:rsid w:val="00407AE0"/>
    <w:rsid w:val="00410793"/>
    <w:rsid w:val="00410AC9"/>
    <w:rsid w:val="00411AE6"/>
    <w:rsid w:val="00414D03"/>
    <w:rsid w:val="004154C1"/>
    <w:rsid w:val="004157A8"/>
    <w:rsid w:val="00415D24"/>
    <w:rsid w:val="00416F17"/>
    <w:rsid w:val="00420652"/>
    <w:rsid w:val="004213C2"/>
    <w:rsid w:val="00421578"/>
    <w:rsid w:val="00421988"/>
    <w:rsid w:val="004230C3"/>
    <w:rsid w:val="0042374C"/>
    <w:rsid w:val="004248C9"/>
    <w:rsid w:val="00425AA2"/>
    <w:rsid w:val="00426AA5"/>
    <w:rsid w:val="00426C0F"/>
    <w:rsid w:val="00426E9C"/>
    <w:rsid w:val="0042729D"/>
    <w:rsid w:val="004272EB"/>
    <w:rsid w:val="00427838"/>
    <w:rsid w:val="00431FC8"/>
    <w:rsid w:val="00433373"/>
    <w:rsid w:val="00443D78"/>
    <w:rsid w:val="0044508A"/>
    <w:rsid w:val="00445EB4"/>
    <w:rsid w:val="00446061"/>
    <w:rsid w:val="00446F86"/>
    <w:rsid w:val="00453723"/>
    <w:rsid w:val="00454CCE"/>
    <w:rsid w:val="004553AE"/>
    <w:rsid w:val="004564C9"/>
    <w:rsid w:val="00457162"/>
    <w:rsid w:val="00464A03"/>
    <w:rsid w:val="00466248"/>
    <w:rsid w:val="00467160"/>
    <w:rsid w:val="00467E3D"/>
    <w:rsid w:val="004708D6"/>
    <w:rsid w:val="00470965"/>
    <w:rsid w:val="00471BC1"/>
    <w:rsid w:val="00472F60"/>
    <w:rsid w:val="0047459D"/>
    <w:rsid w:val="00476809"/>
    <w:rsid w:val="00482E3A"/>
    <w:rsid w:val="0048366F"/>
    <w:rsid w:val="00483D58"/>
    <w:rsid w:val="004866D5"/>
    <w:rsid w:val="004915D6"/>
    <w:rsid w:val="004919EA"/>
    <w:rsid w:val="00491BBA"/>
    <w:rsid w:val="00491F09"/>
    <w:rsid w:val="004930C8"/>
    <w:rsid w:val="004945B6"/>
    <w:rsid w:val="004965DC"/>
    <w:rsid w:val="00496E79"/>
    <w:rsid w:val="004A09DD"/>
    <w:rsid w:val="004A1E8D"/>
    <w:rsid w:val="004A22B7"/>
    <w:rsid w:val="004A2349"/>
    <w:rsid w:val="004A24F7"/>
    <w:rsid w:val="004A2A3F"/>
    <w:rsid w:val="004A2C87"/>
    <w:rsid w:val="004A3AAC"/>
    <w:rsid w:val="004A3CCE"/>
    <w:rsid w:val="004A4075"/>
    <w:rsid w:val="004A5A01"/>
    <w:rsid w:val="004A7B5D"/>
    <w:rsid w:val="004A7E99"/>
    <w:rsid w:val="004B1197"/>
    <w:rsid w:val="004B2E1F"/>
    <w:rsid w:val="004B3116"/>
    <w:rsid w:val="004B3238"/>
    <w:rsid w:val="004B4F2C"/>
    <w:rsid w:val="004B65D9"/>
    <w:rsid w:val="004B7688"/>
    <w:rsid w:val="004B7BEB"/>
    <w:rsid w:val="004B7BFD"/>
    <w:rsid w:val="004B7C2C"/>
    <w:rsid w:val="004C0414"/>
    <w:rsid w:val="004C076F"/>
    <w:rsid w:val="004C0872"/>
    <w:rsid w:val="004C0AF6"/>
    <w:rsid w:val="004C0F5A"/>
    <w:rsid w:val="004C1A37"/>
    <w:rsid w:val="004C23F0"/>
    <w:rsid w:val="004C326A"/>
    <w:rsid w:val="004C34B2"/>
    <w:rsid w:val="004C3962"/>
    <w:rsid w:val="004C3DC3"/>
    <w:rsid w:val="004C3FAB"/>
    <w:rsid w:val="004C5091"/>
    <w:rsid w:val="004C587F"/>
    <w:rsid w:val="004C696A"/>
    <w:rsid w:val="004C6C1A"/>
    <w:rsid w:val="004C6C32"/>
    <w:rsid w:val="004C7057"/>
    <w:rsid w:val="004C72DF"/>
    <w:rsid w:val="004C7480"/>
    <w:rsid w:val="004C7AD6"/>
    <w:rsid w:val="004C7EAE"/>
    <w:rsid w:val="004D0595"/>
    <w:rsid w:val="004D19F6"/>
    <w:rsid w:val="004D308E"/>
    <w:rsid w:val="004D364F"/>
    <w:rsid w:val="004D3FC6"/>
    <w:rsid w:val="004D504F"/>
    <w:rsid w:val="004D5912"/>
    <w:rsid w:val="004D71D0"/>
    <w:rsid w:val="004D7CC8"/>
    <w:rsid w:val="004E0736"/>
    <w:rsid w:val="004E1A74"/>
    <w:rsid w:val="004E1EAE"/>
    <w:rsid w:val="004E2AF8"/>
    <w:rsid w:val="004E38B9"/>
    <w:rsid w:val="004E4033"/>
    <w:rsid w:val="004E43F9"/>
    <w:rsid w:val="004E4B97"/>
    <w:rsid w:val="004E5C06"/>
    <w:rsid w:val="004E5C32"/>
    <w:rsid w:val="004E6B20"/>
    <w:rsid w:val="004F178D"/>
    <w:rsid w:val="004F20FE"/>
    <w:rsid w:val="004F2A9B"/>
    <w:rsid w:val="004F3A58"/>
    <w:rsid w:val="004F7209"/>
    <w:rsid w:val="004F730F"/>
    <w:rsid w:val="00500391"/>
    <w:rsid w:val="0050230A"/>
    <w:rsid w:val="00503146"/>
    <w:rsid w:val="005033A8"/>
    <w:rsid w:val="00503B4D"/>
    <w:rsid w:val="00503EDF"/>
    <w:rsid w:val="00504E7D"/>
    <w:rsid w:val="005061AF"/>
    <w:rsid w:val="00506CEA"/>
    <w:rsid w:val="00507035"/>
    <w:rsid w:val="005074B8"/>
    <w:rsid w:val="00507719"/>
    <w:rsid w:val="00507D48"/>
    <w:rsid w:val="00510BE0"/>
    <w:rsid w:val="00511517"/>
    <w:rsid w:val="005133AE"/>
    <w:rsid w:val="00514390"/>
    <w:rsid w:val="00514E74"/>
    <w:rsid w:val="005160DD"/>
    <w:rsid w:val="00516628"/>
    <w:rsid w:val="005171D1"/>
    <w:rsid w:val="00517619"/>
    <w:rsid w:val="0052068A"/>
    <w:rsid w:val="005210DB"/>
    <w:rsid w:val="005214FB"/>
    <w:rsid w:val="0052167D"/>
    <w:rsid w:val="00522D0B"/>
    <w:rsid w:val="00522D63"/>
    <w:rsid w:val="0052343B"/>
    <w:rsid w:val="00525DAF"/>
    <w:rsid w:val="005263C6"/>
    <w:rsid w:val="00530143"/>
    <w:rsid w:val="00530556"/>
    <w:rsid w:val="0053093B"/>
    <w:rsid w:val="00530C44"/>
    <w:rsid w:val="00530C9E"/>
    <w:rsid w:val="00532C2F"/>
    <w:rsid w:val="00532D97"/>
    <w:rsid w:val="005331A3"/>
    <w:rsid w:val="005338A4"/>
    <w:rsid w:val="00533DB5"/>
    <w:rsid w:val="00533EB9"/>
    <w:rsid w:val="00534F67"/>
    <w:rsid w:val="00536209"/>
    <w:rsid w:val="00537458"/>
    <w:rsid w:val="0054009B"/>
    <w:rsid w:val="0054064E"/>
    <w:rsid w:val="00541904"/>
    <w:rsid w:val="005420EF"/>
    <w:rsid w:val="00545CCA"/>
    <w:rsid w:val="005479EA"/>
    <w:rsid w:val="00551BB4"/>
    <w:rsid w:val="00551C53"/>
    <w:rsid w:val="005520DE"/>
    <w:rsid w:val="0055379D"/>
    <w:rsid w:val="00553BDD"/>
    <w:rsid w:val="00555DB2"/>
    <w:rsid w:val="005562BE"/>
    <w:rsid w:val="00560C83"/>
    <w:rsid w:val="005619F3"/>
    <w:rsid w:val="00562122"/>
    <w:rsid w:val="0056216B"/>
    <w:rsid w:val="0056300F"/>
    <w:rsid w:val="00565C71"/>
    <w:rsid w:val="005670E3"/>
    <w:rsid w:val="00567232"/>
    <w:rsid w:val="00570B44"/>
    <w:rsid w:val="00571DFC"/>
    <w:rsid w:val="00572101"/>
    <w:rsid w:val="0057296C"/>
    <w:rsid w:val="0057565E"/>
    <w:rsid w:val="0057588F"/>
    <w:rsid w:val="00575A66"/>
    <w:rsid w:val="00575AC6"/>
    <w:rsid w:val="005811E9"/>
    <w:rsid w:val="00581C34"/>
    <w:rsid w:val="00582C2F"/>
    <w:rsid w:val="00582E2C"/>
    <w:rsid w:val="00584181"/>
    <w:rsid w:val="00584756"/>
    <w:rsid w:val="0058491F"/>
    <w:rsid w:val="00585533"/>
    <w:rsid w:val="00585602"/>
    <w:rsid w:val="005867E4"/>
    <w:rsid w:val="00587235"/>
    <w:rsid w:val="005875D3"/>
    <w:rsid w:val="00587ABC"/>
    <w:rsid w:val="00587AD1"/>
    <w:rsid w:val="00591584"/>
    <w:rsid w:val="00591588"/>
    <w:rsid w:val="005920D1"/>
    <w:rsid w:val="00592F04"/>
    <w:rsid w:val="00593C2A"/>
    <w:rsid w:val="00596350"/>
    <w:rsid w:val="00597B20"/>
    <w:rsid w:val="005A0C4A"/>
    <w:rsid w:val="005A1224"/>
    <w:rsid w:val="005A197E"/>
    <w:rsid w:val="005A28A6"/>
    <w:rsid w:val="005A390C"/>
    <w:rsid w:val="005A4AF5"/>
    <w:rsid w:val="005A4ED9"/>
    <w:rsid w:val="005A5580"/>
    <w:rsid w:val="005A763B"/>
    <w:rsid w:val="005A7954"/>
    <w:rsid w:val="005B0106"/>
    <w:rsid w:val="005B0A8B"/>
    <w:rsid w:val="005B0B3A"/>
    <w:rsid w:val="005B16FC"/>
    <w:rsid w:val="005B225C"/>
    <w:rsid w:val="005B267D"/>
    <w:rsid w:val="005B4652"/>
    <w:rsid w:val="005B51B3"/>
    <w:rsid w:val="005B5C96"/>
    <w:rsid w:val="005B6A98"/>
    <w:rsid w:val="005B6BCA"/>
    <w:rsid w:val="005B714C"/>
    <w:rsid w:val="005B7F17"/>
    <w:rsid w:val="005C070D"/>
    <w:rsid w:val="005C0AC2"/>
    <w:rsid w:val="005C1186"/>
    <w:rsid w:val="005C4143"/>
    <w:rsid w:val="005C4994"/>
    <w:rsid w:val="005C4C14"/>
    <w:rsid w:val="005C528E"/>
    <w:rsid w:val="005C52DF"/>
    <w:rsid w:val="005C6B2F"/>
    <w:rsid w:val="005C6D4F"/>
    <w:rsid w:val="005C70ED"/>
    <w:rsid w:val="005C76A5"/>
    <w:rsid w:val="005C7933"/>
    <w:rsid w:val="005D0DC0"/>
    <w:rsid w:val="005D1C60"/>
    <w:rsid w:val="005D27C7"/>
    <w:rsid w:val="005D332D"/>
    <w:rsid w:val="005D38D2"/>
    <w:rsid w:val="005D40DD"/>
    <w:rsid w:val="005D4731"/>
    <w:rsid w:val="005D4DA8"/>
    <w:rsid w:val="005D516A"/>
    <w:rsid w:val="005D5324"/>
    <w:rsid w:val="005D6AA1"/>
    <w:rsid w:val="005E122B"/>
    <w:rsid w:val="005E2E75"/>
    <w:rsid w:val="005E2EB0"/>
    <w:rsid w:val="005E333F"/>
    <w:rsid w:val="005E3A25"/>
    <w:rsid w:val="005E544C"/>
    <w:rsid w:val="005F1D6F"/>
    <w:rsid w:val="005F56E3"/>
    <w:rsid w:val="005F64AC"/>
    <w:rsid w:val="005F6A54"/>
    <w:rsid w:val="005F6B60"/>
    <w:rsid w:val="005F7177"/>
    <w:rsid w:val="005F71D9"/>
    <w:rsid w:val="005F7FE5"/>
    <w:rsid w:val="006002A8"/>
    <w:rsid w:val="0060045F"/>
    <w:rsid w:val="006007AD"/>
    <w:rsid w:val="00603291"/>
    <w:rsid w:val="00604411"/>
    <w:rsid w:val="00604DCF"/>
    <w:rsid w:val="00605C83"/>
    <w:rsid w:val="00606835"/>
    <w:rsid w:val="00607A4B"/>
    <w:rsid w:val="00610632"/>
    <w:rsid w:val="00614564"/>
    <w:rsid w:val="00615DB0"/>
    <w:rsid w:val="00615F8F"/>
    <w:rsid w:val="00616BDA"/>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322C5"/>
    <w:rsid w:val="00632F4F"/>
    <w:rsid w:val="006348CF"/>
    <w:rsid w:val="00634905"/>
    <w:rsid w:val="00635FF9"/>
    <w:rsid w:val="00636CD9"/>
    <w:rsid w:val="006403A2"/>
    <w:rsid w:val="00640AF8"/>
    <w:rsid w:val="0064110A"/>
    <w:rsid w:val="00644A87"/>
    <w:rsid w:val="00644F29"/>
    <w:rsid w:val="0064520A"/>
    <w:rsid w:val="00645DE6"/>
    <w:rsid w:val="00646EE8"/>
    <w:rsid w:val="00651087"/>
    <w:rsid w:val="0065120F"/>
    <w:rsid w:val="00651250"/>
    <w:rsid w:val="0065219F"/>
    <w:rsid w:val="00652475"/>
    <w:rsid w:val="00652CC2"/>
    <w:rsid w:val="0065522E"/>
    <w:rsid w:val="00655847"/>
    <w:rsid w:val="00655F0E"/>
    <w:rsid w:val="00660824"/>
    <w:rsid w:val="00660FEE"/>
    <w:rsid w:val="0066101C"/>
    <w:rsid w:val="00662853"/>
    <w:rsid w:val="00662AEA"/>
    <w:rsid w:val="00662C8B"/>
    <w:rsid w:val="00663853"/>
    <w:rsid w:val="00663875"/>
    <w:rsid w:val="00663D8F"/>
    <w:rsid w:val="006641D9"/>
    <w:rsid w:val="006651F1"/>
    <w:rsid w:val="0066521F"/>
    <w:rsid w:val="00665552"/>
    <w:rsid w:val="00665E21"/>
    <w:rsid w:val="006663E8"/>
    <w:rsid w:val="0066642F"/>
    <w:rsid w:val="0066718A"/>
    <w:rsid w:val="0067045D"/>
    <w:rsid w:val="006723AF"/>
    <w:rsid w:val="00672A18"/>
    <w:rsid w:val="00673DE5"/>
    <w:rsid w:val="006746F4"/>
    <w:rsid w:val="00675877"/>
    <w:rsid w:val="00676930"/>
    <w:rsid w:val="006771AE"/>
    <w:rsid w:val="00680738"/>
    <w:rsid w:val="006823FB"/>
    <w:rsid w:val="0068291F"/>
    <w:rsid w:val="00682D1E"/>
    <w:rsid w:val="006840AE"/>
    <w:rsid w:val="006844F1"/>
    <w:rsid w:val="006846BF"/>
    <w:rsid w:val="00686BEF"/>
    <w:rsid w:val="00691846"/>
    <w:rsid w:val="00691D3D"/>
    <w:rsid w:val="006927B6"/>
    <w:rsid w:val="00692F75"/>
    <w:rsid w:val="00693698"/>
    <w:rsid w:val="00693CDF"/>
    <w:rsid w:val="00695553"/>
    <w:rsid w:val="00697267"/>
    <w:rsid w:val="00697B9C"/>
    <w:rsid w:val="006A0010"/>
    <w:rsid w:val="006A04AB"/>
    <w:rsid w:val="006A1F25"/>
    <w:rsid w:val="006A2E64"/>
    <w:rsid w:val="006A57AC"/>
    <w:rsid w:val="006A6103"/>
    <w:rsid w:val="006A6788"/>
    <w:rsid w:val="006A7E7B"/>
    <w:rsid w:val="006B0180"/>
    <w:rsid w:val="006B149F"/>
    <w:rsid w:val="006B235C"/>
    <w:rsid w:val="006B250E"/>
    <w:rsid w:val="006B33FB"/>
    <w:rsid w:val="006B3574"/>
    <w:rsid w:val="006B3C2F"/>
    <w:rsid w:val="006B5200"/>
    <w:rsid w:val="006B523D"/>
    <w:rsid w:val="006B5C0B"/>
    <w:rsid w:val="006C2173"/>
    <w:rsid w:val="006C2BA0"/>
    <w:rsid w:val="006C2D85"/>
    <w:rsid w:val="006C46E9"/>
    <w:rsid w:val="006C4A12"/>
    <w:rsid w:val="006C4A30"/>
    <w:rsid w:val="006C4ED0"/>
    <w:rsid w:val="006C61FD"/>
    <w:rsid w:val="006D0715"/>
    <w:rsid w:val="006D1CF3"/>
    <w:rsid w:val="006D1F5C"/>
    <w:rsid w:val="006D1FDF"/>
    <w:rsid w:val="006D2DBE"/>
    <w:rsid w:val="006D49ED"/>
    <w:rsid w:val="006D5BBA"/>
    <w:rsid w:val="006E12B9"/>
    <w:rsid w:val="006E1782"/>
    <w:rsid w:val="006E4261"/>
    <w:rsid w:val="006E44A4"/>
    <w:rsid w:val="006E4B59"/>
    <w:rsid w:val="006E5FC5"/>
    <w:rsid w:val="006E723A"/>
    <w:rsid w:val="006F059A"/>
    <w:rsid w:val="006F1291"/>
    <w:rsid w:val="006F2267"/>
    <w:rsid w:val="006F2D8A"/>
    <w:rsid w:val="006F510B"/>
    <w:rsid w:val="006F5895"/>
    <w:rsid w:val="006F5A9E"/>
    <w:rsid w:val="006F6A59"/>
    <w:rsid w:val="006F7D6B"/>
    <w:rsid w:val="006F7F36"/>
    <w:rsid w:val="006F7FC9"/>
    <w:rsid w:val="0070133C"/>
    <w:rsid w:val="00702AC3"/>
    <w:rsid w:val="0070309D"/>
    <w:rsid w:val="00704398"/>
    <w:rsid w:val="0070695B"/>
    <w:rsid w:val="00713796"/>
    <w:rsid w:val="00715553"/>
    <w:rsid w:val="007158E3"/>
    <w:rsid w:val="00716565"/>
    <w:rsid w:val="00716B24"/>
    <w:rsid w:val="00716F03"/>
    <w:rsid w:val="00717995"/>
    <w:rsid w:val="00720444"/>
    <w:rsid w:val="00720EAC"/>
    <w:rsid w:val="00721E75"/>
    <w:rsid w:val="007220A2"/>
    <w:rsid w:val="0072229D"/>
    <w:rsid w:val="00723332"/>
    <w:rsid w:val="00723413"/>
    <w:rsid w:val="00723416"/>
    <w:rsid w:val="0072464D"/>
    <w:rsid w:val="00725BF1"/>
    <w:rsid w:val="007274BD"/>
    <w:rsid w:val="00731AEE"/>
    <w:rsid w:val="00731DF1"/>
    <w:rsid w:val="00732294"/>
    <w:rsid w:val="007322F4"/>
    <w:rsid w:val="0073322E"/>
    <w:rsid w:val="007334AE"/>
    <w:rsid w:val="00734573"/>
    <w:rsid w:val="00734B50"/>
    <w:rsid w:val="00734F4B"/>
    <w:rsid w:val="00736E15"/>
    <w:rsid w:val="00737303"/>
    <w:rsid w:val="00743AE7"/>
    <w:rsid w:val="00744C9F"/>
    <w:rsid w:val="00744D8D"/>
    <w:rsid w:val="0074546D"/>
    <w:rsid w:val="007467A0"/>
    <w:rsid w:val="0074797B"/>
    <w:rsid w:val="00750AF7"/>
    <w:rsid w:val="007511ED"/>
    <w:rsid w:val="00753494"/>
    <w:rsid w:val="007536CE"/>
    <w:rsid w:val="00753F20"/>
    <w:rsid w:val="00756A5B"/>
    <w:rsid w:val="00756EC6"/>
    <w:rsid w:val="00756F61"/>
    <w:rsid w:val="007579AD"/>
    <w:rsid w:val="0076058D"/>
    <w:rsid w:val="00760E07"/>
    <w:rsid w:val="00761EE4"/>
    <w:rsid w:val="00763DCF"/>
    <w:rsid w:val="00763DEA"/>
    <w:rsid w:val="007640F7"/>
    <w:rsid w:val="00764534"/>
    <w:rsid w:val="00765683"/>
    <w:rsid w:val="00765BAE"/>
    <w:rsid w:val="00766190"/>
    <w:rsid w:val="00770124"/>
    <w:rsid w:val="00770267"/>
    <w:rsid w:val="0077160A"/>
    <w:rsid w:val="00771A39"/>
    <w:rsid w:val="00772A8C"/>
    <w:rsid w:val="0077462C"/>
    <w:rsid w:val="00774BEA"/>
    <w:rsid w:val="00775FE2"/>
    <w:rsid w:val="00781078"/>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6F8A"/>
    <w:rsid w:val="00797903"/>
    <w:rsid w:val="00797A36"/>
    <w:rsid w:val="007A0ED5"/>
    <w:rsid w:val="007A1C3D"/>
    <w:rsid w:val="007A3940"/>
    <w:rsid w:val="007A4266"/>
    <w:rsid w:val="007A46EA"/>
    <w:rsid w:val="007A5BAB"/>
    <w:rsid w:val="007A67BF"/>
    <w:rsid w:val="007A6BDA"/>
    <w:rsid w:val="007A793A"/>
    <w:rsid w:val="007B05DA"/>
    <w:rsid w:val="007B0EF6"/>
    <w:rsid w:val="007B0F58"/>
    <w:rsid w:val="007B2524"/>
    <w:rsid w:val="007B4B86"/>
    <w:rsid w:val="007B681A"/>
    <w:rsid w:val="007B6D75"/>
    <w:rsid w:val="007B6E99"/>
    <w:rsid w:val="007C07A0"/>
    <w:rsid w:val="007C2D86"/>
    <w:rsid w:val="007C7377"/>
    <w:rsid w:val="007D1143"/>
    <w:rsid w:val="007D34A7"/>
    <w:rsid w:val="007D4A09"/>
    <w:rsid w:val="007D4E4E"/>
    <w:rsid w:val="007D63B4"/>
    <w:rsid w:val="007D679B"/>
    <w:rsid w:val="007E1438"/>
    <w:rsid w:val="007E1E78"/>
    <w:rsid w:val="007E21F1"/>
    <w:rsid w:val="007E3743"/>
    <w:rsid w:val="007E3E26"/>
    <w:rsid w:val="007E4390"/>
    <w:rsid w:val="007E464F"/>
    <w:rsid w:val="007E61B7"/>
    <w:rsid w:val="007E6494"/>
    <w:rsid w:val="007E6B27"/>
    <w:rsid w:val="007E71B9"/>
    <w:rsid w:val="007F03DD"/>
    <w:rsid w:val="007F0FF4"/>
    <w:rsid w:val="007F10A8"/>
    <w:rsid w:val="007F26A4"/>
    <w:rsid w:val="007F442C"/>
    <w:rsid w:val="007F4B44"/>
    <w:rsid w:val="007F4B5E"/>
    <w:rsid w:val="007F51A6"/>
    <w:rsid w:val="007F51EC"/>
    <w:rsid w:val="007F5258"/>
    <w:rsid w:val="007F6760"/>
    <w:rsid w:val="007F700E"/>
    <w:rsid w:val="007F75EE"/>
    <w:rsid w:val="0080119E"/>
    <w:rsid w:val="008015D9"/>
    <w:rsid w:val="008039D5"/>
    <w:rsid w:val="00804060"/>
    <w:rsid w:val="00804307"/>
    <w:rsid w:val="00805945"/>
    <w:rsid w:val="008075EE"/>
    <w:rsid w:val="00810CEC"/>
    <w:rsid w:val="008117BE"/>
    <w:rsid w:val="008129E8"/>
    <w:rsid w:val="00812B03"/>
    <w:rsid w:val="00812C4C"/>
    <w:rsid w:val="00813151"/>
    <w:rsid w:val="00813A8D"/>
    <w:rsid w:val="00814956"/>
    <w:rsid w:val="00814ECF"/>
    <w:rsid w:val="008165D2"/>
    <w:rsid w:val="008177F0"/>
    <w:rsid w:val="00817997"/>
    <w:rsid w:val="0082119B"/>
    <w:rsid w:val="00821326"/>
    <w:rsid w:val="00822392"/>
    <w:rsid w:val="0082265F"/>
    <w:rsid w:val="008237C0"/>
    <w:rsid w:val="00824442"/>
    <w:rsid w:val="00825FDC"/>
    <w:rsid w:val="00826B11"/>
    <w:rsid w:val="008270A2"/>
    <w:rsid w:val="008302B7"/>
    <w:rsid w:val="00830F4C"/>
    <w:rsid w:val="0083124F"/>
    <w:rsid w:val="0083324D"/>
    <w:rsid w:val="00833BE0"/>
    <w:rsid w:val="00833F05"/>
    <w:rsid w:val="0083400E"/>
    <w:rsid w:val="0083409E"/>
    <w:rsid w:val="00834406"/>
    <w:rsid w:val="0083481A"/>
    <w:rsid w:val="0084007A"/>
    <w:rsid w:val="00840510"/>
    <w:rsid w:val="008420B9"/>
    <w:rsid w:val="0084219B"/>
    <w:rsid w:val="00842D14"/>
    <w:rsid w:val="008431E5"/>
    <w:rsid w:val="00844114"/>
    <w:rsid w:val="00845079"/>
    <w:rsid w:val="008452D2"/>
    <w:rsid w:val="0084550E"/>
    <w:rsid w:val="0084696B"/>
    <w:rsid w:val="008469CC"/>
    <w:rsid w:val="00847874"/>
    <w:rsid w:val="008501D0"/>
    <w:rsid w:val="00850636"/>
    <w:rsid w:val="00850790"/>
    <w:rsid w:val="00850D81"/>
    <w:rsid w:val="008528F3"/>
    <w:rsid w:val="0085316A"/>
    <w:rsid w:val="008552CB"/>
    <w:rsid w:val="008556C3"/>
    <w:rsid w:val="008564E8"/>
    <w:rsid w:val="0085722E"/>
    <w:rsid w:val="00857328"/>
    <w:rsid w:val="00857414"/>
    <w:rsid w:val="00857EA5"/>
    <w:rsid w:val="00860659"/>
    <w:rsid w:val="0086070C"/>
    <w:rsid w:val="00861C70"/>
    <w:rsid w:val="008625A7"/>
    <w:rsid w:val="00863250"/>
    <w:rsid w:val="0086591D"/>
    <w:rsid w:val="00866386"/>
    <w:rsid w:val="00866CFE"/>
    <w:rsid w:val="00866F0A"/>
    <w:rsid w:val="008707A8"/>
    <w:rsid w:val="00871006"/>
    <w:rsid w:val="008724A0"/>
    <w:rsid w:val="008736C4"/>
    <w:rsid w:val="008737C6"/>
    <w:rsid w:val="00873B0A"/>
    <w:rsid w:val="00873C21"/>
    <w:rsid w:val="00873CCA"/>
    <w:rsid w:val="00874D40"/>
    <w:rsid w:val="00875B7E"/>
    <w:rsid w:val="00875DDC"/>
    <w:rsid w:val="008760B2"/>
    <w:rsid w:val="008765B2"/>
    <w:rsid w:val="00876BA3"/>
    <w:rsid w:val="00880622"/>
    <w:rsid w:val="00883FD2"/>
    <w:rsid w:val="008849E7"/>
    <w:rsid w:val="008909A6"/>
    <w:rsid w:val="00890CA7"/>
    <w:rsid w:val="00891866"/>
    <w:rsid w:val="00891A12"/>
    <w:rsid w:val="00892EFE"/>
    <w:rsid w:val="0089329F"/>
    <w:rsid w:val="008933DB"/>
    <w:rsid w:val="008936D9"/>
    <w:rsid w:val="00893E9A"/>
    <w:rsid w:val="00894157"/>
    <w:rsid w:val="0089438D"/>
    <w:rsid w:val="008946E6"/>
    <w:rsid w:val="00895103"/>
    <w:rsid w:val="00895135"/>
    <w:rsid w:val="00896595"/>
    <w:rsid w:val="00897B48"/>
    <w:rsid w:val="008A0594"/>
    <w:rsid w:val="008A27EB"/>
    <w:rsid w:val="008A35E5"/>
    <w:rsid w:val="008A4309"/>
    <w:rsid w:val="008A49B6"/>
    <w:rsid w:val="008A5553"/>
    <w:rsid w:val="008A5823"/>
    <w:rsid w:val="008B1F8E"/>
    <w:rsid w:val="008B2677"/>
    <w:rsid w:val="008B2963"/>
    <w:rsid w:val="008B2F39"/>
    <w:rsid w:val="008B3325"/>
    <w:rsid w:val="008B3B22"/>
    <w:rsid w:val="008B5808"/>
    <w:rsid w:val="008B60EA"/>
    <w:rsid w:val="008B61B9"/>
    <w:rsid w:val="008B7323"/>
    <w:rsid w:val="008B7DF9"/>
    <w:rsid w:val="008C04CC"/>
    <w:rsid w:val="008C0ACA"/>
    <w:rsid w:val="008C557F"/>
    <w:rsid w:val="008C5616"/>
    <w:rsid w:val="008C57B6"/>
    <w:rsid w:val="008C63C9"/>
    <w:rsid w:val="008C67A3"/>
    <w:rsid w:val="008C7DCF"/>
    <w:rsid w:val="008D003B"/>
    <w:rsid w:val="008D0885"/>
    <w:rsid w:val="008D0B80"/>
    <w:rsid w:val="008D0BEF"/>
    <w:rsid w:val="008D0CCF"/>
    <w:rsid w:val="008D1415"/>
    <w:rsid w:val="008D1A92"/>
    <w:rsid w:val="008D2E5B"/>
    <w:rsid w:val="008D3EAB"/>
    <w:rsid w:val="008D60E8"/>
    <w:rsid w:val="008D746E"/>
    <w:rsid w:val="008E39F4"/>
    <w:rsid w:val="008E464B"/>
    <w:rsid w:val="008E469A"/>
    <w:rsid w:val="008E5335"/>
    <w:rsid w:val="008F17B1"/>
    <w:rsid w:val="008F2561"/>
    <w:rsid w:val="008F2F1B"/>
    <w:rsid w:val="008F4B03"/>
    <w:rsid w:val="008F501E"/>
    <w:rsid w:val="008F724F"/>
    <w:rsid w:val="008F79F9"/>
    <w:rsid w:val="0090118F"/>
    <w:rsid w:val="0090126B"/>
    <w:rsid w:val="00901D10"/>
    <w:rsid w:val="00904ED1"/>
    <w:rsid w:val="00905607"/>
    <w:rsid w:val="0090614E"/>
    <w:rsid w:val="009114A1"/>
    <w:rsid w:val="009120E9"/>
    <w:rsid w:val="00912777"/>
    <w:rsid w:val="00912F1C"/>
    <w:rsid w:val="009136FD"/>
    <w:rsid w:val="00913806"/>
    <w:rsid w:val="0091545B"/>
    <w:rsid w:val="009167AC"/>
    <w:rsid w:val="009169E0"/>
    <w:rsid w:val="00920AB1"/>
    <w:rsid w:val="00921BCD"/>
    <w:rsid w:val="009229BF"/>
    <w:rsid w:val="00923F53"/>
    <w:rsid w:val="00925D88"/>
    <w:rsid w:val="009279F8"/>
    <w:rsid w:val="00931148"/>
    <w:rsid w:val="00933553"/>
    <w:rsid w:val="0093418E"/>
    <w:rsid w:val="009350B3"/>
    <w:rsid w:val="00936BBF"/>
    <w:rsid w:val="00936EC2"/>
    <w:rsid w:val="009374E2"/>
    <w:rsid w:val="00937AC7"/>
    <w:rsid w:val="00940611"/>
    <w:rsid w:val="009409E2"/>
    <w:rsid w:val="00940CAB"/>
    <w:rsid w:val="00941DE2"/>
    <w:rsid w:val="009436F8"/>
    <w:rsid w:val="00943F88"/>
    <w:rsid w:val="00944CF0"/>
    <w:rsid w:val="0094538F"/>
    <w:rsid w:val="0094738E"/>
    <w:rsid w:val="00947E80"/>
    <w:rsid w:val="0095027B"/>
    <w:rsid w:val="00950F49"/>
    <w:rsid w:val="00951A77"/>
    <w:rsid w:val="009523D2"/>
    <w:rsid w:val="00954B09"/>
    <w:rsid w:val="00955861"/>
    <w:rsid w:val="0095632A"/>
    <w:rsid w:val="00957055"/>
    <w:rsid w:val="009577DD"/>
    <w:rsid w:val="00957C47"/>
    <w:rsid w:val="009604D8"/>
    <w:rsid w:val="0096086D"/>
    <w:rsid w:val="00961190"/>
    <w:rsid w:val="0096153B"/>
    <w:rsid w:val="00962028"/>
    <w:rsid w:val="009624F9"/>
    <w:rsid w:val="00963AD8"/>
    <w:rsid w:val="0096680F"/>
    <w:rsid w:val="00966EFE"/>
    <w:rsid w:val="0096760F"/>
    <w:rsid w:val="00967EA5"/>
    <w:rsid w:val="009715D3"/>
    <w:rsid w:val="00971D90"/>
    <w:rsid w:val="00971DC4"/>
    <w:rsid w:val="009724A9"/>
    <w:rsid w:val="009729A7"/>
    <w:rsid w:val="0097310A"/>
    <w:rsid w:val="00974717"/>
    <w:rsid w:val="00974EA8"/>
    <w:rsid w:val="00975258"/>
    <w:rsid w:val="00977E1B"/>
    <w:rsid w:val="0098074B"/>
    <w:rsid w:val="00982288"/>
    <w:rsid w:val="00982D56"/>
    <w:rsid w:val="0098490B"/>
    <w:rsid w:val="009849E5"/>
    <w:rsid w:val="00984FE1"/>
    <w:rsid w:val="0098586F"/>
    <w:rsid w:val="0098630B"/>
    <w:rsid w:val="009866D5"/>
    <w:rsid w:val="00986BFD"/>
    <w:rsid w:val="00986F04"/>
    <w:rsid w:val="00987991"/>
    <w:rsid w:val="00990320"/>
    <w:rsid w:val="00991038"/>
    <w:rsid w:val="00991342"/>
    <w:rsid w:val="00991EE1"/>
    <w:rsid w:val="00993476"/>
    <w:rsid w:val="00994A7C"/>
    <w:rsid w:val="00994BCC"/>
    <w:rsid w:val="0099526F"/>
    <w:rsid w:val="00995547"/>
    <w:rsid w:val="00995A32"/>
    <w:rsid w:val="00996B4F"/>
    <w:rsid w:val="009A013A"/>
    <w:rsid w:val="009A0351"/>
    <w:rsid w:val="009A0F6D"/>
    <w:rsid w:val="009A3F28"/>
    <w:rsid w:val="009A4462"/>
    <w:rsid w:val="009A6136"/>
    <w:rsid w:val="009A6AB7"/>
    <w:rsid w:val="009A6FC3"/>
    <w:rsid w:val="009B0022"/>
    <w:rsid w:val="009B034B"/>
    <w:rsid w:val="009B0A36"/>
    <w:rsid w:val="009B14E9"/>
    <w:rsid w:val="009B1B69"/>
    <w:rsid w:val="009B1BD8"/>
    <w:rsid w:val="009B534F"/>
    <w:rsid w:val="009B7CAD"/>
    <w:rsid w:val="009B7F98"/>
    <w:rsid w:val="009C1CA7"/>
    <w:rsid w:val="009C2BFF"/>
    <w:rsid w:val="009C379D"/>
    <w:rsid w:val="009C43CD"/>
    <w:rsid w:val="009C7711"/>
    <w:rsid w:val="009C7BC8"/>
    <w:rsid w:val="009D11A9"/>
    <w:rsid w:val="009D1FAE"/>
    <w:rsid w:val="009D24C3"/>
    <w:rsid w:val="009D2832"/>
    <w:rsid w:val="009D2E63"/>
    <w:rsid w:val="009D2EC2"/>
    <w:rsid w:val="009D342A"/>
    <w:rsid w:val="009D37C9"/>
    <w:rsid w:val="009D389D"/>
    <w:rsid w:val="009D5D2E"/>
    <w:rsid w:val="009D792D"/>
    <w:rsid w:val="009E0196"/>
    <w:rsid w:val="009E18D6"/>
    <w:rsid w:val="009E19F9"/>
    <w:rsid w:val="009E270F"/>
    <w:rsid w:val="009E444C"/>
    <w:rsid w:val="009E44AD"/>
    <w:rsid w:val="009E527C"/>
    <w:rsid w:val="009E7B1C"/>
    <w:rsid w:val="009E7C07"/>
    <w:rsid w:val="009F14FB"/>
    <w:rsid w:val="009F331D"/>
    <w:rsid w:val="009F3523"/>
    <w:rsid w:val="009F4688"/>
    <w:rsid w:val="009F475D"/>
    <w:rsid w:val="009F49B9"/>
    <w:rsid w:val="009F569C"/>
    <w:rsid w:val="009F6EFB"/>
    <w:rsid w:val="009F73F0"/>
    <w:rsid w:val="009F7937"/>
    <w:rsid w:val="00A000C1"/>
    <w:rsid w:val="00A0036B"/>
    <w:rsid w:val="00A01037"/>
    <w:rsid w:val="00A014CE"/>
    <w:rsid w:val="00A014E4"/>
    <w:rsid w:val="00A0171A"/>
    <w:rsid w:val="00A02FC0"/>
    <w:rsid w:val="00A03840"/>
    <w:rsid w:val="00A0414D"/>
    <w:rsid w:val="00A04B51"/>
    <w:rsid w:val="00A053DB"/>
    <w:rsid w:val="00A05B44"/>
    <w:rsid w:val="00A060FB"/>
    <w:rsid w:val="00A06674"/>
    <w:rsid w:val="00A06870"/>
    <w:rsid w:val="00A06FBC"/>
    <w:rsid w:val="00A07E19"/>
    <w:rsid w:val="00A07FB0"/>
    <w:rsid w:val="00A10D1E"/>
    <w:rsid w:val="00A114D7"/>
    <w:rsid w:val="00A11545"/>
    <w:rsid w:val="00A12815"/>
    <w:rsid w:val="00A12D6A"/>
    <w:rsid w:val="00A12ECC"/>
    <w:rsid w:val="00A15675"/>
    <w:rsid w:val="00A15D1C"/>
    <w:rsid w:val="00A15E67"/>
    <w:rsid w:val="00A16613"/>
    <w:rsid w:val="00A170C2"/>
    <w:rsid w:val="00A20051"/>
    <w:rsid w:val="00A204F5"/>
    <w:rsid w:val="00A214C5"/>
    <w:rsid w:val="00A22ED1"/>
    <w:rsid w:val="00A24219"/>
    <w:rsid w:val="00A2430E"/>
    <w:rsid w:val="00A24A0F"/>
    <w:rsid w:val="00A2568E"/>
    <w:rsid w:val="00A25933"/>
    <w:rsid w:val="00A262B4"/>
    <w:rsid w:val="00A26955"/>
    <w:rsid w:val="00A26FB8"/>
    <w:rsid w:val="00A3025F"/>
    <w:rsid w:val="00A30526"/>
    <w:rsid w:val="00A30D3E"/>
    <w:rsid w:val="00A317E0"/>
    <w:rsid w:val="00A31926"/>
    <w:rsid w:val="00A34460"/>
    <w:rsid w:val="00A357CE"/>
    <w:rsid w:val="00A3610A"/>
    <w:rsid w:val="00A36F51"/>
    <w:rsid w:val="00A37018"/>
    <w:rsid w:val="00A3718D"/>
    <w:rsid w:val="00A37A06"/>
    <w:rsid w:val="00A40EF1"/>
    <w:rsid w:val="00A4117B"/>
    <w:rsid w:val="00A41686"/>
    <w:rsid w:val="00A41CDA"/>
    <w:rsid w:val="00A42DC7"/>
    <w:rsid w:val="00A43475"/>
    <w:rsid w:val="00A43E24"/>
    <w:rsid w:val="00A4446B"/>
    <w:rsid w:val="00A44923"/>
    <w:rsid w:val="00A44AA9"/>
    <w:rsid w:val="00A46630"/>
    <w:rsid w:val="00A47109"/>
    <w:rsid w:val="00A47EDF"/>
    <w:rsid w:val="00A50991"/>
    <w:rsid w:val="00A5109D"/>
    <w:rsid w:val="00A512B4"/>
    <w:rsid w:val="00A5251A"/>
    <w:rsid w:val="00A533F0"/>
    <w:rsid w:val="00A54076"/>
    <w:rsid w:val="00A544B1"/>
    <w:rsid w:val="00A5477A"/>
    <w:rsid w:val="00A54B7C"/>
    <w:rsid w:val="00A5635D"/>
    <w:rsid w:val="00A56D54"/>
    <w:rsid w:val="00A574CA"/>
    <w:rsid w:val="00A577A1"/>
    <w:rsid w:val="00A608D4"/>
    <w:rsid w:val="00A60E9E"/>
    <w:rsid w:val="00A61B2A"/>
    <w:rsid w:val="00A623D7"/>
    <w:rsid w:val="00A635EA"/>
    <w:rsid w:val="00A65D75"/>
    <w:rsid w:val="00A662B9"/>
    <w:rsid w:val="00A675D9"/>
    <w:rsid w:val="00A70613"/>
    <w:rsid w:val="00A70DA6"/>
    <w:rsid w:val="00A71630"/>
    <w:rsid w:val="00A7288B"/>
    <w:rsid w:val="00A73A67"/>
    <w:rsid w:val="00A73A95"/>
    <w:rsid w:val="00A74CA1"/>
    <w:rsid w:val="00A75E19"/>
    <w:rsid w:val="00A76A2B"/>
    <w:rsid w:val="00A76FF6"/>
    <w:rsid w:val="00A77124"/>
    <w:rsid w:val="00A775DE"/>
    <w:rsid w:val="00A81348"/>
    <w:rsid w:val="00A81C19"/>
    <w:rsid w:val="00A82191"/>
    <w:rsid w:val="00A824C2"/>
    <w:rsid w:val="00A83196"/>
    <w:rsid w:val="00A84CCD"/>
    <w:rsid w:val="00A84EB7"/>
    <w:rsid w:val="00A86D54"/>
    <w:rsid w:val="00A86F69"/>
    <w:rsid w:val="00A8796F"/>
    <w:rsid w:val="00A87ED5"/>
    <w:rsid w:val="00A91542"/>
    <w:rsid w:val="00A9311D"/>
    <w:rsid w:val="00A95542"/>
    <w:rsid w:val="00A95A2D"/>
    <w:rsid w:val="00AA0B79"/>
    <w:rsid w:val="00AA13FF"/>
    <w:rsid w:val="00AA16F5"/>
    <w:rsid w:val="00AA1905"/>
    <w:rsid w:val="00AA219A"/>
    <w:rsid w:val="00AA27F1"/>
    <w:rsid w:val="00AA30B1"/>
    <w:rsid w:val="00AA3238"/>
    <w:rsid w:val="00AA3835"/>
    <w:rsid w:val="00AA547A"/>
    <w:rsid w:val="00AA58F6"/>
    <w:rsid w:val="00AA6376"/>
    <w:rsid w:val="00AA64A9"/>
    <w:rsid w:val="00AA6970"/>
    <w:rsid w:val="00AA7AB8"/>
    <w:rsid w:val="00AB26E3"/>
    <w:rsid w:val="00AB392F"/>
    <w:rsid w:val="00AB5807"/>
    <w:rsid w:val="00AC007C"/>
    <w:rsid w:val="00AC0156"/>
    <w:rsid w:val="00AC125E"/>
    <w:rsid w:val="00AC163A"/>
    <w:rsid w:val="00AC1C62"/>
    <w:rsid w:val="00AC2C07"/>
    <w:rsid w:val="00AC30BB"/>
    <w:rsid w:val="00AC4068"/>
    <w:rsid w:val="00AC587F"/>
    <w:rsid w:val="00AC593E"/>
    <w:rsid w:val="00AC7043"/>
    <w:rsid w:val="00AD0D83"/>
    <w:rsid w:val="00AD0F04"/>
    <w:rsid w:val="00AD344B"/>
    <w:rsid w:val="00AD48F4"/>
    <w:rsid w:val="00AD4AD5"/>
    <w:rsid w:val="00AD743D"/>
    <w:rsid w:val="00AE0FE5"/>
    <w:rsid w:val="00AE1622"/>
    <w:rsid w:val="00AE2A47"/>
    <w:rsid w:val="00AE2BC8"/>
    <w:rsid w:val="00AE50E9"/>
    <w:rsid w:val="00AE549A"/>
    <w:rsid w:val="00AE5E00"/>
    <w:rsid w:val="00AE5F88"/>
    <w:rsid w:val="00AF096C"/>
    <w:rsid w:val="00AF20F3"/>
    <w:rsid w:val="00AF3309"/>
    <w:rsid w:val="00AF4635"/>
    <w:rsid w:val="00AF4BFF"/>
    <w:rsid w:val="00AF73AA"/>
    <w:rsid w:val="00AF7AC5"/>
    <w:rsid w:val="00B003B0"/>
    <w:rsid w:val="00B0491D"/>
    <w:rsid w:val="00B05F96"/>
    <w:rsid w:val="00B06E98"/>
    <w:rsid w:val="00B06F26"/>
    <w:rsid w:val="00B07308"/>
    <w:rsid w:val="00B07A23"/>
    <w:rsid w:val="00B07EE3"/>
    <w:rsid w:val="00B103E7"/>
    <w:rsid w:val="00B11481"/>
    <w:rsid w:val="00B120B0"/>
    <w:rsid w:val="00B12330"/>
    <w:rsid w:val="00B12DC1"/>
    <w:rsid w:val="00B133F3"/>
    <w:rsid w:val="00B14128"/>
    <w:rsid w:val="00B14288"/>
    <w:rsid w:val="00B16992"/>
    <w:rsid w:val="00B16AD9"/>
    <w:rsid w:val="00B23666"/>
    <w:rsid w:val="00B236A5"/>
    <w:rsid w:val="00B24835"/>
    <w:rsid w:val="00B25BD8"/>
    <w:rsid w:val="00B25C01"/>
    <w:rsid w:val="00B26A00"/>
    <w:rsid w:val="00B277B5"/>
    <w:rsid w:val="00B277F7"/>
    <w:rsid w:val="00B304E3"/>
    <w:rsid w:val="00B318D0"/>
    <w:rsid w:val="00B31B64"/>
    <w:rsid w:val="00B3213F"/>
    <w:rsid w:val="00B32A0B"/>
    <w:rsid w:val="00B337E6"/>
    <w:rsid w:val="00B345BC"/>
    <w:rsid w:val="00B34C36"/>
    <w:rsid w:val="00B37930"/>
    <w:rsid w:val="00B37A33"/>
    <w:rsid w:val="00B409EF"/>
    <w:rsid w:val="00B41E03"/>
    <w:rsid w:val="00B421E5"/>
    <w:rsid w:val="00B426D5"/>
    <w:rsid w:val="00B43151"/>
    <w:rsid w:val="00B435C6"/>
    <w:rsid w:val="00B45B0D"/>
    <w:rsid w:val="00B465C1"/>
    <w:rsid w:val="00B473A5"/>
    <w:rsid w:val="00B50424"/>
    <w:rsid w:val="00B52D10"/>
    <w:rsid w:val="00B54798"/>
    <w:rsid w:val="00B54C0C"/>
    <w:rsid w:val="00B555B8"/>
    <w:rsid w:val="00B555F7"/>
    <w:rsid w:val="00B55CB6"/>
    <w:rsid w:val="00B55D03"/>
    <w:rsid w:val="00B5732C"/>
    <w:rsid w:val="00B60676"/>
    <w:rsid w:val="00B607B1"/>
    <w:rsid w:val="00B6118E"/>
    <w:rsid w:val="00B62AB8"/>
    <w:rsid w:val="00B63248"/>
    <w:rsid w:val="00B6339B"/>
    <w:rsid w:val="00B634EE"/>
    <w:rsid w:val="00B64110"/>
    <w:rsid w:val="00B651BC"/>
    <w:rsid w:val="00B65E40"/>
    <w:rsid w:val="00B6643D"/>
    <w:rsid w:val="00B66827"/>
    <w:rsid w:val="00B674DE"/>
    <w:rsid w:val="00B67902"/>
    <w:rsid w:val="00B67C77"/>
    <w:rsid w:val="00B70437"/>
    <w:rsid w:val="00B7255E"/>
    <w:rsid w:val="00B726CA"/>
    <w:rsid w:val="00B73AFB"/>
    <w:rsid w:val="00B76989"/>
    <w:rsid w:val="00B76BB1"/>
    <w:rsid w:val="00B76BC1"/>
    <w:rsid w:val="00B802C9"/>
    <w:rsid w:val="00B8037C"/>
    <w:rsid w:val="00B80BDF"/>
    <w:rsid w:val="00B810F9"/>
    <w:rsid w:val="00B8324A"/>
    <w:rsid w:val="00B84CE6"/>
    <w:rsid w:val="00B874F1"/>
    <w:rsid w:val="00B90E80"/>
    <w:rsid w:val="00B911A3"/>
    <w:rsid w:val="00B9173A"/>
    <w:rsid w:val="00B92667"/>
    <w:rsid w:val="00B9267D"/>
    <w:rsid w:val="00B9287E"/>
    <w:rsid w:val="00B92FB1"/>
    <w:rsid w:val="00B95417"/>
    <w:rsid w:val="00B958EA"/>
    <w:rsid w:val="00B95BD3"/>
    <w:rsid w:val="00B966F1"/>
    <w:rsid w:val="00B97712"/>
    <w:rsid w:val="00BA008A"/>
    <w:rsid w:val="00BA3573"/>
    <w:rsid w:val="00BA5B26"/>
    <w:rsid w:val="00BA6260"/>
    <w:rsid w:val="00BA6B77"/>
    <w:rsid w:val="00BB03FE"/>
    <w:rsid w:val="00BB0DBE"/>
    <w:rsid w:val="00BB2976"/>
    <w:rsid w:val="00BB323C"/>
    <w:rsid w:val="00BB3999"/>
    <w:rsid w:val="00BB3B2D"/>
    <w:rsid w:val="00BB3FBC"/>
    <w:rsid w:val="00BB4926"/>
    <w:rsid w:val="00BB4DCF"/>
    <w:rsid w:val="00BB5C8E"/>
    <w:rsid w:val="00BB6A98"/>
    <w:rsid w:val="00BB7539"/>
    <w:rsid w:val="00BB7907"/>
    <w:rsid w:val="00BC06E2"/>
    <w:rsid w:val="00BC218D"/>
    <w:rsid w:val="00BC3C65"/>
    <w:rsid w:val="00BC417F"/>
    <w:rsid w:val="00BC514B"/>
    <w:rsid w:val="00BC6898"/>
    <w:rsid w:val="00BD12D2"/>
    <w:rsid w:val="00BD184F"/>
    <w:rsid w:val="00BD355C"/>
    <w:rsid w:val="00BD59C9"/>
    <w:rsid w:val="00BD7FA6"/>
    <w:rsid w:val="00BE092E"/>
    <w:rsid w:val="00BE1C32"/>
    <w:rsid w:val="00BE3354"/>
    <w:rsid w:val="00BE416D"/>
    <w:rsid w:val="00BE4223"/>
    <w:rsid w:val="00BE5261"/>
    <w:rsid w:val="00BE60E2"/>
    <w:rsid w:val="00BE7698"/>
    <w:rsid w:val="00BE7A16"/>
    <w:rsid w:val="00BE7ACC"/>
    <w:rsid w:val="00BE7D48"/>
    <w:rsid w:val="00BF0263"/>
    <w:rsid w:val="00BF07E8"/>
    <w:rsid w:val="00BF0902"/>
    <w:rsid w:val="00BF1A66"/>
    <w:rsid w:val="00BF2B9B"/>
    <w:rsid w:val="00BF534C"/>
    <w:rsid w:val="00BF7221"/>
    <w:rsid w:val="00BF75F1"/>
    <w:rsid w:val="00C02484"/>
    <w:rsid w:val="00C03E62"/>
    <w:rsid w:val="00C040CA"/>
    <w:rsid w:val="00C05A71"/>
    <w:rsid w:val="00C06490"/>
    <w:rsid w:val="00C07AA8"/>
    <w:rsid w:val="00C10F90"/>
    <w:rsid w:val="00C12780"/>
    <w:rsid w:val="00C14843"/>
    <w:rsid w:val="00C14966"/>
    <w:rsid w:val="00C1528D"/>
    <w:rsid w:val="00C154CC"/>
    <w:rsid w:val="00C15A6F"/>
    <w:rsid w:val="00C1612E"/>
    <w:rsid w:val="00C16CC2"/>
    <w:rsid w:val="00C16DB8"/>
    <w:rsid w:val="00C175F4"/>
    <w:rsid w:val="00C1761B"/>
    <w:rsid w:val="00C17D65"/>
    <w:rsid w:val="00C21A23"/>
    <w:rsid w:val="00C22D49"/>
    <w:rsid w:val="00C2476A"/>
    <w:rsid w:val="00C25144"/>
    <w:rsid w:val="00C25C25"/>
    <w:rsid w:val="00C2606C"/>
    <w:rsid w:val="00C2638D"/>
    <w:rsid w:val="00C2671A"/>
    <w:rsid w:val="00C26B94"/>
    <w:rsid w:val="00C276B4"/>
    <w:rsid w:val="00C27E1C"/>
    <w:rsid w:val="00C30857"/>
    <w:rsid w:val="00C30BE6"/>
    <w:rsid w:val="00C31E1C"/>
    <w:rsid w:val="00C31ED2"/>
    <w:rsid w:val="00C31EF0"/>
    <w:rsid w:val="00C32975"/>
    <w:rsid w:val="00C34746"/>
    <w:rsid w:val="00C37623"/>
    <w:rsid w:val="00C40213"/>
    <w:rsid w:val="00C40D72"/>
    <w:rsid w:val="00C40EFC"/>
    <w:rsid w:val="00C4144C"/>
    <w:rsid w:val="00C41948"/>
    <w:rsid w:val="00C426A0"/>
    <w:rsid w:val="00C42969"/>
    <w:rsid w:val="00C449A7"/>
    <w:rsid w:val="00C44B39"/>
    <w:rsid w:val="00C44FEB"/>
    <w:rsid w:val="00C45753"/>
    <w:rsid w:val="00C459C1"/>
    <w:rsid w:val="00C466EE"/>
    <w:rsid w:val="00C46D82"/>
    <w:rsid w:val="00C50058"/>
    <w:rsid w:val="00C50211"/>
    <w:rsid w:val="00C5219D"/>
    <w:rsid w:val="00C53A0C"/>
    <w:rsid w:val="00C53A41"/>
    <w:rsid w:val="00C55374"/>
    <w:rsid w:val="00C55645"/>
    <w:rsid w:val="00C561C4"/>
    <w:rsid w:val="00C56F96"/>
    <w:rsid w:val="00C578C0"/>
    <w:rsid w:val="00C6027B"/>
    <w:rsid w:val="00C61186"/>
    <w:rsid w:val="00C6156C"/>
    <w:rsid w:val="00C61916"/>
    <w:rsid w:val="00C619CA"/>
    <w:rsid w:val="00C61A75"/>
    <w:rsid w:val="00C61B69"/>
    <w:rsid w:val="00C64609"/>
    <w:rsid w:val="00C65477"/>
    <w:rsid w:val="00C673B3"/>
    <w:rsid w:val="00C70176"/>
    <w:rsid w:val="00C718FF"/>
    <w:rsid w:val="00C724AF"/>
    <w:rsid w:val="00C75525"/>
    <w:rsid w:val="00C7559B"/>
    <w:rsid w:val="00C75B57"/>
    <w:rsid w:val="00C770BD"/>
    <w:rsid w:val="00C77256"/>
    <w:rsid w:val="00C8242D"/>
    <w:rsid w:val="00C84254"/>
    <w:rsid w:val="00C8510F"/>
    <w:rsid w:val="00C8543B"/>
    <w:rsid w:val="00C87236"/>
    <w:rsid w:val="00C8729D"/>
    <w:rsid w:val="00C87E54"/>
    <w:rsid w:val="00C90594"/>
    <w:rsid w:val="00C93F13"/>
    <w:rsid w:val="00C93F2B"/>
    <w:rsid w:val="00C94448"/>
    <w:rsid w:val="00C95731"/>
    <w:rsid w:val="00C9678D"/>
    <w:rsid w:val="00C970D9"/>
    <w:rsid w:val="00C975DE"/>
    <w:rsid w:val="00CA043A"/>
    <w:rsid w:val="00CA07B1"/>
    <w:rsid w:val="00CA472D"/>
    <w:rsid w:val="00CA6895"/>
    <w:rsid w:val="00CB0058"/>
    <w:rsid w:val="00CB010B"/>
    <w:rsid w:val="00CB1402"/>
    <w:rsid w:val="00CB1A51"/>
    <w:rsid w:val="00CB1B58"/>
    <w:rsid w:val="00CB1BA1"/>
    <w:rsid w:val="00CB24BA"/>
    <w:rsid w:val="00CB46E0"/>
    <w:rsid w:val="00CB7235"/>
    <w:rsid w:val="00CC301B"/>
    <w:rsid w:val="00CC3174"/>
    <w:rsid w:val="00CC580B"/>
    <w:rsid w:val="00CC5C83"/>
    <w:rsid w:val="00CC6B48"/>
    <w:rsid w:val="00CC7662"/>
    <w:rsid w:val="00CD11EC"/>
    <w:rsid w:val="00CD2F48"/>
    <w:rsid w:val="00CD3071"/>
    <w:rsid w:val="00CD30A3"/>
    <w:rsid w:val="00CD32D4"/>
    <w:rsid w:val="00CD45ED"/>
    <w:rsid w:val="00CD5C50"/>
    <w:rsid w:val="00CD5CB0"/>
    <w:rsid w:val="00CD6CE2"/>
    <w:rsid w:val="00CE04D7"/>
    <w:rsid w:val="00CE1881"/>
    <w:rsid w:val="00CE19E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72AF"/>
    <w:rsid w:val="00D07C68"/>
    <w:rsid w:val="00D11838"/>
    <w:rsid w:val="00D1198F"/>
    <w:rsid w:val="00D1369E"/>
    <w:rsid w:val="00D14C8F"/>
    <w:rsid w:val="00D15B08"/>
    <w:rsid w:val="00D15DB4"/>
    <w:rsid w:val="00D16020"/>
    <w:rsid w:val="00D169CF"/>
    <w:rsid w:val="00D16DBB"/>
    <w:rsid w:val="00D17889"/>
    <w:rsid w:val="00D20136"/>
    <w:rsid w:val="00D21D83"/>
    <w:rsid w:val="00D21DE7"/>
    <w:rsid w:val="00D22A88"/>
    <w:rsid w:val="00D22E55"/>
    <w:rsid w:val="00D22F4E"/>
    <w:rsid w:val="00D24729"/>
    <w:rsid w:val="00D2514E"/>
    <w:rsid w:val="00D26438"/>
    <w:rsid w:val="00D26A26"/>
    <w:rsid w:val="00D26CBE"/>
    <w:rsid w:val="00D305DE"/>
    <w:rsid w:val="00D30605"/>
    <w:rsid w:val="00D32413"/>
    <w:rsid w:val="00D33AA6"/>
    <w:rsid w:val="00D33C4F"/>
    <w:rsid w:val="00D33CF9"/>
    <w:rsid w:val="00D342D2"/>
    <w:rsid w:val="00D348AA"/>
    <w:rsid w:val="00D365D6"/>
    <w:rsid w:val="00D36A65"/>
    <w:rsid w:val="00D37949"/>
    <w:rsid w:val="00D40A81"/>
    <w:rsid w:val="00D40F81"/>
    <w:rsid w:val="00D40FA9"/>
    <w:rsid w:val="00D42157"/>
    <w:rsid w:val="00D422C9"/>
    <w:rsid w:val="00D4238B"/>
    <w:rsid w:val="00D4344B"/>
    <w:rsid w:val="00D43454"/>
    <w:rsid w:val="00D44495"/>
    <w:rsid w:val="00D44505"/>
    <w:rsid w:val="00D44A4A"/>
    <w:rsid w:val="00D45A1A"/>
    <w:rsid w:val="00D45E47"/>
    <w:rsid w:val="00D46109"/>
    <w:rsid w:val="00D46618"/>
    <w:rsid w:val="00D50C5F"/>
    <w:rsid w:val="00D52853"/>
    <w:rsid w:val="00D52AEA"/>
    <w:rsid w:val="00D52C49"/>
    <w:rsid w:val="00D54069"/>
    <w:rsid w:val="00D56873"/>
    <w:rsid w:val="00D57A33"/>
    <w:rsid w:val="00D57A87"/>
    <w:rsid w:val="00D60193"/>
    <w:rsid w:val="00D609DD"/>
    <w:rsid w:val="00D60E5A"/>
    <w:rsid w:val="00D62D25"/>
    <w:rsid w:val="00D63493"/>
    <w:rsid w:val="00D63A24"/>
    <w:rsid w:val="00D6432C"/>
    <w:rsid w:val="00D64D3E"/>
    <w:rsid w:val="00D6522A"/>
    <w:rsid w:val="00D658A4"/>
    <w:rsid w:val="00D660B8"/>
    <w:rsid w:val="00D66B5D"/>
    <w:rsid w:val="00D70C0B"/>
    <w:rsid w:val="00D71005"/>
    <w:rsid w:val="00D7106E"/>
    <w:rsid w:val="00D71478"/>
    <w:rsid w:val="00D719A4"/>
    <w:rsid w:val="00D7316C"/>
    <w:rsid w:val="00D73191"/>
    <w:rsid w:val="00D760EE"/>
    <w:rsid w:val="00D77ADE"/>
    <w:rsid w:val="00D801CB"/>
    <w:rsid w:val="00D81C40"/>
    <w:rsid w:val="00D82C26"/>
    <w:rsid w:val="00D84075"/>
    <w:rsid w:val="00D855F5"/>
    <w:rsid w:val="00D85B18"/>
    <w:rsid w:val="00D85EEB"/>
    <w:rsid w:val="00D86299"/>
    <w:rsid w:val="00D86C4D"/>
    <w:rsid w:val="00D876FE"/>
    <w:rsid w:val="00D906B9"/>
    <w:rsid w:val="00D926C6"/>
    <w:rsid w:val="00D93A94"/>
    <w:rsid w:val="00D93C4D"/>
    <w:rsid w:val="00D94362"/>
    <w:rsid w:val="00D9600E"/>
    <w:rsid w:val="00D9718E"/>
    <w:rsid w:val="00DA1CC1"/>
    <w:rsid w:val="00DA2D1C"/>
    <w:rsid w:val="00DA4EC0"/>
    <w:rsid w:val="00DB0C28"/>
    <w:rsid w:val="00DB0ECB"/>
    <w:rsid w:val="00DB22A6"/>
    <w:rsid w:val="00DB2591"/>
    <w:rsid w:val="00DB3C35"/>
    <w:rsid w:val="00DB4048"/>
    <w:rsid w:val="00DB420D"/>
    <w:rsid w:val="00DB457A"/>
    <w:rsid w:val="00DB4ABA"/>
    <w:rsid w:val="00DB5EE8"/>
    <w:rsid w:val="00DB61BE"/>
    <w:rsid w:val="00DB6372"/>
    <w:rsid w:val="00DB6D36"/>
    <w:rsid w:val="00DB77A8"/>
    <w:rsid w:val="00DB7BA2"/>
    <w:rsid w:val="00DB7C14"/>
    <w:rsid w:val="00DB7C32"/>
    <w:rsid w:val="00DB7EFC"/>
    <w:rsid w:val="00DC05A3"/>
    <w:rsid w:val="00DC1391"/>
    <w:rsid w:val="00DC1484"/>
    <w:rsid w:val="00DC168F"/>
    <w:rsid w:val="00DC211A"/>
    <w:rsid w:val="00DC2B49"/>
    <w:rsid w:val="00DC2F6C"/>
    <w:rsid w:val="00DC3064"/>
    <w:rsid w:val="00DC33A0"/>
    <w:rsid w:val="00DC395C"/>
    <w:rsid w:val="00DC4A42"/>
    <w:rsid w:val="00DC5540"/>
    <w:rsid w:val="00DC5B8D"/>
    <w:rsid w:val="00DC5E8A"/>
    <w:rsid w:val="00DC6141"/>
    <w:rsid w:val="00DC649E"/>
    <w:rsid w:val="00DC6720"/>
    <w:rsid w:val="00DD13FA"/>
    <w:rsid w:val="00DD1C7F"/>
    <w:rsid w:val="00DD23FE"/>
    <w:rsid w:val="00DD35BF"/>
    <w:rsid w:val="00DD385D"/>
    <w:rsid w:val="00DD4BAE"/>
    <w:rsid w:val="00DD6544"/>
    <w:rsid w:val="00DD77A6"/>
    <w:rsid w:val="00DE164F"/>
    <w:rsid w:val="00DE1C3C"/>
    <w:rsid w:val="00DE1CC5"/>
    <w:rsid w:val="00DE2038"/>
    <w:rsid w:val="00DE2F91"/>
    <w:rsid w:val="00DE5BB9"/>
    <w:rsid w:val="00DE7F70"/>
    <w:rsid w:val="00DF0A57"/>
    <w:rsid w:val="00DF0AFE"/>
    <w:rsid w:val="00DF2B6D"/>
    <w:rsid w:val="00DF5576"/>
    <w:rsid w:val="00DF5702"/>
    <w:rsid w:val="00E00D8F"/>
    <w:rsid w:val="00E00E5A"/>
    <w:rsid w:val="00E01168"/>
    <w:rsid w:val="00E0170C"/>
    <w:rsid w:val="00E01BFD"/>
    <w:rsid w:val="00E04267"/>
    <w:rsid w:val="00E043D1"/>
    <w:rsid w:val="00E05AA0"/>
    <w:rsid w:val="00E07A55"/>
    <w:rsid w:val="00E10932"/>
    <w:rsid w:val="00E10935"/>
    <w:rsid w:val="00E10B18"/>
    <w:rsid w:val="00E14283"/>
    <w:rsid w:val="00E142E4"/>
    <w:rsid w:val="00E1483D"/>
    <w:rsid w:val="00E16B4A"/>
    <w:rsid w:val="00E21225"/>
    <w:rsid w:val="00E2174B"/>
    <w:rsid w:val="00E2245D"/>
    <w:rsid w:val="00E23627"/>
    <w:rsid w:val="00E23BE0"/>
    <w:rsid w:val="00E25ED8"/>
    <w:rsid w:val="00E302C6"/>
    <w:rsid w:val="00E302EA"/>
    <w:rsid w:val="00E3083F"/>
    <w:rsid w:val="00E30BE8"/>
    <w:rsid w:val="00E31305"/>
    <w:rsid w:val="00E34DED"/>
    <w:rsid w:val="00E362CC"/>
    <w:rsid w:val="00E3649E"/>
    <w:rsid w:val="00E36BF9"/>
    <w:rsid w:val="00E36F3F"/>
    <w:rsid w:val="00E40472"/>
    <w:rsid w:val="00E43B4A"/>
    <w:rsid w:val="00E45105"/>
    <w:rsid w:val="00E45887"/>
    <w:rsid w:val="00E4600C"/>
    <w:rsid w:val="00E46B55"/>
    <w:rsid w:val="00E51F7C"/>
    <w:rsid w:val="00E52765"/>
    <w:rsid w:val="00E54297"/>
    <w:rsid w:val="00E556BF"/>
    <w:rsid w:val="00E600C7"/>
    <w:rsid w:val="00E60343"/>
    <w:rsid w:val="00E611E0"/>
    <w:rsid w:val="00E62439"/>
    <w:rsid w:val="00E65D17"/>
    <w:rsid w:val="00E666E3"/>
    <w:rsid w:val="00E67354"/>
    <w:rsid w:val="00E67FA9"/>
    <w:rsid w:val="00E70409"/>
    <w:rsid w:val="00E714F2"/>
    <w:rsid w:val="00E71FAA"/>
    <w:rsid w:val="00E727E5"/>
    <w:rsid w:val="00E72CB1"/>
    <w:rsid w:val="00E72D7A"/>
    <w:rsid w:val="00E7333F"/>
    <w:rsid w:val="00E737AF"/>
    <w:rsid w:val="00E738FC"/>
    <w:rsid w:val="00E7394B"/>
    <w:rsid w:val="00E74609"/>
    <w:rsid w:val="00E74764"/>
    <w:rsid w:val="00E7483F"/>
    <w:rsid w:val="00E7524E"/>
    <w:rsid w:val="00E752E1"/>
    <w:rsid w:val="00E75884"/>
    <w:rsid w:val="00E7590B"/>
    <w:rsid w:val="00E75A73"/>
    <w:rsid w:val="00E802F2"/>
    <w:rsid w:val="00E806BE"/>
    <w:rsid w:val="00E8091C"/>
    <w:rsid w:val="00E80C8E"/>
    <w:rsid w:val="00E80D18"/>
    <w:rsid w:val="00E81C04"/>
    <w:rsid w:val="00E81F09"/>
    <w:rsid w:val="00E82799"/>
    <w:rsid w:val="00E8451E"/>
    <w:rsid w:val="00E85B4A"/>
    <w:rsid w:val="00E86384"/>
    <w:rsid w:val="00E90711"/>
    <w:rsid w:val="00E91CE2"/>
    <w:rsid w:val="00E945E5"/>
    <w:rsid w:val="00E947C4"/>
    <w:rsid w:val="00E947E4"/>
    <w:rsid w:val="00EA06F8"/>
    <w:rsid w:val="00EA0AEC"/>
    <w:rsid w:val="00EA0B59"/>
    <w:rsid w:val="00EA0E6B"/>
    <w:rsid w:val="00EA2115"/>
    <w:rsid w:val="00EA2339"/>
    <w:rsid w:val="00EA29E7"/>
    <w:rsid w:val="00EA2FF4"/>
    <w:rsid w:val="00EA3166"/>
    <w:rsid w:val="00EA3E30"/>
    <w:rsid w:val="00EA4A40"/>
    <w:rsid w:val="00EA4BE6"/>
    <w:rsid w:val="00EA5575"/>
    <w:rsid w:val="00EA6760"/>
    <w:rsid w:val="00EA76D6"/>
    <w:rsid w:val="00EA7C12"/>
    <w:rsid w:val="00EB0CA6"/>
    <w:rsid w:val="00EB16AB"/>
    <w:rsid w:val="00EB416D"/>
    <w:rsid w:val="00EB4EAB"/>
    <w:rsid w:val="00EB60D4"/>
    <w:rsid w:val="00EB669D"/>
    <w:rsid w:val="00EC0297"/>
    <w:rsid w:val="00EC10F7"/>
    <w:rsid w:val="00EC1D93"/>
    <w:rsid w:val="00EC22BB"/>
    <w:rsid w:val="00EC4FE9"/>
    <w:rsid w:val="00EC52D2"/>
    <w:rsid w:val="00EC56AE"/>
    <w:rsid w:val="00EC58E1"/>
    <w:rsid w:val="00EC7A2F"/>
    <w:rsid w:val="00ED1623"/>
    <w:rsid w:val="00ED1AC0"/>
    <w:rsid w:val="00ED1D74"/>
    <w:rsid w:val="00ED297A"/>
    <w:rsid w:val="00ED60C7"/>
    <w:rsid w:val="00ED6AD1"/>
    <w:rsid w:val="00ED6FD9"/>
    <w:rsid w:val="00EE02A1"/>
    <w:rsid w:val="00EE0FD5"/>
    <w:rsid w:val="00EE1163"/>
    <w:rsid w:val="00EE1CF1"/>
    <w:rsid w:val="00EE2F9F"/>
    <w:rsid w:val="00EE41FF"/>
    <w:rsid w:val="00EE48A7"/>
    <w:rsid w:val="00EE627B"/>
    <w:rsid w:val="00EE6A9E"/>
    <w:rsid w:val="00EF03E2"/>
    <w:rsid w:val="00EF052D"/>
    <w:rsid w:val="00EF3A32"/>
    <w:rsid w:val="00EF3BF8"/>
    <w:rsid w:val="00EF5F21"/>
    <w:rsid w:val="00EF7FDE"/>
    <w:rsid w:val="00F00745"/>
    <w:rsid w:val="00F0093E"/>
    <w:rsid w:val="00F00CFB"/>
    <w:rsid w:val="00F02100"/>
    <w:rsid w:val="00F03682"/>
    <w:rsid w:val="00F03E39"/>
    <w:rsid w:val="00F0520D"/>
    <w:rsid w:val="00F05F93"/>
    <w:rsid w:val="00F102E1"/>
    <w:rsid w:val="00F10AF3"/>
    <w:rsid w:val="00F11D68"/>
    <w:rsid w:val="00F121E4"/>
    <w:rsid w:val="00F1353A"/>
    <w:rsid w:val="00F13596"/>
    <w:rsid w:val="00F13CCC"/>
    <w:rsid w:val="00F14190"/>
    <w:rsid w:val="00F14BBC"/>
    <w:rsid w:val="00F155DC"/>
    <w:rsid w:val="00F16F6B"/>
    <w:rsid w:val="00F172AA"/>
    <w:rsid w:val="00F211EC"/>
    <w:rsid w:val="00F21AA5"/>
    <w:rsid w:val="00F22151"/>
    <w:rsid w:val="00F22860"/>
    <w:rsid w:val="00F22F83"/>
    <w:rsid w:val="00F24981"/>
    <w:rsid w:val="00F261CD"/>
    <w:rsid w:val="00F268FC"/>
    <w:rsid w:val="00F26BA0"/>
    <w:rsid w:val="00F30515"/>
    <w:rsid w:val="00F337C7"/>
    <w:rsid w:val="00F33AF7"/>
    <w:rsid w:val="00F340AC"/>
    <w:rsid w:val="00F34BB0"/>
    <w:rsid w:val="00F3557A"/>
    <w:rsid w:val="00F35C65"/>
    <w:rsid w:val="00F3734F"/>
    <w:rsid w:val="00F40CC1"/>
    <w:rsid w:val="00F40DFF"/>
    <w:rsid w:val="00F41C7F"/>
    <w:rsid w:val="00F44696"/>
    <w:rsid w:val="00F44853"/>
    <w:rsid w:val="00F45613"/>
    <w:rsid w:val="00F475E3"/>
    <w:rsid w:val="00F479A6"/>
    <w:rsid w:val="00F47F8B"/>
    <w:rsid w:val="00F51105"/>
    <w:rsid w:val="00F52338"/>
    <w:rsid w:val="00F5312B"/>
    <w:rsid w:val="00F53648"/>
    <w:rsid w:val="00F5374E"/>
    <w:rsid w:val="00F54E95"/>
    <w:rsid w:val="00F5668F"/>
    <w:rsid w:val="00F56E20"/>
    <w:rsid w:val="00F6039A"/>
    <w:rsid w:val="00F6056E"/>
    <w:rsid w:val="00F60F3E"/>
    <w:rsid w:val="00F610B1"/>
    <w:rsid w:val="00F611FC"/>
    <w:rsid w:val="00F61E3E"/>
    <w:rsid w:val="00F62E0E"/>
    <w:rsid w:val="00F63186"/>
    <w:rsid w:val="00F63917"/>
    <w:rsid w:val="00F6413A"/>
    <w:rsid w:val="00F65070"/>
    <w:rsid w:val="00F6798D"/>
    <w:rsid w:val="00F71AF4"/>
    <w:rsid w:val="00F74C9F"/>
    <w:rsid w:val="00F77B9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4052"/>
    <w:rsid w:val="00F96166"/>
    <w:rsid w:val="00F97600"/>
    <w:rsid w:val="00F97C28"/>
    <w:rsid w:val="00F97EEE"/>
    <w:rsid w:val="00FA0CF1"/>
    <w:rsid w:val="00FA0D1C"/>
    <w:rsid w:val="00FA12C5"/>
    <w:rsid w:val="00FA181E"/>
    <w:rsid w:val="00FA24CD"/>
    <w:rsid w:val="00FA2748"/>
    <w:rsid w:val="00FA3276"/>
    <w:rsid w:val="00FA35F0"/>
    <w:rsid w:val="00FA38FE"/>
    <w:rsid w:val="00FA4707"/>
    <w:rsid w:val="00FA47F0"/>
    <w:rsid w:val="00FA55F7"/>
    <w:rsid w:val="00FA570E"/>
    <w:rsid w:val="00FA5F24"/>
    <w:rsid w:val="00FA68EF"/>
    <w:rsid w:val="00FA6B47"/>
    <w:rsid w:val="00FA780B"/>
    <w:rsid w:val="00FA7FC7"/>
    <w:rsid w:val="00FB034E"/>
    <w:rsid w:val="00FB0B42"/>
    <w:rsid w:val="00FB1191"/>
    <w:rsid w:val="00FB126F"/>
    <w:rsid w:val="00FB2C19"/>
    <w:rsid w:val="00FB2EA2"/>
    <w:rsid w:val="00FB38F1"/>
    <w:rsid w:val="00FB3F41"/>
    <w:rsid w:val="00FB550D"/>
    <w:rsid w:val="00FB5721"/>
    <w:rsid w:val="00FB6834"/>
    <w:rsid w:val="00FB6C25"/>
    <w:rsid w:val="00FB7CD9"/>
    <w:rsid w:val="00FC145D"/>
    <w:rsid w:val="00FC1F47"/>
    <w:rsid w:val="00FC29AC"/>
    <w:rsid w:val="00FC2FC1"/>
    <w:rsid w:val="00FC3B2B"/>
    <w:rsid w:val="00FC42F3"/>
    <w:rsid w:val="00FD03ED"/>
    <w:rsid w:val="00FD29F1"/>
    <w:rsid w:val="00FD2D3E"/>
    <w:rsid w:val="00FD419B"/>
    <w:rsid w:val="00FD453A"/>
    <w:rsid w:val="00FD51B2"/>
    <w:rsid w:val="00FD57F2"/>
    <w:rsid w:val="00FD5FB4"/>
    <w:rsid w:val="00FD74BB"/>
    <w:rsid w:val="00FE197E"/>
    <w:rsid w:val="00FE2A30"/>
    <w:rsid w:val="00FE3098"/>
    <w:rsid w:val="00FE3D26"/>
    <w:rsid w:val="00FE41C9"/>
    <w:rsid w:val="00FE48C5"/>
    <w:rsid w:val="00FE531B"/>
    <w:rsid w:val="00FE53EB"/>
    <w:rsid w:val="00FE59B4"/>
    <w:rsid w:val="00FE5AA5"/>
    <w:rsid w:val="00FE5D24"/>
    <w:rsid w:val="00FE7F03"/>
    <w:rsid w:val="00FE7F40"/>
    <w:rsid w:val="00FF00A7"/>
    <w:rsid w:val="00FF0CC9"/>
    <w:rsid w:val="00FF32C5"/>
    <w:rsid w:val="00FF3889"/>
    <w:rsid w:val="00FF39C8"/>
    <w:rsid w:val="00FF4D0B"/>
    <w:rsid w:val="00FF5A0F"/>
    <w:rsid w:val="00FF771D"/>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AD000"/>
  <w15:chartTrackingRefBased/>
  <w15:docId w15:val="{2E9E190B-5E12-423C-A8C0-53F15BA1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3E32FA"/>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3E32F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3E32FA"/>
    <w:pPr>
      <w:spacing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4866D5"/>
    <w:pPr>
      <w:keepNext/>
      <w:keepLines/>
      <w:spacing w:before="40" w:after="240"/>
      <w:ind w:left="720"/>
      <w:outlineLvl w:val="3"/>
    </w:pPr>
    <w:rPr>
      <w:rFonts w:eastAsiaTheme="majorEastAsia" w:cstheme="majorBidi"/>
      <w:iCs/>
      <w:szCs w:val="24"/>
    </w:rPr>
  </w:style>
  <w:style w:type="paragraph" w:styleId="Heading5">
    <w:name w:val="heading 5"/>
    <w:basedOn w:val="Normal"/>
    <w:next w:val="Normal"/>
    <w:link w:val="Heading5Char"/>
    <w:autoRedefine/>
    <w:uiPriority w:val="9"/>
    <w:unhideWhenUsed/>
    <w:qFormat/>
    <w:rsid w:val="008A49B6"/>
    <w:pPr>
      <w:keepNext/>
      <w:keepLines/>
      <w:spacing w:before="40" w:after="240"/>
      <w:ind w:left="72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semiHidden/>
    <w:unhideWhenUsed/>
    <w:rsid w:val="00B62AB8"/>
    <w:rPr>
      <w:sz w:val="16"/>
      <w:szCs w:val="16"/>
    </w:rPr>
  </w:style>
  <w:style w:type="paragraph" w:styleId="CommentText">
    <w:name w:val="annotation text"/>
    <w:basedOn w:val="Normal"/>
    <w:link w:val="CommentTextChar"/>
    <w:uiPriority w:val="99"/>
    <w:unhideWhenUsed/>
    <w:rsid w:val="00B62AB8"/>
    <w:rPr>
      <w:sz w:val="20"/>
      <w:szCs w:val="20"/>
    </w:rPr>
  </w:style>
  <w:style w:type="character" w:customStyle="1" w:styleId="CommentTextChar">
    <w:name w:val="Comment Text Char"/>
    <w:basedOn w:val="DefaultParagraphFont"/>
    <w:link w:val="CommentText"/>
    <w:uiPriority w:val="99"/>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3E32FA"/>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3E32FA"/>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3E32FA"/>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4866D5"/>
    <w:rPr>
      <w:rFonts w:eastAsiaTheme="majorEastAsia" w:cstheme="majorBidi"/>
      <w:iCs/>
      <w:szCs w:val="24"/>
    </w:rPr>
  </w:style>
  <w:style w:type="character" w:customStyle="1" w:styleId="Heading5Char">
    <w:name w:val="Heading 5 Char"/>
    <w:basedOn w:val="DefaultParagraphFont"/>
    <w:link w:val="Heading5"/>
    <w:uiPriority w:val="9"/>
    <w:rsid w:val="008A49B6"/>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8528F3"/>
    <w:rPr>
      <w:color w:val="605E5C"/>
      <w:shd w:val="clear" w:color="auto" w:fill="E1DFDD"/>
    </w:rPr>
  </w:style>
  <w:style w:type="paragraph" w:styleId="BodyText3">
    <w:name w:val="Body Text 3"/>
    <w:basedOn w:val="Normal"/>
    <w:link w:val="BodyText3Char"/>
    <w:uiPriority w:val="99"/>
    <w:semiHidden/>
    <w:unhideWhenUsed/>
    <w:rsid w:val="00114913"/>
    <w:pPr>
      <w:spacing w:after="120"/>
    </w:pPr>
    <w:rPr>
      <w:sz w:val="16"/>
      <w:szCs w:val="16"/>
    </w:rPr>
  </w:style>
  <w:style w:type="character" w:customStyle="1" w:styleId="BodyText3Char">
    <w:name w:val="Body Text 3 Char"/>
    <w:basedOn w:val="DefaultParagraphFont"/>
    <w:link w:val="BodyText3"/>
    <w:uiPriority w:val="99"/>
    <w:semiHidden/>
    <w:rsid w:val="00114913"/>
    <w:rPr>
      <w:sz w:val="16"/>
      <w:szCs w:val="16"/>
    </w:rPr>
  </w:style>
  <w:style w:type="paragraph" w:customStyle="1" w:styleId="RFAsub-title1">
    <w:name w:val="RFA #sub-title"/>
    <w:next w:val="Normal"/>
    <w:rsid w:val="00114913"/>
    <w:pPr>
      <w:ind w:left="720"/>
    </w:pPr>
    <w:rPr>
      <w:rFonts w:ascii="Times New Roman" w:eastAsia="Times New Roman" w:hAnsi="Times New Roman"/>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gs.ca.gov/OLS/Resources/Page-Content/Office-of-Legal-Services-Resources-List-Folder/Standard-Contract-Language" TargetMode="External"/><Relationship Id="rId18" Type="http://schemas.openxmlformats.org/officeDocument/2006/relationships/hyperlink" Target="https://www.documents.dgs.ca.gov/dgs/fmc/gs/pd/gspd05-105.pdf" TargetMode="External"/><Relationship Id="rId26" Type="http://schemas.openxmlformats.org/officeDocument/2006/relationships/hyperlink" Target="https://www.dgs.ca.gov/OLS/Resources/Page-Content/Office-of-Legal-Services-Resources-List-Folder/Standard-Contract-Language" TargetMode="External"/><Relationship Id="rId39" Type="http://schemas.openxmlformats.org/officeDocument/2006/relationships/hyperlink" Target="https://www.cde.ca.gov/re/di/ws/webstandards.asp" TargetMode="External"/><Relationship Id="rId3" Type="http://schemas.openxmlformats.org/officeDocument/2006/relationships/customXml" Target="../customXml/item3.xml"/><Relationship Id="rId21" Type="http://schemas.openxmlformats.org/officeDocument/2006/relationships/hyperlink" Target="https://www.documents.dgs.ca.gov/dgs/fmc/gs/pd/gspd05-105.pdf" TargetMode="External"/><Relationship Id="rId34" Type="http://schemas.openxmlformats.org/officeDocument/2006/relationships/hyperlink" Target="http://www.cde.ca.gov/re/pn/st/" TargetMode="External"/><Relationship Id="rId42" Type="http://schemas.openxmlformats.org/officeDocument/2006/relationships/hyperlink" Target="http://www.w3.org/TR/WCAG20/"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Saenz@cde.ca.gov" TargetMode="External"/><Relationship Id="rId17" Type="http://schemas.openxmlformats.org/officeDocument/2006/relationships/hyperlink" Target="https://www.documents.dgs.ca.gov/dgs/fmc/pdf/std205.pdf" TargetMode="External"/><Relationship Id="rId25" Type="http://schemas.openxmlformats.org/officeDocument/2006/relationships/hyperlink" Target="http://www.documents.dgs.ca.gov/dgs/fmc/pdf/std830.pdf" TargetMode="External"/><Relationship Id="rId33" Type="http://schemas.openxmlformats.org/officeDocument/2006/relationships/hyperlink" Target="mailto:OLSProtests@dgs.ca.gov" TargetMode="External"/><Relationship Id="rId38" Type="http://schemas.openxmlformats.org/officeDocument/2006/relationships/hyperlink" Target="https://www.dgs.ca.gov/OLS/Resources/Page-Content/Office-of-Legal-Services-Resources-List-Folder/Standard-Contract-Language"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cuments.dgs.ca.gov/dgs/fmc/pdf/std204.pdf" TargetMode="External"/><Relationship Id="rId20" Type="http://schemas.openxmlformats.org/officeDocument/2006/relationships/hyperlink" Target="https://www.dgs.ca.gov/PD/Resources/Page-Content/Procurement-Division-Resources-List-Folder/How-to-do-business-with-the-state-of-California" TargetMode="External"/><Relationship Id="rId29" Type="http://schemas.openxmlformats.org/officeDocument/2006/relationships/hyperlink" Target="http://www.cde.ca.gov/fg/fo/af" TargetMode="External"/><Relationship Id="rId41" Type="http://schemas.openxmlformats.org/officeDocument/2006/relationships/hyperlink" Target="http://nces.ed.gov/pubs2011/201160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s.ca.gov/business-programs/business-entities/information-requests/" TargetMode="External"/><Relationship Id="rId24" Type="http://schemas.openxmlformats.org/officeDocument/2006/relationships/hyperlink" Target="https://www.dgs.ca.gov/PD/Services/Page-Content/Procurement-Division-Services-List-Folder/Request-a-Target-Area-Contract-Preference" TargetMode="External"/><Relationship Id="rId32" Type="http://schemas.openxmlformats.org/officeDocument/2006/relationships/hyperlink" Target="mailto:CONTRACTSOFFICE@cde.ca.gov" TargetMode="External"/><Relationship Id="rId37" Type="http://schemas.openxmlformats.org/officeDocument/2006/relationships/hyperlink" Target="mailto:JSaenz@cde.ca.gov" TargetMode="External"/><Relationship Id="rId40" Type="http://schemas.openxmlformats.org/officeDocument/2006/relationships/hyperlink" Target="mailto:ISO@cde.ca.gov"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aleprocure.ca.gov/pages/PublicSearch/supplier-search.aspx" TargetMode="External"/><Relationship Id="rId23" Type="http://schemas.openxmlformats.org/officeDocument/2006/relationships/hyperlink" Target="https://www.documents.dgs.ca.gov/dgs/fmc/gs/pd/pd_843.pdf" TargetMode="External"/><Relationship Id="rId28" Type="http://schemas.openxmlformats.org/officeDocument/2006/relationships/hyperlink" Target="https://caleprocure.ca.gov/pages/Events-BS3/event-search.aspx" TargetMode="External"/><Relationship Id="rId36" Type="http://schemas.openxmlformats.org/officeDocument/2006/relationships/hyperlink" Target="http://www.cde.ca.gov/re/di/ws/webstandards.asp" TargetMode="External"/><Relationship Id="rId10" Type="http://schemas.openxmlformats.org/officeDocument/2006/relationships/endnotes" Target="endnotes.xml"/><Relationship Id="rId19" Type="http://schemas.openxmlformats.org/officeDocument/2006/relationships/hyperlink" Target="https://caleprocure.ca.gov/pages/PublicSearch/supplier-search.aspx" TargetMode="External"/><Relationship Id="rId31" Type="http://schemas.openxmlformats.org/officeDocument/2006/relationships/hyperlink" Target="mailto:JaBrown@cde.ca.gov" TargetMode="External"/><Relationship Id="rId44" Type="http://schemas.openxmlformats.org/officeDocument/2006/relationships/hyperlink" Target="https://www.cde.ca.gov/re/di/ws/webartproc.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cuments.dgs.ca.gov/dgs/fmc/gs/pd/gspd05-105.pdf" TargetMode="External"/><Relationship Id="rId22" Type="http://schemas.openxmlformats.org/officeDocument/2006/relationships/hyperlink" Target="https://caleprocure.ca.gov/pages/PublicSearch/supplier-search.aspx" TargetMode="External"/><Relationship Id="rId27" Type="http://schemas.openxmlformats.org/officeDocument/2006/relationships/hyperlink" Target="mailto:CONTRACTSOFFICE@cde.ca.gov" TargetMode="External"/><Relationship Id="rId30" Type="http://schemas.openxmlformats.org/officeDocument/2006/relationships/hyperlink" Target="http://www.cde.ca.gov/fg/fo/af" TargetMode="External"/><Relationship Id="rId35" Type="http://schemas.openxmlformats.org/officeDocument/2006/relationships/hyperlink" Target="http://www.cde.ca.gov/re/di/ws/webstandards.asp" TargetMode="External"/><Relationship Id="rId43" Type="http://schemas.openxmlformats.org/officeDocument/2006/relationships/hyperlink" Target="https://www.cde.ca.gov/re/di/ws/webstandards.asp" TargetMode="External"/><Relationship Id="rId48"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0B7AB414FCAA4FA99A3D505747F43F" ma:contentTypeVersion="0" ma:contentTypeDescription="Create a new document." ma:contentTypeScope="" ma:versionID="1c63caef08789c24a1522c62fc72f0e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DCD1A-2237-4679-8303-921FAFA1B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2BA1C9-5785-41E3-A97D-E60359853A8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4.xml><?xml version="1.0" encoding="utf-8"?>
<ds:datastoreItem xmlns:ds="http://schemas.openxmlformats.org/officeDocument/2006/customXml" ds:itemID="{BAD9EC17-535C-4C7E-A328-57A492172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6374</Words>
  <Characters>150338</Characters>
  <Application>Microsoft Office Word</Application>
  <DocSecurity>4</DocSecurity>
  <Lines>1252</Lines>
  <Paragraphs>352</Paragraphs>
  <ScaleCrop>false</ScaleCrop>
  <HeadingPairs>
    <vt:vector size="2" baseType="variant">
      <vt:variant>
        <vt:lpstr>Title</vt:lpstr>
      </vt:variant>
      <vt:variant>
        <vt:i4>1</vt:i4>
      </vt:variant>
    </vt:vector>
  </HeadingPairs>
  <TitlesOfParts>
    <vt:vector size="1" baseType="lpstr">
      <vt:lpstr>RFP-21: FLO Request for Proposals (CA Dept of Education)</vt:lpstr>
    </vt:vector>
  </TitlesOfParts>
  <Company/>
  <LinksUpToDate>false</LinksUpToDate>
  <CharactersWithSpaces>176360</CharactersWithSpaces>
  <SharedDoc>false</SharedDoc>
  <HLinks>
    <vt:vector size="204" baseType="variant">
      <vt:variant>
        <vt:i4>2883638</vt:i4>
      </vt:variant>
      <vt:variant>
        <vt:i4>141</vt:i4>
      </vt:variant>
      <vt:variant>
        <vt:i4>0</vt:i4>
      </vt:variant>
      <vt:variant>
        <vt:i4>5</vt:i4>
      </vt:variant>
      <vt:variant>
        <vt:lpwstr>http://www.documents.dgs.ca.gov/ols/GTC-610.doc</vt:lpwstr>
      </vt:variant>
      <vt:variant>
        <vt:lpwstr/>
      </vt:variant>
      <vt:variant>
        <vt:i4>4063331</vt:i4>
      </vt:variant>
      <vt:variant>
        <vt:i4>138</vt:i4>
      </vt:variant>
      <vt:variant>
        <vt:i4>0</vt:i4>
      </vt:variant>
      <vt:variant>
        <vt:i4>5</vt:i4>
      </vt:variant>
      <vt:variant>
        <vt:lpwstr>http://nces.ed.gov/pubs2011/2011603.pdf</vt:lpwstr>
      </vt:variant>
      <vt:variant>
        <vt:lpwstr/>
      </vt:variant>
      <vt:variant>
        <vt:i4>2752629</vt:i4>
      </vt:variant>
      <vt:variant>
        <vt:i4>135</vt:i4>
      </vt:variant>
      <vt:variant>
        <vt:i4>0</vt:i4>
      </vt:variant>
      <vt:variant>
        <vt:i4>5</vt:i4>
      </vt:variant>
      <vt:variant>
        <vt:lpwstr>http://www.cde.ca.gov/re/di/ws/webstandards.asp</vt:lpwstr>
      </vt:variant>
      <vt:variant>
        <vt:lpwstr/>
      </vt:variant>
      <vt:variant>
        <vt:i4>917580</vt:i4>
      </vt:variant>
      <vt:variant>
        <vt:i4>132</vt:i4>
      </vt:variant>
      <vt:variant>
        <vt:i4>0</vt:i4>
      </vt:variant>
      <vt:variant>
        <vt:i4>5</vt:i4>
      </vt:variant>
      <vt:variant>
        <vt:lpwstr>http://www.cde.ca.gov/fg/fo/</vt:lpwstr>
      </vt:variant>
      <vt:variant>
        <vt:lpwstr/>
      </vt:variant>
      <vt:variant>
        <vt:i4>6815789</vt:i4>
      </vt:variant>
      <vt:variant>
        <vt:i4>129</vt:i4>
      </vt:variant>
      <vt:variant>
        <vt:i4>0</vt:i4>
      </vt:variant>
      <vt:variant>
        <vt:i4>5</vt:i4>
      </vt:variant>
      <vt:variant>
        <vt:lpwstr>http://www.cde.ca.gov/fg/fo/af/</vt:lpwstr>
      </vt:variant>
      <vt:variant>
        <vt:lpwstr/>
      </vt:variant>
      <vt:variant>
        <vt:i4>1179652</vt:i4>
      </vt:variant>
      <vt:variant>
        <vt:i4>126</vt:i4>
      </vt:variant>
      <vt:variant>
        <vt:i4>0</vt:i4>
      </vt:variant>
      <vt:variant>
        <vt:i4>5</vt:i4>
      </vt:variant>
      <vt:variant>
        <vt:lpwstr>https://caleprocure.ca.gov/pages/Events-BS3/event-search.aspx</vt:lpwstr>
      </vt:variant>
      <vt:variant>
        <vt:lpwstr/>
      </vt:variant>
      <vt:variant>
        <vt:i4>2883638</vt:i4>
      </vt:variant>
      <vt:variant>
        <vt:i4>123</vt:i4>
      </vt:variant>
      <vt:variant>
        <vt:i4>0</vt:i4>
      </vt:variant>
      <vt:variant>
        <vt:i4>5</vt:i4>
      </vt:variant>
      <vt:variant>
        <vt:lpwstr>http://www.documents.dgs.ca.gov/ols/GTC-610.doc</vt:lpwstr>
      </vt:variant>
      <vt:variant>
        <vt:lpwstr/>
      </vt:variant>
      <vt:variant>
        <vt:i4>7667757</vt:i4>
      </vt:variant>
      <vt:variant>
        <vt:i4>120</vt:i4>
      </vt:variant>
      <vt:variant>
        <vt:i4>0</vt:i4>
      </vt:variant>
      <vt:variant>
        <vt:i4>5</vt:i4>
      </vt:variant>
      <vt:variant>
        <vt:lpwstr>http://www.dgs.ca.gov/pd/Home.aspx</vt:lpwstr>
      </vt:variant>
      <vt:variant>
        <vt:lpwstr/>
      </vt:variant>
      <vt:variant>
        <vt:i4>7667757</vt:i4>
      </vt:variant>
      <vt:variant>
        <vt:i4>117</vt:i4>
      </vt:variant>
      <vt:variant>
        <vt:i4>0</vt:i4>
      </vt:variant>
      <vt:variant>
        <vt:i4>5</vt:i4>
      </vt:variant>
      <vt:variant>
        <vt:lpwstr>http://www.dgs.ca.gov/pd/Home.aspx</vt:lpwstr>
      </vt:variant>
      <vt:variant>
        <vt:lpwstr/>
      </vt:variant>
      <vt:variant>
        <vt:i4>2097207</vt:i4>
      </vt:variant>
      <vt:variant>
        <vt:i4>114</vt:i4>
      </vt:variant>
      <vt:variant>
        <vt:i4>0</vt:i4>
      </vt:variant>
      <vt:variant>
        <vt:i4>5</vt:i4>
      </vt:variant>
      <vt:variant>
        <vt:lpwstr>http://www.documents.dgs.ca.gov/pd/delegations/GSPD105.pdf</vt:lpwstr>
      </vt:variant>
      <vt:variant>
        <vt:lpwstr/>
      </vt:variant>
      <vt:variant>
        <vt:i4>3866667</vt:i4>
      </vt:variant>
      <vt:variant>
        <vt:i4>111</vt:i4>
      </vt:variant>
      <vt:variant>
        <vt:i4>0</vt:i4>
      </vt:variant>
      <vt:variant>
        <vt:i4>5</vt:i4>
      </vt:variant>
      <vt:variant>
        <vt:lpwstr>http://www.documents.dgs.ca.gov/osp/pdf/std830.pdf</vt:lpwstr>
      </vt:variant>
      <vt:variant>
        <vt:lpwstr/>
      </vt:variant>
      <vt:variant>
        <vt:i4>3473448</vt:i4>
      </vt:variant>
      <vt:variant>
        <vt:i4>108</vt:i4>
      </vt:variant>
      <vt:variant>
        <vt:i4>0</vt:i4>
      </vt:variant>
      <vt:variant>
        <vt:i4>5</vt:i4>
      </vt:variant>
      <vt:variant>
        <vt:lpwstr>http://www.documents.dgs.ca.gov/osp/pdf/std204.pdf</vt:lpwstr>
      </vt:variant>
      <vt:variant>
        <vt:lpwstr/>
      </vt:variant>
      <vt:variant>
        <vt:i4>2293802</vt:i4>
      </vt:variant>
      <vt:variant>
        <vt:i4>105</vt:i4>
      </vt:variant>
      <vt:variant>
        <vt:i4>0</vt:i4>
      </vt:variant>
      <vt:variant>
        <vt:i4>5</vt:i4>
      </vt:variant>
      <vt:variant>
        <vt:lpwstr>https://caleprocure.ca.gov/pages/PublicSearch/supplier-search.aspx</vt:lpwstr>
      </vt:variant>
      <vt:variant>
        <vt:lpwstr/>
      </vt:variant>
      <vt:variant>
        <vt:i4>2097207</vt:i4>
      </vt:variant>
      <vt:variant>
        <vt:i4>102</vt:i4>
      </vt:variant>
      <vt:variant>
        <vt:i4>0</vt:i4>
      </vt:variant>
      <vt:variant>
        <vt:i4>5</vt:i4>
      </vt:variant>
      <vt:variant>
        <vt:lpwstr>http://www.documents.dgs.ca.gov/pd/delegations/GSPD105.pdf</vt:lpwstr>
      </vt:variant>
      <vt:variant>
        <vt:lpwstr/>
      </vt:variant>
      <vt:variant>
        <vt:i4>2293802</vt:i4>
      </vt:variant>
      <vt:variant>
        <vt:i4>99</vt:i4>
      </vt:variant>
      <vt:variant>
        <vt:i4>0</vt:i4>
      </vt:variant>
      <vt:variant>
        <vt:i4>5</vt:i4>
      </vt:variant>
      <vt:variant>
        <vt:lpwstr>https://caleprocure.ca.gov/pages/PublicSearch/supplier-search.aspx</vt:lpwstr>
      </vt:variant>
      <vt:variant>
        <vt:lpwstr/>
      </vt:variant>
      <vt:variant>
        <vt:i4>4325444</vt:i4>
      </vt:variant>
      <vt:variant>
        <vt:i4>96</vt:i4>
      </vt:variant>
      <vt:variant>
        <vt:i4>0</vt:i4>
      </vt:variant>
      <vt:variant>
        <vt:i4>5</vt:i4>
      </vt:variant>
      <vt:variant>
        <vt:lpwstr>http://www.dgs.ca.gov/ols/Resources/StandardContractLanguage.aspx</vt:lpwstr>
      </vt:variant>
      <vt:variant>
        <vt:lpwstr/>
      </vt:variant>
      <vt:variant>
        <vt:i4>3014772</vt:i4>
      </vt:variant>
      <vt:variant>
        <vt:i4>93</vt:i4>
      </vt:variant>
      <vt:variant>
        <vt:i4>0</vt:i4>
      </vt:variant>
      <vt:variant>
        <vt:i4>5</vt:i4>
      </vt:variant>
      <vt:variant>
        <vt:lpwstr>http://www.sos.ca.gov/business/be/information-requests.htm</vt:lpwstr>
      </vt:variant>
      <vt:variant>
        <vt:lpwstr/>
      </vt:variant>
      <vt:variant>
        <vt:i4>720984</vt:i4>
      </vt:variant>
      <vt:variant>
        <vt:i4>90</vt:i4>
      </vt:variant>
      <vt:variant>
        <vt:i4>0</vt:i4>
      </vt:variant>
      <vt:variant>
        <vt:i4>5</vt:i4>
      </vt:variant>
      <vt:variant>
        <vt:lpwstr>http://www.cde.ca.gov/re/di/ws/webaccessstds.asp</vt:lpwstr>
      </vt:variant>
      <vt:variant>
        <vt:lpwstr/>
      </vt:variant>
      <vt:variant>
        <vt:i4>2359400</vt:i4>
      </vt:variant>
      <vt:variant>
        <vt:i4>87</vt:i4>
      </vt:variant>
      <vt:variant>
        <vt:i4>0</vt:i4>
      </vt:variant>
      <vt:variant>
        <vt:i4>5</vt:i4>
      </vt:variant>
      <vt:variant>
        <vt:lpwstr>http://www.calpro-online.org/competencies/managementselfassessment.asp</vt:lpwstr>
      </vt:variant>
      <vt:variant>
        <vt:lpwstr/>
      </vt:variant>
      <vt:variant>
        <vt:i4>3735659</vt:i4>
      </vt:variant>
      <vt:variant>
        <vt:i4>84</vt:i4>
      </vt:variant>
      <vt:variant>
        <vt:i4>0</vt:i4>
      </vt:variant>
      <vt:variant>
        <vt:i4>5</vt:i4>
      </vt:variant>
      <vt:variant>
        <vt:lpwstr>http://www.calpro-online.org/competencies/instructorselfassessment.asp</vt:lpwstr>
      </vt:variant>
      <vt:variant>
        <vt:lpwstr/>
      </vt:variant>
      <vt:variant>
        <vt:i4>2752629</vt:i4>
      </vt:variant>
      <vt:variant>
        <vt:i4>81</vt:i4>
      </vt:variant>
      <vt:variant>
        <vt:i4>0</vt:i4>
      </vt:variant>
      <vt:variant>
        <vt:i4>5</vt:i4>
      </vt:variant>
      <vt:variant>
        <vt:lpwstr>http://www.cde.ca.gov/re/di/ws/webstandards.asp</vt:lpwstr>
      </vt:variant>
      <vt:variant>
        <vt:lpwstr/>
      </vt:variant>
      <vt:variant>
        <vt:i4>1376308</vt:i4>
      </vt:variant>
      <vt:variant>
        <vt:i4>74</vt:i4>
      </vt:variant>
      <vt:variant>
        <vt:i4>0</vt:i4>
      </vt:variant>
      <vt:variant>
        <vt:i4>5</vt:i4>
      </vt:variant>
      <vt:variant>
        <vt:lpwstr/>
      </vt:variant>
      <vt:variant>
        <vt:lpwstr>_Toc500424329</vt:lpwstr>
      </vt:variant>
      <vt:variant>
        <vt:i4>1376308</vt:i4>
      </vt:variant>
      <vt:variant>
        <vt:i4>68</vt:i4>
      </vt:variant>
      <vt:variant>
        <vt:i4>0</vt:i4>
      </vt:variant>
      <vt:variant>
        <vt:i4>5</vt:i4>
      </vt:variant>
      <vt:variant>
        <vt:lpwstr/>
      </vt:variant>
      <vt:variant>
        <vt:lpwstr>_Toc500424328</vt:lpwstr>
      </vt:variant>
      <vt:variant>
        <vt:i4>1376308</vt:i4>
      </vt:variant>
      <vt:variant>
        <vt:i4>62</vt:i4>
      </vt:variant>
      <vt:variant>
        <vt:i4>0</vt:i4>
      </vt:variant>
      <vt:variant>
        <vt:i4>5</vt:i4>
      </vt:variant>
      <vt:variant>
        <vt:lpwstr/>
      </vt:variant>
      <vt:variant>
        <vt:lpwstr>_Toc500424327</vt:lpwstr>
      </vt:variant>
      <vt:variant>
        <vt:i4>1376308</vt:i4>
      </vt:variant>
      <vt:variant>
        <vt:i4>56</vt:i4>
      </vt:variant>
      <vt:variant>
        <vt:i4>0</vt:i4>
      </vt:variant>
      <vt:variant>
        <vt:i4>5</vt:i4>
      </vt:variant>
      <vt:variant>
        <vt:lpwstr/>
      </vt:variant>
      <vt:variant>
        <vt:lpwstr>_Toc500424326</vt:lpwstr>
      </vt:variant>
      <vt:variant>
        <vt:i4>1376308</vt:i4>
      </vt:variant>
      <vt:variant>
        <vt:i4>50</vt:i4>
      </vt:variant>
      <vt:variant>
        <vt:i4>0</vt:i4>
      </vt:variant>
      <vt:variant>
        <vt:i4>5</vt:i4>
      </vt:variant>
      <vt:variant>
        <vt:lpwstr/>
      </vt:variant>
      <vt:variant>
        <vt:lpwstr>_Toc500424325</vt:lpwstr>
      </vt:variant>
      <vt:variant>
        <vt:i4>1376308</vt:i4>
      </vt:variant>
      <vt:variant>
        <vt:i4>44</vt:i4>
      </vt:variant>
      <vt:variant>
        <vt:i4>0</vt:i4>
      </vt:variant>
      <vt:variant>
        <vt:i4>5</vt:i4>
      </vt:variant>
      <vt:variant>
        <vt:lpwstr/>
      </vt:variant>
      <vt:variant>
        <vt:lpwstr>_Toc500424324</vt:lpwstr>
      </vt:variant>
      <vt:variant>
        <vt:i4>1376308</vt:i4>
      </vt:variant>
      <vt:variant>
        <vt:i4>38</vt:i4>
      </vt:variant>
      <vt:variant>
        <vt:i4>0</vt:i4>
      </vt:variant>
      <vt:variant>
        <vt:i4>5</vt:i4>
      </vt:variant>
      <vt:variant>
        <vt:lpwstr/>
      </vt:variant>
      <vt:variant>
        <vt:lpwstr>_Toc500424323</vt:lpwstr>
      </vt:variant>
      <vt:variant>
        <vt:i4>1376308</vt:i4>
      </vt:variant>
      <vt:variant>
        <vt:i4>32</vt:i4>
      </vt:variant>
      <vt:variant>
        <vt:i4>0</vt:i4>
      </vt:variant>
      <vt:variant>
        <vt:i4>5</vt:i4>
      </vt:variant>
      <vt:variant>
        <vt:lpwstr/>
      </vt:variant>
      <vt:variant>
        <vt:lpwstr>_Toc500424322</vt:lpwstr>
      </vt:variant>
      <vt:variant>
        <vt:i4>1376308</vt:i4>
      </vt:variant>
      <vt:variant>
        <vt:i4>26</vt:i4>
      </vt:variant>
      <vt:variant>
        <vt:i4>0</vt:i4>
      </vt:variant>
      <vt:variant>
        <vt:i4>5</vt:i4>
      </vt:variant>
      <vt:variant>
        <vt:lpwstr/>
      </vt:variant>
      <vt:variant>
        <vt:lpwstr>_Toc500424321</vt:lpwstr>
      </vt:variant>
      <vt:variant>
        <vt:i4>1376308</vt:i4>
      </vt:variant>
      <vt:variant>
        <vt:i4>20</vt:i4>
      </vt:variant>
      <vt:variant>
        <vt:i4>0</vt:i4>
      </vt:variant>
      <vt:variant>
        <vt:i4>5</vt:i4>
      </vt:variant>
      <vt:variant>
        <vt:lpwstr/>
      </vt:variant>
      <vt:variant>
        <vt:lpwstr>_Toc500424320</vt:lpwstr>
      </vt:variant>
      <vt:variant>
        <vt:i4>1441844</vt:i4>
      </vt:variant>
      <vt:variant>
        <vt:i4>14</vt:i4>
      </vt:variant>
      <vt:variant>
        <vt:i4>0</vt:i4>
      </vt:variant>
      <vt:variant>
        <vt:i4>5</vt:i4>
      </vt:variant>
      <vt:variant>
        <vt:lpwstr/>
      </vt:variant>
      <vt:variant>
        <vt:lpwstr>_Toc500424319</vt:lpwstr>
      </vt:variant>
      <vt:variant>
        <vt:i4>1441844</vt:i4>
      </vt:variant>
      <vt:variant>
        <vt:i4>8</vt:i4>
      </vt:variant>
      <vt:variant>
        <vt:i4>0</vt:i4>
      </vt:variant>
      <vt:variant>
        <vt:i4>5</vt:i4>
      </vt:variant>
      <vt:variant>
        <vt:lpwstr/>
      </vt:variant>
      <vt:variant>
        <vt:lpwstr>_Toc500424318</vt:lpwstr>
      </vt:variant>
      <vt:variant>
        <vt:i4>1441844</vt:i4>
      </vt:variant>
      <vt:variant>
        <vt:i4>2</vt:i4>
      </vt:variant>
      <vt:variant>
        <vt:i4>0</vt:i4>
      </vt:variant>
      <vt:variant>
        <vt:i4>5</vt:i4>
      </vt:variant>
      <vt:variant>
        <vt:lpwstr/>
      </vt:variant>
      <vt:variant>
        <vt:lpwstr>_Toc500424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1: FLO Request for Proposals (CA Dept of Education)</dc:title>
  <dc:subject>California Department of Education Request for Proposals (RFP) Federal Liaison Officer.</dc:subject>
  <dc:creator>Christopher Slaven</dc:creator>
  <cp:keywords/>
  <dc:description/>
  <cp:lastModifiedBy>Christopher Slaven</cp:lastModifiedBy>
  <cp:revision>2</cp:revision>
  <cp:lastPrinted>2019-11-01T19:01:00Z</cp:lastPrinted>
  <dcterms:created xsi:type="dcterms:W3CDTF">2022-06-02T15:40:00Z</dcterms:created>
  <dcterms:modified xsi:type="dcterms:W3CDTF">2022-06-0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B7AB414FCAA4FA99A3D505747F43F</vt:lpwstr>
  </property>
</Properties>
</file>